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694" w:type="dxa"/>
        <w:tblInd w:w="5321" w:type="dxa"/>
        <w:tblBorders>
          <w:top w:val="single" w:sz="4" w:space="0" w:color="002060" w:themeColor="text2"/>
          <w:left w:val="single" w:sz="4" w:space="0" w:color="002060" w:themeColor="text2"/>
          <w:bottom w:val="single" w:sz="4" w:space="0" w:color="002060" w:themeColor="text2"/>
          <w:right w:val="single" w:sz="4" w:space="0" w:color="002060" w:themeColor="text2"/>
          <w:insideH w:val="single" w:sz="4" w:space="0" w:color="002060" w:themeColor="text2"/>
          <w:insideV w:val="single" w:sz="4" w:space="0" w:color="002060" w:themeColor="text2"/>
        </w:tblBorders>
        <w:tblLook w:val="04A0" w:firstRow="1" w:lastRow="0" w:firstColumn="1" w:lastColumn="0" w:noHBand="0" w:noVBand="1"/>
      </w:tblPr>
      <w:tblGrid>
        <w:gridCol w:w="2070"/>
        <w:gridCol w:w="2624"/>
      </w:tblGrid>
      <w:tr w:rsidR="00907197" w:rsidRPr="005E1EEA" w14:paraId="6D7A2BA1" w14:textId="77777777" w:rsidTr="00907197">
        <w:tc>
          <w:tcPr>
            <w:tcW w:w="2070" w:type="dxa"/>
            <w:shd w:val="clear" w:color="auto" w:fill="002060" w:themeFill="text2"/>
            <w:vAlign w:val="center"/>
          </w:tcPr>
          <w:p w14:paraId="309E1ED6" w14:textId="77777777" w:rsidR="00907197" w:rsidRPr="00E00C01" w:rsidRDefault="00907197" w:rsidP="00907197">
            <w:pPr>
              <w:spacing w:before="60" w:after="60"/>
              <w:jc w:val="center"/>
              <w:rPr>
                <w:b/>
                <w:color w:val="FFFFFF" w:themeColor="background1"/>
                <w:sz w:val="16"/>
                <w:szCs w:val="16"/>
              </w:rPr>
            </w:pPr>
            <w:r w:rsidRPr="00E00C01">
              <w:rPr>
                <w:b/>
                <w:color w:val="FFFFFF" w:themeColor="background1"/>
                <w:sz w:val="16"/>
                <w:szCs w:val="16"/>
              </w:rPr>
              <w:t>Date</w:t>
            </w:r>
          </w:p>
        </w:tc>
        <w:tc>
          <w:tcPr>
            <w:tcW w:w="2624" w:type="dxa"/>
            <w:vAlign w:val="center"/>
          </w:tcPr>
          <w:p w14:paraId="3D11C332" w14:textId="77777777" w:rsidR="00907197" w:rsidRPr="00E00C01" w:rsidRDefault="00907197" w:rsidP="00907197">
            <w:pPr>
              <w:spacing w:before="60" w:after="60"/>
              <w:jc w:val="center"/>
              <w:rPr>
                <w:sz w:val="16"/>
                <w:szCs w:val="16"/>
              </w:rPr>
            </w:pPr>
            <w:r w:rsidRPr="00E00C01">
              <w:rPr>
                <w:sz w:val="16"/>
                <w:szCs w:val="16"/>
              </w:rPr>
              <w:t>[Enter Date]</w:t>
            </w:r>
          </w:p>
        </w:tc>
      </w:tr>
      <w:tr w:rsidR="00907197" w:rsidRPr="005E1EEA" w14:paraId="23B4B55F" w14:textId="77777777" w:rsidTr="00907197">
        <w:tc>
          <w:tcPr>
            <w:tcW w:w="2070" w:type="dxa"/>
            <w:shd w:val="clear" w:color="auto" w:fill="002060" w:themeFill="text2"/>
            <w:vAlign w:val="center"/>
          </w:tcPr>
          <w:p w14:paraId="02E8B0DC" w14:textId="77777777" w:rsidR="00907197" w:rsidRPr="00E00C01" w:rsidRDefault="00907197" w:rsidP="00907197">
            <w:pPr>
              <w:spacing w:before="60" w:after="60"/>
              <w:jc w:val="center"/>
              <w:rPr>
                <w:b/>
                <w:color w:val="FFFFFF" w:themeColor="background1"/>
                <w:sz w:val="16"/>
                <w:szCs w:val="16"/>
              </w:rPr>
            </w:pPr>
            <w:r>
              <w:rPr>
                <w:b/>
                <w:color w:val="FFFFFF" w:themeColor="background1"/>
                <w:sz w:val="16"/>
                <w:szCs w:val="16"/>
              </w:rPr>
              <w:t>Firm Member</w:t>
            </w:r>
            <w:r w:rsidRPr="00E00C01">
              <w:rPr>
                <w:b/>
                <w:color w:val="FFFFFF" w:themeColor="background1"/>
                <w:sz w:val="16"/>
                <w:szCs w:val="16"/>
              </w:rPr>
              <w:t xml:space="preserve"> Who Completed Form</w:t>
            </w:r>
          </w:p>
        </w:tc>
        <w:tc>
          <w:tcPr>
            <w:tcW w:w="2624" w:type="dxa"/>
            <w:vAlign w:val="center"/>
          </w:tcPr>
          <w:p w14:paraId="33D594A8" w14:textId="77777777" w:rsidR="00907197" w:rsidRPr="00E00C01" w:rsidRDefault="00907197" w:rsidP="00907197">
            <w:pPr>
              <w:spacing w:before="60" w:after="60"/>
              <w:jc w:val="center"/>
              <w:rPr>
                <w:sz w:val="16"/>
                <w:szCs w:val="16"/>
              </w:rPr>
            </w:pPr>
            <w:r w:rsidRPr="00E00C01">
              <w:rPr>
                <w:sz w:val="16"/>
                <w:szCs w:val="16"/>
              </w:rPr>
              <w:t>[</w:t>
            </w:r>
            <w:r>
              <w:rPr>
                <w:sz w:val="16"/>
                <w:szCs w:val="16"/>
              </w:rPr>
              <w:t>Please</w:t>
            </w:r>
            <w:r w:rsidRPr="00E00C01">
              <w:rPr>
                <w:sz w:val="16"/>
                <w:szCs w:val="16"/>
              </w:rPr>
              <w:t xml:space="preserve"> enter name or names]</w:t>
            </w:r>
          </w:p>
        </w:tc>
      </w:tr>
    </w:tbl>
    <w:p w14:paraId="7F17F3E5" w14:textId="791C79F3" w:rsidR="00324DED" w:rsidRDefault="00324DED" w:rsidP="00324DED">
      <w:r>
        <w:rPr>
          <w:noProof/>
        </w:rPr>
        <mc:AlternateContent>
          <mc:Choice Requires="wps">
            <w:drawing>
              <wp:anchor distT="45720" distB="45720" distL="114300" distR="114300" simplePos="0" relativeHeight="251659264" behindDoc="0" locked="0" layoutInCell="1" allowOverlap="1" wp14:anchorId="4451FE98" wp14:editId="5C33A51D">
                <wp:simplePos x="0" y="0"/>
                <wp:positionH relativeFrom="margin">
                  <wp:align>left</wp:align>
                </wp:positionH>
                <wp:positionV relativeFrom="paragraph">
                  <wp:posOffset>230505</wp:posOffset>
                </wp:positionV>
                <wp:extent cx="6331585" cy="1845945"/>
                <wp:effectExtent l="0" t="0" r="1206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789" cy="1845945"/>
                        </a:xfrm>
                        <a:prstGeom prst="rect">
                          <a:avLst/>
                        </a:prstGeom>
                        <a:solidFill>
                          <a:schemeClr val="bg1"/>
                        </a:solidFill>
                        <a:ln w="9525">
                          <a:solidFill>
                            <a:schemeClr val="tx2"/>
                          </a:solidFill>
                          <a:miter lim="800000"/>
                          <a:headEnd/>
                          <a:tailEnd/>
                        </a:ln>
                      </wps:spPr>
                      <wps:txb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2C491B5D" w:rsidR="00324DED" w:rsidRPr="00324DED" w:rsidRDefault="00125899" w:rsidP="00324DED">
                            <w:pPr>
                              <w:jc w:val="center"/>
                              <w:rPr>
                                <w:b/>
                                <w:bCs/>
                              </w:rPr>
                            </w:pPr>
                            <w:r>
                              <w:rPr>
                                <w:b/>
                                <w:bCs/>
                              </w:rPr>
                              <w:t xml:space="preserve"> </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1FE98" id="_x0000_t202" coordsize="21600,21600" o:spt="202" path="m,l,21600r21600,l21600,xe">
                <v:stroke joinstyle="miter"/>
                <v:path gradientshapeok="t" o:connecttype="rect"/>
              </v:shapetype>
              <v:shape id="Text Box 2" o:spid="_x0000_s1026" type="#_x0000_t202" style="position:absolute;left:0;text-align:left;margin-left:0;margin-top:18.15pt;width:498.55pt;height:145.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" fillcolor="white [3212]" strokecolor="#002060 [3215]">
                <v:textbo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2C491B5D" w:rsidR="00324DED" w:rsidRPr="00324DED" w:rsidRDefault="00125899" w:rsidP="00324DED">
                      <w:pPr>
                        <w:jc w:val="center"/>
                        <w:rPr>
                          <w:b/>
                          <w:bCs/>
                        </w:rPr>
                      </w:pPr>
                      <w:r>
                        <w:rPr>
                          <w:b/>
                          <w:bCs/>
                        </w:rPr>
                        <w:t xml:space="preserve"> </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v:textbox>
                <w10:wrap type="square" anchorx="margin"/>
              </v:shape>
            </w:pict>
          </mc:Fallback>
        </mc:AlternateContent>
      </w:r>
    </w:p>
    <w:p w14:paraId="4533FBB3" w14:textId="77777777" w:rsidR="00324DED" w:rsidRDefault="00324DED" w:rsidP="00324DED"/>
    <w:p w14:paraId="69395A99" w14:textId="54F48F8D" w:rsidR="001A1A7E" w:rsidRPr="000E0323" w:rsidRDefault="001A1A7E" w:rsidP="00310BE3">
      <w:pPr>
        <w:pStyle w:val="Heading1"/>
        <w:rPr>
          <w:rFonts w:asciiTheme="minorHAnsi" w:hAnsiTheme="minorHAnsi"/>
        </w:rPr>
      </w:pPr>
      <w:r w:rsidRPr="000E0323">
        <w:rPr>
          <w:rFonts w:asciiTheme="minorHAnsi" w:hAnsiTheme="minorHAnsi"/>
        </w:rPr>
        <w:t xml:space="preserve">Firm </w:t>
      </w:r>
      <w:r w:rsidR="00057481">
        <w:rPr>
          <w:rFonts w:asciiTheme="minorHAnsi" w:hAnsiTheme="minorHAnsi"/>
        </w:rPr>
        <w:t xml:space="preserve">and Fund </w:t>
      </w:r>
      <w:r w:rsidRPr="000E0323">
        <w:rPr>
          <w:rFonts w:asciiTheme="minorHAnsi" w:hAnsiTheme="minorHAnsi"/>
        </w:rPr>
        <w:t>Overview</w:t>
      </w:r>
    </w:p>
    <w:tbl>
      <w:tblPr>
        <w:tblW w:w="10182" w:type="dxa"/>
        <w:tblLook w:val="04A0" w:firstRow="1" w:lastRow="0" w:firstColumn="1" w:lastColumn="0" w:noHBand="0" w:noVBand="1"/>
      </w:tblPr>
      <w:tblGrid>
        <w:gridCol w:w="3500"/>
        <w:gridCol w:w="6439"/>
        <w:gridCol w:w="243"/>
      </w:tblGrid>
      <w:tr w:rsidR="00310BE3" w:rsidRPr="000E0323" w14:paraId="1163D96D" w14:textId="77777777" w:rsidTr="004B04ED">
        <w:trPr>
          <w:gridAfter w:val="1"/>
          <w:wAfter w:w="243" w:type="dxa"/>
          <w:trHeight w:val="304"/>
        </w:trPr>
        <w:tc>
          <w:tcPr>
            <w:tcW w:w="9939"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093D57F4" w14:textId="77777777" w:rsidR="00310BE3" w:rsidRPr="00907197" w:rsidRDefault="00310BE3" w:rsidP="00310BE3">
            <w:pPr>
              <w:jc w:val="center"/>
              <w:rPr>
                <w:rFonts w:asciiTheme="minorHAnsi" w:hAnsiTheme="minorHAnsi" w:cs="Calibri"/>
                <w:b/>
                <w:bCs/>
                <w:color w:val="002060" w:themeColor="text2"/>
                <w:sz w:val="18"/>
                <w:szCs w:val="18"/>
              </w:rPr>
            </w:pPr>
            <w:r w:rsidRPr="000E0323">
              <w:rPr>
                <w:rFonts w:asciiTheme="minorHAnsi" w:hAnsiTheme="minorHAnsi" w:cs="Calibri"/>
                <w:b/>
                <w:bCs/>
                <w:color w:val="FFFFFF" w:themeColor="background1"/>
                <w:sz w:val="18"/>
                <w:szCs w:val="18"/>
              </w:rPr>
              <w:t>General Firm and Fund Information</w:t>
            </w:r>
          </w:p>
        </w:tc>
      </w:tr>
      <w:tr w:rsidR="00310BE3" w:rsidRPr="000E0323" w14:paraId="068237C8"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3E98DD6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097271BE"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4C492670"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4CA29825"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General Partne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4B3AEE4"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6DE56231"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2D5466B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 Sponso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9F52DA9"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D85539" w:rsidRPr="000E0323" w14:paraId="2387AA22" w14:textId="77777777" w:rsidTr="0011496D">
        <w:trPr>
          <w:gridAfter w:val="1"/>
          <w:wAfter w:w="243" w:type="dxa"/>
          <w:trHeight w:val="493"/>
        </w:trPr>
        <w:tc>
          <w:tcPr>
            <w:tcW w:w="3500" w:type="dxa"/>
            <w:tcBorders>
              <w:top w:val="nil"/>
              <w:left w:val="single" w:sz="8" w:space="0" w:color="002060"/>
              <w:bottom w:val="single" w:sz="8" w:space="0" w:color="002060"/>
              <w:right w:val="nil"/>
            </w:tcBorders>
            <w:shd w:val="clear" w:color="000000" w:fill="C5E5F7"/>
            <w:noWrap/>
            <w:vAlign w:val="center"/>
          </w:tcPr>
          <w:p w14:paraId="4F9CF705" w14:textId="6F57276B"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sset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3BD62E4" w14:textId="7D9013ED"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the equity value of asset under management as of most recent quarter (indicate date)]</w:t>
            </w:r>
          </w:p>
        </w:tc>
      </w:tr>
      <w:tr w:rsidR="00D85539" w:rsidRPr="000E0323" w14:paraId="62CA49DE" w14:textId="77777777" w:rsidTr="0011496D">
        <w:trPr>
          <w:gridAfter w:val="1"/>
          <w:wAfter w:w="243" w:type="dxa"/>
          <w:trHeight w:val="448"/>
        </w:trPr>
        <w:tc>
          <w:tcPr>
            <w:tcW w:w="3500" w:type="dxa"/>
            <w:tcBorders>
              <w:top w:val="nil"/>
              <w:left w:val="single" w:sz="8" w:space="0" w:color="002060"/>
              <w:bottom w:val="single" w:sz="8" w:space="0" w:color="002060"/>
              <w:right w:val="nil"/>
            </w:tcBorders>
            <w:shd w:val="clear" w:color="000000" w:fill="C5E5F7"/>
            <w:noWrap/>
            <w:vAlign w:val="center"/>
          </w:tcPr>
          <w:p w14:paraId="3F55DBF7" w14:textId="76BB63D8"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Real Estate Assets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BE45CD5" w14:textId="0DF23EE5"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the equity value of real estate assets under management as of most recent quarter (indicate date)]</w:t>
            </w:r>
          </w:p>
        </w:tc>
      </w:tr>
      <w:tr w:rsidR="00D85539" w:rsidRPr="000E0323" w14:paraId="062CA212" w14:textId="77777777" w:rsidTr="0011496D">
        <w:trPr>
          <w:gridAfter w:val="1"/>
          <w:wAfter w:w="243" w:type="dxa"/>
          <w:trHeight w:val="502"/>
        </w:trPr>
        <w:tc>
          <w:tcPr>
            <w:tcW w:w="3500" w:type="dxa"/>
            <w:tcBorders>
              <w:top w:val="nil"/>
              <w:left w:val="single" w:sz="8" w:space="0" w:color="002060"/>
              <w:bottom w:val="single" w:sz="8" w:space="0" w:color="002060"/>
              <w:right w:val="nil"/>
            </w:tcBorders>
            <w:shd w:val="clear" w:color="000000" w:fill="C5E5F7"/>
            <w:noWrap/>
            <w:vAlign w:val="center"/>
          </w:tcPr>
          <w:p w14:paraId="28CF0468" w14:textId="1F0E5EF0"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Number of Existing Real Estate Funds</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28E8CDD1" w14:textId="055CE400"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 the number of past real estate funds that have been raised by the firm]</w:t>
            </w:r>
          </w:p>
        </w:tc>
      </w:tr>
      <w:tr w:rsidR="00D85539" w:rsidRPr="000E0323" w14:paraId="5DCDB84C"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1A8B8CBC"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Year Firm was Founded</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76A2C789"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w:t>
            </w:r>
          </w:p>
        </w:tc>
      </w:tr>
      <w:tr w:rsidR="00D85539" w:rsidRPr="000E0323" w14:paraId="5F66C42B" w14:textId="77777777" w:rsidTr="0011496D">
        <w:trPr>
          <w:gridAfter w:val="1"/>
          <w:wAfter w:w="243" w:type="dxa"/>
          <w:trHeight w:val="2032"/>
        </w:trPr>
        <w:tc>
          <w:tcPr>
            <w:tcW w:w="3500" w:type="dxa"/>
            <w:tcBorders>
              <w:top w:val="nil"/>
              <w:left w:val="single" w:sz="8" w:space="0" w:color="002060"/>
              <w:bottom w:val="single" w:sz="8" w:space="0" w:color="002060"/>
              <w:right w:val="nil"/>
            </w:tcBorders>
            <w:shd w:val="clear" w:color="000000" w:fill="C5E5F7"/>
            <w:noWrap/>
            <w:vAlign w:val="center"/>
            <w:hideMark/>
          </w:tcPr>
          <w:p w14:paraId="38241A3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History / Descripti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C0FA62C" w14:textId="23CD998E"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 xml:space="preserve">[Please describe the firm’s origins, evolution, and current structure.  Please list any predecessor organizations or ownership or subsidiary relationships with other organizations] </w:t>
            </w:r>
          </w:p>
        </w:tc>
      </w:tr>
      <w:tr w:rsidR="00D85539" w:rsidRPr="000E0323" w14:paraId="373EFE7C" w14:textId="77777777" w:rsidTr="0011496D">
        <w:trPr>
          <w:gridAfter w:val="1"/>
          <w:wAfter w:w="243" w:type="dxa"/>
          <w:trHeight w:val="520"/>
        </w:trPr>
        <w:tc>
          <w:tcPr>
            <w:tcW w:w="3500" w:type="dxa"/>
            <w:tcBorders>
              <w:top w:val="nil"/>
              <w:left w:val="single" w:sz="8" w:space="0" w:color="002060"/>
              <w:bottom w:val="single" w:sz="8" w:space="0" w:color="002060"/>
              <w:right w:val="nil"/>
            </w:tcBorders>
            <w:shd w:val="clear" w:color="000000" w:fill="C5E5F7"/>
            <w:noWrap/>
            <w:vAlign w:val="center"/>
            <w:hideMark/>
          </w:tcPr>
          <w:p w14:paraId="04808BD4"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Minority/Women Business Entity</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280EE33"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note if the firm or any of the fund vehicles are MWBE certified and include details such as % ownership by women and/or minorities.]</w:t>
            </w:r>
          </w:p>
        </w:tc>
      </w:tr>
      <w:tr w:rsidR="00D85539" w:rsidRPr="000E0323" w14:paraId="59B4994E" w14:textId="77777777" w:rsidTr="00CC2FE8">
        <w:trPr>
          <w:trHeight w:val="1393"/>
        </w:trPr>
        <w:tc>
          <w:tcPr>
            <w:tcW w:w="3500" w:type="dxa"/>
            <w:tcBorders>
              <w:top w:val="nil"/>
              <w:left w:val="single" w:sz="8" w:space="0" w:color="002060"/>
              <w:bottom w:val="single" w:sz="8" w:space="0" w:color="002060"/>
              <w:right w:val="nil"/>
            </w:tcBorders>
            <w:shd w:val="clear" w:color="000000" w:fill="C5E5F7"/>
            <w:noWrap/>
            <w:vAlign w:val="center"/>
            <w:hideMark/>
          </w:tcPr>
          <w:p w14:paraId="011DC99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Ownership Structure</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ECC8DA9" w14:textId="2F4D3FBB"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ownership structure of the firm.  For private firms, please include the names of any individuals or employees who own greater than 10% of the firm. For public firms, please provide the names of firm employees who own a significant percentage of the firm]</w:t>
            </w:r>
          </w:p>
        </w:tc>
        <w:tc>
          <w:tcPr>
            <w:tcW w:w="243" w:type="dxa"/>
            <w:vAlign w:val="center"/>
            <w:hideMark/>
          </w:tcPr>
          <w:p w14:paraId="38636F60" w14:textId="77777777" w:rsidR="00D85539" w:rsidRPr="000E0323" w:rsidRDefault="00D85539" w:rsidP="00D85539">
            <w:pPr>
              <w:jc w:val="left"/>
              <w:rPr>
                <w:rFonts w:asciiTheme="minorHAnsi" w:hAnsiTheme="minorHAnsi"/>
                <w:color w:val="auto"/>
                <w:szCs w:val="20"/>
              </w:rPr>
            </w:pPr>
          </w:p>
        </w:tc>
      </w:tr>
      <w:tr w:rsidR="006010A2" w:rsidRPr="000E0323" w14:paraId="5606135B" w14:textId="77777777" w:rsidTr="006010A2">
        <w:trPr>
          <w:trHeight w:val="484"/>
        </w:trPr>
        <w:tc>
          <w:tcPr>
            <w:tcW w:w="3500" w:type="dxa"/>
            <w:tcBorders>
              <w:top w:val="nil"/>
              <w:left w:val="single" w:sz="8" w:space="0" w:color="002060"/>
              <w:bottom w:val="single" w:sz="8" w:space="0" w:color="002060"/>
              <w:right w:val="nil"/>
            </w:tcBorders>
            <w:shd w:val="clear" w:color="000000" w:fill="C5E5F7"/>
            <w:noWrap/>
            <w:vAlign w:val="center"/>
          </w:tcPr>
          <w:p w14:paraId="4F1F67DF" w14:textId="18E02DD7" w:rsidR="006010A2" w:rsidRPr="000E0323" w:rsidRDefault="006010A2" w:rsidP="0011496D">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t>Board of Directors</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02E0B3C0" w14:textId="7508EFD8" w:rsidR="006010A2" w:rsidRPr="00D85539" w:rsidRDefault="006010A2" w:rsidP="0011496D">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 board and its composition</w:t>
            </w:r>
            <w:r>
              <w:rPr>
                <w:rFonts w:asciiTheme="minorHAnsi" w:hAnsiTheme="minorHAnsi" w:cs="Calibri"/>
                <w:color w:val="6B6B6B" w:themeColor="text1"/>
                <w:sz w:val="16"/>
                <w:szCs w:val="16"/>
              </w:rPr>
              <w:t>.]</w:t>
            </w:r>
          </w:p>
        </w:tc>
        <w:tc>
          <w:tcPr>
            <w:tcW w:w="243" w:type="dxa"/>
            <w:vAlign w:val="center"/>
          </w:tcPr>
          <w:p w14:paraId="015C8925" w14:textId="77777777" w:rsidR="006010A2" w:rsidRPr="000E0323" w:rsidRDefault="006010A2" w:rsidP="00D85539">
            <w:pPr>
              <w:jc w:val="left"/>
              <w:rPr>
                <w:rFonts w:asciiTheme="minorHAnsi" w:hAnsiTheme="minorHAnsi"/>
                <w:color w:val="auto"/>
                <w:szCs w:val="20"/>
              </w:rPr>
            </w:pPr>
          </w:p>
        </w:tc>
      </w:tr>
      <w:tr w:rsidR="006010A2" w:rsidRPr="000E0323" w14:paraId="596E2665" w14:textId="77777777" w:rsidTr="006010A2">
        <w:trPr>
          <w:trHeight w:val="484"/>
        </w:trPr>
        <w:tc>
          <w:tcPr>
            <w:tcW w:w="3500" w:type="dxa"/>
            <w:tcBorders>
              <w:top w:val="nil"/>
              <w:left w:val="single" w:sz="8" w:space="0" w:color="002060"/>
              <w:bottom w:val="single" w:sz="8" w:space="0" w:color="002060"/>
              <w:right w:val="nil"/>
            </w:tcBorders>
            <w:shd w:val="clear" w:color="000000" w:fill="C5E5F7"/>
            <w:noWrap/>
            <w:vAlign w:val="center"/>
          </w:tcPr>
          <w:p w14:paraId="528F1130" w14:textId="75D41EC5" w:rsidR="006010A2" w:rsidRDefault="006010A2" w:rsidP="0011496D">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lastRenderedPageBreak/>
              <w:t xml:space="preserve">Firm Oversight Committees </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55934AEF" w14:textId="57DC8F96" w:rsidR="006010A2" w:rsidRPr="006010A2" w:rsidRDefault="006010A2" w:rsidP="0011496D">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w:t>
            </w:r>
            <w:r>
              <w:rPr>
                <w:rFonts w:asciiTheme="minorHAnsi" w:hAnsiTheme="minorHAnsi" w:cs="Calibri"/>
                <w:color w:val="6B6B6B" w:themeColor="text1"/>
                <w:sz w:val="16"/>
                <w:szCs w:val="16"/>
              </w:rPr>
              <w:t xml:space="preserve">ny additional oversight committees </w:t>
            </w:r>
            <w:r w:rsidRPr="006010A2">
              <w:rPr>
                <w:rFonts w:asciiTheme="minorHAnsi" w:hAnsiTheme="minorHAnsi" w:cs="Calibri"/>
                <w:color w:val="6B6B6B" w:themeColor="text1"/>
                <w:sz w:val="16"/>
                <w:szCs w:val="16"/>
              </w:rPr>
              <w:t xml:space="preserve">and </w:t>
            </w:r>
            <w:r>
              <w:rPr>
                <w:rFonts w:asciiTheme="minorHAnsi" w:hAnsiTheme="minorHAnsi" w:cs="Calibri"/>
                <w:color w:val="6B6B6B" w:themeColor="text1"/>
                <w:sz w:val="16"/>
                <w:szCs w:val="16"/>
              </w:rPr>
              <w:t>their</w:t>
            </w:r>
            <w:r w:rsidRPr="006010A2">
              <w:rPr>
                <w:rFonts w:asciiTheme="minorHAnsi" w:hAnsiTheme="minorHAnsi" w:cs="Calibri"/>
                <w:color w:val="6B6B6B" w:themeColor="text1"/>
                <w:sz w:val="16"/>
                <w:szCs w:val="16"/>
              </w:rPr>
              <w:t xml:space="preserve"> composition</w:t>
            </w:r>
            <w:r>
              <w:rPr>
                <w:rFonts w:asciiTheme="minorHAnsi" w:hAnsiTheme="minorHAnsi" w:cs="Calibri"/>
                <w:color w:val="6B6B6B" w:themeColor="text1"/>
                <w:sz w:val="16"/>
                <w:szCs w:val="16"/>
              </w:rPr>
              <w:t>. Ex: executive, management, operational, etc.]</w:t>
            </w:r>
          </w:p>
        </w:tc>
        <w:tc>
          <w:tcPr>
            <w:tcW w:w="243" w:type="dxa"/>
            <w:vAlign w:val="center"/>
          </w:tcPr>
          <w:p w14:paraId="0EAE8D44" w14:textId="77777777" w:rsidR="006010A2" w:rsidRPr="000E0323" w:rsidRDefault="006010A2" w:rsidP="00D85539">
            <w:pPr>
              <w:jc w:val="left"/>
              <w:rPr>
                <w:rFonts w:asciiTheme="minorHAnsi" w:hAnsiTheme="minorHAnsi"/>
                <w:color w:val="auto"/>
                <w:szCs w:val="20"/>
              </w:rPr>
            </w:pPr>
          </w:p>
        </w:tc>
      </w:tr>
      <w:tr w:rsidR="00D85539" w:rsidRPr="000E0323" w14:paraId="4D5BFED5" w14:textId="77777777" w:rsidTr="00CC2FE8">
        <w:trPr>
          <w:trHeight w:val="430"/>
        </w:trPr>
        <w:tc>
          <w:tcPr>
            <w:tcW w:w="3500" w:type="dxa"/>
            <w:tcBorders>
              <w:top w:val="nil"/>
              <w:left w:val="single" w:sz="8" w:space="0" w:color="002060"/>
              <w:bottom w:val="single" w:sz="8" w:space="0" w:color="002060"/>
              <w:right w:val="nil"/>
            </w:tcBorders>
            <w:shd w:val="clear" w:color="000000" w:fill="C5E5F7"/>
            <w:noWrap/>
            <w:vAlign w:val="center"/>
            <w:hideMark/>
          </w:tcPr>
          <w:p w14:paraId="006A209A"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Succession Pla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02717091" w14:textId="6BE1CA6F"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succession plan for the firm]</w:t>
            </w:r>
          </w:p>
        </w:tc>
        <w:tc>
          <w:tcPr>
            <w:tcW w:w="243" w:type="dxa"/>
            <w:vAlign w:val="center"/>
            <w:hideMark/>
          </w:tcPr>
          <w:p w14:paraId="54F81C21" w14:textId="77777777" w:rsidR="00D85539" w:rsidRPr="000E0323" w:rsidRDefault="00D85539" w:rsidP="00D85539">
            <w:pPr>
              <w:jc w:val="left"/>
              <w:rPr>
                <w:rFonts w:asciiTheme="minorHAnsi" w:hAnsiTheme="minorHAnsi"/>
                <w:color w:val="auto"/>
                <w:szCs w:val="20"/>
              </w:rPr>
            </w:pPr>
          </w:p>
        </w:tc>
      </w:tr>
      <w:tr w:rsidR="00E44E13" w:rsidRPr="00D85539" w14:paraId="1D4E34FE" w14:textId="77777777" w:rsidTr="0011496D">
        <w:trPr>
          <w:gridAfter w:val="1"/>
          <w:wAfter w:w="243" w:type="dxa"/>
          <w:trHeight w:val="421"/>
        </w:trPr>
        <w:tc>
          <w:tcPr>
            <w:tcW w:w="3500" w:type="dxa"/>
            <w:tcBorders>
              <w:top w:val="nil"/>
              <w:left w:val="single" w:sz="8" w:space="0" w:color="002060"/>
              <w:bottom w:val="single" w:sz="8" w:space="0" w:color="002060"/>
              <w:right w:val="nil"/>
            </w:tcBorders>
            <w:shd w:val="clear" w:color="000000" w:fill="C5E5F7"/>
            <w:noWrap/>
            <w:vAlign w:val="center"/>
            <w:hideMark/>
          </w:tcPr>
          <w:p w14:paraId="57977A49" w14:textId="77777777" w:rsidR="00E44E13" w:rsidRPr="000E0323" w:rsidRDefault="00E44E1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Key Pers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93B26D9" w14:textId="77777777" w:rsidR="00E44E13" w:rsidRPr="00D85539" w:rsidRDefault="00E44E1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 names of individuals designated as Fund Key Persons.]</w:t>
            </w:r>
          </w:p>
        </w:tc>
      </w:tr>
      <w:tr w:rsidR="00D85539" w:rsidRPr="000E0323" w14:paraId="4A59E5EB" w14:textId="77777777" w:rsidTr="00CC2FE8">
        <w:trPr>
          <w:trHeight w:val="511"/>
        </w:trPr>
        <w:tc>
          <w:tcPr>
            <w:tcW w:w="3500" w:type="dxa"/>
            <w:tcBorders>
              <w:top w:val="nil"/>
              <w:left w:val="single" w:sz="8" w:space="0" w:color="002060"/>
              <w:bottom w:val="single" w:sz="8" w:space="0" w:color="002060"/>
              <w:right w:val="nil"/>
            </w:tcBorders>
            <w:shd w:val="clear" w:color="000000" w:fill="C5E5F7"/>
            <w:noWrap/>
            <w:vAlign w:val="center"/>
          </w:tcPr>
          <w:p w14:paraId="4D5FA96D" w14:textId="2F81477F" w:rsidR="00D85539" w:rsidRPr="000E0323" w:rsidRDefault="00D85539" w:rsidP="0011496D">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Claus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9F38F90" w14:textId="0DA08D49" w:rsidR="00D85539" w:rsidRPr="00D85539" w:rsidRDefault="00D85539" w:rsidP="0011496D">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describe any provisions of the clause]</w:t>
            </w:r>
          </w:p>
        </w:tc>
        <w:tc>
          <w:tcPr>
            <w:tcW w:w="243" w:type="dxa"/>
            <w:vAlign w:val="center"/>
            <w:hideMark/>
          </w:tcPr>
          <w:p w14:paraId="3FD786C4" w14:textId="77777777" w:rsidR="00D85539" w:rsidRPr="000E0323" w:rsidRDefault="00D85539" w:rsidP="00D85539">
            <w:pPr>
              <w:jc w:val="left"/>
              <w:rPr>
                <w:rFonts w:asciiTheme="minorHAnsi" w:hAnsiTheme="minorHAnsi"/>
                <w:color w:val="auto"/>
                <w:szCs w:val="20"/>
              </w:rPr>
            </w:pPr>
          </w:p>
        </w:tc>
      </w:tr>
      <w:tr w:rsidR="00D85539" w:rsidRPr="000E0323" w14:paraId="0D9BA951" w14:textId="77777777" w:rsidTr="00CC2FE8">
        <w:trPr>
          <w:trHeight w:val="466"/>
        </w:trPr>
        <w:tc>
          <w:tcPr>
            <w:tcW w:w="3500" w:type="dxa"/>
            <w:tcBorders>
              <w:top w:val="nil"/>
              <w:left w:val="single" w:sz="8" w:space="0" w:color="002060"/>
              <w:bottom w:val="single" w:sz="8" w:space="0" w:color="002060"/>
              <w:right w:val="nil"/>
            </w:tcBorders>
            <w:shd w:val="clear" w:color="000000" w:fill="C5E5F7"/>
            <w:noWrap/>
            <w:vAlign w:val="center"/>
          </w:tcPr>
          <w:p w14:paraId="7E963FB6" w14:textId="27BB3310" w:rsidR="00D85539" w:rsidRPr="000E0323" w:rsidRDefault="00D85539" w:rsidP="0011496D">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Insuranc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5172306" w14:textId="53A2ADD9" w:rsidR="00D85539" w:rsidRPr="00D85539" w:rsidRDefault="00D85539" w:rsidP="0011496D">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enter if the fund has key person insurance.  Please enter “Yes” or “No”.]</w:t>
            </w:r>
          </w:p>
        </w:tc>
        <w:tc>
          <w:tcPr>
            <w:tcW w:w="243" w:type="dxa"/>
            <w:vAlign w:val="center"/>
          </w:tcPr>
          <w:p w14:paraId="43A78B66" w14:textId="77777777" w:rsidR="00D85539" w:rsidRPr="000E0323" w:rsidRDefault="00D85539" w:rsidP="00D85539">
            <w:pPr>
              <w:jc w:val="left"/>
              <w:rPr>
                <w:rFonts w:asciiTheme="minorHAnsi" w:hAnsiTheme="minorHAnsi"/>
                <w:color w:val="auto"/>
                <w:szCs w:val="20"/>
              </w:rPr>
            </w:pPr>
          </w:p>
        </w:tc>
      </w:tr>
    </w:tbl>
    <w:p w14:paraId="6586EEB8" w14:textId="005B99B8" w:rsidR="001A1A7E" w:rsidRDefault="001A1A7E" w:rsidP="001A1A7E">
      <w:pPr>
        <w:rPr>
          <w:rFonts w:asciiTheme="minorHAnsi" w:hAnsiTheme="minorHAnsi"/>
        </w:rPr>
      </w:pPr>
    </w:p>
    <w:p w14:paraId="5BA456E4" w14:textId="77777777" w:rsidR="00057481" w:rsidRPr="000E0323" w:rsidRDefault="00057481" w:rsidP="001A1A7E">
      <w:pPr>
        <w:rPr>
          <w:rFonts w:asciiTheme="minorHAnsi" w:hAnsiTheme="minorHAnsi"/>
        </w:rPr>
      </w:pPr>
    </w:p>
    <w:tbl>
      <w:tblPr>
        <w:tblW w:w="9980" w:type="dxa"/>
        <w:tblLook w:val="04A0" w:firstRow="1" w:lastRow="0" w:firstColumn="1" w:lastColumn="0" w:noHBand="0" w:noVBand="1"/>
      </w:tblPr>
      <w:tblGrid>
        <w:gridCol w:w="2946"/>
        <w:gridCol w:w="3028"/>
        <w:gridCol w:w="4006"/>
      </w:tblGrid>
      <w:tr w:rsidR="00057481" w:rsidRPr="00057481" w14:paraId="07426D62" w14:textId="77777777" w:rsidTr="00057481">
        <w:trPr>
          <w:trHeight w:val="315"/>
        </w:trPr>
        <w:tc>
          <w:tcPr>
            <w:tcW w:w="998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5B77353E" w14:textId="77777777" w:rsidR="00057481" w:rsidRPr="00057481" w:rsidRDefault="00057481" w:rsidP="00057481">
            <w:pPr>
              <w:jc w:val="center"/>
              <w:rPr>
                <w:b/>
                <w:bCs/>
                <w:color w:val="FFFFFF"/>
                <w:szCs w:val="20"/>
              </w:rPr>
            </w:pPr>
            <w:r w:rsidRPr="00057481">
              <w:rPr>
                <w:b/>
                <w:bCs/>
                <w:color w:val="FFFFFF" w:themeColor="background1"/>
                <w:szCs w:val="20"/>
              </w:rPr>
              <w:t>Fund Overview</w:t>
            </w:r>
          </w:p>
        </w:tc>
      </w:tr>
      <w:tr w:rsidR="00057481" w:rsidRPr="00057481" w14:paraId="1BAB7F1C"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1A6B049F" w14:textId="77777777" w:rsidR="00057481" w:rsidRPr="00057481" w:rsidRDefault="00057481" w:rsidP="00057481">
            <w:pPr>
              <w:jc w:val="left"/>
              <w:rPr>
                <w:b/>
                <w:bCs/>
                <w:color w:val="002060"/>
                <w:sz w:val="16"/>
                <w:szCs w:val="16"/>
              </w:rPr>
            </w:pPr>
            <w:bookmarkStart w:id="0" w:name="_Hlk132361361"/>
            <w:r w:rsidRPr="00057481">
              <w:rPr>
                <w:b/>
                <w:bCs/>
                <w:color w:val="002060" w:themeColor="text2"/>
                <w:sz w:val="16"/>
                <w:szCs w:val="16"/>
              </w:rPr>
              <w:t>Fund Size ($M)</w:t>
            </w:r>
          </w:p>
        </w:tc>
        <w:tc>
          <w:tcPr>
            <w:tcW w:w="3028" w:type="dxa"/>
            <w:tcBorders>
              <w:top w:val="nil"/>
              <w:left w:val="nil"/>
              <w:bottom w:val="single" w:sz="8" w:space="0" w:color="002060"/>
              <w:right w:val="single" w:sz="8" w:space="0" w:color="002060"/>
            </w:tcBorders>
            <w:shd w:val="clear" w:color="000000" w:fill="F6FCE7"/>
            <w:noWrap/>
            <w:vAlign w:val="center"/>
            <w:hideMark/>
          </w:tcPr>
          <w:p w14:paraId="169D0E32"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Target </w:t>
            </w:r>
          </w:p>
        </w:tc>
        <w:tc>
          <w:tcPr>
            <w:tcW w:w="4006" w:type="dxa"/>
            <w:tcBorders>
              <w:top w:val="nil"/>
              <w:left w:val="nil"/>
              <w:bottom w:val="single" w:sz="8" w:space="0" w:color="002060"/>
              <w:right w:val="single" w:sz="8" w:space="0" w:color="002060"/>
            </w:tcBorders>
            <w:shd w:val="clear" w:color="auto" w:fill="auto"/>
            <w:noWrap/>
            <w:vAlign w:val="center"/>
            <w:hideMark/>
          </w:tcPr>
          <w:p w14:paraId="2236641D" w14:textId="77777777" w:rsidR="00057481" w:rsidRPr="00057481" w:rsidRDefault="00057481" w:rsidP="00057481">
            <w:pPr>
              <w:jc w:val="left"/>
              <w:rPr>
                <w:sz w:val="16"/>
                <w:szCs w:val="16"/>
              </w:rPr>
            </w:pPr>
            <w:r w:rsidRPr="00057481">
              <w:rPr>
                <w:sz w:val="16"/>
                <w:szCs w:val="16"/>
              </w:rPr>
              <w:t>[Please enter]</w:t>
            </w:r>
          </w:p>
        </w:tc>
      </w:tr>
      <w:tr w:rsidR="00057481" w:rsidRPr="00057481" w14:paraId="337C0848"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1D380F18"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0AA7CEDC"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Hard Cap </w:t>
            </w:r>
          </w:p>
        </w:tc>
        <w:tc>
          <w:tcPr>
            <w:tcW w:w="4006" w:type="dxa"/>
            <w:tcBorders>
              <w:top w:val="nil"/>
              <w:left w:val="nil"/>
              <w:bottom w:val="single" w:sz="8" w:space="0" w:color="002060"/>
              <w:right w:val="single" w:sz="8" w:space="0" w:color="002060"/>
            </w:tcBorders>
            <w:shd w:val="clear" w:color="auto" w:fill="auto"/>
            <w:noWrap/>
            <w:vAlign w:val="center"/>
            <w:hideMark/>
          </w:tcPr>
          <w:p w14:paraId="62B777CE" w14:textId="77777777" w:rsidR="00057481" w:rsidRPr="00057481" w:rsidRDefault="00057481" w:rsidP="00057481">
            <w:pPr>
              <w:jc w:val="left"/>
              <w:rPr>
                <w:sz w:val="16"/>
                <w:szCs w:val="16"/>
              </w:rPr>
            </w:pPr>
            <w:r w:rsidRPr="00057481">
              <w:rPr>
                <w:sz w:val="16"/>
                <w:szCs w:val="16"/>
              </w:rPr>
              <w:t>[Please enter]</w:t>
            </w:r>
          </w:p>
        </w:tc>
      </w:tr>
      <w:tr w:rsidR="00057481" w:rsidRPr="00057481" w14:paraId="2A783469"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385681F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69C458A3"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Amount Raised </w:t>
            </w:r>
          </w:p>
        </w:tc>
        <w:tc>
          <w:tcPr>
            <w:tcW w:w="4006" w:type="dxa"/>
            <w:tcBorders>
              <w:top w:val="nil"/>
              <w:left w:val="nil"/>
              <w:bottom w:val="single" w:sz="8" w:space="0" w:color="002060"/>
              <w:right w:val="single" w:sz="8" w:space="0" w:color="002060"/>
            </w:tcBorders>
            <w:shd w:val="clear" w:color="auto" w:fill="auto"/>
            <w:noWrap/>
            <w:vAlign w:val="center"/>
            <w:hideMark/>
          </w:tcPr>
          <w:p w14:paraId="2C894DBE" w14:textId="77777777" w:rsidR="00057481" w:rsidRPr="00057481" w:rsidRDefault="00057481" w:rsidP="00057481">
            <w:pPr>
              <w:jc w:val="left"/>
              <w:rPr>
                <w:sz w:val="16"/>
                <w:szCs w:val="16"/>
              </w:rPr>
            </w:pPr>
            <w:r w:rsidRPr="00057481">
              <w:rPr>
                <w:sz w:val="16"/>
                <w:szCs w:val="16"/>
              </w:rPr>
              <w:t>[Please enter amount raised to date]</w:t>
            </w:r>
          </w:p>
        </w:tc>
      </w:tr>
      <w:bookmarkEnd w:id="0"/>
      <w:tr w:rsidR="00057481" w:rsidRPr="00057481" w14:paraId="3A88D6A1"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607F776F" w14:textId="77777777" w:rsidR="00057481" w:rsidRPr="00057481" w:rsidRDefault="00057481" w:rsidP="00057481">
            <w:pPr>
              <w:jc w:val="left"/>
              <w:rPr>
                <w:b/>
                <w:bCs/>
                <w:color w:val="002060"/>
                <w:sz w:val="16"/>
                <w:szCs w:val="16"/>
              </w:rPr>
            </w:pPr>
            <w:r w:rsidRPr="00057481">
              <w:rPr>
                <w:b/>
                <w:bCs/>
                <w:color w:val="002060" w:themeColor="text2"/>
                <w:sz w:val="16"/>
                <w:szCs w:val="16"/>
              </w:rPr>
              <w:t>Target Fund Returns, Net</w:t>
            </w:r>
          </w:p>
        </w:tc>
        <w:tc>
          <w:tcPr>
            <w:tcW w:w="3028" w:type="dxa"/>
            <w:tcBorders>
              <w:top w:val="nil"/>
              <w:left w:val="nil"/>
              <w:bottom w:val="single" w:sz="8" w:space="0" w:color="002060"/>
              <w:right w:val="single" w:sz="8" w:space="0" w:color="002060"/>
            </w:tcBorders>
            <w:shd w:val="clear" w:color="000000" w:fill="F6FCE7"/>
            <w:noWrap/>
            <w:vAlign w:val="center"/>
            <w:hideMark/>
          </w:tcPr>
          <w:p w14:paraId="1515CE9E"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IRR, Net</w:t>
            </w:r>
          </w:p>
        </w:tc>
        <w:tc>
          <w:tcPr>
            <w:tcW w:w="4006" w:type="dxa"/>
            <w:tcBorders>
              <w:top w:val="nil"/>
              <w:left w:val="nil"/>
              <w:bottom w:val="single" w:sz="8" w:space="0" w:color="002060"/>
              <w:right w:val="single" w:sz="8" w:space="0" w:color="002060"/>
            </w:tcBorders>
            <w:shd w:val="clear" w:color="auto" w:fill="auto"/>
            <w:noWrap/>
            <w:vAlign w:val="center"/>
            <w:hideMark/>
          </w:tcPr>
          <w:p w14:paraId="00A44F74" w14:textId="77777777" w:rsidR="00057481" w:rsidRPr="00057481" w:rsidRDefault="00057481" w:rsidP="00057481">
            <w:pPr>
              <w:jc w:val="left"/>
              <w:rPr>
                <w:sz w:val="16"/>
                <w:szCs w:val="16"/>
              </w:rPr>
            </w:pPr>
            <w:r w:rsidRPr="00057481">
              <w:rPr>
                <w:sz w:val="16"/>
                <w:szCs w:val="16"/>
              </w:rPr>
              <w:t>[Please enter % or range]</w:t>
            </w:r>
          </w:p>
        </w:tc>
      </w:tr>
      <w:tr w:rsidR="00057481" w:rsidRPr="00057481" w14:paraId="650A44F6"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2E9EAEE4"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8A81BF3"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Equity Multiple, Net</w:t>
            </w:r>
          </w:p>
        </w:tc>
        <w:tc>
          <w:tcPr>
            <w:tcW w:w="4006" w:type="dxa"/>
            <w:tcBorders>
              <w:top w:val="nil"/>
              <w:left w:val="nil"/>
              <w:bottom w:val="single" w:sz="8" w:space="0" w:color="002060"/>
              <w:right w:val="single" w:sz="8" w:space="0" w:color="002060"/>
            </w:tcBorders>
            <w:shd w:val="clear" w:color="auto" w:fill="auto"/>
            <w:noWrap/>
            <w:vAlign w:val="center"/>
            <w:hideMark/>
          </w:tcPr>
          <w:p w14:paraId="0444F8D2" w14:textId="77777777" w:rsidR="00057481" w:rsidRPr="00057481" w:rsidRDefault="00057481" w:rsidP="00057481">
            <w:pPr>
              <w:jc w:val="left"/>
              <w:rPr>
                <w:sz w:val="16"/>
                <w:szCs w:val="16"/>
              </w:rPr>
            </w:pPr>
            <w:r w:rsidRPr="00057481">
              <w:rPr>
                <w:sz w:val="16"/>
                <w:szCs w:val="16"/>
              </w:rPr>
              <w:t>[Please enter multiple or multiple range]</w:t>
            </w:r>
          </w:p>
        </w:tc>
      </w:tr>
      <w:tr w:rsidR="00057481" w:rsidRPr="00057481" w14:paraId="6386F39E"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560485CE" w14:textId="77777777" w:rsidR="00057481" w:rsidRPr="00057481" w:rsidRDefault="00057481" w:rsidP="00057481">
            <w:pPr>
              <w:jc w:val="left"/>
              <w:rPr>
                <w:b/>
                <w:bCs/>
                <w:color w:val="002060"/>
                <w:sz w:val="16"/>
                <w:szCs w:val="16"/>
              </w:rPr>
            </w:pPr>
            <w:r w:rsidRPr="00057481">
              <w:rPr>
                <w:b/>
                <w:bCs/>
                <w:color w:val="002060" w:themeColor="text2"/>
                <w:sz w:val="16"/>
                <w:szCs w:val="16"/>
              </w:rPr>
              <w:t>Fund Closings to Date</w:t>
            </w:r>
          </w:p>
        </w:tc>
        <w:tc>
          <w:tcPr>
            <w:tcW w:w="3028" w:type="dxa"/>
            <w:tcBorders>
              <w:top w:val="nil"/>
              <w:left w:val="nil"/>
              <w:bottom w:val="single" w:sz="8" w:space="0" w:color="002060"/>
              <w:right w:val="single" w:sz="8" w:space="0" w:color="002060"/>
            </w:tcBorders>
            <w:shd w:val="clear" w:color="000000" w:fill="F6FCE7"/>
            <w:noWrap/>
            <w:vAlign w:val="center"/>
            <w:hideMark/>
          </w:tcPr>
          <w:p w14:paraId="068E1405" w14:textId="77777777" w:rsidR="00057481" w:rsidRPr="00057481" w:rsidRDefault="00057481" w:rsidP="00057481">
            <w:pPr>
              <w:jc w:val="center"/>
              <w:rPr>
                <w:b/>
                <w:bCs/>
                <w:color w:val="002060"/>
                <w:sz w:val="16"/>
                <w:szCs w:val="16"/>
              </w:rPr>
            </w:pPr>
            <w:r w:rsidRPr="00057481">
              <w:rPr>
                <w:b/>
                <w:bCs/>
                <w:color w:val="002060" w:themeColor="text2"/>
                <w:sz w:val="16"/>
                <w:szCs w:val="16"/>
              </w:rPr>
              <w:t>Date</w:t>
            </w:r>
          </w:p>
        </w:tc>
        <w:tc>
          <w:tcPr>
            <w:tcW w:w="4006" w:type="dxa"/>
            <w:tcBorders>
              <w:top w:val="nil"/>
              <w:left w:val="nil"/>
              <w:bottom w:val="single" w:sz="8" w:space="0" w:color="002060"/>
              <w:right w:val="single" w:sz="8" w:space="0" w:color="002060"/>
            </w:tcBorders>
            <w:shd w:val="clear" w:color="000000" w:fill="F6FCE7"/>
            <w:noWrap/>
            <w:vAlign w:val="center"/>
            <w:hideMark/>
          </w:tcPr>
          <w:p w14:paraId="13A2B1AD" w14:textId="77777777" w:rsidR="00057481" w:rsidRPr="00057481" w:rsidRDefault="00057481" w:rsidP="00057481">
            <w:pPr>
              <w:jc w:val="center"/>
              <w:rPr>
                <w:b/>
                <w:bCs/>
                <w:color w:val="002060"/>
                <w:sz w:val="16"/>
                <w:szCs w:val="16"/>
              </w:rPr>
            </w:pPr>
            <w:r w:rsidRPr="00057481">
              <w:rPr>
                <w:b/>
                <w:bCs/>
                <w:color w:val="002060" w:themeColor="text2"/>
                <w:sz w:val="16"/>
                <w:szCs w:val="16"/>
              </w:rPr>
              <w:t>Amount Raised ($M)</w:t>
            </w:r>
          </w:p>
        </w:tc>
      </w:tr>
      <w:tr w:rsidR="00057481" w:rsidRPr="00057481" w14:paraId="739F1F74"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B3CCFF6"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7702E8DB"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45AC0741" w14:textId="77777777" w:rsidR="00057481" w:rsidRPr="00057481" w:rsidRDefault="00057481" w:rsidP="0011496D">
            <w:pPr>
              <w:jc w:val="center"/>
              <w:rPr>
                <w:sz w:val="16"/>
                <w:szCs w:val="16"/>
              </w:rPr>
            </w:pPr>
            <w:r w:rsidRPr="00057481">
              <w:rPr>
                <w:sz w:val="16"/>
                <w:szCs w:val="16"/>
              </w:rPr>
              <w:t>[Please enter]</w:t>
            </w:r>
          </w:p>
        </w:tc>
      </w:tr>
      <w:tr w:rsidR="00057481" w:rsidRPr="00057481" w14:paraId="4807486C"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3A8692FC"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57C1B279"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CE8BF7F" w14:textId="77777777" w:rsidR="00057481" w:rsidRPr="00057481" w:rsidRDefault="00057481" w:rsidP="0011496D">
            <w:pPr>
              <w:jc w:val="center"/>
              <w:rPr>
                <w:sz w:val="16"/>
                <w:szCs w:val="16"/>
              </w:rPr>
            </w:pPr>
            <w:r w:rsidRPr="00057481">
              <w:rPr>
                <w:sz w:val="16"/>
                <w:szCs w:val="16"/>
              </w:rPr>
              <w:t>[Please enter]</w:t>
            </w:r>
          </w:p>
        </w:tc>
      </w:tr>
      <w:tr w:rsidR="00057481" w:rsidRPr="00057481" w14:paraId="182AE7C7"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5A72368B"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6AA34E22"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15F94DD0" w14:textId="77777777" w:rsidR="00057481" w:rsidRPr="00057481" w:rsidRDefault="00057481" w:rsidP="0011496D">
            <w:pPr>
              <w:jc w:val="center"/>
              <w:rPr>
                <w:sz w:val="16"/>
                <w:szCs w:val="16"/>
              </w:rPr>
            </w:pPr>
            <w:r w:rsidRPr="00057481">
              <w:rPr>
                <w:sz w:val="16"/>
                <w:szCs w:val="16"/>
              </w:rPr>
              <w:t>[Please enter]</w:t>
            </w:r>
          </w:p>
        </w:tc>
      </w:tr>
      <w:tr w:rsidR="00057481" w:rsidRPr="00057481" w14:paraId="7E6B6059"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10A6E2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48306BC4"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04A30E61" w14:textId="77777777" w:rsidR="00057481" w:rsidRPr="00057481" w:rsidRDefault="00057481" w:rsidP="0011496D">
            <w:pPr>
              <w:jc w:val="center"/>
              <w:rPr>
                <w:sz w:val="16"/>
                <w:szCs w:val="16"/>
              </w:rPr>
            </w:pPr>
            <w:r w:rsidRPr="00057481">
              <w:rPr>
                <w:sz w:val="16"/>
                <w:szCs w:val="16"/>
              </w:rPr>
              <w:t>[Please enter]</w:t>
            </w:r>
          </w:p>
        </w:tc>
      </w:tr>
      <w:tr w:rsidR="00057481" w:rsidRPr="00057481" w14:paraId="14F67422"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785C309D"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3C1E1AA"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FFAD627" w14:textId="77777777" w:rsidR="00057481" w:rsidRPr="00057481" w:rsidRDefault="00057481" w:rsidP="0011496D">
            <w:pPr>
              <w:jc w:val="center"/>
              <w:rPr>
                <w:sz w:val="16"/>
                <w:szCs w:val="16"/>
              </w:rPr>
            </w:pPr>
            <w:r w:rsidRPr="00057481">
              <w:rPr>
                <w:sz w:val="16"/>
                <w:szCs w:val="16"/>
              </w:rPr>
              <w:t>[Please enter]</w:t>
            </w:r>
          </w:p>
        </w:tc>
      </w:tr>
      <w:tr w:rsidR="00057481" w:rsidRPr="00057481" w14:paraId="0264D3A1"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DD1E749"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8A2B86F"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658A36CA" w14:textId="77777777" w:rsidR="00057481" w:rsidRPr="00057481" w:rsidRDefault="00057481" w:rsidP="0011496D">
            <w:pPr>
              <w:jc w:val="center"/>
              <w:rPr>
                <w:sz w:val="16"/>
                <w:szCs w:val="16"/>
              </w:rPr>
            </w:pPr>
            <w:r w:rsidRPr="00057481">
              <w:rPr>
                <w:sz w:val="16"/>
                <w:szCs w:val="16"/>
              </w:rPr>
              <w:t>[Please enter]</w:t>
            </w:r>
          </w:p>
        </w:tc>
      </w:tr>
      <w:tr w:rsidR="00057481" w:rsidRPr="00057481" w14:paraId="1216396C" w14:textId="77777777" w:rsidTr="00057481">
        <w:trPr>
          <w:trHeight w:val="315"/>
        </w:trPr>
        <w:tc>
          <w:tcPr>
            <w:tcW w:w="2946" w:type="dxa"/>
            <w:tcBorders>
              <w:top w:val="nil"/>
              <w:left w:val="single" w:sz="8" w:space="0" w:color="002060"/>
              <w:bottom w:val="single" w:sz="8" w:space="0" w:color="002060"/>
              <w:right w:val="nil"/>
            </w:tcBorders>
            <w:shd w:val="clear" w:color="000000" w:fill="C5E5F7"/>
            <w:noWrap/>
            <w:vAlign w:val="center"/>
            <w:hideMark/>
          </w:tcPr>
          <w:p w14:paraId="71177EB5" w14:textId="77777777" w:rsidR="00057481" w:rsidRPr="00057481" w:rsidRDefault="00057481" w:rsidP="00057481">
            <w:pPr>
              <w:jc w:val="left"/>
              <w:rPr>
                <w:b/>
                <w:bCs/>
                <w:color w:val="002060"/>
                <w:sz w:val="16"/>
                <w:szCs w:val="16"/>
              </w:rPr>
            </w:pPr>
            <w:r w:rsidRPr="00057481">
              <w:rPr>
                <w:b/>
                <w:bCs/>
                <w:color w:val="002060" w:themeColor="text2"/>
                <w:sz w:val="16"/>
                <w:szCs w:val="16"/>
              </w:rPr>
              <w:t>Expected Final Close Date</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D64E0F1" w14:textId="77777777" w:rsidR="00057481" w:rsidRPr="00057481" w:rsidRDefault="00057481" w:rsidP="00057481">
            <w:pPr>
              <w:jc w:val="left"/>
              <w:rPr>
                <w:sz w:val="16"/>
                <w:szCs w:val="16"/>
              </w:rPr>
            </w:pPr>
            <w:r w:rsidRPr="00057481">
              <w:rPr>
                <w:sz w:val="16"/>
                <w:szCs w:val="16"/>
              </w:rPr>
              <w:t>[Please enter expected date]</w:t>
            </w:r>
          </w:p>
        </w:tc>
      </w:tr>
      <w:tr w:rsidR="00057481" w:rsidRPr="00057481" w14:paraId="3511BF86" w14:textId="77777777" w:rsidTr="00057481">
        <w:trPr>
          <w:trHeight w:val="547"/>
        </w:trPr>
        <w:tc>
          <w:tcPr>
            <w:tcW w:w="2946" w:type="dxa"/>
            <w:tcBorders>
              <w:top w:val="nil"/>
              <w:left w:val="single" w:sz="8" w:space="0" w:color="002060"/>
              <w:bottom w:val="single" w:sz="8" w:space="0" w:color="002060"/>
              <w:right w:val="nil"/>
            </w:tcBorders>
            <w:shd w:val="clear" w:color="000000" w:fill="C5E5F7"/>
            <w:noWrap/>
            <w:vAlign w:val="center"/>
            <w:hideMark/>
          </w:tcPr>
          <w:p w14:paraId="79A59CBA" w14:textId="77777777" w:rsidR="00057481" w:rsidRPr="00057481" w:rsidRDefault="00057481" w:rsidP="00057481">
            <w:pPr>
              <w:jc w:val="left"/>
              <w:rPr>
                <w:b/>
                <w:bCs/>
                <w:color w:val="002060"/>
                <w:sz w:val="16"/>
                <w:szCs w:val="16"/>
              </w:rPr>
            </w:pPr>
            <w:r w:rsidRPr="00057481">
              <w:rPr>
                <w:b/>
                <w:bCs/>
                <w:color w:val="002060" w:themeColor="text2"/>
                <w:sz w:val="16"/>
                <w:szCs w:val="16"/>
              </w:rPr>
              <w:t>Minimum Investment Size ($M)</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17A8A1F" w14:textId="77777777" w:rsidR="00057481" w:rsidRPr="00057481" w:rsidRDefault="00057481" w:rsidP="00057481">
            <w:pPr>
              <w:jc w:val="left"/>
              <w:rPr>
                <w:sz w:val="16"/>
                <w:szCs w:val="16"/>
              </w:rPr>
            </w:pPr>
            <w:r w:rsidRPr="00057481">
              <w:rPr>
                <w:sz w:val="16"/>
                <w:szCs w:val="16"/>
              </w:rPr>
              <w:t>[Please enter minimum investment size for fund investors (e.g., $5,000,000, though the General Partner may accept a lower amount at its discretion)]</w:t>
            </w:r>
          </w:p>
        </w:tc>
      </w:tr>
      <w:tr w:rsidR="0011496D" w:rsidRPr="00057481" w14:paraId="2EDFDABD" w14:textId="77777777" w:rsidTr="007B40B3">
        <w:trPr>
          <w:trHeight w:val="358"/>
        </w:trPr>
        <w:tc>
          <w:tcPr>
            <w:tcW w:w="2946" w:type="dxa"/>
            <w:vMerge w:val="restart"/>
            <w:tcBorders>
              <w:top w:val="nil"/>
              <w:left w:val="single" w:sz="8" w:space="0" w:color="002060"/>
              <w:right w:val="nil"/>
            </w:tcBorders>
            <w:shd w:val="clear" w:color="000000" w:fill="C5E5F7"/>
            <w:noWrap/>
            <w:vAlign w:val="center"/>
            <w:hideMark/>
          </w:tcPr>
          <w:p w14:paraId="2AEA1C68" w14:textId="35302426" w:rsidR="0011496D" w:rsidRPr="00057481" w:rsidRDefault="0011496D" w:rsidP="00057481">
            <w:pPr>
              <w:jc w:val="left"/>
              <w:rPr>
                <w:b/>
                <w:bCs/>
                <w:color w:val="002060"/>
                <w:sz w:val="16"/>
                <w:szCs w:val="16"/>
              </w:rPr>
            </w:pPr>
            <w:r w:rsidRPr="00057481">
              <w:rPr>
                <w:b/>
                <w:bCs/>
                <w:color w:val="002060" w:themeColor="text2"/>
                <w:sz w:val="16"/>
                <w:szCs w:val="16"/>
              </w:rPr>
              <w:t xml:space="preserve">Projected Fund </w:t>
            </w:r>
            <w:r w:rsidR="007D44A2" w:rsidRPr="00057481">
              <w:rPr>
                <w:b/>
                <w:bCs/>
                <w:color w:val="002060" w:themeColor="text2"/>
                <w:sz w:val="16"/>
                <w:szCs w:val="16"/>
              </w:rPr>
              <w:t>Drawdowns</w:t>
            </w:r>
            <w:r w:rsidRPr="00057481">
              <w:rPr>
                <w:b/>
                <w:bCs/>
                <w:color w:val="002060" w:themeColor="text2"/>
                <w:sz w:val="16"/>
                <w:szCs w:val="16"/>
              </w:rPr>
              <w:t xml:space="preserve"> (% per Year)</w:t>
            </w:r>
          </w:p>
          <w:p w14:paraId="72507FD2" w14:textId="77777777" w:rsidR="0011496D" w:rsidRPr="00057481" w:rsidRDefault="0011496D" w:rsidP="00057481">
            <w:pPr>
              <w:jc w:val="left"/>
              <w:rPr>
                <w:b/>
                <w:bCs/>
                <w:color w:val="002060"/>
                <w:sz w:val="16"/>
                <w:szCs w:val="16"/>
              </w:rPr>
            </w:pPr>
            <w:r w:rsidRPr="00057481">
              <w:rPr>
                <w:b/>
                <w:bCs/>
                <w:color w:val="002060" w:themeColor="text2"/>
                <w:sz w:val="16"/>
                <w:szCs w:val="16"/>
              </w:rPr>
              <w:t> </w:t>
            </w:r>
          </w:p>
          <w:p w14:paraId="1544846B" w14:textId="77777777" w:rsidR="0011496D" w:rsidRPr="00057481" w:rsidRDefault="0011496D" w:rsidP="00057481">
            <w:pPr>
              <w:jc w:val="left"/>
              <w:rPr>
                <w:color w:val="002060"/>
                <w:sz w:val="16"/>
                <w:szCs w:val="16"/>
              </w:rPr>
            </w:pPr>
            <w:r w:rsidRPr="00057481">
              <w:rPr>
                <w:color w:val="002060" w:themeColor="text2"/>
                <w:sz w:val="16"/>
                <w:szCs w:val="16"/>
              </w:rPr>
              <w:t xml:space="preserve">(Please use best estimate realizing that actual drawdowns will vary)  </w:t>
            </w:r>
          </w:p>
          <w:p w14:paraId="7371E3C1" w14:textId="77777777" w:rsidR="0011496D" w:rsidRPr="00057481" w:rsidRDefault="0011496D" w:rsidP="00057481">
            <w:pPr>
              <w:jc w:val="left"/>
              <w:rPr>
                <w:b/>
                <w:bCs/>
                <w:color w:val="002060"/>
                <w:sz w:val="16"/>
                <w:szCs w:val="16"/>
              </w:rPr>
            </w:pPr>
            <w:r w:rsidRPr="00057481">
              <w:rPr>
                <w:sz w:val="22"/>
                <w:szCs w:val="22"/>
              </w:rPr>
              <w:t> </w:t>
            </w:r>
          </w:p>
          <w:p w14:paraId="04ED3F9D" w14:textId="733B4617" w:rsidR="0011496D" w:rsidRPr="00057481" w:rsidRDefault="0011496D" w:rsidP="00057481">
            <w:pPr>
              <w:jc w:val="left"/>
              <w:rPr>
                <w:b/>
                <w:bCs/>
                <w:color w:val="002060"/>
                <w:sz w:val="16"/>
                <w:szCs w:val="16"/>
              </w:rPr>
            </w:pPr>
            <w:r w:rsidRPr="00057481">
              <w:rPr>
                <w:sz w:val="22"/>
                <w:szCs w:val="22"/>
              </w:rPr>
              <w:t> </w:t>
            </w:r>
          </w:p>
        </w:tc>
        <w:tc>
          <w:tcPr>
            <w:tcW w:w="3028" w:type="dxa"/>
            <w:tcBorders>
              <w:top w:val="nil"/>
              <w:left w:val="nil"/>
              <w:bottom w:val="single" w:sz="8" w:space="0" w:color="002060"/>
              <w:right w:val="single" w:sz="8" w:space="0" w:color="002060"/>
            </w:tcBorders>
            <w:shd w:val="clear" w:color="000000" w:fill="F6FCE7"/>
            <w:noWrap/>
            <w:vAlign w:val="center"/>
            <w:hideMark/>
          </w:tcPr>
          <w:p w14:paraId="1CAE2BE6" w14:textId="77777777" w:rsidR="0011496D" w:rsidRPr="00057481" w:rsidRDefault="0011496D" w:rsidP="00057481">
            <w:pPr>
              <w:jc w:val="left"/>
              <w:rPr>
                <w:b/>
                <w:bCs/>
                <w:color w:val="002060"/>
                <w:sz w:val="16"/>
                <w:szCs w:val="16"/>
              </w:rPr>
            </w:pPr>
            <w:r w:rsidRPr="00057481">
              <w:rPr>
                <w:b/>
                <w:bCs/>
                <w:color w:val="002060" w:themeColor="text2"/>
                <w:sz w:val="16"/>
                <w:szCs w:val="16"/>
              </w:rPr>
              <w:t>Year 1</w:t>
            </w:r>
          </w:p>
        </w:tc>
        <w:tc>
          <w:tcPr>
            <w:tcW w:w="4006" w:type="dxa"/>
            <w:tcBorders>
              <w:top w:val="nil"/>
              <w:left w:val="nil"/>
              <w:bottom w:val="single" w:sz="8" w:space="0" w:color="002060"/>
              <w:right w:val="single" w:sz="8" w:space="0" w:color="002060"/>
            </w:tcBorders>
            <w:shd w:val="clear" w:color="auto" w:fill="auto"/>
            <w:noWrap/>
            <w:vAlign w:val="center"/>
            <w:hideMark/>
          </w:tcPr>
          <w:p w14:paraId="60D6E36E"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796D77B1" w14:textId="77777777" w:rsidTr="007B40B3">
        <w:trPr>
          <w:trHeight w:val="315"/>
        </w:trPr>
        <w:tc>
          <w:tcPr>
            <w:tcW w:w="2946" w:type="dxa"/>
            <w:vMerge/>
            <w:tcBorders>
              <w:left w:val="single" w:sz="8" w:space="0" w:color="002060"/>
              <w:right w:val="nil"/>
            </w:tcBorders>
            <w:shd w:val="clear" w:color="000000" w:fill="C5E5F7"/>
            <w:noWrap/>
            <w:vAlign w:val="center"/>
            <w:hideMark/>
          </w:tcPr>
          <w:p w14:paraId="5CD74E17" w14:textId="21C3E697" w:rsidR="0011496D" w:rsidRPr="00057481" w:rsidRDefault="0011496D"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ADBA27E" w14:textId="77777777" w:rsidR="0011496D" w:rsidRPr="00057481" w:rsidRDefault="0011496D" w:rsidP="00057481">
            <w:pPr>
              <w:jc w:val="left"/>
              <w:rPr>
                <w:b/>
                <w:bCs/>
                <w:color w:val="002060"/>
                <w:sz w:val="16"/>
                <w:szCs w:val="16"/>
              </w:rPr>
            </w:pPr>
            <w:r w:rsidRPr="00057481">
              <w:rPr>
                <w:b/>
                <w:bCs/>
                <w:color w:val="002060" w:themeColor="text2"/>
                <w:sz w:val="16"/>
                <w:szCs w:val="16"/>
              </w:rPr>
              <w:t>Year 2</w:t>
            </w:r>
          </w:p>
        </w:tc>
        <w:tc>
          <w:tcPr>
            <w:tcW w:w="4006" w:type="dxa"/>
            <w:tcBorders>
              <w:top w:val="nil"/>
              <w:left w:val="nil"/>
              <w:bottom w:val="single" w:sz="8" w:space="0" w:color="002060"/>
              <w:right w:val="single" w:sz="8" w:space="0" w:color="002060"/>
            </w:tcBorders>
            <w:shd w:val="clear" w:color="auto" w:fill="auto"/>
            <w:noWrap/>
            <w:vAlign w:val="center"/>
            <w:hideMark/>
          </w:tcPr>
          <w:p w14:paraId="66F5A951"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775E5F9D" w14:textId="77777777" w:rsidTr="007B40B3">
        <w:trPr>
          <w:trHeight w:val="315"/>
        </w:trPr>
        <w:tc>
          <w:tcPr>
            <w:tcW w:w="2946" w:type="dxa"/>
            <w:vMerge/>
            <w:tcBorders>
              <w:left w:val="single" w:sz="8" w:space="0" w:color="002060"/>
              <w:right w:val="nil"/>
            </w:tcBorders>
            <w:shd w:val="clear" w:color="000000" w:fill="C5E5F7"/>
            <w:noWrap/>
            <w:vAlign w:val="center"/>
            <w:hideMark/>
          </w:tcPr>
          <w:p w14:paraId="7795B762" w14:textId="367B37CD" w:rsidR="0011496D" w:rsidRPr="00057481" w:rsidRDefault="0011496D" w:rsidP="00057481">
            <w:pPr>
              <w:jc w:val="left"/>
              <w:rPr>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5A934FE" w14:textId="77777777" w:rsidR="0011496D" w:rsidRPr="00057481" w:rsidRDefault="0011496D" w:rsidP="00057481">
            <w:pPr>
              <w:jc w:val="left"/>
              <w:rPr>
                <w:b/>
                <w:bCs/>
                <w:color w:val="002060"/>
                <w:sz w:val="16"/>
                <w:szCs w:val="16"/>
              </w:rPr>
            </w:pPr>
            <w:r w:rsidRPr="00057481">
              <w:rPr>
                <w:b/>
                <w:bCs/>
                <w:color w:val="002060" w:themeColor="text2"/>
                <w:sz w:val="16"/>
                <w:szCs w:val="16"/>
              </w:rPr>
              <w:t>Year 3</w:t>
            </w:r>
          </w:p>
        </w:tc>
        <w:tc>
          <w:tcPr>
            <w:tcW w:w="4006" w:type="dxa"/>
            <w:tcBorders>
              <w:top w:val="nil"/>
              <w:left w:val="nil"/>
              <w:bottom w:val="single" w:sz="8" w:space="0" w:color="002060"/>
              <w:right w:val="single" w:sz="8" w:space="0" w:color="002060"/>
            </w:tcBorders>
            <w:shd w:val="clear" w:color="auto" w:fill="auto"/>
            <w:noWrap/>
            <w:vAlign w:val="center"/>
            <w:hideMark/>
          </w:tcPr>
          <w:p w14:paraId="0762E100"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6ADB3809" w14:textId="77777777" w:rsidTr="000A2663">
        <w:trPr>
          <w:trHeight w:val="315"/>
        </w:trPr>
        <w:tc>
          <w:tcPr>
            <w:tcW w:w="2946" w:type="dxa"/>
            <w:vMerge/>
            <w:tcBorders>
              <w:left w:val="single" w:sz="8" w:space="0" w:color="002060"/>
              <w:right w:val="nil"/>
            </w:tcBorders>
            <w:shd w:val="clear" w:color="000000" w:fill="C5E5F7"/>
            <w:noWrap/>
            <w:hideMark/>
          </w:tcPr>
          <w:p w14:paraId="7A870716" w14:textId="303EA074"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2927DD57" w14:textId="77777777" w:rsidR="0011496D" w:rsidRPr="00057481" w:rsidRDefault="0011496D" w:rsidP="00057481">
            <w:pPr>
              <w:jc w:val="left"/>
              <w:rPr>
                <w:b/>
                <w:bCs/>
                <w:color w:val="002060"/>
                <w:sz w:val="16"/>
                <w:szCs w:val="16"/>
              </w:rPr>
            </w:pPr>
            <w:r w:rsidRPr="00057481">
              <w:rPr>
                <w:b/>
                <w:bCs/>
                <w:color w:val="002060" w:themeColor="text2"/>
                <w:sz w:val="16"/>
                <w:szCs w:val="16"/>
              </w:rPr>
              <w:t>Year 4</w:t>
            </w:r>
          </w:p>
        </w:tc>
        <w:tc>
          <w:tcPr>
            <w:tcW w:w="4006" w:type="dxa"/>
            <w:tcBorders>
              <w:top w:val="nil"/>
              <w:left w:val="nil"/>
              <w:bottom w:val="single" w:sz="8" w:space="0" w:color="002060"/>
              <w:right w:val="single" w:sz="8" w:space="0" w:color="002060"/>
            </w:tcBorders>
            <w:shd w:val="clear" w:color="auto" w:fill="auto"/>
            <w:noWrap/>
            <w:vAlign w:val="center"/>
            <w:hideMark/>
          </w:tcPr>
          <w:p w14:paraId="7963204E"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57DEC576" w14:textId="77777777" w:rsidTr="000A2663">
        <w:trPr>
          <w:trHeight w:val="315"/>
        </w:trPr>
        <w:tc>
          <w:tcPr>
            <w:tcW w:w="2946" w:type="dxa"/>
            <w:vMerge/>
            <w:tcBorders>
              <w:left w:val="single" w:sz="8" w:space="0" w:color="002060"/>
              <w:bottom w:val="single" w:sz="8" w:space="0" w:color="002060"/>
              <w:right w:val="nil"/>
            </w:tcBorders>
            <w:shd w:val="clear" w:color="000000" w:fill="C5E5F7"/>
            <w:noWrap/>
            <w:hideMark/>
          </w:tcPr>
          <w:p w14:paraId="77019A17" w14:textId="00DE780F"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381690E" w14:textId="77777777" w:rsidR="0011496D" w:rsidRPr="00057481" w:rsidRDefault="0011496D" w:rsidP="00057481">
            <w:pPr>
              <w:jc w:val="left"/>
              <w:rPr>
                <w:b/>
                <w:bCs/>
                <w:color w:val="002060"/>
                <w:sz w:val="16"/>
                <w:szCs w:val="16"/>
              </w:rPr>
            </w:pPr>
            <w:r w:rsidRPr="00057481">
              <w:rPr>
                <w:b/>
                <w:bCs/>
                <w:color w:val="002060" w:themeColor="text2"/>
                <w:sz w:val="16"/>
                <w:szCs w:val="16"/>
              </w:rPr>
              <w:t>Year 5+</w:t>
            </w:r>
          </w:p>
        </w:tc>
        <w:tc>
          <w:tcPr>
            <w:tcW w:w="4006" w:type="dxa"/>
            <w:tcBorders>
              <w:top w:val="nil"/>
              <w:left w:val="nil"/>
              <w:bottom w:val="single" w:sz="8" w:space="0" w:color="002060"/>
              <w:right w:val="single" w:sz="8" w:space="0" w:color="002060"/>
            </w:tcBorders>
            <w:shd w:val="clear" w:color="auto" w:fill="auto"/>
            <w:noWrap/>
            <w:vAlign w:val="center"/>
            <w:hideMark/>
          </w:tcPr>
          <w:p w14:paraId="66A80BEF" w14:textId="77777777" w:rsidR="0011496D" w:rsidRPr="00057481" w:rsidRDefault="0011496D" w:rsidP="00900B3A">
            <w:pPr>
              <w:jc w:val="left"/>
              <w:rPr>
                <w:sz w:val="16"/>
                <w:szCs w:val="16"/>
              </w:rPr>
            </w:pPr>
            <w:r w:rsidRPr="00057481">
              <w:rPr>
                <w:sz w:val="16"/>
                <w:szCs w:val="16"/>
              </w:rPr>
              <w:t>[Please enter % of target fund size]</w:t>
            </w:r>
          </w:p>
        </w:tc>
      </w:tr>
      <w:tr w:rsidR="00057481" w:rsidRPr="00057481" w14:paraId="18C99726" w14:textId="77777777" w:rsidTr="00057481">
        <w:trPr>
          <w:trHeight w:val="493"/>
        </w:trPr>
        <w:tc>
          <w:tcPr>
            <w:tcW w:w="2946" w:type="dxa"/>
            <w:tcBorders>
              <w:top w:val="nil"/>
              <w:left w:val="single" w:sz="8" w:space="0" w:color="002060"/>
              <w:bottom w:val="single" w:sz="8" w:space="0" w:color="002060"/>
              <w:right w:val="nil"/>
            </w:tcBorders>
            <w:shd w:val="clear" w:color="000000" w:fill="C5E5F7"/>
            <w:noWrap/>
            <w:vAlign w:val="center"/>
            <w:hideMark/>
          </w:tcPr>
          <w:p w14:paraId="184A2074" w14:textId="77777777" w:rsidR="00057481" w:rsidRPr="00057481" w:rsidRDefault="00057481" w:rsidP="00057481">
            <w:pPr>
              <w:jc w:val="left"/>
              <w:rPr>
                <w:b/>
                <w:bCs/>
                <w:color w:val="002060"/>
                <w:sz w:val="16"/>
                <w:szCs w:val="16"/>
              </w:rPr>
            </w:pPr>
            <w:r w:rsidRPr="00057481">
              <w:rPr>
                <w:b/>
                <w:bCs/>
                <w:color w:val="002060" w:themeColor="text2"/>
                <w:sz w:val="16"/>
                <w:szCs w:val="16"/>
              </w:rPr>
              <w:t>Fund Distributions</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CBBAC9" w14:textId="77777777" w:rsidR="00057481" w:rsidRPr="00057481" w:rsidRDefault="00057481" w:rsidP="00057481">
            <w:pPr>
              <w:jc w:val="left"/>
              <w:rPr>
                <w:sz w:val="16"/>
                <w:szCs w:val="16"/>
              </w:rPr>
            </w:pPr>
            <w:r w:rsidRPr="00057481">
              <w:rPr>
                <w:sz w:val="16"/>
                <w:szCs w:val="16"/>
              </w:rPr>
              <w:t>[Please specify if distributions will be in cash or is the fund permitted to make distributions in securities?]</w:t>
            </w:r>
          </w:p>
        </w:tc>
      </w:tr>
    </w:tbl>
    <w:p w14:paraId="4225E97E" w14:textId="08EAB257" w:rsidR="00057481" w:rsidRDefault="00057481" w:rsidP="001A1A7E">
      <w:pPr>
        <w:rPr>
          <w:rFonts w:asciiTheme="minorHAnsi" w:hAnsiTheme="minorHAnsi"/>
        </w:rPr>
      </w:pPr>
    </w:p>
    <w:p w14:paraId="2EC867AF" w14:textId="593E6144" w:rsidR="00EC7CAE" w:rsidRDefault="00EC7CAE" w:rsidP="001A1A7E">
      <w:pPr>
        <w:rPr>
          <w:rFonts w:asciiTheme="minorHAnsi" w:hAnsiTheme="minorHAnsi"/>
        </w:rPr>
      </w:pPr>
    </w:p>
    <w:p w14:paraId="49264C7D" w14:textId="5D5128A2" w:rsidR="00EC7CAE" w:rsidRDefault="00EC7CAE" w:rsidP="001A1A7E">
      <w:pPr>
        <w:rPr>
          <w:rFonts w:asciiTheme="minorHAnsi" w:hAnsiTheme="minorHAnsi"/>
        </w:rPr>
      </w:pPr>
    </w:p>
    <w:p w14:paraId="0D90A4CC" w14:textId="010EE6B4" w:rsidR="00EC7CAE" w:rsidRDefault="00EC7CAE" w:rsidP="001A1A7E">
      <w:pPr>
        <w:rPr>
          <w:rFonts w:asciiTheme="minorHAnsi" w:hAnsiTheme="minorHAnsi"/>
        </w:rPr>
      </w:pPr>
    </w:p>
    <w:p w14:paraId="33B52A88" w14:textId="5667A8D0" w:rsidR="00EC7CAE" w:rsidRDefault="00EC7CAE" w:rsidP="001A1A7E">
      <w:pPr>
        <w:rPr>
          <w:rFonts w:asciiTheme="minorHAnsi" w:hAnsiTheme="minorHAnsi"/>
        </w:rPr>
      </w:pPr>
    </w:p>
    <w:p w14:paraId="61C41232" w14:textId="39FAF1D0" w:rsidR="006010A2" w:rsidRDefault="006010A2" w:rsidP="001A1A7E">
      <w:pPr>
        <w:rPr>
          <w:rFonts w:asciiTheme="minorHAnsi" w:hAnsiTheme="minorHAnsi"/>
        </w:rPr>
      </w:pPr>
    </w:p>
    <w:p w14:paraId="6B1B96BF" w14:textId="77777777" w:rsidR="006010A2" w:rsidRDefault="006010A2" w:rsidP="001A1A7E">
      <w:pPr>
        <w:rPr>
          <w:rFonts w:asciiTheme="minorHAnsi" w:hAnsiTheme="minorHAnsi"/>
        </w:rPr>
      </w:pPr>
    </w:p>
    <w:p w14:paraId="15418A85" w14:textId="0E6BC1EC" w:rsidR="00EC7CAE" w:rsidRDefault="00EC7CAE" w:rsidP="001A1A7E">
      <w:pPr>
        <w:rPr>
          <w:rFonts w:asciiTheme="minorHAnsi" w:hAnsiTheme="minorHAnsi"/>
        </w:rPr>
      </w:pPr>
    </w:p>
    <w:p w14:paraId="1A54B24E" w14:textId="3E4926EA" w:rsidR="007E271F" w:rsidRDefault="007E271F" w:rsidP="001A1A7E">
      <w:pPr>
        <w:rPr>
          <w:rFonts w:asciiTheme="minorHAnsi" w:hAnsiTheme="minorHAnsi"/>
        </w:rPr>
      </w:pPr>
    </w:p>
    <w:tbl>
      <w:tblPr>
        <w:tblW w:w="9890" w:type="dxa"/>
        <w:tblLook w:val="04A0" w:firstRow="1" w:lastRow="0" w:firstColumn="1" w:lastColumn="0" w:noHBand="0" w:noVBand="1"/>
      </w:tblPr>
      <w:tblGrid>
        <w:gridCol w:w="1529"/>
        <w:gridCol w:w="2691"/>
        <w:gridCol w:w="2610"/>
        <w:gridCol w:w="3060"/>
      </w:tblGrid>
      <w:tr w:rsidR="007E271F" w:rsidRPr="001D435D" w14:paraId="55747817" w14:textId="77777777" w:rsidTr="00D46979">
        <w:trPr>
          <w:trHeight w:val="330"/>
        </w:trPr>
        <w:tc>
          <w:tcPr>
            <w:tcW w:w="9890" w:type="dxa"/>
            <w:gridSpan w:val="4"/>
            <w:tcBorders>
              <w:top w:val="nil"/>
              <w:left w:val="single" w:sz="8" w:space="0" w:color="002060"/>
              <w:bottom w:val="single" w:sz="8" w:space="0" w:color="002060"/>
              <w:right w:val="nil"/>
            </w:tcBorders>
            <w:shd w:val="clear" w:color="000000" w:fill="002060"/>
            <w:noWrap/>
            <w:vAlign w:val="center"/>
            <w:hideMark/>
          </w:tcPr>
          <w:p w14:paraId="24E738A2" w14:textId="77777777" w:rsidR="007E271F" w:rsidRPr="001D435D" w:rsidRDefault="007E271F" w:rsidP="00D46979">
            <w:pPr>
              <w:jc w:val="center"/>
              <w:rPr>
                <w:rFonts w:asciiTheme="majorHAnsi" w:hAnsiTheme="majorHAnsi" w:cs="Calibri"/>
                <w:b/>
                <w:bCs/>
                <w:color w:val="FFFFFF"/>
                <w:szCs w:val="20"/>
              </w:rPr>
            </w:pPr>
            <w:bookmarkStart w:id="1" w:name="_Hlk135814226"/>
            <w:r>
              <w:rPr>
                <w:rFonts w:asciiTheme="majorHAnsi" w:hAnsiTheme="majorHAnsi" w:cs="Calibri"/>
                <w:b/>
                <w:bCs/>
                <w:color w:val="FFFFFF"/>
                <w:szCs w:val="20"/>
              </w:rPr>
              <w:lastRenderedPageBreak/>
              <w:t>Advisory Board Information</w:t>
            </w:r>
          </w:p>
        </w:tc>
      </w:tr>
      <w:tr w:rsidR="007E271F" w:rsidRPr="001D435D" w14:paraId="7F245A63" w14:textId="77777777" w:rsidTr="00A3409F">
        <w:trPr>
          <w:trHeight w:val="1051"/>
        </w:trPr>
        <w:tc>
          <w:tcPr>
            <w:tcW w:w="1529" w:type="dxa"/>
            <w:vMerge w:val="restart"/>
            <w:tcBorders>
              <w:top w:val="nil"/>
              <w:left w:val="single" w:sz="8" w:space="0" w:color="002060"/>
              <w:right w:val="nil"/>
            </w:tcBorders>
            <w:shd w:val="clear" w:color="000000" w:fill="C5E5F7"/>
            <w:noWrap/>
            <w:vAlign w:val="center"/>
            <w:hideMark/>
          </w:tcPr>
          <w:p w14:paraId="702FF101" w14:textId="52028DBD" w:rsidR="007E271F" w:rsidRPr="001D435D" w:rsidRDefault="00A3409F" w:rsidP="00D46979">
            <w:pPr>
              <w:jc w:val="left"/>
              <w:rPr>
                <w:rFonts w:asciiTheme="majorHAnsi" w:hAnsiTheme="majorHAnsi" w:cs="Calibri"/>
                <w:b/>
                <w:bCs/>
                <w:color w:val="002060"/>
                <w:sz w:val="16"/>
                <w:szCs w:val="16"/>
              </w:rPr>
            </w:pPr>
            <w:r>
              <w:rPr>
                <w:rFonts w:asciiTheme="majorHAnsi" w:hAnsiTheme="majorHAnsi" w:cs="Calibri"/>
                <w:b/>
                <w:bCs/>
                <w:color w:val="002060" w:themeColor="text2"/>
                <w:sz w:val="16"/>
                <w:szCs w:val="16"/>
              </w:rPr>
              <w:t xml:space="preserve">Fund </w:t>
            </w:r>
            <w:r w:rsidR="007E271F" w:rsidRPr="001D435D">
              <w:rPr>
                <w:rFonts w:asciiTheme="majorHAnsi" w:hAnsiTheme="majorHAnsi" w:cs="Calibri"/>
                <w:b/>
                <w:bCs/>
                <w:color w:val="002060" w:themeColor="text2"/>
                <w:sz w:val="16"/>
                <w:szCs w:val="16"/>
              </w:rPr>
              <w:t>Advisory Board</w:t>
            </w:r>
          </w:p>
          <w:p w14:paraId="7A3DADB8" w14:textId="77777777" w:rsidR="007E271F" w:rsidRPr="001D435D" w:rsidRDefault="007E271F" w:rsidP="00D46979">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2B3E5D83" w14:textId="0E16A994" w:rsidR="007E271F" w:rsidRDefault="007E271F" w:rsidP="00D46979">
            <w:pPr>
              <w:jc w:val="left"/>
              <w:rPr>
                <w:rFonts w:asciiTheme="majorHAnsi" w:hAnsiTheme="majorHAnsi" w:cs="Calibri"/>
                <w:color w:val="002060" w:themeColor="text2"/>
                <w:sz w:val="16"/>
                <w:szCs w:val="16"/>
              </w:rPr>
            </w:pPr>
            <w:r w:rsidRPr="001D435D">
              <w:rPr>
                <w:rFonts w:asciiTheme="majorHAnsi" w:hAnsiTheme="majorHAnsi" w:cs="Calibri"/>
                <w:b/>
                <w:bCs/>
                <w:color w:val="002060" w:themeColor="text2"/>
                <w:sz w:val="16"/>
                <w:szCs w:val="16"/>
              </w:rPr>
              <w:t xml:space="preserve">Does the </w:t>
            </w:r>
            <w:r w:rsidR="00A3409F">
              <w:rPr>
                <w:rFonts w:asciiTheme="majorHAnsi" w:hAnsiTheme="majorHAnsi" w:cs="Calibri"/>
                <w:b/>
                <w:bCs/>
                <w:color w:val="002060" w:themeColor="text2"/>
                <w:sz w:val="16"/>
                <w:szCs w:val="16"/>
              </w:rPr>
              <w:t>Fund</w:t>
            </w:r>
            <w:r w:rsidRPr="001D435D">
              <w:rPr>
                <w:rFonts w:asciiTheme="majorHAnsi" w:hAnsiTheme="majorHAnsi" w:cs="Calibri"/>
                <w:b/>
                <w:bCs/>
                <w:color w:val="002060" w:themeColor="text2"/>
                <w:sz w:val="16"/>
                <w:szCs w:val="16"/>
              </w:rPr>
              <w:t xml:space="preserve"> have an Advisory Board</w:t>
            </w:r>
            <w:r w:rsidR="00A3409F">
              <w:rPr>
                <w:rFonts w:asciiTheme="majorHAnsi" w:hAnsiTheme="majorHAnsi" w:cs="Calibri"/>
                <w:b/>
                <w:bCs/>
                <w:color w:val="002060" w:themeColor="text2"/>
                <w:sz w:val="16"/>
                <w:szCs w:val="16"/>
              </w:rPr>
              <w:t>?</w:t>
            </w:r>
            <w:r w:rsidRPr="007E271F">
              <w:rPr>
                <w:rFonts w:asciiTheme="majorHAnsi" w:hAnsiTheme="majorHAnsi" w:cs="Calibri"/>
                <w:color w:val="002060" w:themeColor="text2"/>
                <w:sz w:val="16"/>
                <w:szCs w:val="16"/>
              </w:rPr>
              <w:t xml:space="preserve"> </w:t>
            </w:r>
          </w:p>
          <w:p w14:paraId="12963333" w14:textId="77777777" w:rsidR="007E271F" w:rsidRPr="001D435D" w:rsidRDefault="007E271F" w:rsidP="00D46979">
            <w:pPr>
              <w:jc w:val="left"/>
              <w:rPr>
                <w:rFonts w:asciiTheme="majorHAnsi" w:hAnsiTheme="majorHAnsi" w:cs="Calibri"/>
                <w:b/>
                <w:bCs/>
                <w:color w:val="002060"/>
                <w:sz w:val="16"/>
                <w:szCs w:val="16"/>
              </w:rPr>
            </w:pPr>
            <w:r w:rsidRPr="007E271F">
              <w:rPr>
                <w:rFonts w:asciiTheme="majorHAnsi" w:hAnsiTheme="majorHAnsi" w:cs="Calibri"/>
                <w:color w:val="002060" w:themeColor="text2"/>
                <w:sz w:val="16"/>
                <w:szCs w:val="16"/>
              </w:rPr>
              <w:t>(e.g., industry advisory board, operating advisors, strategic advisors</w:t>
            </w:r>
            <w:r>
              <w:rPr>
                <w:rFonts w:asciiTheme="majorHAnsi" w:hAnsiTheme="majorHAnsi" w:cs="Calibri"/>
                <w:color w:val="002060" w:themeColor="text2"/>
                <w:sz w:val="16"/>
                <w:szCs w:val="16"/>
              </w:rPr>
              <w:t>, etc.</w:t>
            </w:r>
            <w:r w:rsidRPr="007E271F">
              <w:rPr>
                <w:rFonts w:asciiTheme="majorHAnsi" w:hAnsiTheme="majorHAnsi" w:cs="Calibri"/>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736DF61"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7E271F" w:rsidRPr="001D435D" w14:paraId="1127473F" w14:textId="77777777" w:rsidTr="00D46979">
        <w:trPr>
          <w:trHeight w:val="855"/>
        </w:trPr>
        <w:tc>
          <w:tcPr>
            <w:tcW w:w="1529" w:type="dxa"/>
            <w:vMerge/>
            <w:tcBorders>
              <w:left w:val="single" w:sz="8" w:space="0" w:color="002060"/>
              <w:right w:val="nil"/>
            </w:tcBorders>
            <w:shd w:val="clear" w:color="000000" w:fill="C5E5F7"/>
            <w:noWrap/>
            <w:vAlign w:val="bottom"/>
            <w:hideMark/>
          </w:tcPr>
          <w:p w14:paraId="30AC731D" w14:textId="77777777" w:rsidR="007E271F" w:rsidRPr="001D435D" w:rsidRDefault="007E271F" w:rsidP="00D46979">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62C8EFC8" w14:textId="33EFF2B5"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How is the Advisory Board Compensated</w:t>
            </w:r>
            <w:r w:rsidR="00A3409F">
              <w:rPr>
                <w:rFonts w:asciiTheme="majorHAnsi" w:hAnsiTheme="majorHAnsi" w:cs="Calibri"/>
                <w:b/>
                <w:bCs/>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1A3BA1A"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7E271F" w:rsidRPr="001D435D" w14:paraId="20914EDA" w14:textId="77777777" w:rsidTr="00D46979">
        <w:trPr>
          <w:trHeight w:val="435"/>
        </w:trPr>
        <w:tc>
          <w:tcPr>
            <w:tcW w:w="1529" w:type="dxa"/>
            <w:vMerge/>
            <w:tcBorders>
              <w:left w:val="single" w:sz="8" w:space="0" w:color="002060"/>
              <w:right w:val="nil"/>
            </w:tcBorders>
            <w:shd w:val="clear" w:color="000000" w:fill="C5E5F7"/>
            <w:noWrap/>
            <w:hideMark/>
          </w:tcPr>
          <w:p w14:paraId="2AE50086" w14:textId="77777777" w:rsidR="007E271F" w:rsidRPr="001D435D" w:rsidRDefault="007E271F" w:rsidP="00D46979">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2E51D6D8"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ction of the Advisory Board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ABDED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7E271F" w:rsidRPr="001D435D" w14:paraId="592221FA" w14:textId="77777777" w:rsidTr="00D46979">
        <w:trPr>
          <w:trHeight w:val="315"/>
        </w:trPr>
        <w:tc>
          <w:tcPr>
            <w:tcW w:w="1529" w:type="dxa"/>
            <w:vMerge/>
            <w:tcBorders>
              <w:left w:val="single" w:sz="8" w:space="0" w:color="002060"/>
              <w:right w:val="nil"/>
            </w:tcBorders>
            <w:shd w:val="clear" w:color="000000" w:fill="C5E5F7"/>
            <w:noWrap/>
            <w:hideMark/>
          </w:tcPr>
          <w:p w14:paraId="018ACC21" w14:textId="77777777" w:rsidR="007E271F" w:rsidRPr="001D435D" w:rsidRDefault="007E271F" w:rsidP="00D46979">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44C5B3AD"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 / Position of Advisory Board Members</w:t>
            </w:r>
          </w:p>
        </w:tc>
        <w:tc>
          <w:tcPr>
            <w:tcW w:w="2610" w:type="dxa"/>
            <w:tcBorders>
              <w:top w:val="nil"/>
              <w:left w:val="nil"/>
              <w:bottom w:val="single" w:sz="8" w:space="0" w:color="002060"/>
              <w:right w:val="single" w:sz="8" w:space="0" w:color="002060"/>
            </w:tcBorders>
            <w:shd w:val="clear" w:color="000000" w:fill="F6FCE7"/>
            <w:noWrap/>
            <w:vAlign w:val="center"/>
            <w:hideMark/>
          </w:tcPr>
          <w:p w14:paraId="6F8ADBB2" w14:textId="77777777" w:rsidR="007E271F" w:rsidRPr="001D435D" w:rsidRDefault="007E271F" w:rsidP="00D46979">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3D1B3DE4" w14:textId="77777777" w:rsidR="007E271F" w:rsidRPr="001D435D" w:rsidRDefault="007E271F" w:rsidP="00D46979">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Firm</w:t>
            </w:r>
          </w:p>
        </w:tc>
      </w:tr>
      <w:tr w:rsidR="007E271F" w:rsidRPr="001D435D" w14:paraId="52730AFC" w14:textId="77777777" w:rsidTr="00D46979">
        <w:trPr>
          <w:trHeight w:val="315"/>
        </w:trPr>
        <w:tc>
          <w:tcPr>
            <w:tcW w:w="1529" w:type="dxa"/>
            <w:vMerge/>
            <w:tcBorders>
              <w:left w:val="single" w:sz="8" w:space="0" w:color="002060"/>
              <w:right w:val="nil"/>
            </w:tcBorders>
            <w:shd w:val="clear" w:color="000000" w:fill="C5E5F7"/>
            <w:noWrap/>
            <w:hideMark/>
          </w:tcPr>
          <w:p w14:paraId="0D7E5EF9"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40E2031"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CF5D84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E7826B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1CA55CED" w14:textId="77777777" w:rsidTr="00D46979">
        <w:trPr>
          <w:trHeight w:val="315"/>
        </w:trPr>
        <w:tc>
          <w:tcPr>
            <w:tcW w:w="1529" w:type="dxa"/>
            <w:vMerge/>
            <w:tcBorders>
              <w:left w:val="single" w:sz="8" w:space="0" w:color="002060"/>
              <w:right w:val="nil"/>
            </w:tcBorders>
            <w:shd w:val="clear" w:color="000000" w:fill="C5E5F7"/>
            <w:noWrap/>
            <w:hideMark/>
          </w:tcPr>
          <w:p w14:paraId="227935B9"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F0EBB52"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3350CB6"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5356660"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4AF5B56D" w14:textId="77777777" w:rsidTr="00D46979">
        <w:trPr>
          <w:trHeight w:val="315"/>
        </w:trPr>
        <w:tc>
          <w:tcPr>
            <w:tcW w:w="1529" w:type="dxa"/>
            <w:vMerge/>
            <w:tcBorders>
              <w:left w:val="single" w:sz="8" w:space="0" w:color="002060"/>
              <w:right w:val="nil"/>
            </w:tcBorders>
            <w:shd w:val="clear" w:color="000000" w:fill="C5E5F7"/>
            <w:noWrap/>
            <w:hideMark/>
          </w:tcPr>
          <w:p w14:paraId="0EEAA0E1"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A2A94B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2E989E3B"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FFAFE2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2D77BA57" w14:textId="77777777" w:rsidTr="00D46979">
        <w:trPr>
          <w:trHeight w:val="315"/>
        </w:trPr>
        <w:tc>
          <w:tcPr>
            <w:tcW w:w="1529" w:type="dxa"/>
            <w:vMerge/>
            <w:tcBorders>
              <w:left w:val="single" w:sz="8" w:space="0" w:color="002060"/>
              <w:right w:val="nil"/>
            </w:tcBorders>
            <w:shd w:val="clear" w:color="000000" w:fill="C5E5F7"/>
            <w:noWrap/>
            <w:hideMark/>
          </w:tcPr>
          <w:p w14:paraId="4F3DEF76"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6186C0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1F5A43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07AA5B28"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6CC5D92E" w14:textId="77777777" w:rsidTr="00D46979">
        <w:trPr>
          <w:trHeight w:val="315"/>
        </w:trPr>
        <w:tc>
          <w:tcPr>
            <w:tcW w:w="1529" w:type="dxa"/>
            <w:vMerge/>
            <w:tcBorders>
              <w:left w:val="single" w:sz="8" w:space="0" w:color="002060"/>
              <w:right w:val="nil"/>
            </w:tcBorders>
            <w:shd w:val="clear" w:color="000000" w:fill="C5E5F7"/>
            <w:noWrap/>
            <w:hideMark/>
          </w:tcPr>
          <w:p w14:paraId="653466E8"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265CC12D"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F6BAE98"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115CF7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D7FFA93" w14:textId="77777777" w:rsidTr="00D46979">
        <w:trPr>
          <w:trHeight w:val="315"/>
        </w:trPr>
        <w:tc>
          <w:tcPr>
            <w:tcW w:w="1529" w:type="dxa"/>
            <w:vMerge/>
            <w:tcBorders>
              <w:left w:val="single" w:sz="8" w:space="0" w:color="002060"/>
              <w:right w:val="nil"/>
            </w:tcBorders>
            <w:shd w:val="clear" w:color="000000" w:fill="C5E5F7"/>
            <w:noWrap/>
            <w:hideMark/>
          </w:tcPr>
          <w:p w14:paraId="7D29B3C4"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3E2625C"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5EE43C83"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4F2464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9876F57" w14:textId="77777777" w:rsidTr="00D46979">
        <w:trPr>
          <w:trHeight w:val="315"/>
        </w:trPr>
        <w:tc>
          <w:tcPr>
            <w:tcW w:w="1529" w:type="dxa"/>
            <w:vMerge/>
            <w:tcBorders>
              <w:left w:val="single" w:sz="8" w:space="0" w:color="002060"/>
              <w:right w:val="nil"/>
            </w:tcBorders>
            <w:shd w:val="clear" w:color="000000" w:fill="C5E5F7"/>
            <w:noWrap/>
            <w:hideMark/>
          </w:tcPr>
          <w:p w14:paraId="01BCA3F6"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CEABD94"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477ACD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E2F5973"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8942863" w14:textId="77777777" w:rsidTr="00D46979">
        <w:trPr>
          <w:trHeight w:val="315"/>
        </w:trPr>
        <w:tc>
          <w:tcPr>
            <w:tcW w:w="1529" w:type="dxa"/>
            <w:vMerge/>
            <w:tcBorders>
              <w:left w:val="single" w:sz="8" w:space="0" w:color="002060"/>
              <w:right w:val="nil"/>
            </w:tcBorders>
            <w:shd w:val="clear" w:color="000000" w:fill="C5E5F7"/>
            <w:noWrap/>
            <w:hideMark/>
          </w:tcPr>
          <w:p w14:paraId="2BC718ED"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013F80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91F7D75"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81CEBEF"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3B75D567" w14:textId="77777777" w:rsidTr="00D46979">
        <w:trPr>
          <w:trHeight w:val="315"/>
        </w:trPr>
        <w:tc>
          <w:tcPr>
            <w:tcW w:w="1529" w:type="dxa"/>
            <w:vMerge/>
            <w:tcBorders>
              <w:left w:val="single" w:sz="8" w:space="0" w:color="002060"/>
              <w:right w:val="nil"/>
            </w:tcBorders>
            <w:shd w:val="clear" w:color="000000" w:fill="C5E5F7"/>
            <w:noWrap/>
            <w:hideMark/>
          </w:tcPr>
          <w:p w14:paraId="36DE1B7B"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01D11C66"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E3B18F2"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C38D5FB"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683234D5" w14:textId="77777777" w:rsidTr="00D46979">
        <w:trPr>
          <w:trHeight w:val="315"/>
        </w:trPr>
        <w:tc>
          <w:tcPr>
            <w:tcW w:w="1529" w:type="dxa"/>
            <w:vMerge/>
            <w:tcBorders>
              <w:left w:val="single" w:sz="8" w:space="0" w:color="002060"/>
              <w:right w:val="nil"/>
            </w:tcBorders>
            <w:shd w:val="clear" w:color="000000" w:fill="C5E5F7"/>
            <w:noWrap/>
            <w:hideMark/>
          </w:tcPr>
          <w:p w14:paraId="32889461"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CB11D69"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71C22C9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136A3AF"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4D916C15" w14:textId="77777777" w:rsidTr="00D46979">
        <w:trPr>
          <w:trHeight w:val="295"/>
        </w:trPr>
        <w:tc>
          <w:tcPr>
            <w:tcW w:w="1529" w:type="dxa"/>
            <w:vMerge/>
            <w:tcBorders>
              <w:left w:val="single" w:sz="8" w:space="0" w:color="002060"/>
              <w:bottom w:val="single" w:sz="8" w:space="0" w:color="002060"/>
              <w:right w:val="nil"/>
            </w:tcBorders>
            <w:shd w:val="clear" w:color="000000" w:fill="C5E5F7"/>
            <w:noWrap/>
            <w:hideMark/>
          </w:tcPr>
          <w:p w14:paraId="6921BB6C"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E201B97"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0CF4546"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AA16AF7"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1"/>
    </w:tbl>
    <w:p w14:paraId="5EEC401D" w14:textId="77777777" w:rsidR="007E271F" w:rsidRDefault="007E271F" w:rsidP="007E271F"/>
    <w:tbl>
      <w:tblPr>
        <w:tblW w:w="9890" w:type="dxa"/>
        <w:tblLook w:val="04A0" w:firstRow="1" w:lastRow="0" w:firstColumn="1" w:lastColumn="0" w:noHBand="0" w:noVBand="1"/>
      </w:tblPr>
      <w:tblGrid>
        <w:gridCol w:w="1529"/>
        <w:gridCol w:w="2691"/>
        <w:gridCol w:w="2610"/>
        <w:gridCol w:w="3060"/>
      </w:tblGrid>
      <w:tr w:rsidR="007E271F" w:rsidRPr="001D435D" w14:paraId="30CC7B51" w14:textId="77777777" w:rsidTr="00D46979">
        <w:trPr>
          <w:trHeight w:val="323"/>
        </w:trPr>
        <w:tc>
          <w:tcPr>
            <w:tcW w:w="9890" w:type="dxa"/>
            <w:gridSpan w:val="4"/>
            <w:tcBorders>
              <w:top w:val="single" w:sz="4" w:space="0" w:color="002060" w:themeColor="text2"/>
              <w:left w:val="single" w:sz="8" w:space="0" w:color="002060"/>
              <w:bottom w:val="single" w:sz="8" w:space="0" w:color="002060"/>
              <w:right w:val="single" w:sz="8" w:space="0" w:color="002060"/>
            </w:tcBorders>
            <w:shd w:val="clear" w:color="auto" w:fill="002060" w:themeFill="text2"/>
            <w:noWrap/>
            <w:vAlign w:val="center"/>
          </w:tcPr>
          <w:p w14:paraId="28647440" w14:textId="77777777" w:rsidR="007E271F" w:rsidRPr="007E271F" w:rsidRDefault="007E271F" w:rsidP="00D46979">
            <w:pPr>
              <w:jc w:val="center"/>
              <w:rPr>
                <w:rFonts w:asciiTheme="majorHAnsi" w:hAnsiTheme="majorHAnsi" w:cs="Calibri"/>
                <w:b/>
                <w:bCs/>
                <w:color w:val="FFFFFF" w:themeColor="background1"/>
                <w:szCs w:val="20"/>
              </w:rPr>
            </w:pPr>
            <w:bookmarkStart w:id="2" w:name="_Hlk135814237"/>
            <w:r>
              <w:rPr>
                <w:rFonts w:asciiTheme="majorHAnsi" w:hAnsiTheme="majorHAnsi" w:cs="Calibri"/>
                <w:b/>
                <w:bCs/>
                <w:color w:val="FFFFFF" w:themeColor="background1"/>
                <w:szCs w:val="20"/>
              </w:rPr>
              <w:t>LPAC</w:t>
            </w:r>
          </w:p>
        </w:tc>
      </w:tr>
      <w:tr w:rsidR="007E271F" w:rsidRPr="001D435D" w14:paraId="3594E08B" w14:textId="77777777" w:rsidTr="006010A2">
        <w:trPr>
          <w:trHeight w:val="430"/>
        </w:trPr>
        <w:tc>
          <w:tcPr>
            <w:tcW w:w="1529" w:type="dxa"/>
            <w:vMerge w:val="restart"/>
            <w:tcBorders>
              <w:top w:val="single" w:sz="8" w:space="0" w:color="002060"/>
              <w:left w:val="single" w:sz="8" w:space="0" w:color="002060"/>
              <w:bottom w:val="single" w:sz="4" w:space="0" w:color="002060" w:themeColor="text2"/>
              <w:right w:val="nil"/>
            </w:tcBorders>
            <w:shd w:val="clear" w:color="000000" w:fill="C5E5F7"/>
            <w:noWrap/>
            <w:vAlign w:val="center"/>
            <w:hideMark/>
          </w:tcPr>
          <w:p w14:paraId="2FA39184"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d </w:t>
            </w:r>
            <w:r>
              <w:rPr>
                <w:rFonts w:asciiTheme="majorHAnsi" w:hAnsiTheme="majorHAnsi" w:cs="Calibri"/>
                <w:b/>
                <w:bCs/>
                <w:color w:val="002060" w:themeColor="text2"/>
                <w:sz w:val="16"/>
                <w:szCs w:val="16"/>
              </w:rPr>
              <w:t>LPAC</w:t>
            </w:r>
          </w:p>
        </w:tc>
        <w:tc>
          <w:tcPr>
            <w:tcW w:w="2691" w:type="dxa"/>
            <w:tcBorders>
              <w:top w:val="single" w:sz="8" w:space="0" w:color="002060"/>
              <w:left w:val="nil"/>
              <w:bottom w:val="single" w:sz="8" w:space="0" w:color="002060"/>
              <w:right w:val="single" w:sz="8" w:space="0" w:color="002060"/>
            </w:tcBorders>
            <w:shd w:val="clear" w:color="000000" w:fill="F6FCE7"/>
            <w:noWrap/>
            <w:vAlign w:val="center"/>
            <w:hideMark/>
          </w:tcPr>
          <w:p w14:paraId="31124C8C" w14:textId="5F3BA318"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Does the Fund have an LP Advisory </w:t>
            </w:r>
            <w:r>
              <w:rPr>
                <w:rFonts w:asciiTheme="majorHAnsi" w:hAnsiTheme="majorHAnsi" w:cs="Calibri"/>
                <w:b/>
                <w:bCs/>
                <w:color w:val="002060" w:themeColor="text2"/>
                <w:sz w:val="16"/>
                <w:szCs w:val="16"/>
              </w:rPr>
              <w:t>Committee (LPAC)</w:t>
            </w:r>
            <w:r w:rsidR="00A3409F">
              <w:rPr>
                <w:rFonts w:asciiTheme="majorHAnsi" w:hAnsiTheme="majorHAnsi" w:cs="Calibri"/>
                <w:b/>
                <w:bCs/>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60F574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A3409F" w:rsidRPr="001D435D" w14:paraId="1DAA2570" w14:textId="77777777" w:rsidTr="006010A2">
        <w:trPr>
          <w:trHeight w:val="430"/>
        </w:trPr>
        <w:tc>
          <w:tcPr>
            <w:tcW w:w="1529" w:type="dxa"/>
            <w:vMerge/>
            <w:tcBorders>
              <w:left w:val="single" w:sz="8" w:space="0" w:color="002060"/>
              <w:bottom w:val="single" w:sz="4" w:space="0" w:color="002060" w:themeColor="text2"/>
              <w:right w:val="nil"/>
            </w:tcBorders>
            <w:shd w:val="clear" w:color="000000" w:fill="C5E5F7"/>
            <w:noWrap/>
            <w:vAlign w:val="bottom"/>
            <w:hideMark/>
          </w:tcPr>
          <w:p w14:paraId="2B76F77C" w14:textId="77777777" w:rsidR="00A3409F" w:rsidRPr="001D435D" w:rsidRDefault="00A3409F" w:rsidP="00A3409F">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0E01125D" w14:textId="2A1097C1" w:rsidR="00A3409F" w:rsidRPr="007E271F" w:rsidRDefault="00A3409F" w:rsidP="00A3409F">
            <w:pPr>
              <w:jc w:val="left"/>
              <w:rPr>
                <w:rFonts w:asciiTheme="majorHAnsi" w:hAnsiTheme="majorHAnsi" w:cs="Calibri"/>
                <w:b/>
                <w:bCs/>
                <w:color w:val="002060" w:themeColor="text2"/>
                <w:sz w:val="16"/>
                <w:szCs w:val="16"/>
              </w:rPr>
            </w:pPr>
            <w:r w:rsidRPr="001D435D">
              <w:rPr>
                <w:rFonts w:asciiTheme="majorHAnsi" w:hAnsiTheme="majorHAnsi" w:cs="Calibri"/>
                <w:b/>
                <w:bCs/>
                <w:color w:val="002060" w:themeColor="text2"/>
                <w:sz w:val="16"/>
                <w:szCs w:val="16"/>
              </w:rPr>
              <w:t xml:space="preserve">Function of the </w:t>
            </w:r>
            <w:r>
              <w:rPr>
                <w:rFonts w:asciiTheme="majorHAnsi" w:hAnsiTheme="majorHAnsi" w:cs="Calibri"/>
                <w:b/>
                <w:bCs/>
                <w:color w:val="002060" w:themeColor="text2"/>
                <w:sz w:val="16"/>
                <w:szCs w:val="16"/>
              </w:rPr>
              <w:t>LPAC</w:t>
            </w:r>
            <w:r w:rsidRPr="001D435D">
              <w:rPr>
                <w:rFonts w:asciiTheme="majorHAnsi" w:hAnsiTheme="majorHAnsi" w:cs="Calibri"/>
                <w:b/>
                <w:bCs/>
                <w:color w:val="002060" w:themeColor="text2"/>
                <w:sz w:val="16"/>
                <w:szCs w:val="16"/>
              </w:rPr>
              <w:t xml:space="preserve">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5A2A23BE" w14:textId="599A9842"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6E4647AC" w14:textId="77777777" w:rsidTr="006010A2">
        <w:trPr>
          <w:trHeight w:val="709"/>
        </w:trPr>
        <w:tc>
          <w:tcPr>
            <w:tcW w:w="1529" w:type="dxa"/>
            <w:vMerge/>
            <w:tcBorders>
              <w:left w:val="single" w:sz="8" w:space="0" w:color="002060"/>
              <w:bottom w:val="single" w:sz="4" w:space="0" w:color="002060" w:themeColor="text2"/>
              <w:right w:val="nil"/>
            </w:tcBorders>
            <w:shd w:val="clear" w:color="000000" w:fill="C5E5F7"/>
            <w:noWrap/>
          </w:tcPr>
          <w:p w14:paraId="670FC603" w14:textId="77777777" w:rsidR="00A3409F" w:rsidRPr="001D435D" w:rsidRDefault="00A3409F" w:rsidP="00A3409F">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632C4F88" w14:textId="0EF3C9D3" w:rsidR="00A3409F" w:rsidRPr="001D435D" w:rsidRDefault="00A3409F" w:rsidP="00A3409F">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Do any LPAC members have additional voting rights or preferential Fund terms?</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35F40A92" w14:textId="2C597F79"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63F15487" w14:textId="77777777" w:rsidTr="006010A2">
        <w:trPr>
          <w:trHeight w:val="709"/>
        </w:trPr>
        <w:tc>
          <w:tcPr>
            <w:tcW w:w="1529" w:type="dxa"/>
            <w:vMerge/>
            <w:tcBorders>
              <w:left w:val="single" w:sz="8" w:space="0" w:color="002060"/>
              <w:bottom w:val="single" w:sz="4" w:space="0" w:color="002060" w:themeColor="text2"/>
              <w:right w:val="nil"/>
            </w:tcBorders>
            <w:shd w:val="clear" w:color="000000" w:fill="C5E5F7"/>
            <w:noWrap/>
          </w:tcPr>
          <w:p w14:paraId="363CFDDB" w14:textId="77777777" w:rsidR="00A3409F" w:rsidRPr="001D435D" w:rsidRDefault="00A3409F" w:rsidP="00A3409F">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5CE386FC" w14:textId="64675F3E" w:rsidR="00A3409F" w:rsidRPr="001D435D" w:rsidRDefault="00A3409F" w:rsidP="00A3409F">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How many LPAC members does the Fund have and how were they selected?</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1FBE55E1" w14:textId="007C19A1"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39D623E8"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173B9040" w14:textId="77777777" w:rsidR="00A3409F" w:rsidRPr="001D435D" w:rsidRDefault="00A3409F" w:rsidP="00A3409F">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6319A789" w14:textId="77777777" w:rsidR="00A3409F" w:rsidRPr="001D435D" w:rsidRDefault="00A3409F" w:rsidP="00A3409F">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w:t>
            </w:r>
            <w:r>
              <w:rPr>
                <w:rFonts w:asciiTheme="majorHAnsi" w:hAnsiTheme="majorHAnsi" w:cs="Calibri"/>
                <w:b/>
                <w:bCs/>
                <w:color w:val="002060" w:themeColor="text2"/>
                <w:sz w:val="16"/>
                <w:szCs w:val="16"/>
              </w:rPr>
              <w:t xml:space="preserve"> LPAC</w:t>
            </w:r>
            <w:r w:rsidRPr="001D435D">
              <w:rPr>
                <w:rFonts w:asciiTheme="majorHAnsi" w:hAnsiTheme="majorHAnsi" w:cs="Calibri"/>
                <w:b/>
                <w:bCs/>
                <w:color w:val="002060" w:themeColor="text2"/>
                <w:sz w:val="16"/>
                <w:szCs w:val="16"/>
              </w:rPr>
              <w:t xml:space="preserve"> Members</w:t>
            </w:r>
          </w:p>
        </w:tc>
        <w:tc>
          <w:tcPr>
            <w:tcW w:w="2610" w:type="dxa"/>
            <w:tcBorders>
              <w:top w:val="single" w:sz="8" w:space="0" w:color="002060"/>
              <w:left w:val="nil"/>
              <w:bottom w:val="single" w:sz="8" w:space="0" w:color="002060"/>
              <w:right w:val="single" w:sz="8" w:space="0" w:color="002060"/>
            </w:tcBorders>
            <w:shd w:val="clear" w:color="000000" w:fill="F6FCE7"/>
            <w:noWrap/>
            <w:vAlign w:val="center"/>
            <w:hideMark/>
          </w:tcPr>
          <w:p w14:paraId="6A3D2D20" w14:textId="77777777" w:rsidR="00A3409F" w:rsidRPr="001D435D" w:rsidRDefault="00A3409F" w:rsidP="00A3409F">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47F91637" w14:textId="77777777" w:rsidR="00A3409F" w:rsidRPr="001D435D" w:rsidRDefault="00A3409F" w:rsidP="00A3409F">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irm </w:t>
            </w:r>
          </w:p>
        </w:tc>
      </w:tr>
      <w:tr w:rsidR="00A3409F" w:rsidRPr="001D435D" w14:paraId="726982E7"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672C52A5"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2A6B7C34"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8889ED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C41C684"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778CD46F"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54CFC6A9"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2052D37"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5BA47F6E"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50B980BE"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46C1AEBB"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0BE973D"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ABCF52C"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1E16761F"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5EBE54A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5A686E54"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0F591AA5"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85FF631"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474B63A"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C7FB5A6"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62E94509"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35D823A"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559D29F"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1F1F8CD"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AE29E8B"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1CD08920"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A0A64EE"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BCEBF32"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589DEF7"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53BA909"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295111B7"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072955B6"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7C9ECB9"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88B6B97"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17AB7FC3"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2B7CFC00"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62163F6"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A049CF8"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E06D6AC"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76652A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2"/>
    </w:tbl>
    <w:p w14:paraId="41B1666A" w14:textId="77777777" w:rsidR="00E44E13" w:rsidRPr="000E0323" w:rsidRDefault="00E44E13" w:rsidP="001A1A7E">
      <w:pPr>
        <w:rPr>
          <w:rFonts w:asciiTheme="minorHAnsi" w:hAnsiTheme="minorHAnsi"/>
        </w:rPr>
      </w:pPr>
    </w:p>
    <w:tbl>
      <w:tblPr>
        <w:tblW w:w="9890" w:type="dxa"/>
        <w:tblLook w:val="04A0" w:firstRow="1" w:lastRow="0" w:firstColumn="1" w:lastColumn="0" w:noHBand="0" w:noVBand="1"/>
      </w:tblPr>
      <w:tblGrid>
        <w:gridCol w:w="3230"/>
        <w:gridCol w:w="1440"/>
        <w:gridCol w:w="810"/>
        <w:gridCol w:w="1350"/>
        <w:gridCol w:w="810"/>
        <w:gridCol w:w="1386"/>
        <w:gridCol w:w="864"/>
      </w:tblGrid>
      <w:tr w:rsidR="00057481" w:rsidRPr="00057481" w14:paraId="5CCFD239" w14:textId="77777777" w:rsidTr="00062252">
        <w:trPr>
          <w:trHeight w:val="315"/>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1B44BE1" w14:textId="77777777" w:rsidR="00057481" w:rsidRPr="00057481" w:rsidRDefault="00057481" w:rsidP="00057481">
            <w:pPr>
              <w:jc w:val="center"/>
              <w:rPr>
                <w:b/>
                <w:bCs/>
                <w:color w:val="FFFFFF"/>
                <w:szCs w:val="20"/>
              </w:rPr>
            </w:pPr>
            <w:bookmarkStart w:id="3" w:name="_Hlk135814252"/>
            <w:r w:rsidRPr="00057481">
              <w:rPr>
                <w:b/>
                <w:bCs/>
                <w:color w:val="FFFFFF" w:themeColor="background1"/>
                <w:szCs w:val="20"/>
              </w:rPr>
              <w:t>Fund Investor Base</w:t>
            </w:r>
          </w:p>
        </w:tc>
      </w:tr>
      <w:tr w:rsidR="00050354" w:rsidRPr="00057481" w14:paraId="23BAD2F4" w14:textId="77777777" w:rsidTr="00050354">
        <w:trPr>
          <w:trHeight w:val="502"/>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2BC0CC98" w14:textId="77777777" w:rsidR="00057481" w:rsidRPr="00057481" w:rsidRDefault="00057481" w:rsidP="00057481">
            <w:pPr>
              <w:jc w:val="left"/>
              <w:rPr>
                <w:b/>
                <w:bCs/>
                <w:color w:val="002060"/>
                <w:sz w:val="16"/>
                <w:szCs w:val="16"/>
              </w:rPr>
            </w:pPr>
            <w:r w:rsidRPr="00057481">
              <w:rPr>
                <w:b/>
                <w:bCs/>
                <w:color w:val="002060" w:themeColor="text2"/>
                <w:sz w:val="16"/>
                <w:szCs w:val="16"/>
              </w:rPr>
              <w:t>Expected Investor Types in Fund</w:t>
            </w:r>
          </w:p>
        </w:tc>
        <w:tc>
          <w:tcPr>
            <w:tcW w:w="6660"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1E75AEAD" w14:textId="76BB9195" w:rsidR="00057481" w:rsidRPr="00057481" w:rsidRDefault="00057481" w:rsidP="00057481">
            <w:pPr>
              <w:jc w:val="left"/>
              <w:rPr>
                <w:sz w:val="16"/>
                <w:szCs w:val="16"/>
              </w:rPr>
            </w:pPr>
            <w:r w:rsidRPr="00057481">
              <w:rPr>
                <w:sz w:val="16"/>
                <w:szCs w:val="16"/>
              </w:rPr>
              <w:t>[Please provide a summary of the fund’s expected investor types (</w:t>
            </w:r>
            <w:r w:rsidR="0030383D" w:rsidRPr="00057481">
              <w:rPr>
                <w:sz w:val="16"/>
                <w:szCs w:val="16"/>
              </w:rPr>
              <w:t>i.e.,</w:t>
            </w:r>
            <w:r w:rsidRPr="00057481">
              <w:rPr>
                <w:sz w:val="16"/>
                <w:szCs w:val="16"/>
              </w:rPr>
              <w:t xml:space="preserve"> endowments, foundations, corporate plan, public plan, etc</w:t>
            </w:r>
            <w:r w:rsidR="0033437F">
              <w:rPr>
                <w:sz w:val="16"/>
                <w:szCs w:val="16"/>
              </w:rPr>
              <w:t>.</w:t>
            </w:r>
            <w:r w:rsidRPr="00057481">
              <w:rPr>
                <w:sz w:val="16"/>
                <w:szCs w:val="16"/>
              </w:rPr>
              <w:t>]</w:t>
            </w:r>
          </w:p>
        </w:tc>
      </w:tr>
      <w:tr w:rsidR="00050354" w:rsidRPr="00057481" w14:paraId="09B2D1EF" w14:textId="77777777" w:rsidTr="007127EB">
        <w:trPr>
          <w:trHeight w:val="358"/>
        </w:trPr>
        <w:tc>
          <w:tcPr>
            <w:tcW w:w="3230" w:type="dxa"/>
            <w:vMerge w:val="restart"/>
            <w:tcBorders>
              <w:top w:val="nil"/>
              <w:left w:val="single" w:sz="8" w:space="0" w:color="002060"/>
              <w:right w:val="single" w:sz="8" w:space="0" w:color="002060"/>
            </w:tcBorders>
            <w:shd w:val="clear" w:color="000000" w:fill="C5E5F7"/>
            <w:noWrap/>
            <w:vAlign w:val="center"/>
            <w:hideMark/>
          </w:tcPr>
          <w:p w14:paraId="0AACB02B" w14:textId="76D77C96" w:rsidR="00050354" w:rsidRDefault="00050354" w:rsidP="00057481">
            <w:pPr>
              <w:jc w:val="left"/>
              <w:rPr>
                <w:b/>
                <w:bCs/>
                <w:color w:val="002060" w:themeColor="text2"/>
                <w:sz w:val="16"/>
                <w:szCs w:val="16"/>
              </w:rPr>
            </w:pPr>
            <w:r w:rsidRPr="00057481">
              <w:rPr>
                <w:b/>
                <w:bCs/>
                <w:color w:val="002060" w:themeColor="text2"/>
                <w:sz w:val="16"/>
                <w:szCs w:val="16"/>
              </w:rPr>
              <w:t xml:space="preserve">Committed Fund Investors </w:t>
            </w:r>
          </w:p>
          <w:p w14:paraId="440BC750" w14:textId="6AA7F0D3" w:rsidR="00050354" w:rsidRPr="00057481" w:rsidRDefault="00050354" w:rsidP="00057481">
            <w:pPr>
              <w:jc w:val="left"/>
              <w:rPr>
                <w:b/>
                <w:bCs/>
                <w:color w:val="002060"/>
                <w:sz w:val="16"/>
                <w:szCs w:val="16"/>
              </w:rPr>
            </w:pPr>
            <w:r w:rsidRPr="00057481">
              <w:rPr>
                <w:color w:val="002060" w:themeColor="text2"/>
                <w:sz w:val="16"/>
                <w:szCs w:val="16"/>
              </w:rPr>
              <w:t>[Please provide the names</w:t>
            </w:r>
            <w:r w:rsidR="00586454">
              <w:rPr>
                <w:color w:val="002060" w:themeColor="text2"/>
                <w:sz w:val="16"/>
                <w:szCs w:val="16"/>
              </w:rPr>
              <w:t xml:space="preserve"> or types</w:t>
            </w:r>
            <w:r w:rsidRPr="00057481">
              <w:rPr>
                <w:color w:val="002060" w:themeColor="text2"/>
                <w:sz w:val="16"/>
                <w:szCs w:val="16"/>
              </w:rPr>
              <w:t xml:space="preserve"> of any investors who have already committed to invest in the fund]</w:t>
            </w:r>
          </w:p>
          <w:p w14:paraId="12EA158B" w14:textId="77777777" w:rsidR="00050354" w:rsidRPr="00057481" w:rsidRDefault="00050354" w:rsidP="00057481">
            <w:pPr>
              <w:jc w:val="left"/>
              <w:rPr>
                <w:sz w:val="22"/>
                <w:szCs w:val="22"/>
              </w:rPr>
            </w:pPr>
            <w:r w:rsidRPr="00057481">
              <w:rPr>
                <w:sz w:val="22"/>
                <w:szCs w:val="22"/>
              </w:rPr>
              <w:t> </w:t>
            </w:r>
          </w:p>
          <w:p w14:paraId="47C5F423" w14:textId="77777777" w:rsidR="00050354" w:rsidRPr="00057481" w:rsidRDefault="00050354" w:rsidP="00057481">
            <w:pPr>
              <w:jc w:val="left"/>
              <w:rPr>
                <w:b/>
                <w:bCs/>
                <w:color w:val="002060"/>
                <w:sz w:val="16"/>
                <w:szCs w:val="16"/>
              </w:rPr>
            </w:pPr>
            <w:r w:rsidRPr="00057481">
              <w:rPr>
                <w:sz w:val="22"/>
                <w:szCs w:val="22"/>
              </w:rPr>
              <w:t> </w:t>
            </w:r>
          </w:p>
          <w:p w14:paraId="513BA5A5" w14:textId="1033C387" w:rsidR="00050354" w:rsidRPr="00057481" w:rsidRDefault="00050354" w:rsidP="00057481">
            <w:pPr>
              <w:jc w:val="left"/>
              <w:rPr>
                <w:b/>
                <w:bCs/>
                <w:color w:val="002060"/>
                <w:sz w:val="16"/>
                <w:szCs w:val="16"/>
              </w:rPr>
            </w:pPr>
            <w:r w:rsidRPr="00057481">
              <w:rPr>
                <w:sz w:val="22"/>
                <w:szCs w:val="22"/>
              </w:rPr>
              <w:t> </w:t>
            </w:r>
          </w:p>
        </w:tc>
        <w:tc>
          <w:tcPr>
            <w:tcW w:w="360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84E7DF5" w14:textId="091902CA" w:rsidR="00050354" w:rsidRPr="00057481" w:rsidRDefault="00050354" w:rsidP="00057481">
            <w:pPr>
              <w:jc w:val="center"/>
              <w:rPr>
                <w:b/>
                <w:bCs/>
                <w:color w:val="002060"/>
                <w:sz w:val="16"/>
                <w:szCs w:val="16"/>
              </w:rPr>
            </w:pPr>
            <w:r w:rsidRPr="00057481">
              <w:rPr>
                <w:b/>
                <w:bCs/>
                <w:color w:val="002060" w:themeColor="text2"/>
                <w:sz w:val="16"/>
                <w:szCs w:val="16"/>
              </w:rPr>
              <w:t>Committed Fund Investor</w:t>
            </w:r>
          </w:p>
        </w:tc>
        <w:tc>
          <w:tcPr>
            <w:tcW w:w="306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6432A18" w14:textId="77777777" w:rsidR="00050354" w:rsidRPr="00057481" w:rsidRDefault="00050354" w:rsidP="00057481">
            <w:pPr>
              <w:jc w:val="center"/>
              <w:rPr>
                <w:b/>
                <w:bCs/>
                <w:color w:val="002060"/>
                <w:sz w:val="16"/>
                <w:szCs w:val="16"/>
              </w:rPr>
            </w:pPr>
            <w:r w:rsidRPr="00057481">
              <w:rPr>
                <w:b/>
                <w:bCs/>
                <w:color w:val="002060" w:themeColor="text2"/>
                <w:sz w:val="16"/>
                <w:szCs w:val="16"/>
              </w:rPr>
              <w:t>Amount Committed</w:t>
            </w:r>
          </w:p>
        </w:tc>
      </w:tr>
      <w:tr w:rsidR="00050354" w:rsidRPr="00057481" w14:paraId="5CD5594B" w14:textId="77777777" w:rsidTr="0011496D">
        <w:trPr>
          <w:trHeight w:val="322"/>
        </w:trPr>
        <w:tc>
          <w:tcPr>
            <w:tcW w:w="3230" w:type="dxa"/>
            <w:vMerge/>
            <w:tcBorders>
              <w:left w:val="single" w:sz="8" w:space="0" w:color="002060"/>
              <w:right w:val="single" w:sz="8" w:space="0" w:color="002060"/>
            </w:tcBorders>
            <w:shd w:val="clear" w:color="000000" w:fill="C5E5F7"/>
            <w:noWrap/>
            <w:vAlign w:val="center"/>
            <w:hideMark/>
          </w:tcPr>
          <w:p w14:paraId="2C2C7100" w14:textId="18BDE34E" w:rsidR="00050354" w:rsidRPr="00057481" w:rsidRDefault="00050354" w:rsidP="00057481">
            <w:pPr>
              <w:jc w:val="left"/>
              <w:rPr>
                <w:b/>
                <w:bCs/>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3FF7E92A"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24B8B3C5" w14:textId="77777777" w:rsidR="00050354" w:rsidRPr="00057481" w:rsidRDefault="00050354" w:rsidP="00057481">
            <w:pPr>
              <w:jc w:val="center"/>
              <w:rPr>
                <w:sz w:val="16"/>
                <w:szCs w:val="16"/>
              </w:rPr>
            </w:pPr>
            <w:r w:rsidRPr="00057481">
              <w:rPr>
                <w:sz w:val="16"/>
                <w:szCs w:val="16"/>
              </w:rPr>
              <w:t>[Enter amount]</w:t>
            </w:r>
          </w:p>
        </w:tc>
      </w:tr>
      <w:tr w:rsidR="00050354" w:rsidRPr="00057481" w14:paraId="7FD347C5" w14:textId="77777777" w:rsidTr="007127EB">
        <w:trPr>
          <w:trHeight w:val="358"/>
        </w:trPr>
        <w:tc>
          <w:tcPr>
            <w:tcW w:w="3230" w:type="dxa"/>
            <w:vMerge/>
            <w:tcBorders>
              <w:left w:val="single" w:sz="8" w:space="0" w:color="002060"/>
              <w:right w:val="single" w:sz="8" w:space="0" w:color="002060"/>
            </w:tcBorders>
            <w:shd w:val="clear" w:color="000000" w:fill="C5E5F7"/>
            <w:noWrap/>
            <w:vAlign w:val="center"/>
            <w:hideMark/>
          </w:tcPr>
          <w:p w14:paraId="7FCF6C15" w14:textId="45C9F3FD" w:rsidR="00050354" w:rsidRPr="00057481" w:rsidRDefault="00050354" w:rsidP="00057481">
            <w:pPr>
              <w:jc w:val="left"/>
              <w:rPr>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37259AA"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4E6A84C" w14:textId="77777777" w:rsidR="00050354" w:rsidRPr="00057481" w:rsidRDefault="00050354" w:rsidP="00057481">
            <w:pPr>
              <w:jc w:val="center"/>
              <w:rPr>
                <w:sz w:val="16"/>
                <w:szCs w:val="16"/>
              </w:rPr>
            </w:pPr>
            <w:r w:rsidRPr="00057481">
              <w:rPr>
                <w:sz w:val="16"/>
                <w:szCs w:val="16"/>
              </w:rPr>
              <w:t>[Enter amount]</w:t>
            </w:r>
          </w:p>
        </w:tc>
      </w:tr>
      <w:tr w:rsidR="00050354" w:rsidRPr="00057481" w14:paraId="6861C4E9" w14:textId="77777777" w:rsidTr="007127EB">
        <w:trPr>
          <w:trHeight w:val="315"/>
        </w:trPr>
        <w:tc>
          <w:tcPr>
            <w:tcW w:w="3230" w:type="dxa"/>
            <w:vMerge/>
            <w:tcBorders>
              <w:left w:val="single" w:sz="8" w:space="0" w:color="002060"/>
              <w:right w:val="single" w:sz="8" w:space="0" w:color="002060"/>
            </w:tcBorders>
            <w:shd w:val="clear" w:color="000000" w:fill="C5E5F7"/>
            <w:noWrap/>
            <w:hideMark/>
          </w:tcPr>
          <w:p w14:paraId="67753A70" w14:textId="48E9CD8F"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174FCDDB"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B990500" w14:textId="77777777" w:rsidR="00050354" w:rsidRPr="00057481" w:rsidRDefault="00050354" w:rsidP="00057481">
            <w:pPr>
              <w:jc w:val="center"/>
              <w:rPr>
                <w:sz w:val="16"/>
                <w:szCs w:val="16"/>
              </w:rPr>
            </w:pPr>
            <w:r w:rsidRPr="00057481">
              <w:rPr>
                <w:sz w:val="16"/>
                <w:szCs w:val="16"/>
              </w:rPr>
              <w:t>[Enter amount]</w:t>
            </w:r>
          </w:p>
        </w:tc>
      </w:tr>
      <w:tr w:rsidR="00050354" w:rsidRPr="00057481" w14:paraId="181E5DEB" w14:textId="77777777" w:rsidTr="001B1CDE">
        <w:trPr>
          <w:trHeight w:val="315"/>
        </w:trPr>
        <w:tc>
          <w:tcPr>
            <w:tcW w:w="3230" w:type="dxa"/>
            <w:vMerge/>
            <w:tcBorders>
              <w:left w:val="single" w:sz="8" w:space="0" w:color="002060"/>
              <w:right w:val="single" w:sz="8" w:space="0" w:color="002060"/>
            </w:tcBorders>
            <w:shd w:val="clear" w:color="000000" w:fill="C5E5F7"/>
            <w:noWrap/>
            <w:hideMark/>
          </w:tcPr>
          <w:p w14:paraId="09CC1EDA" w14:textId="2A95B868"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6C83C80"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AC5FA40" w14:textId="77777777" w:rsidR="00050354" w:rsidRPr="00057481" w:rsidRDefault="00050354" w:rsidP="00057481">
            <w:pPr>
              <w:jc w:val="center"/>
              <w:rPr>
                <w:sz w:val="16"/>
                <w:szCs w:val="16"/>
              </w:rPr>
            </w:pPr>
            <w:r w:rsidRPr="00057481">
              <w:rPr>
                <w:sz w:val="16"/>
                <w:szCs w:val="16"/>
              </w:rPr>
              <w:t>[Enter amount]</w:t>
            </w:r>
          </w:p>
        </w:tc>
      </w:tr>
      <w:tr w:rsidR="00050354" w:rsidRPr="00057481" w14:paraId="5CA0D3C7" w14:textId="77777777" w:rsidTr="001B1CDE">
        <w:trPr>
          <w:trHeight w:val="315"/>
        </w:trPr>
        <w:tc>
          <w:tcPr>
            <w:tcW w:w="3230" w:type="dxa"/>
            <w:vMerge/>
            <w:tcBorders>
              <w:left w:val="single" w:sz="8" w:space="0" w:color="002060"/>
              <w:bottom w:val="single" w:sz="8" w:space="0" w:color="002060"/>
              <w:right w:val="single" w:sz="8" w:space="0" w:color="002060"/>
            </w:tcBorders>
            <w:shd w:val="clear" w:color="000000" w:fill="C5E5F7"/>
            <w:noWrap/>
            <w:hideMark/>
          </w:tcPr>
          <w:p w14:paraId="6005ACCD" w14:textId="6E53E20F"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4C329A9"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E221587" w14:textId="77777777" w:rsidR="00050354" w:rsidRPr="00057481" w:rsidRDefault="00050354" w:rsidP="00057481">
            <w:pPr>
              <w:jc w:val="center"/>
              <w:rPr>
                <w:sz w:val="16"/>
                <w:szCs w:val="16"/>
              </w:rPr>
            </w:pPr>
            <w:r w:rsidRPr="00057481">
              <w:rPr>
                <w:sz w:val="16"/>
                <w:szCs w:val="16"/>
              </w:rPr>
              <w:t>[Enter amount]</w:t>
            </w:r>
          </w:p>
        </w:tc>
      </w:tr>
      <w:tr w:rsidR="00062252" w:rsidRPr="00057481" w14:paraId="58A059EB" w14:textId="77777777" w:rsidTr="00062252">
        <w:trPr>
          <w:trHeight w:val="735"/>
        </w:trPr>
        <w:tc>
          <w:tcPr>
            <w:tcW w:w="3230"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20E95D2D" w14:textId="77777777" w:rsidR="00057481" w:rsidRPr="00057481" w:rsidRDefault="00057481" w:rsidP="00062252">
            <w:pPr>
              <w:jc w:val="left"/>
              <w:rPr>
                <w:b/>
                <w:bCs/>
                <w:color w:val="002060"/>
                <w:sz w:val="16"/>
                <w:szCs w:val="16"/>
              </w:rPr>
            </w:pPr>
            <w:r w:rsidRPr="00057481">
              <w:rPr>
                <w:b/>
                <w:bCs/>
                <w:color w:val="002060" w:themeColor="text2"/>
                <w:sz w:val="16"/>
                <w:szCs w:val="16"/>
              </w:rPr>
              <w:t>Investor Types from Last Three Funds</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33A83FB2" w14:textId="77777777" w:rsidR="00057481" w:rsidRPr="00057481" w:rsidRDefault="00057481" w:rsidP="00057481">
            <w:pPr>
              <w:jc w:val="center"/>
              <w:rPr>
                <w:b/>
                <w:bCs/>
                <w:color w:val="002060"/>
                <w:sz w:val="16"/>
                <w:szCs w:val="16"/>
              </w:rPr>
            </w:pPr>
            <w:r w:rsidRPr="00057481">
              <w:rPr>
                <w:b/>
                <w:bCs/>
                <w:color w:val="002060" w:themeColor="text2"/>
                <w:sz w:val="16"/>
                <w:szCs w:val="16"/>
              </w:rPr>
              <w:t>% of Last Three Funds</w:t>
            </w:r>
          </w:p>
        </w:tc>
      </w:tr>
      <w:tr w:rsidR="00057481" w:rsidRPr="00057481" w14:paraId="5AF000E4" w14:textId="77777777" w:rsidTr="00062252">
        <w:trPr>
          <w:trHeight w:val="315"/>
        </w:trPr>
        <w:tc>
          <w:tcPr>
            <w:tcW w:w="3230" w:type="dxa"/>
            <w:vMerge/>
            <w:tcBorders>
              <w:top w:val="nil"/>
              <w:left w:val="single" w:sz="8" w:space="0" w:color="002060"/>
              <w:bottom w:val="single" w:sz="8" w:space="0" w:color="002060"/>
              <w:right w:val="single" w:sz="8" w:space="0" w:color="002060"/>
            </w:tcBorders>
            <w:vAlign w:val="center"/>
            <w:hideMark/>
          </w:tcPr>
          <w:p w14:paraId="1AA66670" w14:textId="77777777" w:rsidR="00057481" w:rsidRPr="00057481" w:rsidRDefault="00057481" w:rsidP="00057481">
            <w:pPr>
              <w:jc w:val="left"/>
              <w:rPr>
                <w:b/>
                <w:bCs/>
                <w:color w:val="002060"/>
                <w:sz w:val="16"/>
                <w:szCs w:val="16"/>
              </w:rPr>
            </w:pP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7CB496E6"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370DE8F2"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2BAE5B44"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r>
      <w:tr w:rsidR="00057481" w:rsidRPr="00057481" w14:paraId="7C73B277"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445F05B7"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6B23F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550409C"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2CB4DC7" w14:textId="77777777" w:rsidR="00057481" w:rsidRPr="00057481" w:rsidRDefault="00057481" w:rsidP="00057481">
            <w:pPr>
              <w:jc w:val="center"/>
              <w:rPr>
                <w:sz w:val="16"/>
                <w:szCs w:val="16"/>
              </w:rPr>
            </w:pPr>
            <w:r w:rsidRPr="00057481">
              <w:rPr>
                <w:sz w:val="16"/>
                <w:szCs w:val="16"/>
              </w:rPr>
              <w:t>[Enter %]</w:t>
            </w:r>
          </w:p>
        </w:tc>
      </w:tr>
      <w:tr w:rsidR="00057481" w:rsidRPr="00057481" w14:paraId="301DC429"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D928413"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8E1CF0D"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9D11332"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4DA272D" w14:textId="77777777" w:rsidR="00057481" w:rsidRPr="00057481" w:rsidRDefault="00057481" w:rsidP="00057481">
            <w:pPr>
              <w:jc w:val="center"/>
              <w:rPr>
                <w:sz w:val="16"/>
                <w:szCs w:val="16"/>
              </w:rPr>
            </w:pPr>
            <w:r w:rsidRPr="00057481">
              <w:rPr>
                <w:sz w:val="16"/>
                <w:szCs w:val="16"/>
              </w:rPr>
              <w:t>[Enter %]</w:t>
            </w:r>
          </w:p>
        </w:tc>
      </w:tr>
      <w:tr w:rsidR="00057481" w:rsidRPr="00057481" w14:paraId="4DCA1A70"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00FB386F"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0B09E24"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2AF9E2D"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653F426" w14:textId="77777777" w:rsidR="00057481" w:rsidRPr="00057481" w:rsidRDefault="00057481" w:rsidP="00057481">
            <w:pPr>
              <w:jc w:val="center"/>
              <w:rPr>
                <w:sz w:val="16"/>
                <w:szCs w:val="16"/>
              </w:rPr>
            </w:pPr>
            <w:r w:rsidRPr="00057481">
              <w:rPr>
                <w:sz w:val="16"/>
                <w:szCs w:val="16"/>
              </w:rPr>
              <w:t>[Enter %]</w:t>
            </w:r>
          </w:p>
        </w:tc>
      </w:tr>
      <w:tr w:rsidR="00057481" w:rsidRPr="00057481" w14:paraId="1AA1463D"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D652336"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04B75F"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BFB6871"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6E281FA" w14:textId="77777777" w:rsidR="00057481" w:rsidRPr="00057481" w:rsidRDefault="00057481" w:rsidP="00057481">
            <w:pPr>
              <w:jc w:val="center"/>
              <w:rPr>
                <w:sz w:val="16"/>
                <w:szCs w:val="16"/>
              </w:rPr>
            </w:pPr>
            <w:r w:rsidRPr="00057481">
              <w:rPr>
                <w:sz w:val="16"/>
                <w:szCs w:val="16"/>
              </w:rPr>
              <w:t>[Enter %]</w:t>
            </w:r>
          </w:p>
        </w:tc>
      </w:tr>
      <w:tr w:rsidR="00057481" w:rsidRPr="00057481" w14:paraId="16FF0FC7"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381053A6"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565D7B3"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F10EA69"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6FD85B4" w14:textId="77777777" w:rsidR="00057481" w:rsidRPr="00057481" w:rsidRDefault="00057481" w:rsidP="00057481">
            <w:pPr>
              <w:jc w:val="center"/>
              <w:rPr>
                <w:sz w:val="16"/>
                <w:szCs w:val="16"/>
              </w:rPr>
            </w:pPr>
            <w:r w:rsidRPr="00057481">
              <w:rPr>
                <w:sz w:val="16"/>
                <w:szCs w:val="16"/>
              </w:rPr>
              <w:t>[Enter %]</w:t>
            </w:r>
          </w:p>
        </w:tc>
      </w:tr>
      <w:tr w:rsidR="00057481" w:rsidRPr="00057481" w14:paraId="6C387A2A"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20D0069"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7D5A20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9B68166"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98EF422" w14:textId="77777777" w:rsidR="00057481" w:rsidRPr="00057481" w:rsidRDefault="00057481" w:rsidP="00057481">
            <w:pPr>
              <w:jc w:val="center"/>
              <w:rPr>
                <w:sz w:val="16"/>
                <w:szCs w:val="16"/>
              </w:rPr>
            </w:pPr>
            <w:r w:rsidRPr="00057481">
              <w:rPr>
                <w:sz w:val="16"/>
                <w:szCs w:val="16"/>
              </w:rPr>
              <w:t>[Enter %]</w:t>
            </w:r>
          </w:p>
        </w:tc>
      </w:tr>
      <w:tr w:rsidR="00057481" w:rsidRPr="00057481" w14:paraId="5CF8FD2D"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4DB397D7"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DD4F33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D8446B8"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699FFDA" w14:textId="77777777" w:rsidR="00057481" w:rsidRPr="00057481" w:rsidRDefault="00057481" w:rsidP="00057481">
            <w:pPr>
              <w:jc w:val="center"/>
              <w:rPr>
                <w:sz w:val="16"/>
                <w:szCs w:val="16"/>
              </w:rPr>
            </w:pPr>
            <w:r w:rsidRPr="00057481">
              <w:rPr>
                <w:sz w:val="16"/>
                <w:szCs w:val="16"/>
              </w:rPr>
              <w:t>[Enter %]</w:t>
            </w:r>
          </w:p>
        </w:tc>
      </w:tr>
      <w:tr w:rsidR="00057481" w:rsidRPr="00057481" w14:paraId="240D22DB"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7157CEA"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66077A"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B39D7CB"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51865FB" w14:textId="77777777" w:rsidR="00057481" w:rsidRPr="00057481" w:rsidRDefault="00057481" w:rsidP="00057481">
            <w:pPr>
              <w:jc w:val="center"/>
              <w:rPr>
                <w:sz w:val="16"/>
                <w:szCs w:val="16"/>
              </w:rPr>
            </w:pPr>
            <w:r w:rsidRPr="00057481">
              <w:rPr>
                <w:sz w:val="16"/>
                <w:szCs w:val="16"/>
              </w:rPr>
              <w:t>[Enter %]</w:t>
            </w:r>
          </w:p>
        </w:tc>
      </w:tr>
      <w:tr w:rsidR="00062252" w:rsidRPr="00057481" w14:paraId="331415BA" w14:textId="77777777" w:rsidTr="00DB41A5">
        <w:trPr>
          <w:trHeight w:val="315"/>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26FEE8C7" w14:textId="77777777" w:rsidR="00057481" w:rsidRPr="00057481" w:rsidRDefault="00057481" w:rsidP="00057481">
            <w:pPr>
              <w:jc w:val="left"/>
              <w:rPr>
                <w:b/>
                <w:bCs/>
                <w:color w:val="002060"/>
                <w:sz w:val="16"/>
                <w:szCs w:val="16"/>
              </w:rPr>
            </w:pPr>
            <w:r w:rsidRPr="00057481">
              <w:rPr>
                <w:b/>
                <w:bCs/>
                <w:color w:val="002060" w:themeColor="text2"/>
                <w:sz w:val="16"/>
                <w:szCs w:val="16"/>
              </w:rPr>
              <w:t> </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1C34DD22" w14:textId="77777777" w:rsidR="00057481" w:rsidRPr="00057481" w:rsidRDefault="00057481" w:rsidP="00057481">
            <w:pPr>
              <w:jc w:val="center"/>
              <w:rPr>
                <w:b/>
                <w:bCs/>
                <w:color w:val="002060"/>
                <w:sz w:val="16"/>
                <w:szCs w:val="16"/>
              </w:rPr>
            </w:pPr>
            <w:r w:rsidRPr="00057481">
              <w:rPr>
                <w:b/>
                <w:bCs/>
                <w:color w:val="002060" w:themeColor="text2"/>
                <w:sz w:val="16"/>
                <w:szCs w:val="16"/>
              </w:rPr>
              <w:t>Add rows above as needed</w:t>
            </w:r>
          </w:p>
        </w:tc>
      </w:tr>
      <w:tr w:rsidR="00057481" w:rsidRPr="00057481" w14:paraId="47221026" w14:textId="77777777" w:rsidTr="00DB41A5">
        <w:trPr>
          <w:trHeight w:val="315"/>
        </w:trPr>
        <w:tc>
          <w:tcPr>
            <w:tcW w:w="3230" w:type="dxa"/>
            <w:vMerge w:val="restart"/>
            <w:tcBorders>
              <w:top w:val="single" w:sz="8" w:space="0" w:color="002060"/>
              <w:left w:val="single" w:sz="8" w:space="0" w:color="002060"/>
              <w:bottom w:val="single" w:sz="4" w:space="0" w:color="002060" w:themeColor="text2"/>
              <w:right w:val="single" w:sz="8" w:space="0" w:color="002060"/>
            </w:tcBorders>
            <w:shd w:val="clear" w:color="000000" w:fill="C5E5F7"/>
            <w:noWrap/>
            <w:vAlign w:val="center"/>
            <w:hideMark/>
          </w:tcPr>
          <w:p w14:paraId="24925923" w14:textId="77777777" w:rsidR="00057481" w:rsidRPr="00057481" w:rsidRDefault="00057481" w:rsidP="00057481">
            <w:pPr>
              <w:jc w:val="left"/>
              <w:rPr>
                <w:b/>
                <w:bCs/>
                <w:color w:val="002060"/>
                <w:sz w:val="16"/>
                <w:szCs w:val="16"/>
              </w:rPr>
            </w:pPr>
            <w:r w:rsidRPr="00057481">
              <w:rPr>
                <w:b/>
                <w:bCs/>
                <w:color w:val="002060" w:themeColor="text2"/>
                <w:sz w:val="16"/>
                <w:szCs w:val="16"/>
              </w:rPr>
              <w:t>Five Largest Investors from Past Three Funds</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D726204"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827062C"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C24B435"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r>
      <w:tr w:rsidR="00062252" w:rsidRPr="00057481" w14:paraId="1A9AA9FF" w14:textId="77777777" w:rsidTr="00DB41A5">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00D252CE" w14:textId="77777777" w:rsidR="00057481" w:rsidRPr="00057481" w:rsidRDefault="00057481" w:rsidP="00057481">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000000" w:fill="F6FCE7"/>
            <w:noWrap/>
            <w:vAlign w:val="center"/>
            <w:hideMark/>
          </w:tcPr>
          <w:p w14:paraId="1FBF69E0" w14:textId="77777777" w:rsidR="00057481" w:rsidRPr="00057481" w:rsidRDefault="00057481" w:rsidP="00057481">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0D4D8355" w14:textId="78779D0D"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c>
          <w:tcPr>
            <w:tcW w:w="1350" w:type="dxa"/>
            <w:tcBorders>
              <w:top w:val="nil"/>
              <w:left w:val="nil"/>
              <w:bottom w:val="single" w:sz="8" w:space="0" w:color="002060"/>
              <w:right w:val="single" w:sz="8" w:space="0" w:color="002060"/>
            </w:tcBorders>
            <w:shd w:val="clear" w:color="000000" w:fill="F6FCE7"/>
            <w:noWrap/>
            <w:vAlign w:val="center"/>
            <w:hideMark/>
          </w:tcPr>
          <w:p w14:paraId="71B40165" w14:textId="77777777" w:rsidR="00057481" w:rsidRPr="00057481" w:rsidRDefault="00057481" w:rsidP="00057481">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21A67A04" w14:textId="2C8EE52D"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c>
          <w:tcPr>
            <w:tcW w:w="1386" w:type="dxa"/>
            <w:tcBorders>
              <w:top w:val="nil"/>
              <w:left w:val="nil"/>
              <w:bottom w:val="single" w:sz="8" w:space="0" w:color="002060"/>
              <w:right w:val="single" w:sz="8" w:space="0" w:color="002060"/>
            </w:tcBorders>
            <w:shd w:val="clear" w:color="000000" w:fill="F6FCE7"/>
            <w:noWrap/>
            <w:vAlign w:val="center"/>
            <w:hideMark/>
          </w:tcPr>
          <w:p w14:paraId="0AA3A022" w14:textId="77777777" w:rsidR="00057481" w:rsidRPr="00057481" w:rsidRDefault="00057481" w:rsidP="00057481">
            <w:pPr>
              <w:jc w:val="center"/>
              <w:rPr>
                <w:b/>
                <w:bCs/>
                <w:color w:val="002060"/>
                <w:sz w:val="16"/>
                <w:szCs w:val="16"/>
              </w:rPr>
            </w:pPr>
            <w:r w:rsidRPr="00057481">
              <w:rPr>
                <w:b/>
                <w:bCs/>
                <w:color w:val="002060" w:themeColor="text2"/>
                <w:sz w:val="16"/>
                <w:szCs w:val="16"/>
              </w:rPr>
              <w:t xml:space="preserve">Investor Name </w:t>
            </w:r>
          </w:p>
        </w:tc>
        <w:tc>
          <w:tcPr>
            <w:tcW w:w="864" w:type="dxa"/>
            <w:tcBorders>
              <w:top w:val="nil"/>
              <w:left w:val="nil"/>
              <w:bottom w:val="single" w:sz="8" w:space="0" w:color="002060"/>
              <w:right w:val="single" w:sz="8" w:space="0" w:color="002060"/>
            </w:tcBorders>
            <w:shd w:val="clear" w:color="000000" w:fill="F6FCE7"/>
            <w:noWrap/>
            <w:vAlign w:val="center"/>
            <w:hideMark/>
          </w:tcPr>
          <w:p w14:paraId="4242E010" w14:textId="302A666E"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r>
      <w:tr w:rsidR="006010A2" w:rsidRPr="00057481" w14:paraId="7C23D46B"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3A78497E"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33A846E8" w14:textId="2961007A"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9B50DD8"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11E0EFF6" w14:textId="5B3BA732"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7D6277B2"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4596E4DF" w14:textId="3EAA5152"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48D70691" w14:textId="77777777" w:rsidR="006010A2" w:rsidRPr="00057481" w:rsidRDefault="006010A2" w:rsidP="006010A2">
            <w:pPr>
              <w:jc w:val="center"/>
              <w:rPr>
                <w:sz w:val="16"/>
                <w:szCs w:val="16"/>
              </w:rPr>
            </w:pPr>
            <w:r w:rsidRPr="00057481">
              <w:rPr>
                <w:sz w:val="16"/>
                <w:szCs w:val="16"/>
              </w:rPr>
              <w:t>[Enter %]</w:t>
            </w:r>
          </w:p>
        </w:tc>
      </w:tr>
      <w:tr w:rsidR="006010A2" w:rsidRPr="00057481" w14:paraId="5EE7970E"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059914B8"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CBC9675" w14:textId="2D7ABD5F"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49E4E883"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6DB8B38B" w14:textId="3C8804B1"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61CCC00C"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06F08393" w14:textId="0B95697B"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53F45181" w14:textId="77777777" w:rsidR="006010A2" w:rsidRPr="00057481" w:rsidRDefault="006010A2" w:rsidP="006010A2">
            <w:pPr>
              <w:jc w:val="center"/>
              <w:rPr>
                <w:sz w:val="16"/>
                <w:szCs w:val="16"/>
              </w:rPr>
            </w:pPr>
            <w:r w:rsidRPr="00057481">
              <w:rPr>
                <w:sz w:val="16"/>
                <w:szCs w:val="16"/>
              </w:rPr>
              <w:t>[Enter %]</w:t>
            </w:r>
          </w:p>
        </w:tc>
      </w:tr>
      <w:tr w:rsidR="006010A2" w:rsidRPr="00057481" w14:paraId="588E2C11"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759AE214"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1E00BFB" w14:textId="4CF1EA54"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1B38799F"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609E8FA4" w14:textId="3AE422D7"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3DF98056"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27BD4374" w14:textId="5037991A"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22D1754F" w14:textId="77777777" w:rsidR="006010A2" w:rsidRPr="00057481" w:rsidRDefault="006010A2" w:rsidP="006010A2">
            <w:pPr>
              <w:jc w:val="center"/>
              <w:rPr>
                <w:sz w:val="16"/>
                <w:szCs w:val="16"/>
              </w:rPr>
            </w:pPr>
            <w:r w:rsidRPr="00057481">
              <w:rPr>
                <w:sz w:val="16"/>
                <w:szCs w:val="16"/>
              </w:rPr>
              <w:t>[Enter %]</w:t>
            </w:r>
          </w:p>
        </w:tc>
      </w:tr>
      <w:tr w:rsidR="006010A2" w:rsidRPr="00057481" w14:paraId="15C0D50D"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613D763E"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0DEE2236" w14:textId="520FD139"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03A3247F"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24BBDC6D" w14:textId="34F86172"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6041597"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75BD3372" w14:textId="1E3CA280"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766B8456" w14:textId="77777777" w:rsidR="006010A2" w:rsidRPr="00057481" w:rsidRDefault="006010A2" w:rsidP="006010A2">
            <w:pPr>
              <w:jc w:val="center"/>
              <w:rPr>
                <w:sz w:val="16"/>
                <w:szCs w:val="16"/>
              </w:rPr>
            </w:pPr>
            <w:r w:rsidRPr="00057481">
              <w:rPr>
                <w:sz w:val="16"/>
                <w:szCs w:val="16"/>
              </w:rPr>
              <w:t>[Enter %]</w:t>
            </w:r>
          </w:p>
        </w:tc>
      </w:tr>
      <w:tr w:rsidR="006010A2" w:rsidRPr="00057481" w14:paraId="4CD31DC0" w14:textId="77777777" w:rsidTr="00AE6561">
        <w:trPr>
          <w:trHeight w:val="430"/>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21BA064D"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789082BF" w14:textId="2B7CA241"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AF4E43A"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7FE4753C" w14:textId="3C95C556"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7A727BC6"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15035A3C" w14:textId="125C20BC"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3CA97AA7" w14:textId="77777777" w:rsidR="006010A2" w:rsidRPr="00057481" w:rsidRDefault="006010A2" w:rsidP="006010A2">
            <w:pPr>
              <w:jc w:val="center"/>
              <w:rPr>
                <w:sz w:val="16"/>
                <w:szCs w:val="16"/>
              </w:rPr>
            </w:pPr>
            <w:r w:rsidRPr="00057481">
              <w:rPr>
                <w:sz w:val="16"/>
                <w:szCs w:val="16"/>
              </w:rPr>
              <w:t>[Enter %]</w:t>
            </w:r>
          </w:p>
        </w:tc>
      </w:tr>
      <w:bookmarkEnd w:id="3"/>
    </w:tbl>
    <w:p w14:paraId="2B98915A" w14:textId="0EAC8220" w:rsidR="00907197" w:rsidRDefault="00907197" w:rsidP="00DB41A5"/>
    <w:p w14:paraId="5323E377" w14:textId="391DCFDD" w:rsidR="00DB41A5" w:rsidRDefault="00DB41A5" w:rsidP="00DB41A5"/>
    <w:p w14:paraId="47BC328B" w14:textId="19EBCF7F" w:rsidR="00DB41A5" w:rsidRDefault="00DB41A5" w:rsidP="00DB41A5"/>
    <w:p w14:paraId="0683FC2E" w14:textId="106E174D" w:rsidR="00DB41A5" w:rsidRDefault="00DB41A5" w:rsidP="00DB41A5"/>
    <w:p w14:paraId="6A80AD5A" w14:textId="736082EB" w:rsidR="00DB41A5" w:rsidRDefault="00DB41A5" w:rsidP="00DB41A5"/>
    <w:p w14:paraId="588B5B2B" w14:textId="75356CBD" w:rsidR="006010A2" w:rsidRDefault="006010A2" w:rsidP="00DB41A5"/>
    <w:p w14:paraId="1D9992FC" w14:textId="27A89EFF" w:rsidR="006010A2" w:rsidRDefault="006010A2" w:rsidP="00DB41A5"/>
    <w:p w14:paraId="0AE86120" w14:textId="77777777" w:rsidR="006010A2" w:rsidRDefault="006010A2" w:rsidP="00DB41A5"/>
    <w:p w14:paraId="099BC693" w14:textId="77777777" w:rsidR="00DB41A5" w:rsidRDefault="00DB41A5" w:rsidP="00DB41A5"/>
    <w:p w14:paraId="0B398725" w14:textId="4163C565" w:rsidR="00D85539" w:rsidRDefault="00D85539" w:rsidP="00D85539">
      <w:pPr>
        <w:pStyle w:val="Heading1"/>
      </w:pPr>
      <w:r>
        <w:lastRenderedPageBreak/>
        <w:t>Previous Fund Information</w:t>
      </w:r>
    </w:p>
    <w:tbl>
      <w:tblPr>
        <w:tblW w:w="9856" w:type="dxa"/>
        <w:tblLook w:val="04A0" w:firstRow="1" w:lastRow="0" w:firstColumn="1" w:lastColumn="0" w:noHBand="0" w:noVBand="1"/>
      </w:tblPr>
      <w:tblGrid>
        <w:gridCol w:w="2148"/>
        <w:gridCol w:w="7472"/>
        <w:gridCol w:w="236"/>
      </w:tblGrid>
      <w:tr w:rsidR="00D85539" w:rsidRPr="00EA3875" w14:paraId="29F6F5BB"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39025801" w14:textId="77777777" w:rsidR="00D85539" w:rsidRPr="00EA3875" w:rsidRDefault="00D85539" w:rsidP="004465DB">
            <w:pPr>
              <w:jc w:val="center"/>
              <w:rPr>
                <w:b/>
                <w:bCs/>
                <w:color w:val="FFFFFF"/>
                <w:szCs w:val="20"/>
              </w:rPr>
            </w:pPr>
            <w:bookmarkStart w:id="4" w:name="_Hlk132371156"/>
            <w:r w:rsidRPr="00EA3875">
              <w:rPr>
                <w:b/>
                <w:bCs/>
                <w:color w:val="FFFFFF" w:themeColor="background1"/>
                <w:szCs w:val="20"/>
              </w:rPr>
              <w:t>Competing Funds / Vehicles</w:t>
            </w:r>
          </w:p>
        </w:tc>
      </w:tr>
      <w:tr w:rsidR="00D85539" w:rsidRPr="00EA3875" w14:paraId="19B42B50"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023DD8D6" w14:textId="77777777" w:rsidR="00D85539" w:rsidRPr="00EA3875" w:rsidRDefault="00D85539" w:rsidP="004465D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D85539" w:rsidRPr="00EA3875" w14:paraId="669630FA" w14:textId="77777777" w:rsidTr="004465D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FEE5DEE" w14:textId="77777777" w:rsidR="00D85539" w:rsidRPr="00EA3875" w:rsidRDefault="00D85539" w:rsidP="004465DB">
            <w:pPr>
              <w:jc w:val="center"/>
              <w:rPr>
                <w:b/>
                <w:bCs/>
                <w:color w:val="002060"/>
                <w:sz w:val="16"/>
                <w:szCs w:val="16"/>
              </w:rPr>
            </w:pPr>
            <w:r w:rsidRPr="00EA3875">
              <w:rPr>
                <w:b/>
                <w:bCs/>
                <w:color w:val="002060" w:themeColor="text2"/>
                <w:sz w:val="16"/>
                <w:szCs w:val="16"/>
              </w:rPr>
              <w:t>Competing Fund / Vehicle #1</w:t>
            </w:r>
          </w:p>
        </w:tc>
      </w:tr>
      <w:tr w:rsidR="00D85539" w:rsidRPr="00EA3875" w14:paraId="37497976" w14:textId="77777777" w:rsidTr="004465D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2AE1C588" w14:textId="77777777" w:rsidR="00D85539" w:rsidRPr="00EA3875" w:rsidRDefault="00D85539" w:rsidP="004465D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263BCA9" w14:textId="69E90ADE" w:rsidR="00D85539" w:rsidRPr="00EA3875" w:rsidRDefault="00D85539" w:rsidP="004465DB">
            <w:pPr>
              <w:jc w:val="left"/>
              <w:rPr>
                <w:sz w:val="16"/>
                <w:szCs w:val="16"/>
              </w:rPr>
            </w:pPr>
            <w:r w:rsidRPr="00EA3875">
              <w:rPr>
                <w:sz w:val="16"/>
                <w:szCs w:val="16"/>
              </w:rPr>
              <w:t xml:space="preserve">[Please enter the name of the investment vehicle, </w:t>
            </w:r>
            <w:r w:rsidR="0011496D" w:rsidRPr="00EA3875">
              <w:rPr>
                <w:sz w:val="16"/>
                <w:szCs w:val="16"/>
              </w:rPr>
              <w:t>fund,</w:t>
            </w:r>
            <w:r w:rsidRPr="00EA3875">
              <w:rPr>
                <w:sz w:val="16"/>
                <w:szCs w:val="16"/>
              </w:rPr>
              <w:t xml:space="preserve"> or separate account] </w:t>
            </w:r>
          </w:p>
        </w:tc>
      </w:tr>
      <w:tr w:rsidR="0011496D" w:rsidRPr="00EA3875" w14:paraId="18A42F41" w14:textId="77777777" w:rsidTr="0011496D">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72DBE1D8" w14:textId="0A871174" w:rsidR="0011496D" w:rsidRPr="00EA3875" w:rsidRDefault="0011496D" w:rsidP="0011496D">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78741706" w14:textId="577D55CC" w:rsidR="0011496D" w:rsidRPr="00EA3875" w:rsidRDefault="0011496D" w:rsidP="0011496D">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7726CB0D" w14:textId="77777777" w:rsidTr="0011496D">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0B08F653" w14:textId="77777777" w:rsidR="0011496D" w:rsidRPr="00EA3875" w:rsidRDefault="0011496D" w:rsidP="0011496D">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71DE7B08" w14:textId="77777777" w:rsidR="0011496D" w:rsidRPr="00EA3875" w:rsidRDefault="0011496D" w:rsidP="0011496D">
            <w:pPr>
              <w:jc w:val="left"/>
              <w:rPr>
                <w:sz w:val="16"/>
                <w:szCs w:val="16"/>
              </w:rPr>
            </w:pPr>
            <w:r w:rsidRPr="00EA3875">
              <w:rPr>
                <w:sz w:val="16"/>
                <w:szCs w:val="16"/>
              </w:rPr>
              <w:t>[Please provide the size of the investment vehicle (equity commitment)]</w:t>
            </w:r>
          </w:p>
        </w:tc>
        <w:tc>
          <w:tcPr>
            <w:tcW w:w="236" w:type="dxa"/>
            <w:vAlign w:val="center"/>
            <w:hideMark/>
          </w:tcPr>
          <w:p w14:paraId="7F22DA8A" w14:textId="77777777" w:rsidR="0011496D" w:rsidRPr="00EA3875" w:rsidRDefault="0011496D" w:rsidP="0011496D">
            <w:pPr>
              <w:jc w:val="left"/>
              <w:rPr>
                <w:rFonts w:ascii="Times New Roman" w:hAnsi="Times New Roman"/>
                <w:color w:val="auto"/>
                <w:szCs w:val="20"/>
              </w:rPr>
            </w:pPr>
          </w:p>
        </w:tc>
      </w:tr>
      <w:tr w:rsidR="0011496D" w:rsidRPr="00EA3875" w14:paraId="6837DC35" w14:textId="77777777" w:rsidTr="0011496D">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2648B9B8" w14:textId="77777777" w:rsidR="0011496D" w:rsidRPr="00EA3875" w:rsidRDefault="0011496D" w:rsidP="0011496D">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4F099565" w14:textId="77777777" w:rsidR="0011496D" w:rsidRPr="00EA3875" w:rsidRDefault="0011496D" w:rsidP="0011496D">
            <w:pPr>
              <w:jc w:val="left"/>
              <w:rPr>
                <w:sz w:val="16"/>
                <w:szCs w:val="16"/>
              </w:rPr>
            </w:pPr>
            <w:r w:rsidRPr="00EA3875">
              <w:rPr>
                <w:sz w:val="16"/>
                <w:szCs w:val="16"/>
              </w:rPr>
              <w:t>[Please provide the remaining capital to invest (equity capital)]</w:t>
            </w:r>
          </w:p>
        </w:tc>
        <w:tc>
          <w:tcPr>
            <w:tcW w:w="236" w:type="dxa"/>
            <w:vAlign w:val="center"/>
            <w:hideMark/>
          </w:tcPr>
          <w:p w14:paraId="3DB51D75" w14:textId="77777777" w:rsidR="0011496D" w:rsidRPr="00EA3875" w:rsidRDefault="0011496D" w:rsidP="0011496D">
            <w:pPr>
              <w:jc w:val="left"/>
              <w:rPr>
                <w:rFonts w:ascii="Times New Roman" w:hAnsi="Times New Roman"/>
                <w:color w:val="auto"/>
                <w:szCs w:val="20"/>
              </w:rPr>
            </w:pPr>
          </w:p>
        </w:tc>
      </w:tr>
      <w:tr w:rsidR="0011496D" w:rsidRPr="00EA3875" w14:paraId="51C1E901" w14:textId="77777777" w:rsidTr="0011496D">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4207BAC4" w14:textId="77777777" w:rsidR="0011496D" w:rsidRPr="00EA3875" w:rsidRDefault="0011496D" w:rsidP="0011496D">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3D94BF0E" w14:textId="77777777" w:rsidR="0011496D" w:rsidRPr="00EA3875" w:rsidRDefault="0011496D" w:rsidP="0011496D">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0E724B5D" w14:textId="77777777" w:rsidR="0011496D" w:rsidRPr="00EA3875" w:rsidRDefault="0011496D" w:rsidP="0011496D">
            <w:pPr>
              <w:jc w:val="left"/>
              <w:rPr>
                <w:rFonts w:ascii="Times New Roman" w:hAnsi="Times New Roman"/>
                <w:color w:val="auto"/>
                <w:szCs w:val="20"/>
              </w:rPr>
            </w:pPr>
          </w:p>
        </w:tc>
      </w:tr>
      <w:tr w:rsidR="0011496D" w:rsidRPr="00EA3875" w14:paraId="6812B39B" w14:textId="77777777" w:rsidTr="004465D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1714AA60" w14:textId="77777777" w:rsidR="0011496D" w:rsidRPr="00EA3875" w:rsidRDefault="0011496D" w:rsidP="0011496D">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0ED8E4A4" w14:textId="77777777" w:rsidR="0011496D" w:rsidRPr="00EA3875" w:rsidRDefault="0011496D" w:rsidP="0011496D">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31C83129" w14:textId="77777777" w:rsidR="0011496D" w:rsidRPr="00EA3875" w:rsidRDefault="0011496D" w:rsidP="0011496D">
            <w:pPr>
              <w:jc w:val="left"/>
              <w:rPr>
                <w:rFonts w:ascii="Times New Roman" w:hAnsi="Times New Roman"/>
                <w:color w:val="auto"/>
                <w:szCs w:val="20"/>
              </w:rPr>
            </w:pPr>
          </w:p>
        </w:tc>
      </w:tr>
      <w:tr w:rsidR="0011496D" w:rsidRPr="00EA3875" w14:paraId="46D6625E" w14:textId="77777777" w:rsidTr="004465DB">
        <w:trPr>
          <w:trHeight w:val="300"/>
        </w:trPr>
        <w:tc>
          <w:tcPr>
            <w:tcW w:w="2148" w:type="dxa"/>
            <w:vMerge/>
            <w:tcBorders>
              <w:top w:val="nil"/>
              <w:left w:val="single" w:sz="8" w:space="0" w:color="002060"/>
              <w:bottom w:val="single" w:sz="8" w:space="0" w:color="002060"/>
              <w:right w:val="nil"/>
            </w:tcBorders>
            <w:vAlign w:val="center"/>
            <w:hideMark/>
          </w:tcPr>
          <w:p w14:paraId="3081269D"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5B31EB0"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23AD34FC" w14:textId="77777777" w:rsidR="0011496D" w:rsidRPr="00EA3875" w:rsidRDefault="0011496D" w:rsidP="0011496D">
            <w:pPr>
              <w:jc w:val="left"/>
              <w:rPr>
                <w:sz w:val="16"/>
                <w:szCs w:val="16"/>
              </w:rPr>
            </w:pPr>
          </w:p>
        </w:tc>
      </w:tr>
      <w:tr w:rsidR="0011496D" w:rsidRPr="00EA3875" w14:paraId="31467AE9" w14:textId="77777777" w:rsidTr="0011496D">
        <w:trPr>
          <w:trHeight w:val="160"/>
        </w:trPr>
        <w:tc>
          <w:tcPr>
            <w:tcW w:w="2148" w:type="dxa"/>
            <w:vMerge/>
            <w:tcBorders>
              <w:top w:val="nil"/>
              <w:left w:val="single" w:sz="8" w:space="0" w:color="002060"/>
              <w:bottom w:val="single" w:sz="8" w:space="0" w:color="002060"/>
              <w:right w:val="nil"/>
            </w:tcBorders>
            <w:vAlign w:val="center"/>
            <w:hideMark/>
          </w:tcPr>
          <w:p w14:paraId="29887A2E"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73C3FBDE"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40A26697" w14:textId="77777777" w:rsidR="0011496D" w:rsidRPr="00EA3875" w:rsidRDefault="0011496D" w:rsidP="0011496D">
            <w:pPr>
              <w:jc w:val="left"/>
              <w:rPr>
                <w:rFonts w:ascii="Times New Roman" w:hAnsi="Times New Roman"/>
                <w:color w:val="auto"/>
                <w:szCs w:val="20"/>
              </w:rPr>
            </w:pPr>
          </w:p>
        </w:tc>
      </w:tr>
      <w:tr w:rsidR="0011496D" w:rsidRPr="00EA3875" w14:paraId="0B3551D9" w14:textId="77777777" w:rsidTr="004465D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77E5FE21" w14:textId="710B451F" w:rsidR="0011496D" w:rsidRPr="00EA3875" w:rsidRDefault="0011496D" w:rsidP="0011496D">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4D532EC0" w14:textId="77777777" w:rsidR="0011496D" w:rsidRPr="00EA3875" w:rsidRDefault="0011496D" w:rsidP="0011496D">
            <w:pPr>
              <w:jc w:val="left"/>
              <w:rPr>
                <w:rFonts w:ascii="Times New Roman" w:hAnsi="Times New Roman"/>
                <w:color w:val="auto"/>
                <w:szCs w:val="20"/>
              </w:rPr>
            </w:pPr>
          </w:p>
        </w:tc>
      </w:tr>
      <w:bookmarkEnd w:id="4"/>
    </w:tbl>
    <w:p w14:paraId="47CD8CE6" w14:textId="381DA163" w:rsidR="00D85539" w:rsidRDefault="00D85539" w:rsidP="00D85539"/>
    <w:p w14:paraId="63C51E57" w14:textId="77777777" w:rsidR="00DB41A5" w:rsidRDefault="00DB41A5" w:rsidP="00D85539"/>
    <w:tbl>
      <w:tblPr>
        <w:tblW w:w="9856" w:type="dxa"/>
        <w:tblLook w:val="04A0" w:firstRow="1" w:lastRow="0" w:firstColumn="1" w:lastColumn="0" w:noHBand="0" w:noVBand="1"/>
      </w:tblPr>
      <w:tblGrid>
        <w:gridCol w:w="2148"/>
        <w:gridCol w:w="7472"/>
        <w:gridCol w:w="236"/>
      </w:tblGrid>
      <w:tr w:rsidR="0011496D" w:rsidRPr="00EA3875" w14:paraId="0E92C204" w14:textId="77777777" w:rsidTr="0046487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1E3C68F2" w14:textId="77777777" w:rsidR="0011496D" w:rsidRPr="00EA3875" w:rsidRDefault="0011496D" w:rsidP="0046487B">
            <w:pPr>
              <w:jc w:val="center"/>
              <w:rPr>
                <w:b/>
                <w:bCs/>
                <w:color w:val="FFFFFF"/>
                <w:szCs w:val="20"/>
              </w:rPr>
            </w:pPr>
            <w:r w:rsidRPr="00EA3875">
              <w:rPr>
                <w:b/>
                <w:bCs/>
                <w:color w:val="FFFFFF" w:themeColor="background1"/>
                <w:szCs w:val="20"/>
              </w:rPr>
              <w:t>Competing Funds / Vehicles</w:t>
            </w:r>
          </w:p>
        </w:tc>
      </w:tr>
      <w:tr w:rsidR="0011496D" w:rsidRPr="00EA3875" w14:paraId="7196208F" w14:textId="77777777" w:rsidTr="0046487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2F29CC7A" w14:textId="77777777" w:rsidR="0011496D" w:rsidRPr="00EA3875" w:rsidRDefault="0011496D" w:rsidP="0046487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11496D" w:rsidRPr="00EA3875" w14:paraId="77A13D53" w14:textId="77777777" w:rsidTr="0046487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76C0FA7" w14:textId="6720EFF3" w:rsidR="0011496D" w:rsidRPr="00EA3875" w:rsidRDefault="0011496D" w:rsidP="0046487B">
            <w:pPr>
              <w:jc w:val="center"/>
              <w:rPr>
                <w:b/>
                <w:bCs/>
                <w:color w:val="002060"/>
                <w:sz w:val="16"/>
                <w:szCs w:val="16"/>
              </w:rPr>
            </w:pPr>
            <w:r w:rsidRPr="00EA3875">
              <w:rPr>
                <w:b/>
                <w:bCs/>
                <w:color w:val="002060" w:themeColor="text2"/>
                <w:sz w:val="16"/>
                <w:szCs w:val="16"/>
              </w:rPr>
              <w:t>Competing Fund / Vehicle #</w:t>
            </w:r>
            <w:r w:rsidR="00900B3A">
              <w:rPr>
                <w:b/>
                <w:bCs/>
                <w:color w:val="002060" w:themeColor="text2"/>
                <w:sz w:val="16"/>
                <w:szCs w:val="16"/>
              </w:rPr>
              <w:t>2</w:t>
            </w:r>
          </w:p>
        </w:tc>
      </w:tr>
      <w:tr w:rsidR="0011496D" w:rsidRPr="00EA3875" w14:paraId="518070F0" w14:textId="77777777" w:rsidTr="0046487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7FBA9A2D" w14:textId="77777777" w:rsidR="0011496D" w:rsidRPr="00EA3875" w:rsidRDefault="0011496D" w:rsidP="0046487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4B9A875" w14:textId="77777777" w:rsidR="0011496D" w:rsidRPr="00EA3875" w:rsidRDefault="0011496D" w:rsidP="0046487B">
            <w:pPr>
              <w:jc w:val="left"/>
              <w:rPr>
                <w:sz w:val="16"/>
                <w:szCs w:val="16"/>
              </w:rPr>
            </w:pPr>
            <w:r w:rsidRPr="00EA3875">
              <w:rPr>
                <w:sz w:val="16"/>
                <w:szCs w:val="16"/>
              </w:rPr>
              <w:t xml:space="preserve">[Please enter the name of the investment vehicle, fund, or separate account] </w:t>
            </w:r>
          </w:p>
        </w:tc>
      </w:tr>
      <w:tr w:rsidR="0011496D" w:rsidRPr="00EA3875" w14:paraId="2987A12A" w14:textId="77777777" w:rsidTr="0046487B">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47797843" w14:textId="77777777" w:rsidR="0011496D" w:rsidRPr="00EA3875" w:rsidRDefault="0011496D" w:rsidP="0046487B">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1A076A59" w14:textId="13185463" w:rsidR="0011496D" w:rsidRPr="00EA3875" w:rsidRDefault="0011496D" w:rsidP="0046487B">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3BAD7FDC" w14:textId="77777777" w:rsidTr="0046487B">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533E9103" w14:textId="77777777" w:rsidR="0011496D" w:rsidRPr="00EA3875" w:rsidRDefault="0011496D" w:rsidP="0046487B">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224E083E" w14:textId="77777777" w:rsidR="0011496D" w:rsidRPr="00EA3875" w:rsidRDefault="0011496D" w:rsidP="0046487B">
            <w:pPr>
              <w:jc w:val="left"/>
              <w:rPr>
                <w:sz w:val="16"/>
                <w:szCs w:val="16"/>
              </w:rPr>
            </w:pPr>
            <w:r w:rsidRPr="00EA3875">
              <w:rPr>
                <w:sz w:val="16"/>
                <w:szCs w:val="16"/>
              </w:rPr>
              <w:t>[Please provide the size of the investment vehicle (equity commitment)]</w:t>
            </w:r>
          </w:p>
        </w:tc>
        <w:tc>
          <w:tcPr>
            <w:tcW w:w="236" w:type="dxa"/>
            <w:vAlign w:val="center"/>
            <w:hideMark/>
          </w:tcPr>
          <w:p w14:paraId="269EF86F" w14:textId="77777777" w:rsidR="0011496D" w:rsidRPr="00EA3875" w:rsidRDefault="0011496D" w:rsidP="0046487B">
            <w:pPr>
              <w:jc w:val="left"/>
              <w:rPr>
                <w:rFonts w:ascii="Times New Roman" w:hAnsi="Times New Roman"/>
                <w:color w:val="auto"/>
                <w:szCs w:val="20"/>
              </w:rPr>
            </w:pPr>
          </w:p>
        </w:tc>
      </w:tr>
      <w:tr w:rsidR="0011496D" w:rsidRPr="00EA3875" w14:paraId="35A32E11" w14:textId="77777777" w:rsidTr="0046487B">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0A0EE3FB" w14:textId="77777777" w:rsidR="0011496D" w:rsidRPr="00EA3875" w:rsidRDefault="0011496D" w:rsidP="0046487B">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784CCB7A" w14:textId="77777777" w:rsidR="0011496D" w:rsidRPr="00EA3875" w:rsidRDefault="0011496D" w:rsidP="0046487B">
            <w:pPr>
              <w:jc w:val="left"/>
              <w:rPr>
                <w:sz w:val="16"/>
                <w:szCs w:val="16"/>
              </w:rPr>
            </w:pPr>
            <w:r w:rsidRPr="00EA3875">
              <w:rPr>
                <w:sz w:val="16"/>
                <w:szCs w:val="16"/>
              </w:rPr>
              <w:t>[Please provide the remaining capital to invest (equity capital)]</w:t>
            </w:r>
          </w:p>
        </w:tc>
        <w:tc>
          <w:tcPr>
            <w:tcW w:w="236" w:type="dxa"/>
            <w:vAlign w:val="center"/>
            <w:hideMark/>
          </w:tcPr>
          <w:p w14:paraId="35270979" w14:textId="77777777" w:rsidR="0011496D" w:rsidRPr="00EA3875" w:rsidRDefault="0011496D" w:rsidP="0046487B">
            <w:pPr>
              <w:jc w:val="left"/>
              <w:rPr>
                <w:rFonts w:ascii="Times New Roman" w:hAnsi="Times New Roman"/>
                <w:color w:val="auto"/>
                <w:szCs w:val="20"/>
              </w:rPr>
            </w:pPr>
          </w:p>
        </w:tc>
      </w:tr>
      <w:tr w:rsidR="0011496D" w:rsidRPr="00EA3875" w14:paraId="401BF6FF" w14:textId="77777777" w:rsidTr="0046487B">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502B041D" w14:textId="77777777" w:rsidR="0011496D" w:rsidRPr="00EA3875" w:rsidRDefault="0011496D" w:rsidP="0046487B">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1D49A062" w14:textId="77777777" w:rsidR="0011496D" w:rsidRPr="00EA3875" w:rsidRDefault="0011496D" w:rsidP="0046487B">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2C9A8CE5" w14:textId="77777777" w:rsidR="0011496D" w:rsidRPr="00EA3875" w:rsidRDefault="0011496D" w:rsidP="0046487B">
            <w:pPr>
              <w:jc w:val="left"/>
              <w:rPr>
                <w:rFonts w:ascii="Times New Roman" w:hAnsi="Times New Roman"/>
                <w:color w:val="auto"/>
                <w:szCs w:val="20"/>
              </w:rPr>
            </w:pPr>
          </w:p>
        </w:tc>
      </w:tr>
      <w:tr w:rsidR="0011496D" w:rsidRPr="00EA3875" w14:paraId="58963B43" w14:textId="77777777" w:rsidTr="0046487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0BDF6B42" w14:textId="77777777" w:rsidR="0011496D" w:rsidRPr="00EA3875" w:rsidRDefault="0011496D" w:rsidP="0046487B">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1522758E" w14:textId="77777777" w:rsidR="0011496D" w:rsidRPr="00EA3875" w:rsidRDefault="0011496D" w:rsidP="0046487B">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6604935D" w14:textId="77777777" w:rsidR="0011496D" w:rsidRPr="00EA3875" w:rsidRDefault="0011496D" w:rsidP="0046487B">
            <w:pPr>
              <w:jc w:val="left"/>
              <w:rPr>
                <w:rFonts w:ascii="Times New Roman" w:hAnsi="Times New Roman"/>
                <w:color w:val="auto"/>
                <w:szCs w:val="20"/>
              </w:rPr>
            </w:pPr>
          </w:p>
        </w:tc>
      </w:tr>
      <w:tr w:rsidR="0011496D" w:rsidRPr="00EA3875" w14:paraId="71B9D7B8" w14:textId="77777777" w:rsidTr="0046487B">
        <w:trPr>
          <w:trHeight w:val="300"/>
        </w:trPr>
        <w:tc>
          <w:tcPr>
            <w:tcW w:w="2148" w:type="dxa"/>
            <w:vMerge/>
            <w:tcBorders>
              <w:top w:val="nil"/>
              <w:left w:val="single" w:sz="8" w:space="0" w:color="002060"/>
              <w:bottom w:val="single" w:sz="8" w:space="0" w:color="002060"/>
              <w:right w:val="nil"/>
            </w:tcBorders>
            <w:vAlign w:val="center"/>
            <w:hideMark/>
          </w:tcPr>
          <w:p w14:paraId="166C696F"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581596F9"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4F4DAB84" w14:textId="77777777" w:rsidR="0011496D" w:rsidRPr="00EA3875" w:rsidRDefault="0011496D" w:rsidP="0046487B">
            <w:pPr>
              <w:jc w:val="left"/>
              <w:rPr>
                <w:sz w:val="16"/>
                <w:szCs w:val="16"/>
              </w:rPr>
            </w:pPr>
          </w:p>
        </w:tc>
      </w:tr>
      <w:tr w:rsidR="0011496D" w:rsidRPr="00EA3875" w14:paraId="28ADDBCF" w14:textId="77777777" w:rsidTr="0046487B">
        <w:trPr>
          <w:trHeight w:val="160"/>
        </w:trPr>
        <w:tc>
          <w:tcPr>
            <w:tcW w:w="2148" w:type="dxa"/>
            <w:vMerge/>
            <w:tcBorders>
              <w:top w:val="nil"/>
              <w:left w:val="single" w:sz="8" w:space="0" w:color="002060"/>
              <w:bottom w:val="single" w:sz="8" w:space="0" w:color="002060"/>
              <w:right w:val="nil"/>
            </w:tcBorders>
            <w:vAlign w:val="center"/>
            <w:hideMark/>
          </w:tcPr>
          <w:p w14:paraId="019595D9"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2A25DCD"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09F5759E" w14:textId="77777777" w:rsidR="0011496D" w:rsidRPr="00EA3875" w:rsidRDefault="0011496D" w:rsidP="0046487B">
            <w:pPr>
              <w:jc w:val="left"/>
              <w:rPr>
                <w:rFonts w:ascii="Times New Roman" w:hAnsi="Times New Roman"/>
                <w:color w:val="auto"/>
                <w:szCs w:val="20"/>
              </w:rPr>
            </w:pPr>
          </w:p>
        </w:tc>
      </w:tr>
      <w:tr w:rsidR="0011496D" w:rsidRPr="00EA3875" w14:paraId="1A84448E" w14:textId="77777777" w:rsidTr="0046487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30D64A86" w14:textId="1DB5E638" w:rsidR="0011496D" w:rsidRPr="00EA3875" w:rsidRDefault="0011496D" w:rsidP="0046487B">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27F5C49B" w14:textId="77777777" w:rsidR="0011496D" w:rsidRPr="00EA3875" w:rsidRDefault="0011496D" w:rsidP="0046487B">
            <w:pPr>
              <w:jc w:val="left"/>
              <w:rPr>
                <w:rFonts w:ascii="Times New Roman" w:hAnsi="Times New Roman"/>
                <w:color w:val="auto"/>
                <w:szCs w:val="20"/>
              </w:rPr>
            </w:pPr>
          </w:p>
        </w:tc>
      </w:tr>
    </w:tbl>
    <w:p w14:paraId="3593FE2D" w14:textId="5F46B1AF" w:rsidR="00D85539" w:rsidRDefault="00D85539" w:rsidP="00D85539"/>
    <w:p w14:paraId="361B65F5" w14:textId="54234A9C" w:rsidR="0011496D" w:rsidRDefault="0011496D" w:rsidP="00D85539"/>
    <w:p w14:paraId="68F21E02" w14:textId="2B761CAD" w:rsidR="0011496D" w:rsidRDefault="0011496D" w:rsidP="00D85539"/>
    <w:p w14:paraId="6D36EC8A" w14:textId="6F1D6636" w:rsidR="0011496D" w:rsidRDefault="0011496D" w:rsidP="00D85539"/>
    <w:p w14:paraId="55E71E07" w14:textId="1E77C87D" w:rsidR="0011496D" w:rsidRDefault="0011496D" w:rsidP="00D85539"/>
    <w:p w14:paraId="745323FF" w14:textId="77777777" w:rsidR="0011496D" w:rsidRDefault="0011496D" w:rsidP="00D85539"/>
    <w:p w14:paraId="098AC910" w14:textId="77777777" w:rsidR="00D85539" w:rsidRDefault="00D85539" w:rsidP="00D85539"/>
    <w:tbl>
      <w:tblPr>
        <w:tblW w:w="9856" w:type="dxa"/>
        <w:tblCellMar>
          <w:top w:w="15" w:type="dxa"/>
        </w:tblCellMar>
        <w:tblLook w:val="04A0" w:firstRow="1" w:lastRow="0" w:firstColumn="1" w:lastColumn="0" w:noHBand="0" w:noVBand="1"/>
      </w:tblPr>
      <w:tblGrid>
        <w:gridCol w:w="3822"/>
        <w:gridCol w:w="5798"/>
        <w:gridCol w:w="236"/>
      </w:tblGrid>
      <w:tr w:rsidR="00D85539" w:rsidRPr="00D85539" w14:paraId="1625CB66"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2C500D95" w14:textId="77777777" w:rsidR="00D85539" w:rsidRPr="00D85539" w:rsidRDefault="00D85539" w:rsidP="004465DB">
            <w:pPr>
              <w:jc w:val="center"/>
              <w:rPr>
                <w:rFonts w:asciiTheme="majorHAnsi" w:hAnsiTheme="majorHAnsi"/>
                <w:b/>
                <w:bCs/>
                <w:color w:val="FFFFFF"/>
                <w:szCs w:val="20"/>
              </w:rPr>
            </w:pPr>
            <w:r w:rsidRPr="00D85539">
              <w:rPr>
                <w:rFonts w:asciiTheme="majorHAnsi" w:hAnsiTheme="majorHAnsi"/>
                <w:b/>
                <w:bCs/>
                <w:color w:val="FFFFFF" w:themeColor="background1"/>
                <w:szCs w:val="20"/>
              </w:rPr>
              <w:lastRenderedPageBreak/>
              <w:t>Analysis of Last Three Funds Raised</w:t>
            </w:r>
          </w:p>
        </w:tc>
      </w:tr>
      <w:tr w:rsidR="00D85539" w:rsidRPr="00D85539" w14:paraId="5AEBC5D4"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42F8B95C" w14:textId="77777777" w:rsidR="00D85539" w:rsidRPr="00D85539" w:rsidRDefault="00D85539" w:rsidP="004465DB">
            <w:pPr>
              <w:jc w:val="center"/>
              <w:rPr>
                <w:rFonts w:asciiTheme="majorHAnsi" w:hAnsiTheme="majorHAnsi"/>
                <w:color w:val="FFFFFF"/>
                <w:sz w:val="16"/>
                <w:szCs w:val="16"/>
              </w:rPr>
            </w:pPr>
            <w:r w:rsidRPr="00D85539">
              <w:rPr>
                <w:rFonts w:asciiTheme="majorHAnsi" w:hAnsiTheme="majorHAnsi"/>
                <w:color w:val="FFFFFF" w:themeColor="background1"/>
                <w:sz w:val="16"/>
                <w:szCs w:val="16"/>
              </w:rPr>
              <w:t>[Please provide an analysis for the track record of real estate funds raised]</w:t>
            </w:r>
          </w:p>
        </w:tc>
      </w:tr>
      <w:tr w:rsidR="00D85539" w:rsidRPr="00D85539" w14:paraId="15A0BB08"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221133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08FE0F61"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r>
      <w:tr w:rsidR="00D85539" w:rsidRPr="00D85539" w14:paraId="256FF0CB"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33DDA0" w14:textId="66A58856"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1</w:t>
            </w:r>
          </w:p>
        </w:tc>
        <w:tc>
          <w:tcPr>
            <w:tcW w:w="5798" w:type="dxa"/>
            <w:tcBorders>
              <w:top w:val="nil"/>
              <w:left w:val="nil"/>
              <w:bottom w:val="single" w:sz="8" w:space="0" w:color="002060"/>
              <w:right w:val="single" w:sz="8" w:space="0" w:color="002060"/>
            </w:tcBorders>
            <w:shd w:val="clear" w:color="auto" w:fill="auto"/>
            <w:noWrap/>
            <w:vAlign w:val="center"/>
            <w:hideMark/>
          </w:tcPr>
          <w:p w14:paraId="2ACA140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fund name]</w:t>
            </w:r>
          </w:p>
        </w:tc>
      </w:tr>
      <w:tr w:rsidR="00D85539" w:rsidRPr="00D85539" w14:paraId="0E99387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756CD1" w14:textId="350C7AC9"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7DDC7C4B"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Ex. core, core-plus, value-add, opportunistic, debt]</w:t>
            </w:r>
          </w:p>
        </w:tc>
      </w:tr>
      <w:tr w:rsidR="00D85539" w:rsidRPr="00D85539" w14:paraId="61AB64D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27170FCF"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3AC639F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w:t>
            </w:r>
          </w:p>
        </w:tc>
      </w:tr>
      <w:tr w:rsidR="00D85539" w:rsidRPr="00D85539" w14:paraId="4DD1416A"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74791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FB214B5"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D85539" w:rsidRPr="00D85539" w14:paraId="5FDE29E9"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6FC75B4B"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4E0639A4"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11496D" w:rsidRPr="00D85539" w14:paraId="1AA0C3E4" w14:textId="77777777" w:rsidTr="0011496D">
        <w:trPr>
          <w:gridAfter w:val="1"/>
          <w:wAfter w:w="236" w:type="dxa"/>
          <w:trHeight w:val="1132"/>
        </w:trPr>
        <w:tc>
          <w:tcPr>
            <w:tcW w:w="3822" w:type="dxa"/>
            <w:tcBorders>
              <w:top w:val="nil"/>
              <w:left w:val="single" w:sz="8" w:space="0" w:color="002060"/>
              <w:bottom w:val="single" w:sz="8" w:space="0" w:color="002060"/>
              <w:right w:val="single" w:sz="8" w:space="0" w:color="002060"/>
            </w:tcBorders>
            <w:shd w:val="clear" w:color="000000" w:fill="F6FCE7"/>
            <w:noWrap/>
            <w:vAlign w:val="center"/>
          </w:tcPr>
          <w:p w14:paraId="58350627" w14:textId="3779C72F"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noWrap/>
            <w:vAlign w:val="center"/>
          </w:tcPr>
          <w:p w14:paraId="0539EF5F" w14:textId="5473B98F"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r>
      <w:tr w:rsidR="0011496D" w:rsidRPr="00D85539" w14:paraId="6D44996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C08FA62"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5F7A5B97"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74188F76" w14:textId="77777777" w:rsidR="0011496D" w:rsidRPr="00D85539" w:rsidRDefault="0011496D" w:rsidP="0011496D">
            <w:pPr>
              <w:jc w:val="left"/>
              <w:rPr>
                <w:rFonts w:ascii="Times New Roman" w:hAnsi="Times New Roman"/>
                <w:color w:val="auto"/>
                <w:szCs w:val="20"/>
              </w:rPr>
            </w:pPr>
          </w:p>
        </w:tc>
      </w:tr>
      <w:tr w:rsidR="0011496D" w:rsidRPr="00D85539" w14:paraId="5E85E08D"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BCED4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2</w:t>
            </w:r>
          </w:p>
        </w:tc>
        <w:tc>
          <w:tcPr>
            <w:tcW w:w="5798" w:type="dxa"/>
            <w:tcBorders>
              <w:top w:val="nil"/>
              <w:left w:val="nil"/>
              <w:bottom w:val="single" w:sz="8" w:space="0" w:color="002060"/>
              <w:right w:val="single" w:sz="8" w:space="0" w:color="002060"/>
            </w:tcBorders>
            <w:shd w:val="clear" w:color="auto" w:fill="auto"/>
            <w:noWrap/>
            <w:vAlign w:val="center"/>
            <w:hideMark/>
          </w:tcPr>
          <w:p w14:paraId="19E7FBA3"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73AD6844" w14:textId="77777777" w:rsidR="0011496D" w:rsidRPr="00D85539" w:rsidRDefault="0011496D" w:rsidP="0011496D">
            <w:pPr>
              <w:jc w:val="left"/>
              <w:rPr>
                <w:rFonts w:ascii="Times New Roman" w:hAnsi="Times New Roman"/>
                <w:color w:val="auto"/>
                <w:szCs w:val="20"/>
              </w:rPr>
            </w:pPr>
          </w:p>
        </w:tc>
      </w:tr>
      <w:tr w:rsidR="0011496D" w:rsidRPr="00D85539" w14:paraId="2041119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1047822" w14:textId="782D330E"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3381944F"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Ex. core, core-plus, value-add, opportunistic, debt]</w:t>
            </w:r>
          </w:p>
        </w:tc>
        <w:tc>
          <w:tcPr>
            <w:tcW w:w="236" w:type="dxa"/>
            <w:vAlign w:val="center"/>
            <w:hideMark/>
          </w:tcPr>
          <w:p w14:paraId="0D235A04" w14:textId="77777777" w:rsidR="0011496D" w:rsidRPr="00D85539" w:rsidRDefault="0011496D" w:rsidP="0011496D">
            <w:pPr>
              <w:jc w:val="left"/>
              <w:rPr>
                <w:rFonts w:ascii="Times New Roman" w:hAnsi="Times New Roman"/>
                <w:color w:val="auto"/>
                <w:szCs w:val="20"/>
              </w:rPr>
            </w:pPr>
          </w:p>
        </w:tc>
      </w:tr>
      <w:tr w:rsidR="0011496D" w:rsidRPr="00D85539" w14:paraId="332D6BA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4C81E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216A84"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3A0028E3" w14:textId="77777777" w:rsidR="0011496D" w:rsidRPr="00D85539" w:rsidRDefault="0011496D" w:rsidP="0011496D">
            <w:pPr>
              <w:jc w:val="left"/>
              <w:rPr>
                <w:rFonts w:ascii="Times New Roman" w:hAnsi="Times New Roman"/>
                <w:color w:val="auto"/>
                <w:szCs w:val="20"/>
              </w:rPr>
            </w:pPr>
          </w:p>
        </w:tc>
      </w:tr>
      <w:tr w:rsidR="0011496D" w:rsidRPr="00D85539" w14:paraId="43E9F1A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086A6D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78BAD45A"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2716985" w14:textId="77777777" w:rsidR="0011496D" w:rsidRPr="00D85539" w:rsidRDefault="0011496D" w:rsidP="0011496D">
            <w:pPr>
              <w:jc w:val="left"/>
              <w:rPr>
                <w:rFonts w:ascii="Times New Roman" w:hAnsi="Times New Roman"/>
                <w:color w:val="auto"/>
                <w:szCs w:val="20"/>
              </w:rPr>
            </w:pPr>
          </w:p>
        </w:tc>
      </w:tr>
      <w:tr w:rsidR="0011496D" w:rsidRPr="00D85539" w14:paraId="376C8A09"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0E8617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6DEF1AB8"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08E0E98D" w14:textId="77777777" w:rsidR="0011496D" w:rsidRPr="00D85539" w:rsidRDefault="0011496D" w:rsidP="0011496D">
            <w:pPr>
              <w:jc w:val="left"/>
              <w:rPr>
                <w:rFonts w:ascii="Times New Roman" w:hAnsi="Times New Roman"/>
                <w:color w:val="auto"/>
                <w:szCs w:val="20"/>
              </w:rPr>
            </w:pPr>
          </w:p>
        </w:tc>
      </w:tr>
      <w:tr w:rsidR="0011496D" w:rsidRPr="00D85539" w14:paraId="67983C12" w14:textId="77777777" w:rsidTr="00283386">
        <w:trPr>
          <w:trHeight w:val="1393"/>
        </w:trPr>
        <w:tc>
          <w:tcPr>
            <w:tcW w:w="3822" w:type="dxa"/>
            <w:tcBorders>
              <w:top w:val="nil"/>
              <w:left w:val="single" w:sz="8" w:space="0" w:color="002060"/>
              <w:bottom w:val="single" w:sz="8" w:space="0" w:color="002060"/>
              <w:right w:val="single" w:sz="8" w:space="0" w:color="002060"/>
            </w:tcBorders>
            <w:shd w:val="clear" w:color="000000" w:fill="F6FCE7"/>
            <w:vAlign w:val="center"/>
            <w:hideMark/>
          </w:tcPr>
          <w:p w14:paraId="7DA07A04" w14:textId="3B2D51B8"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vAlign w:val="center"/>
            <w:hideMark/>
          </w:tcPr>
          <w:p w14:paraId="1075F4E0" w14:textId="4FED068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tcBorders>
              <w:top w:val="nil"/>
              <w:left w:val="nil"/>
              <w:bottom w:val="nil"/>
              <w:right w:val="nil"/>
            </w:tcBorders>
            <w:shd w:val="clear" w:color="auto" w:fill="auto"/>
            <w:noWrap/>
            <w:vAlign w:val="bottom"/>
            <w:hideMark/>
          </w:tcPr>
          <w:p w14:paraId="183FEDF3" w14:textId="77777777" w:rsidR="0011496D" w:rsidRPr="00D85539" w:rsidRDefault="0011496D" w:rsidP="0011496D">
            <w:pPr>
              <w:jc w:val="left"/>
              <w:rPr>
                <w:rFonts w:ascii="Times New Roman" w:hAnsi="Times New Roman"/>
                <w:color w:val="auto"/>
                <w:szCs w:val="20"/>
              </w:rPr>
            </w:pPr>
          </w:p>
        </w:tc>
      </w:tr>
      <w:tr w:rsidR="0011496D" w:rsidRPr="00D85539" w14:paraId="18DC647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645729A"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414A65A5"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5E2A53C4" w14:textId="77777777" w:rsidR="0011496D" w:rsidRPr="00D85539" w:rsidRDefault="0011496D" w:rsidP="0011496D">
            <w:pPr>
              <w:jc w:val="left"/>
              <w:rPr>
                <w:rFonts w:ascii="Times New Roman" w:hAnsi="Times New Roman"/>
                <w:color w:val="auto"/>
                <w:szCs w:val="20"/>
              </w:rPr>
            </w:pPr>
          </w:p>
        </w:tc>
      </w:tr>
      <w:tr w:rsidR="0011496D" w:rsidRPr="00D85539" w14:paraId="2CD4C773"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A06F00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3</w:t>
            </w:r>
          </w:p>
        </w:tc>
        <w:tc>
          <w:tcPr>
            <w:tcW w:w="5798" w:type="dxa"/>
            <w:tcBorders>
              <w:top w:val="nil"/>
              <w:left w:val="nil"/>
              <w:bottom w:val="single" w:sz="8" w:space="0" w:color="002060"/>
              <w:right w:val="single" w:sz="8" w:space="0" w:color="002060"/>
            </w:tcBorders>
            <w:shd w:val="clear" w:color="auto" w:fill="auto"/>
            <w:noWrap/>
            <w:vAlign w:val="center"/>
            <w:hideMark/>
          </w:tcPr>
          <w:p w14:paraId="57337C0F"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6D2B2FC7" w14:textId="77777777" w:rsidR="0011496D" w:rsidRPr="00D85539" w:rsidRDefault="0011496D" w:rsidP="0011496D">
            <w:pPr>
              <w:jc w:val="left"/>
              <w:rPr>
                <w:rFonts w:ascii="Times New Roman" w:hAnsi="Times New Roman"/>
                <w:color w:val="auto"/>
                <w:szCs w:val="20"/>
              </w:rPr>
            </w:pPr>
          </w:p>
        </w:tc>
      </w:tr>
      <w:tr w:rsidR="0011496D" w:rsidRPr="00D85539" w14:paraId="5E86C98F"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9F45ED1" w14:textId="3ADFA978"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2EE6622D"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Ex. core, core-plus, value-add, opportunistic, debt]</w:t>
            </w:r>
          </w:p>
        </w:tc>
        <w:tc>
          <w:tcPr>
            <w:tcW w:w="236" w:type="dxa"/>
            <w:vAlign w:val="center"/>
            <w:hideMark/>
          </w:tcPr>
          <w:p w14:paraId="575121B4" w14:textId="77777777" w:rsidR="0011496D" w:rsidRPr="00D85539" w:rsidRDefault="0011496D" w:rsidP="0011496D">
            <w:pPr>
              <w:jc w:val="left"/>
              <w:rPr>
                <w:rFonts w:ascii="Times New Roman" w:hAnsi="Times New Roman"/>
                <w:color w:val="auto"/>
                <w:szCs w:val="20"/>
              </w:rPr>
            </w:pPr>
          </w:p>
        </w:tc>
      </w:tr>
      <w:tr w:rsidR="0011496D" w:rsidRPr="00D85539" w14:paraId="69212C06"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3EF649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F3C9EE"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409682B5" w14:textId="77777777" w:rsidR="0011496D" w:rsidRPr="00D85539" w:rsidRDefault="0011496D" w:rsidP="0011496D">
            <w:pPr>
              <w:jc w:val="left"/>
              <w:rPr>
                <w:rFonts w:ascii="Times New Roman" w:hAnsi="Times New Roman"/>
                <w:color w:val="auto"/>
                <w:szCs w:val="20"/>
              </w:rPr>
            </w:pPr>
          </w:p>
        </w:tc>
      </w:tr>
      <w:tr w:rsidR="0011496D" w:rsidRPr="00D85539" w14:paraId="31BC9D86" w14:textId="77777777" w:rsidTr="0011496D">
        <w:trPr>
          <w:trHeight w:val="340"/>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38A2CCF4"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89D8042"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2D4E5917" w14:textId="77777777" w:rsidR="0011496D" w:rsidRPr="00D85539" w:rsidRDefault="0011496D" w:rsidP="0011496D">
            <w:pPr>
              <w:jc w:val="left"/>
              <w:rPr>
                <w:rFonts w:ascii="Times New Roman" w:hAnsi="Times New Roman"/>
                <w:color w:val="auto"/>
                <w:szCs w:val="20"/>
              </w:rPr>
            </w:pPr>
          </w:p>
        </w:tc>
      </w:tr>
      <w:tr w:rsidR="0011496D" w:rsidRPr="00D85539" w14:paraId="4AA5CD70" w14:textId="77777777" w:rsidTr="0011496D">
        <w:trPr>
          <w:trHeight w:val="385"/>
        </w:trPr>
        <w:tc>
          <w:tcPr>
            <w:tcW w:w="3822" w:type="dxa"/>
            <w:tcBorders>
              <w:top w:val="nil"/>
              <w:left w:val="single" w:sz="8" w:space="0" w:color="002060"/>
              <w:bottom w:val="single" w:sz="4" w:space="0" w:color="auto"/>
              <w:right w:val="single" w:sz="8" w:space="0" w:color="002060"/>
            </w:tcBorders>
            <w:shd w:val="clear" w:color="000000" w:fill="F6FCE7"/>
            <w:noWrap/>
            <w:vAlign w:val="center"/>
            <w:hideMark/>
          </w:tcPr>
          <w:p w14:paraId="2BF3F32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4" w:space="0" w:color="auto"/>
              <w:right w:val="single" w:sz="8" w:space="0" w:color="002060"/>
            </w:tcBorders>
            <w:shd w:val="clear" w:color="auto" w:fill="auto"/>
            <w:noWrap/>
            <w:vAlign w:val="center"/>
            <w:hideMark/>
          </w:tcPr>
          <w:p w14:paraId="48C4C27D"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F6617A4" w14:textId="77777777" w:rsidR="0011496D" w:rsidRPr="00D85539" w:rsidRDefault="0011496D" w:rsidP="0011496D">
            <w:pPr>
              <w:jc w:val="left"/>
              <w:rPr>
                <w:rFonts w:ascii="Times New Roman" w:hAnsi="Times New Roman"/>
                <w:color w:val="auto"/>
                <w:szCs w:val="20"/>
              </w:rPr>
            </w:pPr>
          </w:p>
        </w:tc>
      </w:tr>
      <w:tr w:rsidR="0011496D" w:rsidRPr="00D85539" w14:paraId="14B7A2D0" w14:textId="77777777" w:rsidTr="0011496D">
        <w:trPr>
          <w:trHeight w:val="1415"/>
        </w:trPr>
        <w:tc>
          <w:tcPr>
            <w:tcW w:w="3822" w:type="dxa"/>
            <w:tcBorders>
              <w:top w:val="single" w:sz="4" w:space="0" w:color="auto"/>
              <w:left w:val="single" w:sz="8" w:space="0" w:color="002060"/>
              <w:bottom w:val="single" w:sz="8" w:space="0" w:color="002060"/>
              <w:right w:val="single" w:sz="8" w:space="0" w:color="002060"/>
            </w:tcBorders>
            <w:shd w:val="clear" w:color="000000" w:fill="F6FCE7"/>
            <w:noWrap/>
            <w:vAlign w:val="center"/>
          </w:tcPr>
          <w:p w14:paraId="71075F51" w14:textId="71D9253E"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single" w:sz="4" w:space="0" w:color="auto"/>
              <w:left w:val="nil"/>
              <w:bottom w:val="single" w:sz="8" w:space="0" w:color="002060"/>
              <w:right w:val="single" w:sz="8" w:space="0" w:color="002060"/>
            </w:tcBorders>
            <w:shd w:val="clear" w:color="auto" w:fill="auto"/>
            <w:noWrap/>
            <w:vAlign w:val="center"/>
          </w:tcPr>
          <w:p w14:paraId="42E0A62E" w14:textId="3276AE51"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vAlign w:val="center"/>
          </w:tcPr>
          <w:p w14:paraId="3F540103" w14:textId="77777777" w:rsidR="0011496D" w:rsidRPr="00D85539" w:rsidRDefault="0011496D" w:rsidP="0011496D">
            <w:pPr>
              <w:jc w:val="left"/>
              <w:rPr>
                <w:rFonts w:ascii="Times New Roman" w:hAnsi="Times New Roman"/>
                <w:color w:val="auto"/>
                <w:szCs w:val="20"/>
              </w:rPr>
            </w:pPr>
          </w:p>
        </w:tc>
      </w:tr>
    </w:tbl>
    <w:p w14:paraId="7196ADDF" w14:textId="42086B5B" w:rsidR="00D85539" w:rsidRDefault="00D85539" w:rsidP="00D85539"/>
    <w:p w14:paraId="580B638A" w14:textId="4286920D" w:rsidR="00907197" w:rsidRDefault="00907197" w:rsidP="00D85539"/>
    <w:p w14:paraId="3F9DCBC6" w14:textId="239F369C" w:rsidR="0011496D" w:rsidRDefault="0011496D" w:rsidP="00D85539"/>
    <w:p w14:paraId="2DFEC3AF" w14:textId="77777777" w:rsidR="0011496D" w:rsidRDefault="0011496D" w:rsidP="00D85539"/>
    <w:p w14:paraId="5840B34E" w14:textId="452BABC6" w:rsidR="00907197" w:rsidRDefault="00907197" w:rsidP="00D85539"/>
    <w:p w14:paraId="3769AF1C" w14:textId="6C6F9964" w:rsidR="00907197" w:rsidRDefault="00907197" w:rsidP="00D85539"/>
    <w:p w14:paraId="3C994650" w14:textId="77777777" w:rsidR="00D85539" w:rsidRDefault="00D85539" w:rsidP="00D85539"/>
    <w:p w14:paraId="1A5E8400" w14:textId="6933F441" w:rsidR="001A1A7E" w:rsidRPr="000E0323" w:rsidRDefault="005C3D41" w:rsidP="007D6D37">
      <w:pPr>
        <w:pStyle w:val="Heading1"/>
        <w:rPr>
          <w:rFonts w:asciiTheme="minorHAnsi" w:hAnsiTheme="minorHAnsi"/>
        </w:rPr>
      </w:pPr>
      <w:r w:rsidRPr="000E0323">
        <w:rPr>
          <w:rFonts w:asciiTheme="minorHAnsi" w:hAnsiTheme="minorHAnsi"/>
        </w:rPr>
        <w:lastRenderedPageBreak/>
        <w:t>People and Resources</w:t>
      </w:r>
    </w:p>
    <w:tbl>
      <w:tblPr>
        <w:tblW w:w="9890" w:type="dxa"/>
        <w:tblLook w:val="04A0" w:firstRow="1" w:lastRow="0" w:firstColumn="1" w:lastColumn="0" w:noHBand="0" w:noVBand="1"/>
      </w:tblPr>
      <w:tblGrid>
        <w:gridCol w:w="2780"/>
        <w:gridCol w:w="2880"/>
        <w:gridCol w:w="450"/>
        <w:gridCol w:w="2340"/>
        <w:gridCol w:w="1440"/>
      </w:tblGrid>
      <w:tr w:rsidR="00A3409F" w:rsidRPr="000E0323" w14:paraId="71786297" w14:textId="77777777" w:rsidTr="00986F8E">
        <w:trPr>
          <w:trHeight w:val="315"/>
        </w:trPr>
        <w:tc>
          <w:tcPr>
            <w:tcW w:w="9890" w:type="dxa"/>
            <w:gridSpan w:val="5"/>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17D214E5" w14:textId="77777777" w:rsidR="00A3409F" w:rsidRPr="000E0323" w:rsidRDefault="00A3409F" w:rsidP="00986F8E">
            <w:pPr>
              <w:jc w:val="center"/>
              <w:rPr>
                <w:rFonts w:asciiTheme="minorHAnsi" w:hAnsiTheme="minorHAnsi"/>
                <w:b/>
                <w:bCs/>
                <w:color w:val="FFFFFF"/>
                <w:szCs w:val="20"/>
              </w:rPr>
            </w:pPr>
            <w:bookmarkStart w:id="5" w:name="_Hlk135814287"/>
            <w:r w:rsidRPr="000E0323">
              <w:rPr>
                <w:rFonts w:asciiTheme="minorHAnsi" w:hAnsiTheme="minorHAnsi"/>
                <w:b/>
                <w:bCs/>
                <w:color w:val="FFFFFF" w:themeColor="background1"/>
                <w:szCs w:val="20"/>
              </w:rPr>
              <w:t>Employee Breakdown</w:t>
            </w:r>
          </w:p>
        </w:tc>
      </w:tr>
      <w:tr w:rsidR="00A3409F" w:rsidRPr="000E0323" w14:paraId="110784FB" w14:textId="77777777" w:rsidTr="00986F8E">
        <w:trPr>
          <w:trHeight w:val="502"/>
        </w:trPr>
        <w:tc>
          <w:tcPr>
            <w:tcW w:w="6110" w:type="dxa"/>
            <w:gridSpan w:val="3"/>
            <w:tcBorders>
              <w:top w:val="nil"/>
              <w:left w:val="single" w:sz="8" w:space="0" w:color="002060"/>
              <w:bottom w:val="single" w:sz="8" w:space="0" w:color="002060"/>
              <w:right w:val="single" w:sz="8" w:space="0" w:color="002060"/>
            </w:tcBorders>
            <w:shd w:val="clear" w:color="000000" w:fill="C5E5F7"/>
            <w:noWrap/>
            <w:vAlign w:val="center"/>
          </w:tcPr>
          <w:p w14:paraId="326B2D0C"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Employees Breakdown by Function Area</w:t>
            </w:r>
          </w:p>
        </w:tc>
        <w:tc>
          <w:tcPr>
            <w:tcW w:w="3780" w:type="dxa"/>
            <w:gridSpan w:val="2"/>
            <w:tcBorders>
              <w:top w:val="nil"/>
              <w:left w:val="nil"/>
              <w:bottom w:val="single" w:sz="4" w:space="0" w:color="002060" w:themeColor="text2"/>
              <w:right w:val="single" w:sz="8" w:space="0" w:color="002060"/>
            </w:tcBorders>
            <w:shd w:val="clear" w:color="000000" w:fill="C5E5F7"/>
            <w:noWrap/>
            <w:vAlign w:val="center"/>
            <w:hideMark/>
          </w:tcPr>
          <w:p w14:paraId="54ABF84E"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Dedicated Fund Professionals</w:t>
            </w:r>
          </w:p>
          <w:p w14:paraId="6461A518"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color w:val="002060" w:themeColor="text2"/>
                <w:sz w:val="16"/>
                <w:szCs w:val="16"/>
              </w:rPr>
              <w:t>[employees who will dedicate &gt;50% of their time to the Fund]</w:t>
            </w:r>
          </w:p>
        </w:tc>
      </w:tr>
      <w:tr w:rsidR="00A3409F" w:rsidRPr="000E0323" w14:paraId="2E025604"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68853CF1"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artner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A7FC66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72EA9FD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428CB378"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AAB4BE"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artners with Ownership Stake in GP</w:t>
            </w:r>
          </w:p>
        </w:tc>
        <w:tc>
          <w:tcPr>
            <w:tcW w:w="3330" w:type="dxa"/>
            <w:gridSpan w:val="2"/>
            <w:tcBorders>
              <w:top w:val="nil"/>
              <w:left w:val="nil"/>
              <w:bottom w:val="single" w:sz="8" w:space="0" w:color="002060"/>
              <w:right w:val="single" w:sz="8" w:space="0" w:color="002060"/>
            </w:tcBorders>
            <w:shd w:val="clear" w:color="auto" w:fill="auto"/>
            <w:noWrap/>
            <w:vAlign w:val="center"/>
          </w:tcPr>
          <w:p w14:paraId="71E495F7"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95A26BB"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3298C764"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CDCCC6"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Investment Professional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4359B07"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7891FE2"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1A8D569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261A33"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Asset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12C7EC5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AC1DECE"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471B591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B3F727D"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roperty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0C17EF85"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D4C6715"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ECC34ED"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F356D44"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Construction / Develop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FADC676"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8A360FB"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655457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B176DB1"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Administration (Non-Invest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4CD81A68"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979F268"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5B58E22"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4056BD39"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Leg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AA6093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2EBBCD09"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04A165BF"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511AB393"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Other</w:t>
            </w:r>
          </w:p>
        </w:tc>
        <w:tc>
          <w:tcPr>
            <w:tcW w:w="3330" w:type="dxa"/>
            <w:gridSpan w:val="2"/>
            <w:tcBorders>
              <w:top w:val="nil"/>
              <w:left w:val="nil"/>
              <w:bottom w:val="single" w:sz="8" w:space="0" w:color="002060"/>
              <w:right w:val="single" w:sz="8" w:space="0" w:color="002060"/>
            </w:tcBorders>
            <w:shd w:val="clear" w:color="auto" w:fill="auto"/>
            <w:noWrap/>
            <w:vAlign w:val="center"/>
          </w:tcPr>
          <w:p w14:paraId="0867E6BF"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50BE6C9"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5D42133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EC8F0C2" w14:textId="77777777" w:rsidR="00A3409F" w:rsidRPr="00663179" w:rsidRDefault="00A3409F" w:rsidP="00986F8E">
            <w:pPr>
              <w:jc w:val="left"/>
              <w:rPr>
                <w:rFonts w:asciiTheme="minorHAnsi" w:hAnsiTheme="minorHAnsi"/>
                <w:b/>
                <w:bCs/>
                <w:sz w:val="17"/>
                <w:szCs w:val="17"/>
              </w:rPr>
            </w:pPr>
            <w:r w:rsidRPr="00663179">
              <w:rPr>
                <w:rFonts w:asciiTheme="minorHAnsi" w:hAnsiTheme="minorHAnsi"/>
                <w:b/>
                <w:bCs/>
                <w:sz w:val="17"/>
                <w:szCs w:val="17"/>
              </w:rPr>
              <w:t>Tot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DC907F0" w14:textId="77777777" w:rsidR="00A3409F" w:rsidRPr="00663179" w:rsidRDefault="00A3409F" w:rsidP="00986F8E">
            <w:pPr>
              <w:jc w:val="center"/>
              <w:rPr>
                <w:rFonts w:asciiTheme="minorHAnsi" w:hAnsiTheme="minorHAnsi"/>
                <w:b/>
                <w:bCs/>
                <w:sz w:val="17"/>
                <w:szCs w:val="17"/>
              </w:rPr>
            </w:pPr>
            <w:r w:rsidRPr="00663179">
              <w:rPr>
                <w:rFonts w:asciiTheme="minorHAnsi" w:hAnsiTheme="minorHAnsi"/>
                <w:b/>
                <w:bCs/>
                <w:sz w:val="17"/>
                <w:szCs w:val="17"/>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4424446" w14:textId="77777777" w:rsidR="00A3409F" w:rsidRPr="00663179" w:rsidRDefault="00A3409F" w:rsidP="00986F8E">
            <w:pPr>
              <w:jc w:val="center"/>
              <w:rPr>
                <w:rFonts w:asciiTheme="minorHAnsi" w:hAnsiTheme="minorHAnsi"/>
                <w:b/>
                <w:bCs/>
                <w:sz w:val="17"/>
                <w:szCs w:val="17"/>
              </w:rPr>
            </w:pPr>
            <w:r w:rsidRPr="00663179">
              <w:rPr>
                <w:rFonts w:asciiTheme="minorHAnsi" w:hAnsiTheme="minorHAnsi"/>
                <w:b/>
                <w:bCs/>
                <w:sz w:val="17"/>
                <w:szCs w:val="17"/>
              </w:rPr>
              <w:t>[Please enter #]</w:t>
            </w:r>
          </w:p>
        </w:tc>
      </w:tr>
      <w:tr w:rsidR="00A3409F" w:rsidRPr="000E0323" w14:paraId="24BD9171" w14:textId="77777777" w:rsidTr="00986F8E">
        <w:trPr>
          <w:trHeight w:val="105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4AE7DA08" w14:textId="77777777" w:rsidR="00A3409F" w:rsidRPr="000E0323" w:rsidRDefault="00A3409F" w:rsidP="00986F8E">
            <w:pPr>
              <w:jc w:val="left"/>
              <w:rPr>
                <w:rFonts w:asciiTheme="minorHAnsi" w:hAnsiTheme="minorHAnsi"/>
                <w:sz w:val="16"/>
                <w:szCs w:val="16"/>
              </w:rPr>
            </w:pPr>
            <w:r w:rsidRPr="000E0323">
              <w:rPr>
                <w:rFonts w:asciiTheme="minorHAnsi" w:hAnsiTheme="minorHAnsi"/>
                <w:b/>
                <w:bCs/>
                <w:color w:val="002060" w:themeColor="text2"/>
                <w:sz w:val="16"/>
                <w:szCs w:val="16"/>
              </w:rPr>
              <w:t>Compensation Philosophy</w:t>
            </w:r>
          </w:p>
        </w:tc>
        <w:tc>
          <w:tcPr>
            <w:tcW w:w="7110" w:type="dxa"/>
            <w:gridSpan w:val="4"/>
            <w:tcBorders>
              <w:top w:val="nil"/>
              <w:left w:val="nil"/>
              <w:bottom w:val="single" w:sz="8" w:space="0" w:color="002060"/>
              <w:right w:val="single" w:sz="8" w:space="0" w:color="002060"/>
            </w:tcBorders>
            <w:shd w:val="clear" w:color="auto" w:fill="auto"/>
            <w:noWrap/>
            <w:vAlign w:val="center"/>
          </w:tcPr>
          <w:p w14:paraId="3BA42F76" w14:textId="3A1FCF40"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lease describe the compensation philosophy of the firm. Are employees rewarded with carried interest? Please provide tables detailing how the management company net profits are allocated and how the GP carry is expected to be allocated. How do you structure your overall compensation package?</w:t>
            </w:r>
            <w:r>
              <w:rPr>
                <w:rFonts w:asciiTheme="minorHAnsi" w:hAnsiTheme="minorHAnsi"/>
                <w:sz w:val="16"/>
                <w:szCs w:val="16"/>
              </w:rPr>
              <w:t xml:space="preserve"> Who decides on discretionary compensation?</w:t>
            </w:r>
            <w:r w:rsidRPr="000E0323">
              <w:rPr>
                <w:rFonts w:asciiTheme="minorHAnsi" w:hAnsiTheme="minorHAnsi"/>
                <w:sz w:val="16"/>
                <w:szCs w:val="16"/>
              </w:rPr>
              <w:t>]</w:t>
            </w:r>
          </w:p>
        </w:tc>
      </w:tr>
      <w:tr w:rsidR="00A3409F" w:rsidRPr="000E0323" w14:paraId="3DDEC25B" w14:textId="77777777" w:rsidTr="00986F8E">
        <w:trPr>
          <w:trHeight w:val="69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17817225" w14:textId="77777777" w:rsidR="00A3409F" w:rsidRPr="000E0323" w:rsidRDefault="00A3409F" w:rsidP="00986F8E">
            <w:pPr>
              <w:jc w:val="left"/>
              <w:rPr>
                <w:rFonts w:asciiTheme="minorHAnsi" w:hAnsiTheme="minorHAnsi"/>
                <w:sz w:val="16"/>
                <w:szCs w:val="16"/>
              </w:rPr>
            </w:pPr>
            <w:r>
              <w:rPr>
                <w:b/>
                <w:color w:val="002060" w:themeColor="text2"/>
                <w:sz w:val="16"/>
                <w:szCs w:val="16"/>
              </w:rPr>
              <w:t>Distribution of Carried Interest</w:t>
            </w:r>
          </w:p>
        </w:tc>
        <w:tc>
          <w:tcPr>
            <w:tcW w:w="7110" w:type="dxa"/>
            <w:gridSpan w:val="4"/>
            <w:tcBorders>
              <w:top w:val="nil"/>
              <w:left w:val="nil"/>
              <w:bottom w:val="single" w:sz="8" w:space="0" w:color="002060"/>
              <w:right w:val="single" w:sz="8" w:space="0" w:color="002060"/>
            </w:tcBorders>
            <w:shd w:val="clear" w:color="auto" w:fill="auto"/>
            <w:noWrap/>
            <w:vAlign w:val="center"/>
          </w:tcPr>
          <w:p w14:paraId="5C04C3F7" w14:textId="77777777" w:rsidR="00A3409F" w:rsidRPr="000E0323" w:rsidRDefault="00A3409F" w:rsidP="00986F8E">
            <w:pPr>
              <w:jc w:val="left"/>
              <w:rPr>
                <w:rFonts w:asciiTheme="minorHAnsi" w:hAnsiTheme="minorHAnsi"/>
                <w:sz w:val="16"/>
                <w:szCs w:val="16"/>
              </w:rPr>
            </w:pPr>
            <w:r>
              <w:rPr>
                <w:sz w:val="16"/>
                <w:szCs w:val="16"/>
              </w:rPr>
              <w:t>[Please</w:t>
            </w:r>
            <w:r w:rsidRPr="009B034F">
              <w:rPr>
                <w:sz w:val="16"/>
                <w:szCs w:val="16"/>
              </w:rPr>
              <w:t xml:space="preserve"> describe the policy for sharing the carried interest (e.g., the 5 founders receive 80% of the carried interest, and the remaining 20% is distributed to other senior team members).  </w:t>
            </w:r>
            <w:r>
              <w:rPr>
                <w:sz w:val="16"/>
                <w:szCs w:val="16"/>
              </w:rPr>
              <w:t>Please</w:t>
            </w:r>
            <w:r w:rsidRPr="009B034F">
              <w:rPr>
                <w:sz w:val="16"/>
                <w:szCs w:val="16"/>
              </w:rPr>
              <w:t xml:space="preserve"> be specific</w:t>
            </w:r>
            <w:r>
              <w:rPr>
                <w:sz w:val="16"/>
                <w:szCs w:val="16"/>
              </w:rPr>
              <w:t>.]</w:t>
            </w:r>
          </w:p>
        </w:tc>
      </w:tr>
      <w:tr w:rsidR="00A3409F" w:rsidRPr="000E0323" w14:paraId="07E06EF5" w14:textId="77777777" w:rsidTr="00986F8E">
        <w:trPr>
          <w:trHeight w:val="315"/>
        </w:trPr>
        <w:tc>
          <w:tcPr>
            <w:tcW w:w="2780" w:type="dxa"/>
            <w:tcBorders>
              <w:top w:val="single" w:sz="4" w:space="0" w:color="002060" w:themeColor="text2"/>
              <w:left w:val="single" w:sz="8" w:space="0" w:color="002060"/>
              <w:bottom w:val="single" w:sz="8" w:space="0" w:color="002060"/>
              <w:right w:val="single" w:sz="4" w:space="0" w:color="002060" w:themeColor="text2"/>
            </w:tcBorders>
            <w:shd w:val="clear" w:color="000000" w:fill="C5E5F7"/>
            <w:noWrap/>
            <w:vAlign w:val="center"/>
          </w:tcPr>
          <w:p w14:paraId="25D2FEEB" w14:textId="77777777" w:rsidR="00A3409F" w:rsidRPr="000E0323" w:rsidRDefault="00A3409F"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Office Locations</w:t>
            </w:r>
          </w:p>
        </w:tc>
        <w:tc>
          <w:tcPr>
            <w:tcW w:w="2880" w:type="dxa"/>
            <w:tcBorders>
              <w:top w:val="nil"/>
              <w:left w:val="single" w:sz="4" w:space="0" w:color="002060" w:themeColor="text2"/>
              <w:bottom w:val="single" w:sz="8" w:space="0" w:color="002060"/>
              <w:right w:val="single" w:sz="8" w:space="0" w:color="002060"/>
            </w:tcBorders>
            <w:shd w:val="clear" w:color="000000" w:fill="F6FCE7"/>
            <w:vAlign w:val="center"/>
          </w:tcPr>
          <w:p w14:paraId="2A8A3964" w14:textId="77777777" w:rsidR="00A3409F" w:rsidRPr="000E0323" w:rsidRDefault="00A3409F"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City</w:t>
            </w:r>
            <w:r>
              <w:rPr>
                <w:rFonts w:asciiTheme="minorHAnsi" w:hAnsiTheme="minorHAnsi"/>
                <w:b/>
                <w:bCs/>
                <w:sz w:val="16"/>
                <w:szCs w:val="16"/>
              </w:rPr>
              <w:t xml:space="preserve"> / </w:t>
            </w:r>
            <w:r w:rsidRPr="000E0323">
              <w:rPr>
                <w:rFonts w:asciiTheme="minorHAnsi" w:hAnsiTheme="minorHAnsi" w:cs="Calibri"/>
                <w:b/>
                <w:bCs/>
                <w:color w:val="002060" w:themeColor="text2"/>
                <w:sz w:val="16"/>
                <w:szCs w:val="16"/>
              </w:rPr>
              <w:t>State / Province</w:t>
            </w:r>
            <w:r>
              <w:rPr>
                <w:rFonts w:asciiTheme="minorHAnsi" w:hAnsiTheme="minorHAnsi" w:cs="Calibri"/>
                <w:b/>
                <w:bCs/>
                <w:color w:val="002060" w:themeColor="text2"/>
                <w:sz w:val="16"/>
                <w:szCs w:val="16"/>
              </w:rPr>
              <w:t xml:space="preserve"> / Country</w:t>
            </w:r>
          </w:p>
        </w:tc>
        <w:tc>
          <w:tcPr>
            <w:tcW w:w="2790" w:type="dxa"/>
            <w:gridSpan w:val="2"/>
            <w:tcBorders>
              <w:top w:val="nil"/>
              <w:left w:val="single" w:sz="4" w:space="0" w:color="002060" w:themeColor="text2"/>
              <w:bottom w:val="single" w:sz="8" w:space="0" w:color="002060"/>
              <w:right w:val="single" w:sz="8" w:space="0" w:color="002060"/>
            </w:tcBorders>
            <w:shd w:val="clear" w:color="000000" w:fill="F6FCE7"/>
            <w:vAlign w:val="center"/>
          </w:tcPr>
          <w:p w14:paraId="13C877C4" w14:textId="77777777" w:rsidR="00A3409F" w:rsidRPr="000E0323" w:rsidRDefault="00A3409F" w:rsidP="00986F8E">
            <w:pPr>
              <w:jc w:val="center"/>
              <w:rPr>
                <w:rFonts w:asciiTheme="minorHAnsi" w:hAnsiTheme="minorHAnsi"/>
                <w:sz w:val="16"/>
                <w:szCs w:val="16"/>
              </w:rPr>
            </w:pPr>
            <w:r>
              <w:rPr>
                <w:rFonts w:asciiTheme="minorHAnsi" w:hAnsiTheme="minorHAnsi" w:cs="Calibri"/>
                <w:b/>
                <w:bCs/>
                <w:color w:val="002060" w:themeColor="text2"/>
                <w:sz w:val="16"/>
                <w:szCs w:val="16"/>
              </w:rPr>
              <w:t>Business Function(s)</w:t>
            </w:r>
          </w:p>
        </w:tc>
        <w:tc>
          <w:tcPr>
            <w:tcW w:w="1440" w:type="dxa"/>
            <w:tcBorders>
              <w:top w:val="nil"/>
              <w:left w:val="single" w:sz="4" w:space="0" w:color="002060" w:themeColor="text2"/>
              <w:bottom w:val="single" w:sz="8" w:space="0" w:color="002060"/>
              <w:right w:val="single" w:sz="8" w:space="0" w:color="002060"/>
            </w:tcBorders>
            <w:shd w:val="clear" w:color="000000" w:fill="F6FCE7"/>
            <w:vAlign w:val="center"/>
          </w:tcPr>
          <w:p w14:paraId="0CA743CB" w14:textId="77777777" w:rsidR="00A3409F" w:rsidRPr="0085357D" w:rsidRDefault="00A3409F" w:rsidP="00986F8E">
            <w:pPr>
              <w:jc w:val="center"/>
              <w:rPr>
                <w:rFonts w:asciiTheme="minorHAnsi" w:hAnsiTheme="minorHAnsi"/>
                <w:b/>
                <w:bCs/>
                <w:sz w:val="16"/>
                <w:szCs w:val="16"/>
              </w:rPr>
            </w:pPr>
            <w:r w:rsidRPr="0085357D">
              <w:rPr>
                <w:rFonts w:asciiTheme="minorHAnsi" w:hAnsiTheme="minorHAnsi"/>
                <w:b/>
                <w:bCs/>
                <w:color w:val="002060" w:themeColor="text2"/>
                <w:sz w:val="16"/>
                <w:szCs w:val="16"/>
              </w:rPr>
              <w:t>Number of Employees</w:t>
            </w:r>
          </w:p>
        </w:tc>
      </w:tr>
      <w:tr w:rsidR="00A3409F" w:rsidRPr="000E0323" w14:paraId="63F9E9D9" w14:textId="77777777" w:rsidTr="00986F8E">
        <w:trPr>
          <w:trHeight w:val="349"/>
        </w:trPr>
        <w:tc>
          <w:tcPr>
            <w:tcW w:w="2780" w:type="dxa"/>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480D66EC" w14:textId="77777777" w:rsidR="00A3409F" w:rsidRPr="000E0323" w:rsidRDefault="00A3409F" w:rsidP="00986F8E">
            <w:pPr>
              <w:jc w:val="left"/>
              <w:rPr>
                <w:rFonts w:asciiTheme="minorHAnsi" w:hAnsiTheme="minorHAnsi"/>
                <w:sz w:val="16"/>
                <w:szCs w:val="16"/>
              </w:rPr>
            </w:pPr>
            <w:r w:rsidRPr="000E0323">
              <w:rPr>
                <w:rFonts w:asciiTheme="minorHAnsi" w:hAnsiTheme="minorHAnsi" w:cs="Calibri"/>
                <w:b/>
                <w:bCs/>
                <w:color w:val="002060" w:themeColor="text2"/>
                <w:sz w:val="16"/>
                <w:szCs w:val="16"/>
              </w:rPr>
              <w:t>Main Office</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4532553C" w14:textId="77777777" w:rsidR="00A3409F" w:rsidRPr="000E0323" w:rsidRDefault="00A3409F"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36FCAF0C" w14:textId="77777777" w:rsidR="00A3409F" w:rsidRPr="000E0323" w:rsidRDefault="00A3409F"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16D42771" w14:textId="77777777" w:rsidR="00A3409F" w:rsidRPr="000E0323" w:rsidRDefault="00A3409F" w:rsidP="00986F8E">
            <w:pPr>
              <w:jc w:val="center"/>
              <w:rPr>
                <w:rFonts w:asciiTheme="minorHAnsi" w:hAnsiTheme="minorHAnsi"/>
                <w:sz w:val="16"/>
                <w:szCs w:val="16"/>
              </w:rPr>
            </w:pPr>
            <w:r w:rsidRPr="00BF0BDB">
              <w:rPr>
                <w:rFonts w:asciiTheme="minorHAnsi" w:hAnsiTheme="minorHAnsi"/>
                <w:sz w:val="16"/>
                <w:szCs w:val="16"/>
              </w:rPr>
              <w:t>[Please enter #]</w:t>
            </w:r>
          </w:p>
        </w:tc>
      </w:tr>
      <w:tr w:rsidR="00A3409F" w:rsidRPr="000E0323" w14:paraId="3E4F299F" w14:textId="77777777" w:rsidTr="00986F8E">
        <w:trPr>
          <w:trHeight w:val="412"/>
        </w:trPr>
        <w:tc>
          <w:tcPr>
            <w:tcW w:w="2780" w:type="dxa"/>
            <w:vMerge w:val="restart"/>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058D14D5" w14:textId="77777777" w:rsidR="00A3409F" w:rsidRPr="000E0323" w:rsidRDefault="00A3409F" w:rsidP="00986F8E">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dditional Office Locations</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1064F18B"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0B9323E3"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26D46C65"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43B5FC50"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7DFC84CF" w14:textId="77777777" w:rsidR="00A3409F" w:rsidRPr="000E0323" w:rsidRDefault="00A3409F"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5B800769"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59A93E0E"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4CBE830A"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03BFBC3F"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379D4F32" w14:textId="77777777" w:rsidR="00A3409F" w:rsidRPr="000E0323" w:rsidRDefault="00A3409F"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28F40B9B"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356DF600"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56833CC9"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50C3ECBA"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6DA56C77" w14:textId="77777777" w:rsidR="00A3409F" w:rsidRPr="000E0323" w:rsidRDefault="00A3409F" w:rsidP="00986F8E">
            <w:pPr>
              <w:jc w:val="left"/>
              <w:rPr>
                <w:rFonts w:asciiTheme="minorHAnsi" w:hAnsiTheme="minorHAnsi" w:cs="Calibri"/>
                <w:b/>
                <w:bCs/>
                <w:color w:val="002060" w:themeColor="text2"/>
                <w:sz w:val="16"/>
                <w:szCs w:val="16"/>
              </w:rPr>
            </w:pPr>
          </w:p>
        </w:tc>
        <w:tc>
          <w:tcPr>
            <w:tcW w:w="7110" w:type="dxa"/>
            <w:gridSpan w:val="4"/>
            <w:tcBorders>
              <w:top w:val="nil"/>
              <w:left w:val="single" w:sz="4" w:space="0" w:color="002060" w:themeColor="text2"/>
              <w:bottom w:val="single" w:sz="8" w:space="0" w:color="002060"/>
              <w:right w:val="single" w:sz="8" w:space="0" w:color="002060"/>
            </w:tcBorders>
            <w:shd w:val="clear" w:color="auto" w:fill="auto"/>
            <w:vAlign w:val="center"/>
          </w:tcPr>
          <w:p w14:paraId="7E3EF82E" w14:textId="77777777" w:rsidR="00A3409F" w:rsidRPr="00D85539" w:rsidRDefault="00A3409F" w:rsidP="00986F8E">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rows as necessary]</w:t>
            </w:r>
          </w:p>
        </w:tc>
      </w:tr>
      <w:bookmarkEnd w:id="5"/>
    </w:tbl>
    <w:p w14:paraId="546211FD" w14:textId="03E29F51" w:rsidR="00C074E7" w:rsidRDefault="00C074E7" w:rsidP="001A1A7E">
      <w:pPr>
        <w:rPr>
          <w:rFonts w:asciiTheme="minorHAnsi" w:hAnsiTheme="minorHAnsi"/>
        </w:rPr>
      </w:pPr>
    </w:p>
    <w:p w14:paraId="2806A19F" w14:textId="21731745" w:rsidR="00EC7CAE" w:rsidRDefault="00EC7CAE" w:rsidP="001A1A7E">
      <w:pPr>
        <w:rPr>
          <w:rFonts w:asciiTheme="minorHAnsi" w:hAnsiTheme="minorHAnsi"/>
        </w:rPr>
      </w:pPr>
    </w:p>
    <w:p w14:paraId="575088FB" w14:textId="47A3F9FF" w:rsidR="00EC7CAE" w:rsidRDefault="00EC7CAE" w:rsidP="001A1A7E">
      <w:pPr>
        <w:rPr>
          <w:rFonts w:asciiTheme="minorHAnsi" w:hAnsiTheme="minorHAnsi"/>
        </w:rPr>
      </w:pPr>
    </w:p>
    <w:p w14:paraId="78BA8C4B" w14:textId="27A4FF3A" w:rsidR="00EC7CAE" w:rsidRDefault="00EC7CAE" w:rsidP="001A1A7E">
      <w:pPr>
        <w:rPr>
          <w:rFonts w:asciiTheme="minorHAnsi" w:hAnsiTheme="minorHAnsi"/>
        </w:rPr>
      </w:pPr>
    </w:p>
    <w:p w14:paraId="7FE00FC9" w14:textId="51CA894E" w:rsidR="00EC7CAE" w:rsidRDefault="00EC7CAE" w:rsidP="001A1A7E">
      <w:pPr>
        <w:rPr>
          <w:rFonts w:asciiTheme="minorHAnsi" w:hAnsiTheme="minorHAnsi"/>
        </w:rPr>
      </w:pPr>
    </w:p>
    <w:p w14:paraId="620255C4" w14:textId="715E9C72" w:rsidR="00EC7CAE" w:rsidRDefault="00EC7CAE" w:rsidP="001A1A7E">
      <w:pPr>
        <w:rPr>
          <w:rFonts w:asciiTheme="minorHAnsi" w:hAnsiTheme="minorHAnsi"/>
        </w:rPr>
      </w:pPr>
    </w:p>
    <w:p w14:paraId="55A4A538" w14:textId="28632D16" w:rsidR="00A3409F" w:rsidRDefault="00A3409F" w:rsidP="001A1A7E">
      <w:pPr>
        <w:rPr>
          <w:rFonts w:asciiTheme="minorHAnsi" w:hAnsiTheme="minorHAnsi"/>
        </w:rPr>
      </w:pPr>
    </w:p>
    <w:p w14:paraId="7FC5735D" w14:textId="54E7B6D6" w:rsidR="00A3409F" w:rsidRDefault="00A3409F" w:rsidP="001A1A7E">
      <w:pPr>
        <w:rPr>
          <w:rFonts w:asciiTheme="minorHAnsi" w:hAnsiTheme="minorHAnsi"/>
        </w:rPr>
      </w:pPr>
    </w:p>
    <w:p w14:paraId="585E19EA" w14:textId="2D150E9C" w:rsidR="00A3409F" w:rsidRDefault="00A3409F" w:rsidP="001A1A7E">
      <w:pPr>
        <w:rPr>
          <w:rFonts w:asciiTheme="minorHAnsi" w:hAnsiTheme="minorHAnsi"/>
        </w:rPr>
      </w:pPr>
    </w:p>
    <w:p w14:paraId="1BDE4007" w14:textId="77777777" w:rsidR="00A3409F" w:rsidRDefault="00A3409F" w:rsidP="001A1A7E">
      <w:pPr>
        <w:rPr>
          <w:rFonts w:asciiTheme="minorHAnsi" w:hAnsiTheme="minorHAnsi"/>
        </w:rPr>
      </w:pPr>
    </w:p>
    <w:p w14:paraId="240E6266" w14:textId="77777777" w:rsidR="00C40F8F" w:rsidRDefault="00C40F8F" w:rsidP="001A1A7E">
      <w:pPr>
        <w:rPr>
          <w:rFonts w:asciiTheme="minorHAnsi" w:hAnsiTheme="minorHAnsi"/>
        </w:rPr>
      </w:pPr>
    </w:p>
    <w:p w14:paraId="59E05695" w14:textId="0E668153" w:rsidR="00EC7CAE" w:rsidRDefault="00EC7CAE" w:rsidP="001A1A7E">
      <w:pPr>
        <w:rPr>
          <w:rFonts w:asciiTheme="minorHAnsi" w:hAnsiTheme="minorHAnsi"/>
        </w:rPr>
      </w:pPr>
    </w:p>
    <w:p w14:paraId="0D7C15E9" w14:textId="6C614D6E" w:rsidR="00EC7CAE" w:rsidRDefault="00EC7CAE" w:rsidP="001A1A7E">
      <w:pPr>
        <w:rPr>
          <w:rFonts w:asciiTheme="minorHAnsi" w:hAnsiTheme="minorHAnsi"/>
        </w:rPr>
      </w:pPr>
    </w:p>
    <w:p w14:paraId="063EE8A3" w14:textId="77777777" w:rsidR="00C074E7" w:rsidRPr="000E0323" w:rsidRDefault="00C074E7" w:rsidP="001A1A7E">
      <w:pPr>
        <w:rPr>
          <w:rFonts w:asciiTheme="minorHAnsi" w:hAnsiTheme="minorHAnsi"/>
        </w:rPr>
      </w:pPr>
    </w:p>
    <w:tbl>
      <w:tblPr>
        <w:tblW w:w="9890" w:type="dxa"/>
        <w:tblLook w:val="04A0" w:firstRow="1" w:lastRow="0" w:firstColumn="1" w:lastColumn="0" w:noHBand="0" w:noVBand="1"/>
      </w:tblPr>
      <w:tblGrid>
        <w:gridCol w:w="2330"/>
        <w:gridCol w:w="2250"/>
        <w:gridCol w:w="519"/>
        <w:gridCol w:w="921"/>
        <w:gridCol w:w="810"/>
        <w:gridCol w:w="1260"/>
        <w:gridCol w:w="1800"/>
      </w:tblGrid>
      <w:tr w:rsidR="00821553" w:rsidRPr="00821553" w14:paraId="0A2BA85E"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2CDF361C" w14:textId="1A3BC69B" w:rsidR="00821553" w:rsidRPr="00821553" w:rsidRDefault="00821553" w:rsidP="00821553">
            <w:pPr>
              <w:jc w:val="center"/>
              <w:rPr>
                <w:rFonts w:cs="Calibri"/>
                <w:b/>
                <w:bCs/>
                <w:color w:val="FFFFFF"/>
                <w:szCs w:val="20"/>
              </w:rPr>
            </w:pPr>
            <w:r w:rsidRPr="00821553">
              <w:rPr>
                <w:rFonts w:cs="Calibri"/>
                <w:b/>
                <w:bCs/>
                <w:color w:val="FFFFFF" w:themeColor="background1"/>
                <w:szCs w:val="20"/>
              </w:rPr>
              <w:lastRenderedPageBreak/>
              <w:t xml:space="preserve">Key Firm Employees </w:t>
            </w:r>
            <w:r w:rsidR="00DB41A5">
              <w:rPr>
                <w:rFonts w:cs="Calibri"/>
                <w:b/>
                <w:bCs/>
                <w:color w:val="FFFFFF" w:themeColor="background1"/>
                <w:szCs w:val="20"/>
              </w:rPr>
              <w:t>*</w:t>
            </w:r>
          </w:p>
        </w:tc>
      </w:tr>
      <w:tr w:rsidR="00821553" w:rsidRPr="00821553" w14:paraId="74D3DB25" w14:textId="77777777" w:rsidTr="00821553">
        <w:trPr>
          <w:trHeight w:val="475"/>
        </w:trPr>
        <w:tc>
          <w:tcPr>
            <w:tcW w:w="2330" w:type="dxa"/>
            <w:tcBorders>
              <w:top w:val="nil"/>
              <w:left w:val="single" w:sz="8" w:space="0" w:color="002060"/>
              <w:bottom w:val="single" w:sz="8" w:space="0" w:color="002060"/>
              <w:right w:val="single" w:sz="8" w:space="0" w:color="002060"/>
            </w:tcBorders>
            <w:shd w:val="clear" w:color="000000" w:fill="C5E5F7"/>
            <w:noWrap/>
            <w:vAlign w:val="center"/>
            <w:hideMark/>
          </w:tcPr>
          <w:p w14:paraId="47E6C99B" w14:textId="77777777" w:rsidR="00821553" w:rsidRPr="00821553" w:rsidRDefault="00821553" w:rsidP="00821553">
            <w:pPr>
              <w:jc w:val="left"/>
              <w:rPr>
                <w:rFonts w:cs="Calibri"/>
                <w:b/>
                <w:bCs/>
                <w:color w:val="002060"/>
                <w:sz w:val="16"/>
                <w:szCs w:val="16"/>
              </w:rPr>
            </w:pPr>
            <w:r w:rsidRPr="00821553">
              <w:rPr>
                <w:rFonts w:cs="Calibri"/>
                <w:b/>
                <w:bCs/>
                <w:color w:val="002060" w:themeColor="text2"/>
                <w:sz w:val="16"/>
                <w:szCs w:val="16"/>
              </w:rPr>
              <w:t>Name</w:t>
            </w:r>
          </w:p>
        </w:tc>
        <w:tc>
          <w:tcPr>
            <w:tcW w:w="2250" w:type="dxa"/>
            <w:tcBorders>
              <w:top w:val="nil"/>
              <w:left w:val="nil"/>
              <w:bottom w:val="single" w:sz="8" w:space="0" w:color="002060"/>
              <w:right w:val="single" w:sz="8" w:space="0" w:color="002060"/>
            </w:tcBorders>
            <w:shd w:val="clear" w:color="000000" w:fill="C5E5F7"/>
            <w:noWrap/>
            <w:vAlign w:val="center"/>
            <w:hideMark/>
          </w:tcPr>
          <w:p w14:paraId="7BD126A2"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Title</w:t>
            </w:r>
          </w:p>
        </w:tc>
        <w:tc>
          <w:tcPr>
            <w:tcW w:w="519" w:type="dxa"/>
            <w:tcBorders>
              <w:top w:val="nil"/>
              <w:left w:val="nil"/>
              <w:bottom w:val="single" w:sz="8" w:space="0" w:color="002060"/>
              <w:right w:val="single" w:sz="8" w:space="0" w:color="002060"/>
            </w:tcBorders>
            <w:shd w:val="clear" w:color="000000" w:fill="C5E5F7"/>
            <w:noWrap/>
            <w:vAlign w:val="center"/>
            <w:hideMark/>
          </w:tcPr>
          <w:p w14:paraId="21C4013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Age</w:t>
            </w:r>
          </w:p>
        </w:tc>
        <w:tc>
          <w:tcPr>
            <w:tcW w:w="921" w:type="dxa"/>
            <w:tcBorders>
              <w:top w:val="nil"/>
              <w:left w:val="nil"/>
              <w:bottom w:val="single" w:sz="8" w:space="0" w:color="002060"/>
              <w:right w:val="single" w:sz="8" w:space="0" w:color="002060"/>
            </w:tcBorders>
            <w:shd w:val="clear" w:color="000000" w:fill="C5E5F7"/>
            <w:noWrap/>
            <w:vAlign w:val="center"/>
            <w:hideMark/>
          </w:tcPr>
          <w:p w14:paraId="776ECE2D"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with Firm</w:t>
            </w:r>
          </w:p>
        </w:tc>
        <w:tc>
          <w:tcPr>
            <w:tcW w:w="810" w:type="dxa"/>
            <w:tcBorders>
              <w:top w:val="nil"/>
              <w:left w:val="nil"/>
              <w:bottom w:val="single" w:sz="8" w:space="0" w:color="002060"/>
              <w:right w:val="single" w:sz="8" w:space="0" w:color="002060"/>
            </w:tcBorders>
            <w:shd w:val="clear" w:color="000000" w:fill="C5E5F7"/>
            <w:noWrap/>
            <w:vAlign w:val="center"/>
            <w:hideMark/>
          </w:tcPr>
          <w:p w14:paraId="70E88D94"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in Sector</w:t>
            </w:r>
          </w:p>
        </w:tc>
        <w:tc>
          <w:tcPr>
            <w:tcW w:w="1260" w:type="dxa"/>
            <w:tcBorders>
              <w:top w:val="nil"/>
              <w:left w:val="nil"/>
              <w:bottom w:val="single" w:sz="8" w:space="0" w:color="002060"/>
              <w:right w:val="single" w:sz="8" w:space="0" w:color="002060"/>
            </w:tcBorders>
            <w:shd w:val="clear" w:color="000000" w:fill="C5E5F7"/>
            <w:noWrap/>
            <w:vAlign w:val="center"/>
            <w:hideMark/>
          </w:tcPr>
          <w:p w14:paraId="248C631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Fund Investment Committee Member</w:t>
            </w:r>
          </w:p>
        </w:tc>
        <w:tc>
          <w:tcPr>
            <w:tcW w:w="1800" w:type="dxa"/>
            <w:tcBorders>
              <w:top w:val="nil"/>
              <w:left w:val="nil"/>
              <w:bottom w:val="single" w:sz="8" w:space="0" w:color="002060"/>
              <w:right w:val="single" w:sz="8" w:space="0" w:color="002060"/>
            </w:tcBorders>
            <w:shd w:val="clear" w:color="000000" w:fill="C5E5F7"/>
            <w:noWrap/>
            <w:vAlign w:val="center"/>
            <w:hideMark/>
          </w:tcPr>
          <w:p w14:paraId="38C19091"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Percent of Time Dedicated to Fund</w:t>
            </w:r>
          </w:p>
        </w:tc>
      </w:tr>
      <w:tr w:rsidR="00821553" w:rsidRPr="00821553" w14:paraId="7C1FA9C5"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7E8B1DCA"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A02B84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56388C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6831B1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EB3820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78EED6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136531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BFEE706"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5C0DEC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2F6E0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D9C03E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54F02E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632EF1B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AFAFFB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A312FA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1FC5F42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3CF1AF9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EEA089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358C02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4ECF971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CE3424B"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0572E5E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3EB952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D97CB3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08334C3D"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00871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64C6443"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BAF3A6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7C614A8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3B7407B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D58AAA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56F72E67"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435B00D3"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53B796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25ACC9E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0CA247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15E6C87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51A677F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A562C8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0A8CD5B8"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3BC0CE4"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4047811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230F9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BEBCCC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201C5EB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7B6B4E2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5EA211A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55576FA"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57EFAC5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20B35D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C222CE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66228DC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56A6445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439996A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635499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C0B1B83"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6AC25386" w14:textId="77777777" w:rsidR="00821553" w:rsidRPr="00821553" w:rsidRDefault="00821553" w:rsidP="00821553">
            <w:pPr>
              <w:jc w:val="center"/>
              <w:rPr>
                <w:rFonts w:cs="Calibri"/>
                <w:color w:val="000000"/>
                <w:sz w:val="16"/>
                <w:szCs w:val="16"/>
              </w:rPr>
            </w:pPr>
            <w:r w:rsidRPr="00821553">
              <w:rPr>
                <w:rFonts w:cs="Calibri"/>
                <w:color w:val="auto"/>
                <w:sz w:val="16"/>
                <w:szCs w:val="16"/>
              </w:rPr>
              <w:t>[Please limit to a maximum of 7 names]</w:t>
            </w:r>
          </w:p>
        </w:tc>
      </w:tr>
    </w:tbl>
    <w:p w14:paraId="4D5D3FCA" w14:textId="6C0B75F1" w:rsidR="00DB41A5" w:rsidRDefault="00DB41A5" w:rsidP="001A1A7E">
      <w:pPr>
        <w:rPr>
          <w:rFonts w:asciiTheme="minorHAnsi" w:hAnsiTheme="minorHAnsi"/>
        </w:rPr>
      </w:pPr>
    </w:p>
    <w:tbl>
      <w:tblPr>
        <w:tblW w:w="9890" w:type="dxa"/>
        <w:tblLook w:val="04A0" w:firstRow="1" w:lastRow="0" w:firstColumn="1" w:lastColumn="0" w:noHBand="0" w:noVBand="1"/>
      </w:tblPr>
      <w:tblGrid>
        <w:gridCol w:w="1700"/>
        <w:gridCol w:w="1710"/>
        <w:gridCol w:w="1800"/>
        <w:gridCol w:w="540"/>
        <w:gridCol w:w="900"/>
        <w:gridCol w:w="720"/>
        <w:gridCol w:w="1170"/>
        <w:gridCol w:w="1350"/>
      </w:tblGrid>
      <w:tr w:rsidR="00DB41A5" w:rsidRPr="00DB41A5" w14:paraId="79CAB714" w14:textId="77777777" w:rsidTr="00C074E7">
        <w:trPr>
          <w:trHeight w:val="300"/>
        </w:trPr>
        <w:tc>
          <w:tcPr>
            <w:tcW w:w="9890" w:type="dxa"/>
            <w:gridSpan w:val="8"/>
            <w:tcBorders>
              <w:top w:val="single" w:sz="8" w:space="0" w:color="002060"/>
              <w:left w:val="single" w:sz="8" w:space="0" w:color="002060"/>
              <w:bottom w:val="nil"/>
              <w:right w:val="single" w:sz="8" w:space="0" w:color="002060"/>
            </w:tcBorders>
            <w:shd w:val="clear" w:color="000000" w:fill="002060"/>
            <w:noWrap/>
            <w:vAlign w:val="center"/>
            <w:hideMark/>
          </w:tcPr>
          <w:p w14:paraId="0D65145C" w14:textId="34CF92B4" w:rsidR="00DB41A5" w:rsidRPr="00DB41A5" w:rsidRDefault="00DB41A5" w:rsidP="00DB41A5">
            <w:pPr>
              <w:jc w:val="center"/>
              <w:rPr>
                <w:b/>
                <w:bCs/>
                <w:color w:val="FFFFFF"/>
                <w:szCs w:val="20"/>
              </w:rPr>
            </w:pPr>
            <w:r w:rsidRPr="00DB41A5">
              <w:rPr>
                <w:b/>
                <w:bCs/>
                <w:color w:val="FFFFFF" w:themeColor="background1"/>
                <w:szCs w:val="20"/>
              </w:rPr>
              <w:t>Dedicated Fund Professionals</w:t>
            </w:r>
            <w:r>
              <w:rPr>
                <w:b/>
                <w:bCs/>
                <w:color w:val="FFFFFF" w:themeColor="background1"/>
                <w:szCs w:val="20"/>
              </w:rPr>
              <w:t>*</w:t>
            </w:r>
          </w:p>
        </w:tc>
      </w:tr>
      <w:tr w:rsidR="00DB41A5" w:rsidRPr="00DB41A5" w14:paraId="22019FDC" w14:textId="77777777" w:rsidTr="00C074E7">
        <w:trPr>
          <w:trHeight w:val="315"/>
        </w:trPr>
        <w:tc>
          <w:tcPr>
            <w:tcW w:w="9890" w:type="dxa"/>
            <w:gridSpan w:val="8"/>
            <w:tcBorders>
              <w:top w:val="nil"/>
              <w:left w:val="single" w:sz="8" w:space="0" w:color="002060"/>
              <w:bottom w:val="single" w:sz="8" w:space="0" w:color="002060"/>
              <w:right w:val="single" w:sz="8" w:space="0" w:color="002060"/>
            </w:tcBorders>
            <w:shd w:val="clear" w:color="000000" w:fill="002060"/>
            <w:noWrap/>
            <w:vAlign w:val="center"/>
            <w:hideMark/>
          </w:tcPr>
          <w:p w14:paraId="70DE7A2A" w14:textId="77777777" w:rsidR="00DB41A5" w:rsidRPr="00DB41A5" w:rsidRDefault="00DB41A5" w:rsidP="00DB41A5">
            <w:pPr>
              <w:jc w:val="center"/>
              <w:rPr>
                <w:color w:val="FFFFFF"/>
                <w:sz w:val="16"/>
                <w:szCs w:val="16"/>
              </w:rPr>
            </w:pPr>
            <w:r w:rsidRPr="00DB41A5">
              <w:rPr>
                <w:color w:val="FFFFFF" w:themeColor="background1"/>
                <w:sz w:val="16"/>
                <w:szCs w:val="16"/>
              </w:rPr>
              <w:t xml:space="preserve">[Please provide a list of senior firm employees who will dedicate &gt;50% of their time to the Fund] </w:t>
            </w:r>
          </w:p>
        </w:tc>
      </w:tr>
      <w:tr w:rsidR="00D624B9" w:rsidRPr="00DB41A5" w14:paraId="74CEBC4D" w14:textId="77777777" w:rsidTr="00D624B9">
        <w:trPr>
          <w:trHeight w:val="349"/>
        </w:trPr>
        <w:tc>
          <w:tcPr>
            <w:tcW w:w="1700" w:type="dxa"/>
            <w:tcBorders>
              <w:top w:val="nil"/>
              <w:left w:val="single" w:sz="8" w:space="0" w:color="002060"/>
              <w:bottom w:val="single" w:sz="8" w:space="0" w:color="002060"/>
              <w:right w:val="single" w:sz="8" w:space="0" w:color="002060"/>
            </w:tcBorders>
            <w:shd w:val="clear" w:color="000000" w:fill="C5E5F7"/>
            <w:noWrap/>
            <w:vAlign w:val="center"/>
            <w:hideMark/>
          </w:tcPr>
          <w:p w14:paraId="335E857A" w14:textId="77777777" w:rsidR="00DB41A5" w:rsidRPr="00DB41A5" w:rsidRDefault="00DB41A5" w:rsidP="00DB41A5">
            <w:pPr>
              <w:jc w:val="left"/>
              <w:rPr>
                <w:b/>
                <w:bCs/>
                <w:color w:val="002060"/>
                <w:sz w:val="16"/>
                <w:szCs w:val="16"/>
              </w:rPr>
            </w:pPr>
            <w:r w:rsidRPr="00DB41A5">
              <w:rPr>
                <w:b/>
                <w:bCs/>
                <w:color w:val="002060" w:themeColor="text2"/>
                <w:sz w:val="16"/>
                <w:szCs w:val="16"/>
              </w:rPr>
              <w:t>Name</w:t>
            </w:r>
          </w:p>
        </w:tc>
        <w:tc>
          <w:tcPr>
            <w:tcW w:w="1710" w:type="dxa"/>
            <w:tcBorders>
              <w:top w:val="nil"/>
              <w:left w:val="nil"/>
              <w:bottom w:val="single" w:sz="8" w:space="0" w:color="002060"/>
              <w:right w:val="single" w:sz="8" w:space="0" w:color="002060"/>
            </w:tcBorders>
            <w:shd w:val="clear" w:color="000000" w:fill="C5E5F7"/>
            <w:noWrap/>
            <w:vAlign w:val="center"/>
            <w:hideMark/>
          </w:tcPr>
          <w:p w14:paraId="4C3368E5" w14:textId="77777777" w:rsidR="00DB41A5" w:rsidRPr="00DB41A5" w:rsidRDefault="00DB41A5" w:rsidP="00DB41A5">
            <w:pPr>
              <w:jc w:val="center"/>
              <w:rPr>
                <w:b/>
                <w:bCs/>
                <w:color w:val="002060"/>
                <w:sz w:val="16"/>
                <w:szCs w:val="16"/>
              </w:rPr>
            </w:pPr>
            <w:r w:rsidRPr="00DB41A5">
              <w:rPr>
                <w:b/>
                <w:bCs/>
                <w:color w:val="002060" w:themeColor="text2"/>
                <w:sz w:val="16"/>
                <w:szCs w:val="16"/>
              </w:rPr>
              <w:t>Title</w:t>
            </w:r>
          </w:p>
        </w:tc>
        <w:tc>
          <w:tcPr>
            <w:tcW w:w="1800" w:type="dxa"/>
            <w:tcBorders>
              <w:top w:val="nil"/>
              <w:left w:val="nil"/>
              <w:bottom w:val="single" w:sz="8" w:space="0" w:color="002060"/>
              <w:right w:val="single" w:sz="8" w:space="0" w:color="002060"/>
            </w:tcBorders>
            <w:shd w:val="clear" w:color="000000" w:fill="C5E5F7"/>
            <w:noWrap/>
            <w:vAlign w:val="center"/>
            <w:hideMark/>
          </w:tcPr>
          <w:p w14:paraId="6B4BEF48" w14:textId="77777777" w:rsidR="00DB41A5" w:rsidRPr="00DB41A5" w:rsidRDefault="00DB41A5" w:rsidP="00DB41A5">
            <w:pPr>
              <w:jc w:val="center"/>
              <w:rPr>
                <w:b/>
                <w:bCs/>
                <w:color w:val="002060"/>
                <w:sz w:val="16"/>
                <w:szCs w:val="16"/>
              </w:rPr>
            </w:pPr>
            <w:r w:rsidRPr="00DB41A5">
              <w:rPr>
                <w:b/>
                <w:bCs/>
                <w:color w:val="002060" w:themeColor="text2"/>
                <w:sz w:val="16"/>
                <w:szCs w:val="16"/>
              </w:rPr>
              <w:t>Function</w:t>
            </w:r>
          </w:p>
        </w:tc>
        <w:tc>
          <w:tcPr>
            <w:tcW w:w="540" w:type="dxa"/>
            <w:tcBorders>
              <w:top w:val="nil"/>
              <w:left w:val="nil"/>
              <w:bottom w:val="single" w:sz="8" w:space="0" w:color="002060"/>
              <w:right w:val="single" w:sz="8" w:space="0" w:color="002060"/>
            </w:tcBorders>
            <w:shd w:val="clear" w:color="000000" w:fill="C5E5F7"/>
            <w:noWrap/>
            <w:vAlign w:val="center"/>
            <w:hideMark/>
          </w:tcPr>
          <w:p w14:paraId="5B27920B" w14:textId="77777777" w:rsidR="00DB41A5" w:rsidRPr="00DB41A5" w:rsidRDefault="00DB41A5" w:rsidP="00DB41A5">
            <w:pPr>
              <w:jc w:val="center"/>
              <w:rPr>
                <w:b/>
                <w:bCs/>
                <w:color w:val="002060"/>
                <w:sz w:val="16"/>
                <w:szCs w:val="16"/>
              </w:rPr>
            </w:pPr>
            <w:r w:rsidRPr="00DB41A5">
              <w:rPr>
                <w:b/>
                <w:bCs/>
                <w:color w:val="002060" w:themeColor="text2"/>
                <w:sz w:val="16"/>
                <w:szCs w:val="16"/>
              </w:rPr>
              <w:t>Age</w:t>
            </w:r>
          </w:p>
        </w:tc>
        <w:tc>
          <w:tcPr>
            <w:tcW w:w="900" w:type="dxa"/>
            <w:tcBorders>
              <w:top w:val="nil"/>
              <w:left w:val="nil"/>
              <w:bottom w:val="single" w:sz="8" w:space="0" w:color="002060"/>
              <w:right w:val="single" w:sz="8" w:space="0" w:color="002060"/>
            </w:tcBorders>
            <w:shd w:val="clear" w:color="000000" w:fill="C5E5F7"/>
            <w:noWrap/>
            <w:vAlign w:val="center"/>
            <w:hideMark/>
          </w:tcPr>
          <w:p w14:paraId="181A97A0" w14:textId="77777777" w:rsidR="00DB41A5" w:rsidRPr="00DB41A5" w:rsidRDefault="00DB41A5" w:rsidP="00DB41A5">
            <w:pPr>
              <w:jc w:val="center"/>
              <w:rPr>
                <w:b/>
                <w:bCs/>
                <w:color w:val="002060"/>
                <w:sz w:val="16"/>
                <w:szCs w:val="16"/>
              </w:rPr>
            </w:pPr>
            <w:r w:rsidRPr="00DB41A5">
              <w:rPr>
                <w:b/>
                <w:bCs/>
                <w:color w:val="002060" w:themeColor="text2"/>
                <w:sz w:val="16"/>
                <w:szCs w:val="16"/>
              </w:rPr>
              <w:t>Years with Firm</w:t>
            </w:r>
          </w:p>
        </w:tc>
        <w:tc>
          <w:tcPr>
            <w:tcW w:w="720" w:type="dxa"/>
            <w:tcBorders>
              <w:top w:val="nil"/>
              <w:left w:val="nil"/>
              <w:bottom w:val="single" w:sz="8" w:space="0" w:color="002060"/>
              <w:right w:val="single" w:sz="8" w:space="0" w:color="002060"/>
            </w:tcBorders>
            <w:shd w:val="clear" w:color="000000" w:fill="C5E5F7"/>
            <w:noWrap/>
            <w:vAlign w:val="center"/>
            <w:hideMark/>
          </w:tcPr>
          <w:p w14:paraId="4F37909E" w14:textId="77777777" w:rsidR="00DB41A5" w:rsidRPr="00DB41A5" w:rsidRDefault="00DB41A5" w:rsidP="00DB41A5">
            <w:pPr>
              <w:jc w:val="center"/>
              <w:rPr>
                <w:b/>
                <w:bCs/>
                <w:color w:val="002060"/>
                <w:sz w:val="16"/>
                <w:szCs w:val="16"/>
              </w:rPr>
            </w:pPr>
            <w:r w:rsidRPr="00DB41A5">
              <w:rPr>
                <w:b/>
                <w:bCs/>
                <w:color w:val="002060" w:themeColor="text2"/>
                <w:sz w:val="16"/>
                <w:szCs w:val="16"/>
              </w:rPr>
              <w:t>Years in Sector</w:t>
            </w:r>
          </w:p>
        </w:tc>
        <w:tc>
          <w:tcPr>
            <w:tcW w:w="1170" w:type="dxa"/>
            <w:tcBorders>
              <w:top w:val="nil"/>
              <w:left w:val="nil"/>
              <w:bottom w:val="single" w:sz="8" w:space="0" w:color="002060"/>
              <w:right w:val="single" w:sz="8" w:space="0" w:color="002060"/>
            </w:tcBorders>
            <w:shd w:val="clear" w:color="000000" w:fill="C5E5F7"/>
            <w:noWrap/>
            <w:vAlign w:val="center"/>
            <w:hideMark/>
          </w:tcPr>
          <w:p w14:paraId="21B3DFC8" w14:textId="77777777" w:rsidR="00DB41A5" w:rsidRPr="00DB41A5" w:rsidRDefault="00DB41A5" w:rsidP="00DB41A5">
            <w:pPr>
              <w:jc w:val="center"/>
              <w:rPr>
                <w:b/>
                <w:bCs/>
                <w:color w:val="002060"/>
                <w:sz w:val="16"/>
                <w:szCs w:val="16"/>
              </w:rPr>
            </w:pPr>
            <w:r w:rsidRPr="00DB41A5">
              <w:rPr>
                <w:b/>
                <w:bCs/>
                <w:color w:val="002060" w:themeColor="text2"/>
                <w:sz w:val="16"/>
                <w:szCs w:val="16"/>
              </w:rPr>
              <w:t>Fund IC Member</w:t>
            </w:r>
          </w:p>
        </w:tc>
        <w:tc>
          <w:tcPr>
            <w:tcW w:w="1350" w:type="dxa"/>
            <w:tcBorders>
              <w:top w:val="nil"/>
              <w:left w:val="nil"/>
              <w:bottom w:val="single" w:sz="8" w:space="0" w:color="002060"/>
              <w:right w:val="single" w:sz="8" w:space="0" w:color="002060"/>
            </w:tcBorders>
            <w:shd w:val="clear" w:color="000000" w:fill="C5E5F7"/>
            <w:noWrap/>
            <w:vAlign w:val="center"/>
            <w:hideMark/>
          </w:tcPr>
          <w:p w14:paraId="0C9CC218" w14:textId="77777777" w:rsidR="00DB41A5" w:rsidRPr="00DB41A5" w:rsidRDefault="00DB41A5" w:rsidP="00DB41A5">
            <w:pPr>
              <w:jc w:val="center"/>
              <w:rPr>
                <w:b/>
                <w:bCs/>
                <w:color w:val="002060"/>
                <w:sz w:val="16"/>
                <w:szCs w:val="16"/>
              </w:rPr>
            </w:pPr>
            <w:r w:rsidRPr="00DB41A5">
              <w:rPr>
                <w:b/>
                <w:bCs/>
                <w:color w:val="002060" w:themeColor="text2"/>
                <w:sz w:val="16"/>
                <w:szCs w:val="16"/>
              </w:rPr>
              <w:t>Percent of Time Dedicated to Fund</w:t>
            </w:r>
          </w:p>
        </w:tc>
      </w:tr>
      <w:tr w:rsidR="00DB41A5" w:rsidRPr="00DB41A5" w14:paraId="4F7BFFF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A1ACEE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1807AB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8F08F8E" w14:textId="4F0AEA99"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p>
        </w:tc>
        <w:tc>
          <w:tcPr>
            <w:tcW w:w="540" w:type="dxa"/>
            <w:tcBorders>
              <w:top w:val="nil"/>
              <w:left w:val="nil"/>
              <w:bottom w:val="single" w:sz="8" w:space="0" w:color="002060"/>
              <w:right w:val="single" w:sz="8" w:space="0" w:color="002060"/>
            </w:tcBorders>
            <w:shd w:val="clear" w:color="auto" w:fill="auto"/>
            <w:noWrap/>
            <w:vAlign w:val="center"/>
            <w:hideMark/>
          </w:tcPr>
          <w:p w14:paraId="2FC0029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74304A0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B959D7A"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5C7398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6F77CD0" w14:textId="77777777" w:rsidR="00DB41A5" w:rsidRPr="00DB41A5" w:rsidRDefault="00DB41A5" w:rsidP="00DB41A5">
            <w:pPr>
              <w:jc w:val="center"/>
              <w:rPr>
                <w:sz w:val="16"/>
                <w:szCs w:val="16"/>
              </w:rPr>
            </w:pPr>
            <w:r w:rsidRPr="00DB41A5">
              <w:rPr>
                <w:sz w:val="16"/>
                <w:szCs w:val="16"/>
              </w:rPr>
              <w:t>[%]</w:t>
            </w:r>
          </w:p>
        </w:tc>
      </w:tr>
      <w:tr w:rsidR="00DB41A5" w:rsidRPr="00DB41A5" w14:paraId="12FB4BC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316AC39"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7D9E13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7CA20B5D" w14:textId="70D6C3CC"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F9AEFE2"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5F1B0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3FDD12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B4D9AB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B3608C5" w14:textId="77777777" w:rsidR="00DB41A5" w:rsidRPr="00DB41A5" w:rsidRDefault="00DB41A5" w:rsidP="00DB41A5">
            <w:pPr>
              <w:jc w:val="center"/>
              <w:rPr>
                <w:sz w:val="16"/>
                <w:szCs w:val="16"/>
              </w:rPr>
            </w:pPr>
            <w:r w:rsidRPr="00DB41A5">
              <w:rPr>
                <w:sz w:val="16"/>
                <w:szCs w:val="16"/>
              </w:rPr>
              <w:t>[%]</w:t>
            </w:r>
          </w:p>
        </w:tc>
      </w:tr>
      <w:tr w:rsidR="00DB41A5" w:rsidRPr="00DB41A5" w14:paraId="3218DA9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D95EB0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0B664310"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D277648" w14:textId="7A226F9A"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DF18E3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E97061"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890D02"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28C4E26A"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42ECA6F" w14:textId="77777777" w:rsidR="00DB41A5" w:rsidRPr="00DB41A5" w:rsidRDefault="00DB41A5" w:rsidP="00DB41A5">
            <w:pPr>
              <w:jc w:val="center"/>
              <w:rPr>
                <w:sz w:val="16"/>
                <w:szCs w:val="16"/>
              </w:rPr>
            </w:pPr>
            <w:r w:rsidRPr="00DB41A5">
              <w:rPr>
                <w:sz w:val="16"/>
                <w:szCs w:val="16"/>
              </w:rPr>
              <w:t>[%]</w:t>
            </w:r>
          </w:p>
        </w:tc>
      </w:tr>
      <w:tr w:rsidR="00DB41A5" w:rsidRPr="00DB41A5" w14:paraId="77BE6B6C"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7E85C922"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D822319"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348958C3" w14:textId="162068F3"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41F1339"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07313825"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06438D08"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6886181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57F0D1" w14:textId="77777777" w:rsidR="00DB41A5" w:rsidRPr="00DB41A5" w:rsidRDefault="00DB41A5" w:rsidP="00DB41A5">
            <w:pPr>
              <w:jc w:val="center"/>
              <w:rPr>
                <w:sz w:val="16"/>
                <w:szCs w:val="16"/>
              </w:rPr>
            </w:pPr>
            <w:r w:rsidRPr="00DB41A5">
              <w:rPr>
                <w:sz w:val="16"/>
                <w:szCs w:val="16"/>
              </w:rPr>
              <w:t>[%]</w:t>
            </w:r>
          </w:p>
        </w:tc>
      </w:tr>
      <w:tr w:rsidR="00DB41A5" w:rsidRPr="00DB41A5" w14:paraId="267B1FA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F2C04D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6C2C0F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87280AD" w14:textId="7466EB72"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0BBF53BA"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45FBC9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75EF609"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11A052"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C403697" w14:textId="77777777" w:rsidR="00DB41A5" w:rsidRPr="00DB41A5" w:rsidRDefault="00DB41A5" w:rsidP="00DB41A5">
            <w:pPr>
              <w:jc w:val="center"/>
              <w:rPr>
                <w:sz w:val="16"/>
                <w:szCs w:val="16"/>
              </w:rPr>
            </w:pPr>
            <w:r w:rsidRPr="00DB41A5">
              <w:rPr>
                <w:sz w:val="16"/>
                <w:szCs w:val="16"/>
              </w:rPr>
              <w:t>[%]</w:t>
            </w:r>
          </w:p>
        </w:tc>
      </w:tr>
      <w:tr w:rsidR="00DB41A5" w:rsidRPr="00DB41A5" w14:paraId="4CE25BCD"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C7A8A4F"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418D276"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74EE9F0" w14:textId="2B6364F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971535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B96D818"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ECDFF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59F3D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ECF790" w14:textId="77777777" w:rsidR="00DB41A5" w:rsidRPr="00DB41A5" w:rsidRDefault="00DB41A5" w:rsidP="00DB41A5">
            <w:pPr>
              <w:jc w:val="center"/>
              <w:rPr>
                <w:sz w:val="16"/>
                <w:szCs w:val="16"/>
              </w:rPr>
            </w:pPr>
            <w:r w:rsidRPr="00DB41A5">
              <w:rPr>
                <w:sz w:val="16"/>
                <w:szCs w:val="16"/>
              </w:rPr>
              <w:t>[%]</w:t>
            </w:r>
          </w:p>
        </w:tc>
      </w:tr>
      <w:tr w:rsidR="00DB41A5" w:rsidRPr="00DB41A5" w14:paraId="1AAD6BE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22E8B77E"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4D4257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9ADB452" w14:textId="1F24DE40"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47EB9E2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3520363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FCD6860"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629F6C6"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2ED0A35" w14:textId="77777777" w:rsidR="00DB41A5" w:rsidRPr="00DB41A5" w:rsidRDefault="00DB41A5" w:rsidP="00DB41A5">
            <w:pPr>
              <w:jc w:val="center"/>
              <w:rPr>
                <w:sz w:val="16"/>
                <w:szCs w:val="16"/>
              </w:rPr>
            </w:pPr>
            <w:r w:rsidRPr="00DB41A5">
              <w:rPr>
                <w:sz w:val="16"/>
                <w:szCs w:val="16"/>
              </w:rPr>
              <w:t>[%]</w:t>
            </w:r>
          </w:p>
        </w:tc>
      </w:tr>
      <w:tr w:rsidR="00DB41A5" w:rsidRPr="00DB41A5" w14:paraId="49DE11C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0A11057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4A0B4E7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ECE19D3" w14:textId="646F0F8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33C19164"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3F365B9"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B922D1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D9B99B"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8B243C0" w14:textId="77777777" w:rsidR="00DB41A5" w:rsidRPr="00DB41A5" w:rsidRDefault="00DB41A5" w:rsidP="00DB41A5">
            <w:pPr>
              <w:jc w:val="center"/>
              <w:rPr>
                <w:sz w:val="16"/>
                <w:szCs w:val="16"/>
              </w:rPr>
            </w:pPr>
            <w:r w:rsidRPr="00DB41A5">
              <w:rPr>
                <w:sz w:val="16"/>
                <w:szCs w:val="16"/>
              </w:rPr>
              <w:t>[%]</w:t>
            </w:r>
          </w:p>
        </w:tc>
      </w:tr>
      <w:tr w:rsidR="00DB41A5" w:rsidRPr="00DB41A5" w14:paraId="53B797E3"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75D4194"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FA9CAB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FD3BE28" w14:textId="13B34C18"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932C3F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B95E1B4"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000AEF4"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55448415"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8BF15F" w14:textId="77777777" w:rsidR="00DB41A5" w:rsidRPr="00DB41A5" w:rsidRDefault="00DB41A5" w:rsidP="00DB41A5">
            <w:pPr>
              <w:jc w:val="center"/>
              <w:rPr>
                <w:sz w:val="16"/>
                <w:szCs w:val="16"/>
              </w:rPr>
            </w:pPr>
            <w:r w:rsidRPr="00DB41A5">
              <w:rPr>
                <w:sz w:val="16"/>
                <w:szCs w:val="16"/>
              </w:rPr>
              <w:t>[%]</w:t>
            </w:r>
          </w:p>
        </w:tc>
      </w:tr>
      <w:tr w:rsidR="00DB41A5" w:rsidRPr="00DB41A5" w14:paraId="3F13A31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54AB92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EADF74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2F3CD55" w14:textId="607AE1F9"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E1929B7"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624AA3"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13D6447B"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0DE06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56782DA" w14:textId="77777777" w:rsidR="00DB41A5" w:rsidRPr="00DB41A5" w:rsidRDefault="00DB41A5" w:rsidP="00DB41A5">
            <w:pPr>
              <w:jc w:val="center"/>
              <w:rPr>
                <w:sz w:val="16"/>
                <w:szCs w:val="16"/>
              </w:rPr>
            </w:pPr>
            <w:r w:rsidRPr="00DB41A5">
              <w:rPr>
                <w:sz w:val="16"/>
                <w:szCs w:val="16"/>
              </w:rPr>
              <w:t>[%]</w:t>
            </w:r>
          </w:p>
        </w:tc>
      </w:tr>
      <w:tr w:rsidR="00DB41A5" w:rsidRPr="00DB41A5" w14:paraId="3A7849A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F645E2D"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87DE6B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11092326" w14:textId="653C0291"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696177D"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670FD01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4AF706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977FC08"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B0C85DD" w14:textId="77777777" w:rsidR="00DB41A5" w:rsidRPr="00DB41A5" w:rsidRDefault="00DB41A5" w:rsidP="00DB41A5">
            <w:pPr>
              <w:jc w:val="center"/>
              <w:rPr>
                <w:sz w:val="16"/>
                <w:szCs w:val="16"/>
              </w:rPr>
            </w:pPr>
            <w:r w:rsidRPr="00DB41A5">
              <w:rPr>
                <w:sz w:val="16"/>
                <w:szCs w:val="16"/>
              </w:rPr>
              <w:t>[%]</w:t>
            </w:r>
          </w:p>
        </w:tc>
      </w:tr>
      <w:tr w:rsidR="00DB41A5" w:rsidRPr="00DB41A5" w14:paraId="3DAA808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3AE4165"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F0F7C3C"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01DDAA5" w14:textId="4A3B713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459C56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2F6FBF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82D6D73"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01CCC77F"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80E0A36" w14:textId="77777777" w:rsidR="00DB41A5" w:rsidRPr="00DB41A5" w:rsidRDefault="00DB41A5" w:rsidP="00DB41A5">
            <w:pPr>
              <w:jc w:val="center"/>
              <w:rPr>
                <w:sz w:val="16"/>
                <w:szCs w:val="16"/>
              </w:rPr>
            </w:pPr>
            <w:r w:rsidRPr="00DB41A5">
              <w:rPr>
                <w:sz w:val="16"/>
                <w:szCs w:val="16"/>
              </w:rPr>
              <w:t>[%]</w:t>
            </w:r>
          </w:p>
        </w:tc>
      </w:tr>
      <w:tr w:rsidR="00DB41A5" w:rsidRPr="00DB41A5" w14:paraId="04C686B3" w14:textId="77777777" w:rsidTr="00C074E7">
        <w:trPr>
          <w:trHeight w:val="315"/>
        </w:trPr>
        <w:tc>
          <w:tcPr>
            <w:tcW w:w="9890" w:type="dxa"/>
            <w:gridSpan w:val="8"/>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511098E6" w14:textId="77777777" w:rsidR="00DB41A5" w:rsidRPr="00DB41A5" w:rsidRDefault="00DB41A5" w:rsidP="00DB41A5">
            <w:pPr>
              <w:jc w:val="center"/>
              <w:rPr>
                <w:color w:val="000000"/>
                <w:sz w:val="16"/>
                <w:szCs w:val="16"/>
              </w:rPr>
            </w:pPr>
            <w:r w:rsidRPr="00DB41A5">
              <w:rPr>
                <w:color w:val="auto"/>
                <w:sz w:val="16"/>
                <w:szCs w:val="16"/>
              </w:rPr>
              <w:t>[Please add rows as needed]</w:t>
            </w:r>
          </w:p>
        </w:tc>
      </w:tr>
    </w:tbl>
    <w:p w14:paraId="426CA777" w14:textId="6652A2DD" w:rsidR="00DB41A5" w:rsidRDefault="00DB41A5" w:rsidP="001A1A7E">
      <w:pPr>
        <w:rPr>
          <w:rFonts w:asciiTheme="minorHAnsi" w:hAnsiTheme="minorHAnsi"/>
        </w:rPr>
      </w:pPr>
    </w:p>
    <w:p w14:paraId="2298F2F4" w14:textId="70A0A554" w:rsidR="00EC7CAE" w:rsidRPr="003A2F1F" w:rsidRDefault="00DB41A5" w:rsidP="001A1A7E">
      <w:pPr>
        <w:rPr>
          <w:rFonts w:asciiTheme="minorHAnsi" w:hAnsiTheme="minorHAnsi"/>
          <w:b/>
          <w:bCs/>
          <w:iCs/>
        </w:rPr>
      </w:pPr>
      <w:r>
        <w:rPr>
          <w:rFonts w:asciiTheme="minorHAnsi" w:hAnsiTheme="minorHAnsi"/>
          <w:b/>
          <w:bCs/>
        </w:rPr>
        <w:t>*</w:t>
      </w:r>
      <w:r w:rsidRPr="00DB41A5">
        <w:rPr>
          <w:rFonts w:asciiTheme="minorHAnsi" w:hAnsiTheme="minorHAnsi"/>
          <w:b/>
          <w:bCs/>
        </w:rPr>
        <w:t xml:space="preserve">Please provide </w:t>
      </w:r>
      <w:r>
        <w:rPr>
          <w:rFonts w:asciiTheme="minorHAnsi" w:hAnsiTheme="minorHAnsi"/>
          <w:b/>
          <w:bCs/>
        </w:rPr>
        <w:t xml:space="preserve">employee </w:t>
      </w:r>
      <w:r w:rsidRPr="00DB41A5">
        <w:rPr>
          <w:rFonts w:asciiTheme="minorHAnsi" w:hAnsiTheme="minorHAnsi"/>
          <w:b/>
          <w:bCs/>
        </w:rPr>
        <w:t>bios for the employees listed in</w:t>
      </w:r>
      <w:r>
        <w:rPr>
          <w:rFonts w:asciiTheme="minorHAnsi" w:hAnsiTheme="minorHAnsi"/>
          <w:b/>
          <w:bCs/>
        </w:rPr>
        <w:t xml:space="preserve"> the</w:t>
      </w:r>
      <w:r w:rsidRPr="00DB41A5">
        <w:rPr>
          <w:rFonts w:asciiTheme="minorHAnsi" w:hAnsiTheme="minorHAnsi"/>
          <w:b/>
          <w:bCs/>
        </w:rPr>
        <w:t xml:space="preserve"> two</w:t>
      </w:r>
      <w:r w:rsidR="009E5137">
        <w:rPr>
          <w:rFonts w:asciiTheme="minorHAnsi" w:hAnsiTheme="minorHAnsi"/>
          <w:b/>
          <w:bCs/>
        </w:rPr>
        <w:t xml:space="preserve"> </w:t>
      </w:r>
      <w:r w:rsidRPr="00DB41A5">
        <w:rPr>
          <w:rFonts w:asciiTheme="minorHAnsi" w:hAnsiTheme="minorHAnsi"/>
          <w:b/>
          <w:bCs/>
        </w:rPr>
        <w:t>prior table</w:t>
      </w:r>
      <w:r w:rsidR="009E5137">
        <w:rPr>
          <w:rFonts w:asciiTheme="minorHAnsi" w:hAnsiTheme="minorHAnsi"/>
          <w:b/>
          <w:bCs/>
        </w:rPr>
        <w:t>s</w:t>
      </w:r>
      <w:r>
        <w:rPr>
          <w:rFonts w:asciiTheme="minorHAnsi" w:hAnsiTheme="minorHAnsi"/>
          <w:b/>
          <w:bCs/>
        </w:rPr>
        <w:t xml:space="preserve"> in Appendix A.</w:t>
      </w:r>
    </w:p>
    <w:p w14:paraId="73DF6C3E" w14:textId="5D48751E" w:rsidR="00EC7CAE" w:rsidRDefault="00EC7CAE" w:rsidP="001A1A7E">
      <w:pPr>
        <w:rPr>
          <w:rFonts w:asciiTheme="minorHAnsi" w:hAnsiTheme="minorHAnsi"/>
        </w:rPr>
      </w:pPr>
    </w:p>
    <w:p w14:paraId="3FC1DDA2" w14:textId="0B60729C" w:rsidR="00EC7CAE" w:rsidRDefault="00EC7CAE" w:rsidP="001A1A7E">
      <w:pPr>
        <w:rPr>
          <w:rFonts w:asciiTheme="minorHAnsi" w:hAnsiTheme="minorHAnsi"/>
        </w:rPr>
      </w:pPr>
    </w:p>
    <w:p w14:paraId="0E198D96" w14:textId="05596ED7" w:rsidR="00EC7CAE" w:rsidRDefault="00EC7CAE" w:rsidP="001A1A7E">
      <w:pPr>
        <w:rPr>
          <w:rFonts w:asciiTheme="minorHAnsi" w:hAnsiTheme="minorHAnsi"/>
        </w:rPr>
      </w:pPr>
    </w:p>
    <w:p w14:paraId="2212E3BD" w14:textId="77777777" w:rsidR="00EC7CAE" w:rsidRDefault="00EC7CAE" w:rsidP="001A1A7E">
      <w:pPr>
        <w:rPr>
          <w:rFonts w:asciiTheme="minorHAnsi" w:hAnsiTheme="minorHAnsi"/>
        </w:rPr>
      </w:pPr>
    </w:p>
    <w:p w14:paraId="437B5D2C" w14:textId="77777777" w:rsidR="00DB41A5" w:rsidRPr="000E0323" w:rsidRDefault="00DB41A5" w:rsidP="001A1A7E">
      <w:pPr>
        <w:rPr>
          <w:rFonts w:asciiTheme="minorHAnsi" w:hAnsiTheme="minorHAnsi"/>
        </w:rPr>
      </w:pPr>
    </w:p>
    <w:tbl>
      <w:tblPr>
        <w:tblW w:w="9950" w:type="dxa"/>
        <w:tblLook w:val="04A0" w:firstRow="1" w:lastRow="0" w:firstColumn="1" w:lastColumn="0" w:noHBand="0" w:noVBand="1"/>
      </w:tblPr>
      <w:tblGrid>
        <w:gridCol w:w="2253"/>
        <w:gridCol w:w="2354"/>
        <w:gridCol w:w="963"/>
        <w:gridCol w:w="2477"/>
        <w:gridCol w:w="1903"/>
      </w:tblGrid>
      <w:tr w:rsidR="001A1A7E" w:rsidRPr="000E0323" w14:paraId="35BD0787" w14:textId="77777777" w:rsidTr="00465929">
        <w:trPr>
          <w:trHeight w:val="293"/>
        </w:trPr>
        <w:tc>
          <w:tcPr>
            <w:tcW w:w="9950"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3AE9C87C" w14:textId="77777777" w:rsidR="001A1A7E" w:rsidRPr="000E0323" w:rsidRDefault="001A1A7E" w:rsidP="001D435D">
            <w:pPr>
              <w:jc w:val="center"/>
              <w:rPr>
                <w:rFonts w:asciiTheme="minorHAnsi" w:hAnsiTheme="minorHAnsi"/>
                <w:b/>
                <w:bCs/>
                <w:color w:val="FFFFFF"/>
                <w:szCs w:val="20"/>
              </w:rPr>
            </w:pPr>
            <w:r w:rsidRPr="000E0323">
              <w:rPr>
                <w:rFonts w:asciiTheme="minorHAnsi" w:hAnsiTheme="minorHAnsi"/>
                <w:b/>
                <w:bCs/>
                <w:color w:val="FFFFFF"/>
                <w:szCs w:val="20"/>
              </w:rPr>
              <w:lastRenderedPageBreak/>
              <w:t>Recent Employee Departures (Last Five Years)</w:t>
            </w:r>
          </w:p>
        </w:tc>
      </w:tr>
      <w:tr w:rsidR="00D85539" w:rsidRPr="000E0323" w14:paraId="4639947E" w14:textId="77777777" w:rsidTr="00465929">
        <w:trPr>
          <w:trHeight w:val="308"/>
        </w:trPr>
        <w:tc>
          <w:tcPr>
            <w:tcW w:w="9950" w:type="dxa"/>
            <w:gridSpan w:val="5"/>
            <w:tcBorders>
              <w:top w:val="nil"/>
              <w:left w:val="single" w:sz="8" w:space="0" w:color="002060"/>
              <w:bottom w:val="single" w:sz="4" w:space="0" w:color="002060" w:themeColor="text2"/>
            </w:tcBorders>
            <w:shd w:val="clear" w:color="000000" w:fill="002060"/>
            <w:noWrap/>
            <w:vAlign w:val="center"/>
            <w:hideMark/>
          </w:tcPr>
          <w:p w14:paraId="319F457D" w14:textId="7522636D" w:rsidR="00D85539" w:rsidRPr="000E0323" w:rsidRDefault="00D85539" w:rsidP="001D435D">
            <w:pPr>
              <w:jc w:val="center"/>
              <w:rPr>
                <w:rFonts w:asciiTheme="minorHAnsi" w:hAnsiTheme="minorHAnsi"/>
                <w:color w:val="FFFFFF"/>
                <w:sz w:val="16"/>
                <w:szCs w:val="16"/>
              </w:rPr>
            </w:pPr>
            <w:r w:rsidRPr="000E0323">
              <w:rPr>
                <w:rFonts w:asciiTheme="minorHAnsi" w:hAnsiTheme="minorHAnsi"/>
                <w:color w:val="FFFFFF"/>
                <w:sz w:val="16"/>
                <w:szCs w:val="16"/>
              </w:rPr>
              <w:t>(Vice President and Above)</w:t>
            </w:r>
          </w:p>
        </w:tc>
      </w:tr>
      <w:tr w:rsidR="007D6D37" w:rsidRPr="000E0323" w14:paraId="4B925FF7" w14:textId="77777777" w:rsidTr="00465929">
        <w:trPr>
          <w:trHeight w:val="83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2A027593" w14:textId="77777777" w:rsidR="001A1A7E" w:rsidRPr="000E0323" w:rsidRDefault="001A1A7E" w:rsidP="00885341">
            <w:pPr>
              <w:jc w:val="left"/>
              <w:rPr>
                <w:rFonts w:asciiTheme="minorHAnsi" w:hAnsiTheme="minorHAnsi"/>
                <w:b/>
                <w:bCs/>
                <w:color w:val="002060"/>
                <w:sz w:val="16"/>
                <w:szCs w:val="16"/>
              </w:rPr>
            </w:pPr>
            <w:r w:rsidRPr="000E0323">
              <w:rPr>
                <w:rFonts w:asciiTheme="minorHAnsi" w:hAnsiTheme="minorHAnsi"/>
                <w:b/>
                <w:bCs/>
                <w:color w:val="002060"/>
                <w:sz w:val="16"/>
                <w:szCs w:val="16"/>
              </w:rPr>
              <w:t>Name / Departure Date</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B654D0A"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Title</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8493ACC"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Years with Firm</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C61667E"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Reason for Departure</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FA5ED6D"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Employee at Firm who Filled Position</w:t>
            </w:r>
          </w:p>
        </w:tc>
      </w:tr>
      <w:tr w:rsidR="00DB0820" w:rsidRPr="000E0323" w14:paraId="0A010E98" w14:textId="77777777" w:rsidTr="00465929">
        <w:trPr>
          <w:trHeight w:val="621"/>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97859D3" w14:textId="3470FD5A"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91ADE5A" w14:textId="54CA96F1"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6D0EF5A"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87AFC35"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12A2CAF"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2B98114B" w14:textId="77777777" w:rsidTr="00465929">
        <w:trPr>
          <w:trHeight w:val="677"/>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1BCFF2" w14:textId="3566AE6B"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7057E9C"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D6FEB7"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AF6765E" w14:textId="6878BA73"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C27BD5A" w14:textId="1ECFAA9B"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45B53DF4" w14:textId="77777777" w:rsidTr="00465929">
        <w:trPr>
          <w:trHeight w:val="602"/>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846816C" w14:textId="4BD3D4F6"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3DFCFAC" w14:textId="2672ED8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C2EBF3F"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86B8B7B" w14:textId="046CDD8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0D2E558" w14:textId="3968FF6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330BE1DF" w14:textId="77777777" w:rsidTr="00465929">
        <w:trPr>
          <w:trHeight w:val="60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C4CAA0C" w14:textId="77C75F0B"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34246C65" w14:textId="307E9CE2"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45F36F4"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03CC2DCC" w14:textId="5A696BE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4B05A807" w14:textId="5D6CCD40"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632C7A14" w14:textId="77777777" w:rsidTr="00465929">
        <w:trPr>
          <w:trHeight w:val="620"/>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4440B29" w14:textId="35B80951"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16CE1B6" w14:textId="7AED509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91BE4FA"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E2C06D7" w14:textId="1E2B773F"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A0F2C89" w14:textId="38EE62A0"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r>
              <w:rPr>
                <w:rFonts w:asciiTheme="minorHAnsi" w:hAnsiTheme="minorHAnsi"/>
                <w:sz w:val="16"/>
                <w:szCs w:val="16"/>
              </w:rPr>
              <w:t>]</w:t>
            </w:r>
            <w:r w:rsidRPr="000E0323">
              <w:rPr>
                <w:rFonts w:asciiTheme="minorHAnsi" w:hAnsiTheme="minorHAnsi"/>
                <w:sz w:val="16"/>
                <w:szCs w:val="16"/>
              </w:rPr>
              <w:t> </w:t>
            </w:r>
          </w:p>
        </w:tc>
      </w:tr>
      <w:tr w:rsidR="00DB0820" w:rsidRPr="000E0323" w14:paraId="428134E7" w14:textId="77777777" w:rsidTr="00465929">
        <w:trPr>
          <w:trHeight w:val="72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2BBAE0E" w14:textId="687BC34D"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5113E94" w14:textId="497B6D5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19A9866"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2D5325B" w14:textId="342E1F1C"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7F9BAD3" w14:textId="3B7B302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211FDF03" w14:textId="77777777" w:rsidTr="00465929">
        <w:trPr>
          <w:trHeight w:val="58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CC4EA8" w14:textId="78BA39C3"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F22367" w14:textId="328B01DA"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C44EBE1" w14:textId="2CBCD692"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B19E44A" w14:textId="4F124ACB"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6B57C4A5" w14:textId="33519481"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bl>
    <w:p w14:paraId="652A8FA9" w14:textId="060410CC" w:rsidR="0033437F" w:rsidRDefault="0033437F" w:rsidP="001A1A7E">
      <w:pPr>
        <w:rPr>
          <w:rFonts w:asciiTheme="minorHAnsi" w:hAnsiTheme="minorHAnsi"/>
        </w:rPr>
      </w:pPr>
    </w:p>
    <w:p w14:paraId="650520F9" w14:textId="77777777" w:rsidR="00DB41A5" w:rsidRDefault="00DB41A5" w:rsidP="001A1A7E">
      <w:pPr>
        <w:rPr>
          <w:rFonts w:asciiTheme="minorHAnsi" w:hAnsiTheme="minorHAnsi"/>
        </w:rPr>
      </w:pPr>
    </w:p>
    <w:tbl>
      <w:tblPr>
        <w:tblW w:w="9980" w:type="dxa"/>
        <w:tblLook w:val="04A0" w:firstRow="1" w:lastRow="0" w:firstColumn="1" w:lastColumn="0" w:noHBand="0" w:noVBand="1"/>
      </w:tblPr>
      <w:tblGrid>
        <w:gridCol w:w="2240"/>
        <w:gridCol w:w="2250"/>
        <w:gridCol w:w="1080"/>
        <w:gridCol w:w="2430"/>
        <w:gridCol w:w="1980"/>
      </w:tblGrid>
      <w:tr w:rsidR="001D435D" w:rsidRPr="001D435D" w14:paraId="25C59040" w14:textId="77777777" w:rsidTr="00465929">
        <w:trPr>
          <w:trHeight w:val="216"/>
        </w:trPr>
        <w:tc>
          <w:tcPr>
            <w:tcW w:w="9980"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2AF5763B" w14:textId="77777777" w:rsidR="001D435D" w:rsidRPr="001D435D" w:rsidRDefault="001D435D" w:rsidP="001D435D">
            <w:pPr>
              <w:jc w:val="center"/>
              <w:rPr>
                <w:rFonts w:cs="Calibri"/>
                <w:b/>
                <w:bCs/>
                <w:color w:val="FFFFFF"/>
                <w:szCs w:val="20"/>
              </w:rPr>
            </w:pPr>
            <w:r w:rsidRPr="001D435D">
              <w:rPr>
                <w:rFonts w:cs="Calibri"/>
                <w:b/>
                <w:bCs/>
                <w:color w:val="FFFFFF" w:themeColor="background1"/>
                <w:szCs w:val="20"/>
              </w:rPr>
              <w:t>Recent Employee Additions (Last Five Years)</w:t>
            </w:r>
          </w:p>
        </w:tc>
      </w:tr>
      <w:tr w:rsidR="001D435D" w:rsidRPr="001D435D" w14:paraId="3586196A" w14:textId="77777777" w:rsidTr="00465929">
        <w:trPr>
          <w:trHeight w:val="227"/>
        </w:trPr>
        <w:tc>
          <w:tcPr>
            <w:tcW w:w="9980" w:type="dxa"/>
            <w:gridSpan w:val="5"/>
            <w:tcBorders>
              <w:top w:val="nil"/>
              <w:left w:val="single" w:sz="8" w:space="0" w:color="002060"/>
              <w:bottom w:val="single" w:sz="8" w:space="0" w:color="002060"/>
              <w:right w:val="single" w:sz="8" w:space="0" w:color="002060"/>
            </w:tcBorders>
            <w:shd w:val="clear" w:color="000000" w:fill="002060"/>
            <w:noWrap/>
            <w:vAlign w:val="center"/>
            <w:hideMark/>
          </w:tcPr>
          <w:p w14:paraId="273BA06C" w14:textId="77777777" w:rsidR="001D435D" w:rsidRPr="001D435D" w:rsidRDefault="001D435D" w:rsidP="001D435D">
            <w:pPr>
              <w:jc w:val="center"/>
              <w:rPr>
                <w:rFonts w:cs="Calibri"/>
                <w:color w:val="FFFFFF"/>
                <w:sz w:val="16"/>
                <w:szCs w:val="16"/>
              </w:rPr>
            </w:pPr>
            <w:r w:rsidRPr="001D435D">
              <w:rPr>
                <w:rFonts w:cs="Calibri"/>
                <w:color w:val="FFFFFF" w:themeColor="background1"/>
                <w:sz w:val="16"/>
                <w:szCs w:val="16"/>
              </w:rPr>
              <w:t xml:space="preserve">(Vice President and Above) </w:t>
            </w:r>
          </w:p>
        </w:tc>
      </w:tr>
      <w:tr w:rsidR="001D435D" w:rsidRPr="001D435D" w14:paraId="663A9AD1" w14:textId="77777777" w:rsidTr="00465929">
        <w:trPr>
          <w:trHeight w:val="227"/>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7489CA9A" w14:textId="77777777" w:rsidR="001D435D" w:rsidRPr="001D435D" w:rsidRDefault="001D435D" w:rsidP="001D435D">
            <w:pPr>
              <w:jc w:val="left"/>
              <w:rPr>
                <w:rFonts w:cs="Calibri"/>
                <w:b/>
                <w:bCs/>
                <w:color w:val="002060"/>
                <w:sz w:val="16"/>
                <w:szCs w:val="16"/>
              </w:rPr>
            </w:pPr>
            <w:r w:rsidRPr="001D435D">
              <w:rPr>
                <w:rFonts w:cs="Calibri"/>
                <w:b/>
                <w:bCs/>
                <w:color w:val="002060" w:themeColor="text2"/>
                <w:sz w:val="16"/>
                <w:szCs w:val="16"/>
              </w:rPr>
              <w:t>Name</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652E60A4"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Title</w:t>
            </w:r>
          </w:p>
        </w:tc>
        <w:tc>
          <w:tcPr>
            <w:tcW w:w="1080" w:type="dxa"/>
            <w:tcBorders>
              <w:top w:val="nil"/>
              <w:left w:val="single" w:sz="4" w:space="0" w:color="002060" w:themeColor="text2"/>
              <w:bottom w:val="single" w:sz="8" w:space="0" w:color="002060"/>
              <w:right w:val="single" w:sz="4" w:space="0" w:color="002060" w:themeColor="text2"/>
            </w:tcBorders>
            <w:shd w:val="clear" w:color="000000" w:fill="C5E5F7"/>
            <w:noWrap/>
            <w:vAlign w:val="center"/>
            <w:hideMark/>
          </w:tcPr>
          <w:p w14:paraId="3F3E6698" w14:textId="626A2E1D"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 xml:space="preserve">Years Prior </w:t>
            </w:r>
            <w:r w:rsidR="00465929">
              <w:rPr>
                <w:rFonts w:cs="Calibri"/>
                <w:b/>
                <w:bCs/>
                <w:color w:val="002060" w:themeColor="text2"/>
                <w:sz w:val="16"/>
                <w:szCs w:val="16"/>
              </w:rPr>
              <w:t xml:space="preserve">Real Estate </w:t>
            </w:r>
            <w:r w:rsidRPr="001D435D">
              <w:rPr>
                <w:rFonts w:cs="Calibri"/>
                <w:b/>
                <w:bCs/>
                <w:color w:val="002060" w:themeColor="text2"/>
                <w:sz w:val="16"/>
                <w:szCs w:val="16"/>
              </w:rPr>
              <w:t>Experience</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57F2A81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Prior Firm and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1327502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 xml:space="preserve">Hire Date / Date Departed Prior Firm </w:t>
            </w:r>
          </w:p>
        </w:tc>
      </w:tr>
      <w:tr w:rsidR="00DB0820" w:rsidRPr="001D435D" w14:paraId="49B8F3D4" w14:textId="77777777" w:rsidTr="00465929">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1523C08"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AD605A0"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FA2BBBD"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90966B5"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109422A" w14:textId="38B60964"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B3C0C83" w14:textId="6C19C2D6"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143DE87F" w14:textId="77777777" w:rsidTr="00465929">
        <w:trPr>
          <w:trHeight w:val="520"/>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BF62D8A"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E3DE998"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8371341"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2FC5F0"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73EA96CD" w14:textId="10C964A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9A82FC9" w14:textId="4C5322A1"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7C65541E" w14:textId="77777777" w:rsidTr="00465929">
        <w:trPr>
          <w:trHeight w:val="718"/>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DCEF67D"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7D2FCFE"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4405F2F"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989BDC1"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4906FC8" w14:textId="24414EBC"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41D2019" w14:textId="1EB39B52"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7D526FB7" w14:textId="77777777" w:rsidTr="00465929">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69709ED"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B64B49F"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51720456"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118585"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1E1D4983" w14:textId="083C1EB4"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499DA23" w14:textId="055FD985"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1882A64E" w14:textId="77777777" w:rsidTr="00465929">
        <w:trPr>
          <w:trHeight w:val="68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ADDACBB"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3833C2"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082691AA"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F8A29F2"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4AAEE7B8" w14:textId="1277F6D8"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2FC6A31" w14:textId="328A029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40D9E622" w14:textId="77777777" w:rsidTr="00465929">
        <w:trPr>
          <w:trHeight w:val="673"/>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73249A0"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F3F366B"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717A906"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3DA96B"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1BC124A" w14:textId="58991189"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71662D2" w14:textId="47534C7F"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bl>
    <w:p w14:paraId="13CBA7FB" w14:textId="69E63EA6" w:rsidR="00DB41A5" w:rsidRDefault="00DB41A5" w:rsidP="001A1A7E">
      <w:pPr>
        <w:rPr>
          <w:rFonts w:asciiTheme="minorHAnsi" w:hAnsiTheme="minorHAnsi"/>
        </w:rPr>
      </w:pPr>
    </w:p>
    <w:p w14:paraId="40FE464A" w14:textId="797D6216" w:rsidR="003A2F1F" w:rsidRDefault="003A2F1F" w:rsidP="001A1A7E">
      <w:pPr>
        <w:rPr>
          <w:rFonts w:asciiTheme="minorHAnsi" w:hAnsiTheme="minorHAnsi"/>
        </w:rPr>
      </w:pPr>
    </w:p>
    <w:p w14:paraId="5A28EF8F" w14:textId="77777777" w:rsidR="00D624B9" w:rsidRDefault="00D624B9" w:rsidP="001A1A7E">
      <w:pPr>
        <w:rPr>
          <w:rFonts w:asciiTheme="minorHAnsi" w:hAnsiTheme="minorHAnsi"/>
        </w:rPr>
      </w:pPr>
    </w:p>
    <w:p w14:paraId="3BEBD9F9" w14:textId="6215E8D1" w:rsidR="0033437F" w:rsidRDefault="0033437F" w:rsidP="001A1A7E">
      <w:pPr>
        <w:rPr>
          <w:rFonts w:asciiTheme="minorHAnsi" w:hAnsiTheme="minorHAnsi"/>
        </w:rPr>
      </w:pPr>
    </w:p>
    <w:p w14:paraId="227089D6" w14:textId="0095D265" w:rsidR="001D435D" w:rsidRDefault="00062252" w:rsidP="001D435D">
      <w:pPr>
        <w:pStyle w:val="Heading1"/>
      </w:pPr>
      <w:r>
        <w:lastRenderedPageBreak/>
        <w:t>Investment Strategy and Process</w:t>
      </w:r>
    </w:p>
    <w:tbl>
      <w:tblPr>
        <w:tblW w:w="10081" w:type="dxa"/>
        <w:tblLook w:val="04A0" w:firstRow="1" w:lastRow="0" w:firstColumn="1" w:lastColumn="0" w:noHBand="0" w:noVBand="1"/>
      </w:tblPr>
      <w:tblGrid>
        <w:gridCol w:w="1880"/>
        <w:gridCol w:w="2520"/>
        <w:gridCol w:w="2610"/>
        <w:gridCol w:w="2835"/>
        <w:gridCol w:w="236"/>
      </w:tblGrid>
      <w:tr w:rsidR="00B44576" w:rsidRPr="00B44576" w14:paraId="794B083E" w14:textId="77777777" w:rsidTr="00B44576">
        <w:trPr>
          <w:gridAfter w:val="1"/>
          <w:wAfter w:w="236" w:type="dxa"/>
          <w:trHeight w:val="315"/>
        </w:trPr>
        <w:tc>
          <w:tcPr>
            <w:tcW w:w="9845" w:type="dxa"/>
            <w:gridSpan w:val="4"/>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7EF7AE9" w14:textId="77777777" w:rsidR="00B44576" w:rsidRPr="00B44576" w:rsidRDefault="00B44576" w:rsidP="00B44576">
            <w:pPr>
              <w:jc w:val="center"/>
              <w:rPr>
                <w:b/>
                <w:bCs/>
                <w:color w:val="FFFFFF"/>
                <w:szCs w:val="20"/>
              </w:rPr>
            </w:pPr>
            <w:r w:rsidRPr="00B44576">
              <w:rPr>
                <w:b/>
                <w:bCs/>
                <w:color w:val="FFFFFF" w:themeColor="background1"/>
                <w:szCs w:val="20"/>
              </w:rPr>
              <w:t>Fund Strategy</w:t>
            </w:r>
          </w:p>
        </w:tc>
      </w:tr>
      <w:tr w:rsidR="00B44576" w:rsidRPr="00B44576" w14:paraId="43C6057F" w14:textId="77777777" w:rsidTr="00643026">
        <w:trPr>
          <w:gridAfter w:val="1"/>
          <w:wAfter w:w="236" w:type="dxa"/>
          <w:trHeight w:val="502"/>
        </w:trPr>
        <w:tc>
          <w:tcPr>
            <w:tcW w:w="1880" w:type="dxa"/>
            <w:tcBorders>
              <w:top w:val="nil"/>
              <w:left w:val="single" w:sz="8" w:space="0" w:color="002060"/>
              <w:bottom w:val="single" w:sz="8" w:space="0" w:color="002060"/>
              <w:right w:val="nil"/>
            </w:tcBorders>
            <w:shd w:val="clear" w:color="000000" w:fill="C5E5F7"/>
            <w:noWrap/>
            <w:vAlign w:val="center"/>
            <w:hideMark/>
          </w:tcPr>
          <w:p w14:paraId="4E883D4A"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yl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BA42901" w14:textId="1DCEDE4E" w:rsidR="00B44576" w:rsidRPr="00B44576" w:rsidRDefault="00B44576" w:rsidP="00B44576">
            <w:pPr>
              <w:jc w:val="left"/>
              <w:rPr>
                <w:sz w:val="16"/>
                <w:szCs w:val="16"/>
              </w:rPr>
            </w:pPr>
            <w:r w:rsidRPr="00B44576">
              <w:rPr>
                <w:sz w:val="16"/>
                <w:szCs w:val="16"/>
              </w:rPr>
              <w:t>[</w:t>
            </w:r>
            <w:r w:rsidR="00D624B9" w:rsidRPr="00B44576">
              <w:rPr>
                <w:sz w:val="16"/>
                <w:szCs w:val="16"/>
              </w:rPr>
              <w:t>Ex</w:t>
            </w:r>
            <w:r w:rsidR="00D624B9">
              <w:rPr>
                <w:sz w:val="16"/>
                <w:szCs w:val="16"/>
              </w:rPr>
              <w:t>:</w:t>
            </w:r>
            <w:r w:rsidR="00D624B9" w:rsidRPr="00B44576">
              <w:rPr>
                <w:sz w:val="16"/>
                <w:szCs w:val="16"/>
              </w:rPr>
              <w:t xml:space="preserve"> </w:t>
            </w:r>
            <w:r w:rsidRPr="00B44576">
              <w:rPr>
                <w:sz w:val="16"/>
                <w:szCs w:val="16"/>
              </w:rPr>
              <w:t>core, core-plus, value-add, opportunistic]</w:t>
            </w:r>
          </w:p>
        </w:tc>
      </w:tr>
      <w:tr w:rsidR="00B44576" w:rsidRPr="00B44576" w14:paraId="2B725D02" w14:textId="77777777" w:rsidTr="00B44576">
        <w:trPr>
          <w:gridAfter w:val="1"/>
          <w:wAfter w:w="236" w:type="dxa"/>
          <w:trHeight w:val="52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ECDB5D3"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rategy</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54C52D94" w14:textId="39C820E6" w:rsidR="00B44576" w:rsidRPr="00B44576" w:rsidRDefault="00B44576" w:rsidP="00B44576">
            <w:pPr>
              <w:jc w:val="left"/>
              <w:rPr>
                <w:sz w:val="16"/>
                <w:szCs w:val="16"/>
              </w:rPr>
            </w:pPr>
            <w:r w:rsidRPr="00B44576">
              <w:rPr>
                <w:sz w:val="16"/>
                <w:szCs w:val="16"/>
              </w:rPr>
              <w:t xml:space="preserve">[Please provide </w:t>
            </w:r>
            <w:r w:rsidR="00BA2138">
              <w:rPr>
                <w:sz w:val="16"/>
                <w:szCs w:val="16"/>
              </w:rPr>
              <w:t xml:space="preserve">a </w:t>
            </w:r>
            <w:r w:rsidRPr="00B44576">
              <w:rPr>
                <w:sz w:val="16"/>
                <w:szCs w:val="16"/>
              </w:rPr>
              <w:t xml:space="preserve">description for the fund’s target investment strategy] </w:t>
            </w:r>
          </w:p>
        </w:tc>
      </w:tr>
      <w:tr w:rsidR="00B44576" w:rsidRPr="00B44576" w14:paraId="484B2887" w14:textId="77777777" w:rsidTr="00B44576">
        <w:trPr>
          <w:trHeight w:val="60"/>
        </w:trPr>
        <w:tc>
          <w:tcPr>
            <w:tcW w:w="1880" w:type="dxa"/>
            <w:vMerge/>
            <w:tcBorders>
              <w:top w:val="nil"/>
              <w:left w:val="single" w:sz="8" w:space="0" w:color="002060"/>
              <w:bottom w:val="single" w:sz="8" w:space="0" w:color="002060"/>
              <w:right w:val="nil"/>
            </w:tcBorders>
            <w:vAlign w:val="center"/>
            <w:hideMark/>
          </w:tcPr>
          <w:p w14:paraId="5D66F230"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5165FAD2"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0542CE5" w14:textId="77777777" w:rsidR="00B44576" w:rsidRPr="00B44576" w:rsidRDefault="00B44576" w:rsidP="00B44576">
            <w:pPr>
              <w:jc w:val="left"/>
              <w:rPr>
                <w:sz w:val="16"/>
                <w:szCs w:val="16"/>
              </w:rPr>
            </w:pPr>
          </w:p>
        </w:tc>
      </w:tr>
      <w:tr w:rsidR="00B44576" w:rsidRPr="00B44576" w14:paraId="0BF4379D" w14:textId="77777777" w:rsidTr="00B44576">
        <w:trPr>
          <w:trHeight w:val="538"/>
        </w:trPr>
        <w:tc>
          <w:tcPr>
            <w:tcW w:w="1880" w:type="dxa"/>
            <w:tcBorders>
              <w:top w:val="nil"/>
              <w:left w:val="single" w:sz="8" w:space="0" w:color="002060"/>
              <w:bottom w:val="single" w:sz="8" w:space="0" w:color="002060"/>
              <w:right w:val="nil"/>
            </w:tcBorders>
            <w:shd w:val="clear" w:color="000000" w:fill="C5E5F7"/>
            <w:noWrap/>
            <w:vAlign w:val="center"/>
            <w:hideMark/>
          </w:tcPr>
          <w:p w14:paraId="065EACFF"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Philosophy / Edg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91F5FF7" w14:textId="218C9D34" w:rsidR="00B44576" w:rsidRPr="00B44576" w:rsidRDefault="009D6DF4" w:rsidP="00B44576">
            <w:pPr>
              <w:jc w:val="left"/>
              <w:rPr>
                <w:sz w:val="16"/>
                <w:szCs w:val="16"/>
              </w:rPr>
            </w:pPr>
            <w:r w:rsidRPr="00B44576">
              <w:rPr>
                <w:sz w:val="16"/>
                <w:szCs w:val="16"/>
              </w:rPr>
              <w:t xml:space="preserve">[Please </w:t>
            </w:r>
            <w:r>
              <w:rPr>
                <w:sz w:val="16"/>
                <w:szCs w:val="16"/>
              </w:rPr>
              <w:t>provide a description of the f</w:t>
            </w:r>
            <w:r w:rsidR="0030383D">
              <w:rPr>
                <w:sz w:val="16"/>
                <w:szCs w:val="16"/>
              </w:rPr>
              <w:t>und’</w:t>
            </w:r>
            <w:r>
              <w:rPr>
                <w:sz w:val="16"/>
                <w:szCs w:val="16"/>
              </w:rPr>
              <w:t>s</w:t>
            </w:r>
            <w:r w:rsidRPr="00C51ED3">
              <w:rPr>
                <w:sz w:val="16"/>
                <w:szCs w:val="16"/>
              </w:rPr>
              <w:t xml:space="preserve"> investment edge or unique advantage in the market</w:t>
            </w:r>
            <w:r>
              <w:rPr>
                <w:sz w:val="16"/>
                <w:szCs w:val="16"/>
              </w:rPr>
              <w:t>]</w:t>
            </w:r>
          </w:p>
        </w:tc>
        <w:tc>
          <w:tcPr>
            <w:tcW w:w="236" w:type="dxa"/>
            <w:vAlign w:val="center"/>
            <w:hideMark/>
          </w:tcPr>
          <w:p w14:paraId="43B182D0" w14:textId="77777777" w:rsidR="00B44576" w:rsidRPr="00B44576" w:rsidRDefault="00B44576" w:rsidP="00B44576">
            <w:pPr>
              <w:jc w:val="left"/>
              <w:rPr>
                <w:rFonts w:ascii="Times New Roman" w:hAnsi="Times New Roman"/>
                <w:color w:val="auto"/>
                <w:szCs w:val="20"/>
              </w:rPr>
            </w:pPr>
          </w:p>
        </w:tc>
      </w:tr>
      <w:tr w:rsidR="00B44576" w:rsidRPr="00B44576" w14:paraId="3F47046A" w14:textId="77777777" w:rsidTr="00643026">
        <w:trPr>
          <w:trHeight w:val="592"/>
        </w:trPr>
        <w:tc>
          <w:tcPr>
            <w:tcW w:w="1880" w:type="dxa"/>
            <w:tcBorders>
              <w:top w:val="nil"/>
              <w:left w:val="single" w:sz="8" w:space="0" w:color="002060"/>
              <w:bottom w:val="single" w:sz="8" w:space="0" w:color="002060"/>
              <w:right w:val="nil"/>
            </w:tcBorders>
            <w:shd w:val="clear" w:color="000000" w:fill="C5E5F7"/>
            <w:noWrap/>
            <w:vAlign w:val="center"/>
            <w:hideMark/>
          </w:tcPr>
          <w:p w14:paraId="3306318A" w14:textId="77777777" w:rsidR="00B44576" w:rsidRPr="00B44576" w:rsidRDefault="00B44576" w:rsidP="00B44576">
            <w:pPr>
              <w:jc w:val="left"/>
              <w:rPr>
                <w:b/>
                <w:bCs/>
                <w:color w:val="002060"/>
                <w:sz w:val="16"/>
                <w:szCs w:val="16"/>
              </w:rPr>
            </w:pPr>
            <w:r w:rsidRPr="00B44576">
              <w:rPr>
                <w:b/>
                <w:bCs/>
                <w:color w:val="002060" w:themeColor="text2"/>
                <w:sz w:val="16"/>
                <w:szCs w:val="16"/>
              </w:rPr>
              <w:t xml:space="preserve">Sourcing </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0FA75B1F" w14:textId="08397BE7" w:rsidR="00B44576" w:rsidRPr="00B44576" w:rsidRDefault="00B44576" w:rsidP="00B44576">
            <w:pPr>
              <w:jc w:val="left"/>
              <w:rPr>
                <w:sz w:val="16"/>
                <w:szCs w:val="16"/>
              </w:rPr>
            </w:pPr>
            <w:r w:rsidRPr="00B44576">
              <w:rPr>
                <w:sz w:val="16"/>
                <w:szCs w:val="16"/>
              </w:rPr>
              <w:t>[Please detail the sourcing channels for finding potential transactions. In the cells below, Please show the percent of deals that were sourced from different channels (</w:t>
            </w:r>
            <w:r w:rsidR="00D624B9" w:rsidRPr="00B44576">
              <w:rPr>
                <w:sz w:val="16"/>
                <w:szCs w:val="16"/>
              </w:rPr>
              <w:t>i.e.,</w:t>
            </w:r>
            <w:r w:rsidRPr="00B44576">
              <w:rPr>
                <w:sz w:val="16"/>
                <w:szCs w:val="16"/>
              </w:rPr>
              <w:t xml:space="preserve"> auctions, brokers, etc.)]</w:t>
            </w:r>
          </w:p>
        </w:tc>
        <w:tc>
          <w:tcPr>
            <w:tcW w:w="236" w:type="dxa"/>
            <w:vAlign w:val="center"/>
            <w:hideMark/>
          </w:tcPr>
          <w:p w14:paraId="225F5B87" w14:textId="77777777" w:rsidR="00B44576" w:rsidRPr="00B44576" w:rsidRDefault="00B44576" w:rsidP="00B44576">
            <w:pPr>
              <w:jc w:val="left"/>
              <w:rPr>
                <w:rFonts w:ascii="Times New Roman" w:hAnsi="Times New Roman"/>
                <w:color w:val="auto"/>
                <w:szCs w:val="20"/>
              </w:rPr>
            </w:pPr>
          </w:p>
        </w:tc>
      </w:tr>
      <w:tr w:rsidR="00B44576" w:rsidRPr="00B44576" w14:paraId="2637313B" w14:textId="77777777" w:rsidTr="00B44576">
        <w:trPr>
          <w:trHeight w:val="31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22811D18" w14:textId="77777777" w:rsidR="00B44576" w:rsidRPr="00B44576" w:rsidRDefault="00B44576" w:rsidP="00B44576">
            <w:pPr>
              <w:jc w:val="left"/>
              <w:rPr>
                <w:b/>
                <w:bCs/>
                <w:color w:val="002060"/>
                <w:sz w:val="16"/>
                <w:szCs w:val="16"/>
              </w:rPr>
            </w:pPr>
            <w:r w:rsidRPr="00B44576">
              <w:rPr>
                <w:b/>
                <w:bCs/>
                <w:color w:val="002060" w:themeColor="text2"/>
                <w:sz w:val="16"/>
                <w:szCs w:val="16"/>
              </w:rPr>
              <w:t>Sourcing Channel</w:t>
            </w:r>
          </w:p>
        </w:tc>
        <w:tc>
          <w:tcPr>
            <w:tcW w:w="7965"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4E45D93D" w14:textId="77777777" w:rsidR="00B44576" w:rsidRPr="00B44576" w:rsidRDefault="00B44576" w:rsidP="00B44576">
            <w:pPr>
              <w:jc w:val="center"/>
              <w:rPr>
                <w:b/>
                <w:bCs/>
                <w:color w:val="002060"/>
                <w:sz w:val="16"/>
                <w:szCs w:val="16"/>
              </w:rPr>
            </w:pPr>
            <w:r w:rsidRPr="00B44576">
              <w:rPr>
                <w:b/>
                <w:bCs/>
                <w:color w:val="002060" w:themeColor="text2"/>
                <w:sz w:val="16"/>
                <w:szCs w:val="16"/>
              </w:rPr>
              <w:t>% of Last Three Funds</w:t>
            </w:r>
          </w:p>
        </w:tc>
        <w:tc>
          <w:tcPr>
            <w:tcW w:w="236" w:type="dxa"/>
            <w:vAlign w:val="center"/>
            <w:hideMark/>
          </w:tcPr>
          <w:p w14:paraId="68ABE9DA" w14:textId="77777777" w:rsidR="00B44576" w:rsidRPr="00B44576" w:rsidRDefault="00B44576" w:rsidP="00B44576">
            <w:pPr>
              <w:jc w:val="left"/>
              <w:rPr>
                <w:rFonts w:ascii="Times New Roman" w:hAnsi="Times New Roman"/>
                <w:color w:val="auto"/>
                <w:szCs w:val="20"/>
              </w:rPr>
            </w:pPr>
          </w:p>
        </w:tc>
      </w:tr>
      <w:tr w:rsidR="00B44576" w:rsidRPr="00B44576" w14:paraId="63D561D2"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2E686087" w14:textId="77777777" w:rsidR="00B44576" w:rsidRPr="00B44576" w:rsidRDefault="00B44576" w:rsidP="00B44576">
            <w:pPr>
              <w:jc w:val="left"/>
              <w:rPr>
                <w:b/>
                <w:bCs/>
                <w:color w:val="002060"/>
                <w:sz w:val="16"/>
                <w:szCs w:val="16"/>
              </w:rPr>
            </w:pPr>
          </w:p>
        </w:tc>
        <w:tc>
          <w:tcPr>
            <w:tcW w:w="2520" w:type="dxa"/>
            <w:tcBorders>
              <w:top w:val="nil"/>
              <w:left w:val="nil"/>
              <w:bottom w:val="single" w:sz="8" w:space="0" w:color="002060"/>
              <w:right w:val="single" w:sz="8" w:space="0" w:color="002060"/>
            </w:tcBorders>
            <w:shd w:val="clear" w:color="auto" w:fill="auto"/>
            <w:noWrap/>
            <w:vAlign w:val="center"/>
            <w:hideMark/>
          </w:tcPr>
          <w:p w14:paraId="754BE871"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610" w:type="dxa"/>
            <w:tcBorders>
              <w:top w:val="nil"/>
              <w:left w:val="nil"/>
              <w:bottom w:val="single" w:sz="8" w:space="0" w:color="002060"/>
              <w:right w:val="single" w:sz="8" w:space="0" w:color="002060"/>
            </w:tcBorders>
            <w:shd w:val="clear" w:color="auto" w:fill="auto"/>
            <w:noWrap/>
            <w:vAlign w:val="center"/>
            <w:hideMark/>
          </w:tcPr>
          <w:p w14:paraId="7C21293D"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835" w:type="dxa"/>
            <w:tcBorders>
              <w:top w:val="nil"/>
              <w:left w:val="nil"/>
              <w:bottom w:val="single" w:sz="8" w:space="0" w:color="002060"/>
              <w:right w:val="single" w:sz="8" w:space="0" w:color="002060"/>
            </w:tcBorders>
            <w:shd w:val="clear" w:color="auto" w:fill="auto"/>
            <w:noWrap/>
            <w:vAlign w:val="center"/>
            <w:hideMark/>
          </w:tcPr>
          <w:p w14:paraId="1F380279"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36" w:type="dxa"/>
            <w:vAlign w:val="center"/>
            <w:hideMark/>
          </w:tcPr>
          <w:p w14:paraId="42C3926E" w14:textId="77777777" w:rsidR="00B44576" w:rsidRPr="00B44576" w:rsidRDefault="00B44576" w:rsidP="00B44576">
            <w:pPr>
              <w:jc w:val="left"/>
              <w:rPr>
                <w:rFonts w:ascii="Times New Roman" w:hAnsi="Times New Roman"/>
                <w:color w:val="auto"/>
                <w:szCs w:val="20"/>
              </w:rPr>
            </w:pPr>
          </w:p>
        </w:tc>
      </w:tr>
      <w:tr w:rsidR="00B44576" w:rsidRPr="00B44576" w14:paraId="6631376F"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000000" w:fill="FFFFFF"/>
            <w:noWrap/>
            <w:vAlign w:val="center"/>
            <w:hideMark/>
          </w:tcPr>
          <w:p w14:paraId="0C16A9A8"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5C7748E1"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733B814"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4629B706"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95F4043" w14:textId="77777777" w:rsidR="00B44576" w:rsidRPr="00B44576" w:rsidRDefault="00B44576" w:rsidP="00B44576">
            <w:pPr>
              <w:jc w:val="left"/>
              <w:rPr>
                <w:rFonts w:ascii="Times New Roman" w:hAnsi="Times New Roman"/>
                <w:color w:val="auto"/>
                <w:szCs w:val="20"/>
              </w:rPr>
            </w:pPr>
          </w:p>
        </w:tc>
      </w:tr>
      <w:tr w:rsidR="00B44576" w:rsidRPr="00B44576" w14:paraId="06065955"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0928892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732238E3"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2ED649D"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68399028"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035C466C" w14:textId="77777777" w:rsidR="00B44576" w:rsidRPr="00B44576" w:rsidRDefault="00B44576" w:rsidP="00B44576">
            <w:pPr>
              <w:jc w:val="left"/>
              <w:rPr>
                <w:rFonts w:ascii="Times New Roman" w:hAnsi="Times New Roman"/>
                <w:color w:val="auto"/>
                <w:szCs w:val="20"/>
              </w:rPr>
            </w:pPr>
          </w:p>
        </w:tc>
      </w:tr>
      <w:tr w:rsidR="00B44576" w:rsidRPr="00B44576" w14:paraId="24EADB86"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3C9DB8EB"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09CBDB34"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CA50678"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11F62CB9"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2C1E63E4" w14:textId="77777777" w:rsidR="00B44576" w:rsidRPr="00B44576" w:rsidRDefault="00B44576" w:rsidP="00B44576">
            <w:pPr>
              <w:jc w:val="left"/>
              <w:rPr>
                <w:rFonts w:ascii="Times New Roman" w:hAnsi="Times New Roman"/>
                <w:color w:val="auto"/>
                <w:szCs w:val="20"/>
              </w:rPr>
            </w:pPr>
          </w:p>
        </w:tc>
      </w:tr>
      <w:tr w:rsidR="00B44576" w:rsidRPr="00B44576" w14:paraId="755189AE"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60F4784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1DB6F20B"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E7056F5"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06C4A902"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1946773" w14:textId="77777777" w:rsidR="00B44576" w:rsidRPr="00B44576" w:rsidRDefault="00B44576" w:rsidP="00B44576">
            <w:pPr>
              <w:jc w:val="left"/>
              <w:rPr>
                <w:rFonts w:ascii="Times New Roman" w:hAnsi="Times New Roman"/>
                <w:color w:val="auto"/>
                <w:szCs w:val="20"/>
              </w:rPr>
            </w:pPr>
          </w:p>
        </w:tc>
      </w:tr>
      <w:tr w:rsidR="00B44576" w:rsidRPr="00B44576" w14:paraId="75AA173A" w14:textId="77777777" w:rsidTr="00B44576">
        <w:trPr>
          <w:trHeight w:val="1708"/>
        </w:trPr>
        <w:tc>
          <w:tcPr>
            <w:tcW w:w="1880" w:type="dxa"/>
            <w:tcBorders>
              <w:top w:val="nil"/>
              <w:left w:val="single" w:sz="8" w:space="0" w:color="002060"/>
              <w:bottom w:val="single" w:sz="8" w:space="0" w:color="002060"/>
              <w:right w:val="nil"/>
            </w:tcBorders>
            <w:shd w:val="clear" w:color="000000" w:fill="C5E5F7"/>
            <w:noWrap/>
            <w:vAlign w:val="center"/>
            <w:hideMark/>
          </w:tcPr>
          <w:p w14:paraId="541BCF6C"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Process</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9F13BC6" w14:textId="010E84E9" w:rsidR="00B44576" w:rsidRPr="00B44576" w:rsidRDefault="00B44576" w:rsidP="00B44576">
            <w:pPr>
              <w:jc w:val="left"/>
              <w:rPr>
                <w:sz w:val="16"/>
                <w:szCs w:val="16"/>
              </w:rPr>
            </w:pPr>
            <w:r w:rsidRPr="00B44576">
              <w:rPr>
                <w:sz w:val="16"/>
                <w:szCs w:val="16"/>
              </w:rPr>
              <w:t xml:space="preserve">[Please detail the firm’s investment process. Detail the entire transactional process </w:t>
            </w:r>
            <w:r w:rsidR="00050354" w:rsidRPr="00B44576">
              <w:rPr>
                <w:sz w:val="16"/>
                <w:szCs w:val="16"/>
              </w:rPr>
              <w:t>from sourcing</w:t>
            </w:r>
            <w:r w:rsidRPr="00B44576">
              <w:rPr>
                <w:sz w:val="16"/>
                <w:szCs w:val="16"/>
              </w:rPr>
              <w:t xml:space="preserve"> to creation of deal teams, to due diligence procedures and investment committee decision making.</w:t>
            </w:r>
            <w:r w:rsidR="00D624B9">
              <w:rPr>
                <w:sz w:val="16"/>
                <w:szCs w:val="16"/>
              </w:rPr>
              <w:t xml:space="preserve"> </w:t>
            </w:r>
            <w:r w:rsidRPr="00B44576">
              <w:rPr>
                <w:sz w:val="16"/>
                <w:szCs w:val="16"/>
              </w:rPr>
              <w:t>Please also describe post-transaction monitoring and other related actions.</w:t>
            </w:r>
            <w:r w:rsidR="00D624B9">
              <w:rPr>
                <w:sz w:val="16"/>
                <w:szCs w:val="16"/>
              </w:rPr>
              <w:t xml:space="preserve"> </w:t>
            </w:r>
            <w:r w:rsidRPr="00B44576">
              <w:rPr>
                <w:sz w:val="16"/>
                <w:szCs w:val="16"/>
              </w:rPr>
              <w:t>Further describe the exit analysis]</w:t>
            </w:r>
          </w:p>
        </w:tc>
        <w:tc>
          <w:tcPr>
            <w:tcW w:w="236" w:type="dxa"/>
            <w:vAlign w:val="center"/>
            <w:hideMark/>
          </w:tcPr>
          <w:p w14:paraId="468EF717" w14:textId="77777777" w:rsidR="00B44576" w:rsidRPr="00B44576" w:rsidRDefault="00B44576" w:rsidP="00B44576">
            <w:pPr>
              <w:jc w:val="left"/>
              <w:rPr>
                <w:rFonts w:ascii="Times New Roman" w:hAnsi="Times New Roman"/>
                <w:color w:val="auto"/>
                <w:szCs w:val="20"/>
              </w:rPr>
            </w:pPr>
          </w:p>
        </w:tc>
      </w:tr>
      <w:tr w:rsidR="00B44576" w:rsidRPr="00B44576" w14:paraId="52BD557B" w14:textId="77777777" w:rsidTr="00B44576">
        <w:trPr>
          <w:trHeight w:val="73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949FF2A" w14:textId="77777777" w:rsidR="00B44576" w:rsidRPr="00B44576" w:rsidRDefault="00B44576" w:rsidP="00B44576">
            <w:pPr>
              <w:jc w:val="left"/>
              <w:rPr>
                <w:b/>
                <w:bCs/>
                <w:color w:val="002060"/>
                <w:sz w:val="16"/>
                <w:szCs w:val="16"/>
              </w:rPr>
            </w:pPr>
            <w:r w:rsidRPr="00B44576">
              <w:rPr>
                <w:b/>
                <w:bCs/>
                <w:color w:val="002060" w:themeColor="text2"/>
                <w:sz w:val="16"/>
                <w:szCs w:val="16"/>
              </w:rPr>
              <w:t>Value Creation Process</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46CEA1BC" w14:textId="77777777" w:rsidR="00B44576" w:rsidRPr="00B44576" w:rsidRDefault="00B44576" w:rsidP="00B44576">
            <w:pPr>
              <w:jc w:val="left"/>
              <w:rPr>
                <w:sz w:val="16"/>
                <w:szCs w:val="16"/>
              </w:rPr>
            </w:pPr>
            <w:r w:rsidRPr="00B44576">
              <w:rPr>
                <w:sz w:val="16"/>
                <w:szCs w:val="16"/>
              </w:rPr>
              <w:t>[Please describe how the fund creates value: acquisitions, leasing strategies, asset turnaround strategies, sales, financing structure, repositioning, development, etc.]</w:t>
            </w:r>
          </w:p>
        </w:tc>
        <w:tc>
          <w:tcPr>
            <w:tcW w:w="236" w:type="dxa"/>
            <w:vAlign w:val="center"/>
            <w:hideMark/>
          </w:tcPr>
          <w:p w14:paraId="001F7AF9" w14:textId="77777777" w:rsidR="00B44576" w:rsidRPr="00B44576" w:rsidRDefault="00B44576" w:rsidP="00B44576">
            <w:pPr>
              <w:jc w:val="left"/>
              <w:rPr>
                <w:rFonts w:ascii="Times New Roman" w:hAnsi="Times New Roman"/>
                <w:color w:val="auto"/>
                <w:szCs w:val="20"/>
              </w:rPr>
            </w:pPr>
          </w:p>
        </w:tc>
      </w:tr>
      <w:tr w:rsidR="00B44576" w:rsidRPr="00B44576" w14:paraId="04E4FE9E"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44854446"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47990B91"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55DA738" w14:textId="77777777" w:rsidR="00B44576" w:rsidRPr="00B44576" w:rsidRDefault="00B44576" w:rsidP="00B44576">
            <w:pPr>
              <w:jc w:val="left"/>
              <w:rPr>
                <w:sz w:val="16"/>
                <w:szCs w:val="16"/>
              </w:rPr>
            </w:pPr>
          </w:p>
        </w:tc>
      </w:tr>
      <w:tr w:rsidR="00B44576" w:rsidRPr="00B44576" w14:paraId="4619329A" w14:textId="77777777" w:rsidTr="00B44576">
        <w:trPr>
          <w:trHeight w:val="772"/>
        </w:trPr>
        <w:tc>
          <w:tcPr>
            <w:tcW w:w="1880" w:type="dxa"/>
            <w:tcBorders>
              <w:top w:val="nil"/>
              <w:left w:val="single" w:sz="8" w:space="0" w:color="002060"/>
              <w:bottom w:val="single" w:sz="8" w:space="0" w:color="002060"/>
              <w:right w:val="nil"/>
            </w:tcBorders>
            <w:shd w:val="clear" w:color="000000" w:fill="C5E5F7"/>
            <w:noWrap/>
            <w:vAlign w:val="center"/>
            <w:hideMark/>
          </w:tcPr>
          <w:p w14:paraId="60089C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Exit Strategy</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572A281" w14:textId="07A3312D" w:rsidR="00B44576" w:rsidRPr="00B44576" w:rsidRDefault="00B44576" w:rsidP="00B44576">
            <w:pPr>
              <w:jc w:val="left"/>
              <w:rPr>
                <w:sz w:val="16"/>
                <w:szCs w:val="16"/>
              </w:rPr>
            </w:pPr>
            <w:r w:rsidRPr="00B44576">
              <w:rPr>
                <w:sz w:val="16"/>
                <w:szCs w:val="16"/>
              </w:rPr>
              <w:t>[Please describe the expected investment strategy for fund investments (</w:t>
            </w:r>
            <w:r w:rsidR="0011496D" w:rsidRPr="00B44576">
              <w:rPr>
                <w:sz w:val="16"/>
                <w:szCs w:val="16"/>
              </w:rPr>
              <w:t>i.e.,</w:t>
            </w:r>
            <w:r w:rsidRPr="00B44576">
              <w:rPr>
                <w:sz w:val="16"/>
                <w:szCs w:val="16"/>
              </w:rPr>
              <w:t xml:space="preserve"> aggregate assets and sell portfolios, IPO of pool of assets, single asset sales, etc.]</w:t>
            </w:r>
          </w:p>
        </w:tc>
        <w:tc>
          <w:tcPr>
            <w:tcW w:w="236" w:type="dxa"/>
            <w:vAlign w:val="center"/>
            <w:hideMark/>
          </w:tcPr>
          <w:p w14:paraId="59D11B82" w14:textId="77777777" w:rsidR="00B44576" w:rsidRPr="00B44576" w:rsidRDefault="00B44576" w:rsidP="00B44576">
            <w:pPr>
              <w:jc w:val="left"/>
              <w:rPr>
                <w:rFonts w:ascii="Times New Roman" w:hAnsi="Times New Roman"/>
                <w:color w:val="auto"/>
                <w:szCs w:val="20"/>
              </w:rPr>
            </w:pPr>
          </w:p>
        </w:tc>
      </w:tr>
      <w:tr w:rsidR="00B44576" w:rsidRPr="00B44576" w14:paraId="20E0CD2A" w14:textId="77777777" w:rsidTr="00B44576">
        <w:trPr>
          <w:trHeight w:val="700"/>
        </w:trPr>
        <w:tc>
          <w:tcPr>
            <w:tcW w:w="1880" w:type="dxa"/>
            <w:tcBorders>
              <w:top w:val="nil"/>
              <w:left w:val="single" w:sz="8" w:space="0" w:color="002060"/>
              <w:bottom w:val="single" w:sz="8" w:space="0" w:color="002060"/>
              <w:right w:val="nil"/>
            </w:tcBorders>
            <w:shd w:val="clear" w:color="000000" w:fill="C5E5F7"/>
            <w:noWrap/>
            <w:vAlign w:val="center"/>
            <w:hideMark/>
          </w:tcPr>
          <w:p w14:paraId="4FB718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Governanc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3E3DAA03" w14:textId="5FDB14EE" w:rsidR="00B44576" w:rsidRPr="00B44576" w:rsidRDefault="00B44576" w:rsidP="00B44576">
            <w:pPr>
              <w:jc w:val="left"/>
              <w:rPr>
                <w:sz w:val="16"/>
                <w:szCs w:val="16"/>
              </w:rPr>
            </w:pPr>
            <w:r w:rsidRPr="00B44576">
              <w:rPr>
                <w:sz w:val="16"/>
                <w:szCs w:val="16"/>
              </w:rPr>
              <w:t xml:space="preserve">[Describe the </w:t>
            </w:r>
            <w:r w:rsidR="00050354">
              <w:rPr>
                <w:sz w:val="16"/>
                <w:szCs w:val="16"/>
              </w:rPr>
              <w:t>f</w:t>
            </w:r>
            <w:r w:rsidRPr="00B44576">
              <w:rPr>
                <w:sz w:val="16"/>
                <w:szCs w:val="16"/>
              </w:rPr>
              <w:t>irm’s preference for being a control, minority, joint or sole investor.]</w:t>
            </w:r>
          </w:p>
        </w:tc>
        <w:tc>
          <w:tcPr>
            <w:tcW w:w="236" w:type="dxa"/>
            <w:vAlign w:val="center"/>
            <w:hideMark/>
          </w:tcPr>
          <w:p w14:paraId="5EAFFF44" w14:textId="77777777" w:rsidR="00B44576" w:rsidRPr="00B44576" w:rsidRDefault="00B44576" w:rsidP="00B44576">
            <w:pPr>
              <w:jc w:val="left"/>
              <w:rPr>
                <w:rFonts w:ascii="Times New Roman" w:hAnsi="Times New Roman"/>
                <w:color w:val="auto"/>
                <w:szCs w:val="20"/>
              </w:rPr>
            </w:pPr>
          </w:p>
        </w:tc>
      </w:tr>
    </w:tbl>
    <w:p w14:paraId="4F43EFA2" w14:textId="2BF3A055" w:rsidR="001D435D" w:rsidRDefault="001D435D" w:rsidP="001D435D"/>
    <w:p w14:paraId="3C5AAFE6" w14:textId="7E1AEE48" w:rsidR="00B44576" w:rsidRDefault="00B44576" w:rsidP="001D435D"/>
    <w:p w14:paraId="6A34374A" w14:textId="703A0AE4" w:rsidR="00B44576" w:rsidRDefault="00B44576" w:rsidP="001D435D"/>
    <w:p w14:paraId="7DC0B413" w14:textId="64C948CB" w:rsidR="00B44576" w:rsidRDefault="00B44576" w:rsidP="001D435D"/>
    <w:p w14:paraId="18FA7262" w14:textId="44FA5882" w:rsidR="00B44576" w:rsidRDefault="00B44576" w:rsidP="001D435D"/>
    <w:p w14:paraId="53225335" w14:textId="66DF0C3E" w:rsidR="0081387C" w:rsidRDefault="0081387C" w:rsidP="001D435D"/>
    <w:p w14:paraId="15E58742" w14:textId="2182B590" w:rsidR="0081387C" w:rsidRDefault="0081387C" w:rsidP="001D435D"/>
    <w:p w14:paraId="2E7C0CD6" w14:textId="68053812" w:rsidR="0081387C" w:rsidRDefault="0081387C" w:rsidP="001D435D"/>
    <w:p w14:paraId="2B44EB93" w14:textId="0E0E2280" w:rsidR="0081387C" w:rsidRDefault="0081387C" w:rsidP="001D435D"/>
    <w:p w14:paraId="4F4E2F89" w14:textId="05828CF7" w:rsidR="0081387C" w:rsidRDefault="0081387C" w:rsidP="001D435D"/>
    <w:p w14:paraId="794934B1" w14:textId="087770BA" w:rsidR="0081387C" w:rsidRDefault="0081387C" w:rsidP="001D435D"/>
    <w:tbl>
      <w:tblPr>
        <w:tblW w:w="9620" w:type="dxa"/>
        <w:tblLook w:val="04A0" w:firstRow="1" w:lastRow="0" w:firstColumn="1" w:lastColumn="0" w:noHBand="0" w:noVBand="1"/>
      </w:tblPr>
      <w:tblGrid>
        <w:gridCol w:w="9620"/>
      </w:tblGrid>
      <w:tr w:rsidR="0081387C" w:rsidRPr="0081387C" w14:paraId="1137AA68" w14:textId="77777777" w:rsidTr="00885341">
        <w:trPr>
          <w:trHeight w:val="315"/>
        </w:trPr>
        <w:tc>
          <w:tcPr>
            <w:tcW w:w="9620" w:type="dxa"/>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B0A9D0B" w14:textId="77777777" w:rsidR="0081387C" w:rsidRPr="0081387C" w:rsidRDefault="0081387C" w:rsidP="00885341">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Firm’s View on Market Conditions</w:t>
            </w:r>
          </w:p>
        </w:tc>
      </w:tr>
      <w:tr w:rsidR="0081387C" w:rsidRPr="0081387C" w14:paraId="1B5B29CA" w14:textId="77777777" w:rsidTr="00885341">
        <w:trPr>
          <w:trHeight w:val="630"/>
        </w:trPr>
        <w:tc>
          <w:tcPr>
            <w:tcW w:w="9620" w:type="dxa"/>
            <w:tcBorders>
              <w:top w:val="nil"/>
              <w:left w:val="single" w:sz="8" w:space="0" w:color="002060"/>
              <w:bottom w:val="nil"/>
              <w:right w:val="single" w:sz="8" w:space="0" w:color="002060"/>
            </w:tcBorders>
            <w:shd w:val="clear" w:color="auto" w:fill="auto"/>
            <w:vAlign w:val="center"/>
            <w:hideMark/>
          </w:tcPr>
          <w:p w14:paraId="1F91118E" w14:textId="77777777" w:rsidR="0081387C" w:rsidRPr="0081387C" w:rsidRDefault="0081387C" w:rsidP="00885341">
            <w:pPr>
              <w:jc w:val="left"/>
              <w:rPr>
                <w:rFonts w:asciiTheme="majorHAnsi" w:hAnsiTheme="majorHAnsi"/>
                <w:sz w:val="16"/>
                <w:szCs w:val="16"/>
              </w:rPr>
            </w:pPr>
            <w:r w:rsidRPr="0081387C">
              <w:rPr>
                <w:rFonts w:asciiTheme="majorHAnsi" w:hAnsiTheme="majorHAnsi"/>
                <w:sz w:val="16"/>
                <w:szCs w:val="16"/>
              </w:rPr>
              <w:t>[Please provide the firm’s view of current market conditions and how the proposed fund will capitalize on current market conditions – Please limit response to one page]</w:t>
            </w:r>
          </w:p>
        </w:tc>
      </w:tr>
      <w:tr w:rsidR="0081387C" w:rsidRPr="0081387C" w14:paraId="393E54EC"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135EDC8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551CD3F"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274CB89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774355D"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6E3BCEAA"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1A151BD7"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02FEFF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5B2AE88A"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36D9C36C"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C2E4070"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827DBF7"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F5BF3E9"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256ADAE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B1A2B8E"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55A8E305"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65AE2787" w14:textId="77777777" w:rsidTr="00885341">
        <w:trPr>
          <w:trHeight w:val="6732"/>
        </w:trPr>
        <w:tc>
          <w:tcPr>
            <w:tcW w:w="9620" w:type="dxa"/>
            <w:tcBorders>
              <w:top w:val="nil"/>
              <w:left w:val="single" w:sz="8" w:space="0" w:color="002060"/>
              <w:bottom w:val="single" w:sz="8" w:space="0" w:color="002060"/>
              <w:right w:val="single" w:sz="8" w:space="0" w:color="002060"/>
            </w:tcBorders>
            <w:shd w:val="clear" w:color="auto" w:fill="auto"/>
            <w:noWrap/>
            <w:vAlign w:val="center"/>
            <w:hideMark/>
          </w:tcPr>
          <w:p w14:paraId="4605C046"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bl>
    <w:p w14:paraId="692C3DF3" w14:textId="61517DD3" w:rsidR="0081387C" w:rsidRDefault="0081387C" w:rsidP="001D435D"/>
    <w:p w14:paraId="0E54ECBC" w14:textId="77777777" w:rsidR="0081387C" w:rsidRDefault="0081387C" w:rsidP="001D435D"/>
    <w:p w14:paraId="7CD4F7C5" w14:textId="11324AE3" w:rsidR="00B44576" w:rsidRDefault="00B44576" w:rsidP="001D435D"/>
    <w:p w14:paraId="516FA5EE" w14:textId="433D6F88" w:rsidR="00B44576" w:rsidRDefault="00B44576" w:rsidP="001D435D"/>
    <w:p w14:paraId="26EC869B" w14:textId="5AF4A5C0" w:rsidR="00B44576" w:rsidRDefault="00B44576" w:rsidP="001D435D"/>
    <w:p w14:paraId="76878E7D" w14:textId="49724626" w:rsidR="00B44576" w:rsidRDefault="00B44576" w:rsidP="001D435D"/>
    <w:p w14:paraId="3FF9F9A5" w14:textId="73EB009C" w:rsidR="00B44576" w:rsidRDefault="00B44576" w:rsidP="001D435D"/>
    <w:p w14:paraId="1983606D" w14:textId="601703E5" w:rsidR="00B44576" w:rsidRDefault="00B44576" w:rsidP="001D435D"/>
    <w:p w14:paraId="6DFD6146" w14:textId="2C89A8A7" w:rsidR="00B44576" w:rsidRDefault="00B44576" w:rsidP="001D435D"/>
    <w:p w14:paraId="3285398F" w14:textId="77777777" w:rsidR="00EA3875" w:rsidRDefault="00EA3875" w:rsidP="00EA3875">
      <w:pPr>
        <w:pStyle w:val="Heading1"/>
      </w:pPr>
      <w:r>
        <w:lastRenderedPageBreak/>
        <w:t>Portfolio Construction</w:t>
      </w:r>
    </w:p>
    <w:tbl>
      <w:tblPr>
        <w:tblW w:w="9620" w:type="dxa"/>
        <w:tblLook w:val="04A0" w:firstRow="1" w:lastRow="0" w:firstColumn="1" w:lastColumn="0" w:noHBand="0" w:noVBand="1"/>
      </w:tblPr>
      <w:tblGrid>
        <w:gridCol w:w="2330"/>
        <w:gridCol w:w="1302"/>
        <w:gridCol w:w="5988"/>
      </w:tblGrid>
      <w:tr w:rsidR="00EA3875" w:rsidRPr="00B44576" w14:paraId="15655645" w14:textId="77777777" w:rsidTr="00885341">
        <w:trPr>
          <w:trHeight w:val="315"/>
        </w:trPr>
        <w:tc>
          <w:tcPr>
            <w:tcW w:w="962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BFDDF1E" w14:textId="77777777" w:rsidR="00EA3875" w:rsidRPr="00B44576" w:rsidRDefault="00EA3875" w:rsidP="00885341">
            <w:pPr>
              <w:jc w:val="center"/>
              <w:rPr>
                <w:rFonts w:asciiTheme="majorHAnsi" w:hAnsiTheme="majorHAnsi"/>
                <w:b/>
                <w:bCs/>
                <w:color w:val="FFFFFF"/>
                <w:szCs w:val="20"/>
              </w:rPr>
            </w:pPr>
            <w:r w:rsidRPr="00B44576">
              <w:rPr>
                <w:rFonts w:asciiTheme="majorHAnsi" w:hAnsiTheme="majorHAnsi"/>
                <w:b/>
                <w:bCs/>
                <w:color w:val="FFFFFF" w:themeColor="background1"/>
                <w:szCs w:val="20"/>
              </w:rPr>
              <w:t>Portfolio Construction</w:t>
            </w:r>
          </w:p>
        </w:tc>
      </w:tr>
      <w:tr w:rsidR="00EA3875" w:rsidRPr="00B44576" w14:paraId="78D7CF7D" w14:textId="77777777" w:rsidTr="00885341">
        <w:trPr>
          <w:trHeight w:val="628"/>
        </w:trPr>
        <w:tc>
          <w:tcPr>
            <w:tcW w:w="2330" w:type="dxa"/>
            <w:tcBorders>
              <w:top w:val="nil"/>
              <w:left w:val="single" w:sz="8" w:space="0" w:color="002060"/>
              <w:bottom w:val="single" w:sz="8" w:space="0" w:color="002060"/>
              <w:right w:val="nil"/>
            </w:tcBorders>
            <w:shd w:val="clear" w:color="000000" w:fill="C5E5F7"/>
            <w:noWrap/>
            <w:vAlign w:val="center"/>
            <w:hideMark/>
          </w:tcPr>
          <w:p w14:paraId="6BAB5CC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Target Deal/Investment Size</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812EB40"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 the target deal size or range (Please enter equity value and gross value). For fund of funds or secondary deals, please enter commitment or investment ranges]</w:t>
            </w:r>
          </w:p>
        </w:tc>
      </w:tr>
      <w:tr w:rsidR="00EA3875" w:rsidRPr="00B44576" w14:paraId="498E822B" w14:textId="77777777" w:rsidTr="00885341">
        <w:trPr>
          <w:trHeight w:val="592"/>
        </w:trPr>
        <w:tc>
          <w:tcPr>
            <w:tcW w:w="2330" w:type="dxa"/>
            <w:tcBorders>
              <w:top w:val="nil"/>
              <w:left w:val="single" w:sz="8" w:space="0" w:color="002060"/>
              <w:bottom w:val="single" w:sz="8" w:space="0" w:color="002060"/>
              <w:right w:val="nil"/>
            </w:tcBorders>
            <w:shd w:val="clear" w:color="000000" w:fill="C5E5F7"/>
            <w:noWrap/>
            <w:vAlign w:val="center"/>
            <w:hideMark/>
          </w:tcPr>
          <w:p w14:paraId="0A3FD511"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xpected Number of Investments in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DDD9AF5"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w:t>
            </w:r>
          </w:p>
        </w:tc>
      </w:tr>
      <w:tr w:rsidR="00EA3875" w:rsidRPr="00B44576" w14:paraId="7687B7FE" w14:textId="77777777" w:rsidTr="00885341">
        <w:trPr>
          <w:trHeight w:val="808"/>
        </w:trPr>
        <w:tc>
          <w:tcPr>
            <w:tcW w:w="2330" w:type="dxa"/>
            <w:tcBorders>
              <w:top w:val="nil"/>
              <w:left w:val="single" w:sz="8" w:space="0" w:color="002060"/>
              <w:bottom w:val="single" w:sz="8" w:space="0" w:color="002060"/>
              <w:right w:val="nil"/>
            </w:tcBorders>
            <w:shd w:val="clear" w:color="000000" w:fill="C5E5F7"/>
            <w:noWrap/>
            <w:vAlign w:val="center"/>
            <w:hideMark/>
          </w:tcPr>
          <w:p w14:paraId="7B248B4D"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Investment Restrictions </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4010774"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investment restrictions for the fund (maximum investment size, geographic concentration, investment type, etc.)]</w:t>
            </w:r>
          </w:p>
        </w:tc>
      </w:tr>
      <w:tr w:rsidR="00EA3875" w:rsidRPr="00B44576" w14:paraId="6B904DB0" w14:textId="77777777" w:rsidTr="00885341">
        <w:trPr>
          <w:trHeight w:val="952"/>
        </w:trPr>
        <w:tc>
          <w:tcPr>
            <w:tcW w:w="2330" w:type="dxa"/>
            <w:tcBorders>
              <w:top w:val="nil"/>
              <w:left w:val="single" w:sz="8" w:space="0" w:color="002060"/>
              <w:bottom w:val="single" w:sz="8" w:space="0" w:color="002060"/>
              <w:right w:val="nil"/>
            </w:tcBorders>
            <w:shd w:val="clear" w:color="000000" w:fill="C5E5F7"/>
            <w:noWrap/>
            <w:vAlign w:val="center"/>
            <w:hideMark/>
          </w:tcPr>
          <w:p w14:paraId="4FAA76B8"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cycling of Capital</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9995CF7" w14:textId="2069B1DB"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 xml:space="preserve">[Please indicate if recycling is permitted? (i.e., can distributions made during the investment / commitment period be recycled into new investments or will the distributions be returned to the limited partners, </w:t>
            </w:r>
            <w:r w:rsidR="00050354" w:rsidRPr="00B44576">
              <w:rPr>
                <w:rFonts w:asciiTheme="majorHAnsi" w:hAnsiTheme="majorHAnsi"/>
                <w:sz w:val="16"/>
                <w:szCs w:val="16"/>
              </w:rPr>
              <w:t>please</w:t>
            </w:r>
            <w:r w:rsidRPr="00B44576">
              <w:rPr>
                <w:rFonts w:asciiTheme="majorHAnsi" w:hAnsiTheme="majorHAnsi"/>
                <w:sz w:val="16"/>
                <w:szCs w:val="16"/>
              </w:rPr>
              <w:t xml:space="preserve"> describe)]</w:t>
            </w:r>
          </w:p>
        </w:tc>
      </w:tr>
      <w:tr w:rsidR="00EA3875" w:rsidRPr="00B44576" w14:paraId="5A36D679" w14:textId="77777777" w:rsidTr="00885341">
        <w:trPr>
          <w:trHeight w:val="840"/>
        </w:trPr>
        <w:tc>
          <w:tcPr>
            <w:tcW w:w="2330" w:type="dxa"/>
            <w:tcBorders>
              <w:top w:val="nil"/>
              <w:left w:val="single" w:sz="8" w:space="0" w:color="002060"/>
              <w:bottom w:val="single" w:sz="8" w:space="0" w:color="002060"/>
              <w:right w:val="nil"/>
            </w:tcBorders>
            <w:shd w:val="clear" w:color="000000" w:fill="C5E5F7"/>
            <w:noWrap/>
            <w:vAlign w:val="center"/>
            <w:hideMark/>
          </w:tcPr>
          <w:p w14:paraId="1A01509A"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Investment Hold Perio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F7DDA92"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e.g., the fund anticipates an average holding period of 4 years per investment]</w:t>
            </w:r>
          </w:p>
        </w:tc>
      </w:tr>
      <w:tr w:rsidR="00EA3875" w:rsidRPr="00B44576" w14:paraId="71A0F75D" w14:textId="77777777" w:rsidTr="00885341">
        <w:trPr>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04CECC1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isk Mitigation Strategies for the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77F93B"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risk mitigation strategies for the fund]</w:t>
            </w:r>
          </w:p>
        </w:tc>
      </w:tr>
      <w:tr w:rsidR="007D44A2" w:rsidRPr="00B44576" w14:paraId="01BC12DC" w14:textId="77777777" w:rsidTr="002F42EF">
        <w:trPr>
          <w:trHeight w:val="610"/>
        </w:trPr>
        <w:tc>
          <w:tcPr>
            <w:tcW w:w="2330" w:type="dxa"/>
            <w:vMerge w:val="restart"/>
            <w:tcBorders>
              <w:top w:val="nil"/>
              <w:left w:val="single" w:sz="8" w:space="0" w:color="002060"/>
              <w:right w:val="nil"/>
            </w:tcBorders>
            <w:shd w:val="clear" w:color="000000" w:fill="C5E5F7"/>
            <w:noWrap/>
            <w:vAlign w:val="center"/>
            <w:hideMark/>
          </w:tcPr>
          <w:p w14:paraId="12EE2DD4"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Direct Investment Strategies only:</w:t>
            </w:r>
          </w:p>
          <w:p w14:paraId="473EAE0F" w14:textId="5660CD98"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color w:val="002060" w:themeColor="text2"/>
                <w:sz w:val="16"/>
                <w:szCs w:val="16"/>
              </w:rPr>
              <w:t>Split Between Debt and Equity Investments</w:t>
            </w:r>
          </w:p>
        </w:tc>
        <w:tc>
          <w:tcPr>
            <w:tcW w:w="1302" w:type="dxa"/>
            <w:tcBorders>
              <w:top w:val="nil"/>
              <w:left w:val="nil"/>
              <w:bottom w:val="single" w:sz="8" w:space="0" w:color="002060"/>
              <w:right w:val="single" w:sz="8" w:space="0" w:color="002060"/>
            </w:tcBorders>
            <w:shd w:val="clear" w:color="000000" w:fill="F6FCE7"/>
            <w:noWrap/>
            <w:vAlign w:val="center"/>
            <w:hideMark/>
          </w:tcPr>
          <w:p w14:paraId="4AA85848"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quity %</w:t>
            </w:r>
          </w:p>
        </w:tc>
        <w:tc>
          <w:tcPr>
            <w:tcW w:w="5988" w:type="dxa"/>
            <w:tcBorders>
              <w:top w:val="nil"/>
              <w:left w:val="nil"/>
              <w:bottom w:val="single" w:sz="8" w:space="0" w:color="002060"/>
              <w:right w:val="single" w:sz="8" w:space="0" w:color="002060"/>
            </w:tcBorders>
            <w:shd w:val="clear" w:color="auto" w:fill="auto"/>
            <w:noWrap/>
            <w:vAlign w:val="center"/>
            <w:hideMark/>
          </w:tcPr>
          <w:p w14:paraId="374F8C09"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pure equity investment in a deal]</w:t>
            </w:r>
          </w:p>
        </w:tc>
      </w:tr>
      <w:tr w:rsidR="007D44A2" w:rsidRPr="00B44576" w14:paraId="154D714F" w14:textId="77777777" w:rsidTr="002F42EF">
        <w:trPr>
          <w:trHeight w:val="655"/>
        </w:trPr>
        <w:tc>
          <w:tcPr>
            <w:tcW w:w="2330" w:type="dxa"/>
            <w:vMerge/>
            <w:tcBorders>
              <w:left w:val="single" w:sz="8" w:space="0" w:color="002060"/>
              <w:bottom w:val="single" w:sz="8" w:space="0" w:color="002060"/>
              <w:right w:val="nil"/>
            </w:tcBorders>
            <w:shd w:val="clear" w:color="000000" w:fill="C5E5F7"/>
            <w:noWrap/>
            <w:vAlign w:val="center"/>
            <w:hideMark/>
          </w:tcPr>
          <w:p w14:paraId="272C3061" w14:textId="18F89162"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6548C46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ebt %</w:t>
            </w:r>
          </w:p>
        </w:tc>
        <w:tc>
          <w:tcPr>
            <w:tcW w:w="5988" w:type="dxa"/>
            <w:tcBorders>
              <w:top w:val="nil"/>
              <w:left w:val="nil"/>
              <w:bottom w:val="single" w:sz="8" w:space="0" w:color="002060"/>
              <w:right w:val="single" w:sz="8" w:space="0" w:color="002060"/>
            </w:tcBorders>
            <w:shd w:val="clear" w:color="auto" w:fill="auto"/>
            <w:noWrap/>
            <w:vAlign w:val="center"/>
            <w:hideMark/>
          </w:tcPr>
          <w:p w14:paraId="33A3284A"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debt or structured investment in a deal]</w:t>
            </w:r>
          </w:p>
        </w:tc>
      </w:tr>
      <w:tr w:rsidR="007D44A2" w:rsidRPr="00B44576" w14:paraId="6B930333" w14:textId="77777777" w:rsidTr="0030383D">
        <w:trPr>
          <w:trHeight w:val="628"/>
        </w:trPr>
        <w:tc>
          <w:tcPr>
            <w:tcW w:w="2330" w:type="dxa"/>
            <w:vMerge w:val="restart"/>
            <w:tcBorders>
              <w:top w:val="nil"/>
              <w:left w:val="single" w:sz="8" w:space="0" w:color="002060"/>
              <w:right w:val="nil"/>
            </w:tcBorders>
            <w:shd w:val="clear" w:color="000000" w:fill="C5E5F7"/>
            <w:noWrap/>
            <w:vAlign w:val="center"/>
            <w:hideMark/>
          </w:tcPr>
          <w:p w14:paraId="72141C62"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Primary and Secondary Fund of Funds only:</w:t>
            </w:r>
          </w:p>
          <w:p w14:paraId="57008FAE" w14:textId="04859A81" w:rsidR="007D44A2" w:rsidRPr="00D624B9"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plit Between Investment Types</w:t>
            </w:r>
          </w:p>
        </w:tc>
        <w:tc>
          <w:tcPr>
            <w:tcW w:w="1302" w:type="dxa"/>
            <w:tcBorders>
              <w:top w:val="nil"/>
              <w:left w:val="nil"/>
              <w:bottom w:val="single" w:sz="8" w:space="0" w:color="002060"/>
              <w:right w:val="single" w:sz="8" w:space="0" w:color="002060"/>
            </w:tcBorders>
            <w:shd w:val="clear" w:color="000000" w:fill="F6FCE7"/>
            <w:noWrap/>
            <w:vAlign w:val="center"/>
            <w:hideMark/>
          </w:tcPr>
          <w:p w14:paraId="4B94F7F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Prim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2CF91B24"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directly in underlying funds]</w:t>
            </w:r>
          </w:p>
        </w:tc>
      </w:tr>
      <w:tr w:rsidR="007D44A2" w:rsidRPr="00B44576" w14:paraId="134A6BAF" w14:textId="77777777" w:rsidTr="00D6527E">
        <w:trPr>
          <w:trHeight w:val="673"/>
        </w:trPr>
        <w:tc>
          <w:tcPr>
            <w:tcW w:w="2330" w:type="dxa"/>
            <w:vMerge/>
            <w:tcBorders>
              <w:left w:val="single" w:sz="8" w:space="0" w:color="002060"/>
              <w:right w:val="nil"/>
            </w:tcBorders>
            <w:shd w:val="clear" w:color="000000" w:fill="C5E5F7"/>
            <w:noWrap/>
            <w:vAlign w:val="center"/>
            <w:hideMark/>
          </w:tcPr>
          <w:p w14:paraId="01EEB48A" w14:textId="24AF3F17"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3D90D31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cond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7FF2C10"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secondary investments]</w:t>
            </w:r>
          </w:p>
        </w:tc>
      </w:tr>
      <w:tr w:rsidR="007D44A2" w:rsidRPr="00B44576" w14:paraId="470A7690" w14:textId="77777777" w:rsidTr="0030383D">
        <w:trPr>
          <w:trHeight w:val="547"/>
        </w:trPr>
        <w:tc>
          <w:tcPr>
            <w:tcW w:w="2330" w:type="dxa"/>
            <w:vMerge/>
            <w:tcBorders>
              <w:left w:val="single" w:sz="8" w:space="0" w:color="002060"/>
              <w:right w:val="nil"/>
            </w:tcBorders>
            <w:shd w:val="clear" w:color="000000" w:fill="C5E5F7"/>
            <w:noWrap/>
            <w:hideMark/>
          </w:tcPr>
          <w:p w14:paraId="2911D472" w14:textId="40CA0808"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2C0FD1E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Co-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5F4AFD5"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co-investment opportunities]</w:t>
            </w:r>
          </w:p>
        </w:tc>
      </w:tr>
      <w:tr w:rsidR="007D44A2" w:rsidRPr="00B44576" w14:paraId="28BF549A" w14:textId="77777777" w:rsidTr="0030383D">
        <w:trPr>
          <w:trHeight w:val="610"/>
        </w:trPr>
        <w:tc>
          <w:tcPr>
            <w:tcW w:w="2330" w:type="dxa"/>
            <w:vMerge/>
            <w:tcBorders>
              <w:left w:val="single" w:sz="8" w:space="0" w:color="002060"/>
              <w:bottom w:val="single" w:sz="8" w:space="0" w:color="002060"/>
              <w:right w:val="nil"/>
            </w:tcBorders>
            <w:shd w:val="clear" w:color="000000" w:fill="C5E5F7"/>
            <w:noWrap/>
            <w:hideMark/>
          </w:tcPr>
          <w:p w14:paraId="777359A3" w14:textId="085CCD1B"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1F42AE90"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irect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5C2F96F6"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direct investments]</w:t>
            </w:r>
          </w:p>
        </w:tc>
      </w:tr>
    </w:tbl>
    <w:p w14:paraId="5C3E1DD2" w14:textId="560AD848" w:rsidR="00B44576" w:rsidRDefault="00B44576" w:rsidP="001D435D"/>
    <w:p w14:paraId="7EDB89FF" w14:textId="3FA996E0" w:rsidR="00B44576" w:rsidRDefault="00B44576" w:rsidP="001D435D"/>
    <w:p w14:paraId="680DDA87" w14:textId="76854DFF" w:rsidR="00DB41A5" w:rsidRDefault="00DB41A5" w:rsidP="001D435D"/>
    <w:p w14:paraId="730E317C" w14:textId="028D5A03" w:rsidR="00DB41A5" w:rsidRDefault="00DB41A5" w:rsidP="001D435D"/>
    <w:p w14:paraId="03C2D13A" w14:textId="63E15106" w:rsidR="00DB41A5" w:rsidRDefault="00DB41A5" w:rsidP="001D435D"/>
    <w:p w14:paraId="55EE316E" w14:textId="2DEB26D9" w:rsidR="00DB41A5" w:rsidRDefault="00DB41A5" w:rsidP="001D435D"/>
    <w:p w14:paraId="313E1D2A" w14:textId="36F18EED" w:rsidR="00DB41A5" w:rsidRDefault="00DB41A5" w:rsidP="001D435D"/>
    <w:p w14:paraId="6C04FC8D" w14:textId="1659A0FD" w:rsidR="00DB41A5" w:rsidRDefault="00DB41A5" w:rsidP="001D435D"/>
    <w:p w14:paraId="0781D5D1" w14:textId="1AF4667B" w:rsidR="00DB41A5" w:rsidRDefault="00DB41A5" w:rsidP="001D435D"/>
    <w:p w14:paraId="2D0C2EF6" w14:textId="477268A3" w:rsidR="00DB41A5" w:rsidRDefault="00DB41A5" w:rsidP="001D435D"/>
    <w:p w14:paraId="0B2503D1" w14:textId="26103129" w:rsidR="00DB41A5" w:rsidRDefault="00DB41A5" w:rsidP="001D435D"/>
    <w:p w14:paraId="563AA944" w14:textId="237C7876" w:rsidR="00DB41A5" w:rsidRDefault="00DB41A5" w:rsidP="001D435D"/>
    <w:p w14:paraId="792609C6" w14:textId="4351F900" w:rsidR="00DB41A5" w:rsidRDefault="00DB41A5" w:rsidP="001D435D"/>
    <w:p w14:paraId="165D7A88" w14:textId="77777777" w:rsidR="00DB41A5" w:rsidRDefault="00DB41A5" w:rsidP="001D435D"/>
    <w:tbl>
      <w:tblPr>
        <w:tblW w:w="9530" w:type="dxa"/>
        <w:tblLook w:val="04A0" w:firstRow="1" w:lastRow="0" w:firstColumn="1" w:lastColumn="0" w:noHBand="0" w:noVBand="1"/>
      </w:tblPr>
      <w:tblGrid>
        <w:gridCol w:w="2363"/>
        <w:gridCol w:w="1227"/>
        <w:gridCol w:w="1261"/>
        <w:gridCol w:w="1530"/>
        <w:gridCol w:w="1530"/>
        <w:gridCol w:w="1619"/>
      </w:tblGrid>
      <w:tr w:rsidR="00B44576" w:rsidRPr="00B44576" w14:paraId="20D9B852" w14:textId="77777777" w:rsidTr="00B44576">
        <w:trPr>
          <w:trHeight w:val="295"/>
        </w:trPr>
        <w:tc>
          <w:tcPr>
            <w:tcW w:w="9530"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791E7775"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lastRenderedPageBreak/>
              <w:t>Property Types in Fund</w:t>
            </w:r>
          </w:p>
        </w:tc>
      </w:tr>
      <w:tr w:rsidR="00B44576" w:rsidRPr="00B44576" w14:paraId="6CC758A8" w14:textId="77777777" w:rsidTr="0081387C">
        <w:trPr>
          <w:trHeight w:val="340"/>
        </w:trPr>
        <w:tc>
          <w:tcPr>
            <w:tcW w:w="2363" w:type="dxa"/>
            <w:tcBorders>
              <w:top w:val="nil"/>
              <w:left w:val="single" w:sz="8" w:space="0" w:color="002060"/>
              <w:bottom w:val="single" w:sz="8" w:space="0" w:color="002060"/>
              <w:right w:val="single" w:sz="8" w:space="0" w:color="FFFFFF"/>
            </w:tcBorders>
            <w:shd w:val="clear" w:color="000000" w:fill="002060"/>
            <w:noWrap/>
            <w:vAlign w:val="center"/>
            <w:hideMark/>
          </w:tcPr>
          <w:p w14:paraId="5B80DC28" w14:textId="77777777" w:rsidR="00B44576" w:rsidRPr="00B44576" w:rsidRDefault="00B44576" w:rsidP="00B44576">
            <w:pPr>
              <w:jc w:val="center"/>
              <w:rPr>
                <w:rFonts w:asciiTheme="majorHAnsi" w:hAnsiTheme="majorHAnsi"/>
                <w:b/>
                <w:bCs/>
                <w:color w:val="FFFFFF"/>
                <w:sz w:val="16"/>
                <w:szCs w:val="16"/>
              </w:rPr>
            </w:pPr>
            <w:r w:rsidRPr="00B44576">
              <w:rPr>
                <w:rFonts w:asciiTheme="majorHAnsi" w:hAnsiTheme="majorHAnsi"/>
                <w:b/>
                <w:bCs/>
                <w:color w:val="FFFFFF" w:themeColor="background1"/>
                <w:sz w:val="16"/>
                <w:szCs w:val="16"/>
              </w:rPr>
              <w:t> </w:t>
            </w:r>
          </w:p>
        </w:tc>
        <w:tc>
          <w:tcPr>
            <w:tcW w:w="2488"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798AD779"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New Fund</w:t>
            </w:r>
          </w:p>
        </w:tc>
        <w:tc>
          <w:tcPr>
            <w:tcW w:w="4679"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5E79413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 of Last Three Funds</w:t>
            </w:r>
          </w:p>
        </w:tc>
      </w:tr>
      <w:tr w:rsidR="00B44576" w:rsidRPr="0081387C" w14:paraId="4CCDF937"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C5E5F7"/>
            <w:noWrap/>
            <w:vAlign w:val="center"/>
            <w:hideMark/>
          </w:tcPr>
          <w:p w14:paraId="36A10D08"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ctor</w:t>
            </w:r>
          </w:p>
        </w:tc>
        <w:tc>
          <w:tcPr>
            <w:tcW w:w="1227" w:type="dxa"/>
            <w:tcBorders>
              <w:top w:val="nil"/>
              <w:left w:val="nil"/>
              <w:bottom w:val="single" w:sz="8" w:space="0" w:color="002060"/>
              <w:right w:val="single" w:sz="8" w:space="0" w:color="002060"/>
            </w:tcBorders>
            <w:shd w:val="clear" w:color="000000" w:fill="C5E5F7"/>
            <w:noWrap/>
            <w:vAlign w:val="center"/>
            <w:hideMark/>
          </w:tcPr>
          <w:p w14:paraId="5B7DCA3D"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Sector</w:t>
            </w:r>
          </w:p>
        </w:tc>
        <w:tc>
          <w:tcPr>
            <w:tcW w:w="1261" w:type="dxa"/>
            <w:tcBorders>
              <w:top w:val="nil"/>
              <w:left w:val="nil"/>
              <w:bottom w:val="single" w:sz="8" w:space="0" w:color="002060"/>
              <w:right w:val="single" w:sz="8" w:space="0" w:color="002060"/>
            </w:tcBorders>
            <w:shd w:val="clear" w:color="000000" w:fill="C5E5F7"/>
            <w:noWrap/>
            <w:vAlign w:val="center"/>
            <w:hideMark/>
          </w:tcPr>
          <w:p w14:paraId="03C47A4E"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 of Fund</w:t>
            </w:r>
          </w:p>
        </w:tc>
        <w:tc>
          <w:tcPr>
            <w:tcW w:w="1530" w:type="dxa"/>
            <w:tcBorders>
              <w:top w:val="nil"/>
              <w:left w:val="nil"/>
              <w:bottom w:val="single" w:sz="8" w:space="0" w:color="002060"/>
              <w:right w:val="single" w:sz="8" w:space="0" w:color="002060"/>
            </w:tcBorders>
            <w:shd w:val="clear" w:color="000000" w:fill="FFFFFF"/>
            <w:noWrap/>
            <w:vAlign w:val="center"/>
            <w:hideMark/>
          </w:tcPr>
          <w:p w14:paraId="2394A448"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530" w:type="dxa"/>
            <w:tcBorders>
              <w:top w:val="nil"/>
              <w:left w:val="nil"/>
              <w:bottom w:val="single" w:sz="8" w:space="0" w:color="002060"/>
              <w:right w:val="single" w:sz="8" w:space="0" w:color="002060"/>
            </w:tcBorders>
            <w:shd w:val="clear" w:color="000000" w:fill="FFFFFF"/>
            <w:noWrap/>
            <w:vAlign w:val="center"/>
            <w:hideMark/>
          </w:tcPr>
          <w:p w14:paraId="186F1C80"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619" w:type="dxa"/>
            <w:tcBorders>
              <w:top w:val="nil"/>
              <w:left w:val="nil"/>
              <w:bottom w:val="single" w:sz="8" w:space="0" w:color="002060"/>
              <w:right w:val="single" w:sz="8" w:space="0" w:color="002060"/>
            </w:tcBorders>
            <w:shd w:val="clear" w:color="000000" w:fill="FFFFFF"/>
            <w:noWrap/>
            <w:vAlign w:val="center"/>
            <w:hideMark/>
          </w:tcPr>
          <w:p w14:paraId="79A512C5"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r>
      <w:tr w:rsidR="00B44576" w:rsidRPr="0081387C" w14:paraId="61F0722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4DE9151"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Office </w:t>
            </w:r>
          </w:p>
        </w:tc>
        <w:tc>
          <w:tcPr>
            <w:tcW w:w="1227" w:type="dxa"/>
            <w:tcBorders>
              <w:top w:val="nil"/>
              <w:left w:val="nil"/>
              <w:bottom w:val="single" w:sz="8" w:space="0" w:color="002060"/>
              <w:right w:val="single" w:sz="8" w:space="0" w:color="002060"/>
            </w:tcBorders>
            <w:shd w:val="clear" w:color="auto" w:fill="auto"/>
            <w:noWrap/>
            <w:vAlign w:val="center"/>
            <w:hideMark/>
          </w:tcPr>
          <w:p w14:paraId="39799E3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9B6F93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B82D7D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5A03E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F8239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7AE16F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058CFC2"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Industrial</w:t>
            </w:r>
          </w:p>
        </w:tc>
        <w:tc>
          <w:tcPr>
            <w:tcW w:w="1227" w:type="dxa"/>
            <w:tcBorders>
              <w:top w:val="nil"/>
              <w:left w:val="nil"/>
              <w:bottom w:val="single" w:sz="8" w:space="0" w:color="002060"/>
              <w:right w:val="single" w:sz="8" w:space="0" w:color="002060"/>
            </w:tcBorders>
            <w:shd w:val="clear" w:color="auto" w:fill="auto"/>
            <w:noWrap/>
            <w:vAlign w:val="center"/>
            <w:hideMark/>
          </w:tcPr>
          <w:p w14:paraId="4A27342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5D08542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390EE1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A0A388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4528576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81B71B5"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CB4921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partment / Multifamily</w:t>
            </w:r>
          </w:p>
        </w:tc>
        <w:tc>
          <w:tcPr>
            <w:tcW w:w="1227" w:type="dxa"/>
            <w:tcBorders>
              <w:top w:val="nil"/>
              <w:left w:val="nil"/>
              <w:bottom w:val="single" w:sz="8" w:space="0" w:color="002060"/>
              <w:right w:val="single" w:sz="8" w:space="0" w:color="002060"/>
            </w:tcBorders>
            <w:shd w:val="clear" w:color="auto" w:fill="auto"/>
            <w:noWrap/>
            <w:vAlign w:val="center"/>
            <w:hideMark/>
          </w:tcPr>
          <w:p w14:paraId="265586A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A1C5A2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CBBC36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A43ADC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16E1B5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66520EF"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5FE600D2"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tail</w:t>
            </w:r>
          </w:p>
        </w:tc>
        <w:tc>
          <w:tcPr>
            <w:tcW w:w="1227" w:type="dxa"/>
            <w:tcBorders>
              <w:top w:val="nil"/>
              <w:left w:val="nil"/>
              <w:bottom w:val="single" w:sz="8" w:space="0" w:color="002060"/>
              <w:right w:val="single" w:sz="8" w:space="0" w:color="002060"/>
            </w:tcBorders>
            <w:shd w:val="clear" w:color="auto" w:fill="auto"/>
            <w:noWrap/>
            <w:vAlign w:val="center"/>
            <w:hideMark/>
          </w:tcPr>
          <w:p w14:paraId="15BA70D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2C8818A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C25FCF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866116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5EB5901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96BEDC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0AD7094"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Hotel / Lodging</w:t>
            </w:r>
          </w:p>
        </w:tc>
        <w:tc>
          <w:tcPr>
            <w:tcW w:w="1227" w:type="dxa"/>
            <w:tcBorders>
              <w:top w:val="nil"/>
              <w:left w:val="nil"/>
              <w:bottom w:val="single" w:sz="8" w:space="0" w:color="002060"/>
              <w:right w:val="single" w:sz="8" w:space="0" w:color="002060"/>
            </w:tcBorders>
            <w:shd w:val="clear" w:color="auto" w:fill="auto"/>
            <w:noWrap/>
            <w:vAlign w:val="center"/>
            <w:hideMark/>
          </w:tcPr>
          <w:p w14:paraId="38C4AC1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C09DAE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11F716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E4EAA7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AEEE24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20E296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C8E9ED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Healthcare</w:t>
            </w:r>
          </w:p>
        </w:tc>
        <w:tc>
          <w:tcPr>
            <w:tcW w:w="1227" w:type="dxa"/>
            <w:tcBorders>
              <w:top w:val="nil"/>
              <w:left w:val="nil"/>
              <w:bottom w:val="single" w:sz="8" w:space="0" w:color="002060"/>
              <w:right w:val="single" w:sz="8" w:space="0" w:color="002060"/>
            </w:tcBorders>
            <w:shd w:val="clear" w:color="auto" w:fill="auto"/>
            <w:noWrap/>
            <w:vAlign w:val="center"/>
            <w:hideMark/>
          </w:tcPr>
          <w:p w14:paraId="3671C33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55A74D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A41128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D6FB3C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714FEB9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A7C6D58"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457C9D0"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nior Housing</w:t>
            </w:r>
          </w:p>
        </w:tc>
        <w:tc>
          <w:tcPr>
            <w:tcW w:w="1227" w:type="dxa"/>
            <w:tcBorders>
              <w:top w:val="nil"/>
              <w:left w:val="nil"/>
              <w:bottom w:val="single" w:sz="8" w:space="0" w:color="002060"/>
              <w:right w:val="single" w:sz="8" w:space="0" w:color="002060"/>
            </w:tcBorders>
            <w:shd w:val="clear" w:color="auto" w:fill="auto"/>
            <w:noWrap/>
            <w:vAlign w:val="center"/>
            <w:hideMark/>
          </w:tcPr>
          <w:p w14:paraId="06E5DF2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BAF4D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F4517D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8B0229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82CD1E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5BF3F62"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527BA32E"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tudent Housing</w:t>
            </w:r>
          </w:p>
        </w:tc>
        <w:tc>
          <w:tcPr>
            <w:tcW w:w="1227" w:type="dxa"/>
            <w:tcBorders>
              <w:top w:val="nil"/>
              <w:left w:val="nil"/>
              <w:bottom w:val="single" w:sz="8" w:space="0" w:color="002060"/>
              <w:right w:val="single" w:sz="8" w:space="0" w:color="002060"/>
            </w:tcBorders>
            <w:shd w:val="clear" w:color="auto" w:fill="auto"/>
            <w:noWrap/>
            <w:vAlign w:val="center"/>
            <w:hideMark/>
          </w:tcPr>
          <w:p w14:paraId="6C3010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AEB45D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EE3B2C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04F774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39FD51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3CD5AD4"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34EF5AE5" w14:textId="49DFB106" w:rsidR="00B44576" w:rsidRPr="00B44576" w:rsidRDefault="00050354"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lf-Storage</w:t>
            </w:r>
          </w:p>
        </w:tc>
        <w:tc>
          <w:tcPr>
            <w:tcW w:w="1227" w:type="dxa"/>
            <w:tcBorders>
              <w:top w:val="nil"/>
              <w:left w:val="nil"/>
              <w:bottom w:val="single" w:sz="8" w:space="0" w:color="002060"/>
              <w:right w:val="single" w:sz="8" w:space="0" w:color="002060"/>
            </w:tcBorders>
            <w:shd w:val="clear" w:color="auto" w:fill="auto"/>
            <w:noWrap/>
            <w:vAlign w:val="center"/>
            <w:hideMark/>
          </w:tcPr>
          <w:p w14:paraId="5D7ED10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524F25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5719CA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29414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5DABE9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F4D790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822508B"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Land</w:t>
            </w:r>
          </w:p>
        </w:tc>
        <w:tc>
          <w:tcPr>
            <w:tcW w:w="1227" w:type="dxa"/>
            <w:tcBorders>
              <w:top w:val="nil"/>
              <w:left w:val="nil"/>
              <w:bottom w:val="single" w:sz="8" w:space="0" w:color="002060"/>
              <w:right w:val="single" w:sz="8" w:space="0" w:color="002060"/>
            </w:tcBorders>
            <w:shd w:val="clear" w:color="auto" w:fill="auto"/>
            <w:noWrap/>
            <w:vAlign w:val="center"/>
            <w:hideMark/>
          </w:tcPr>
          <w:p w14:paraId="0778D7C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1FA9F0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6B45A3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FF5B51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03012C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7AB3065"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4A29748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For-Sale Residential / Condos</w:t>
            </w:r>
          </w:p>
        </w:tc>
        <w:tc>
          <w:tcPr>
            <w:tcW w:w="1227" w:type="dxa"/>
            <w:tcBorders>
              <w:top w:val="nil"/>
              <w:left w:val="nil"/>
              <w:bottom w:val="single" w:sz="8" w:space="0" w:color="002060"/>
              <w:right w:val="single" w:sz="8" w:space="0" w:color="002060"/>
            </w:tcBorders>
            <w:shd w:val="clear" w:color="auto" w:fill="auto"/>
            <w:noWrap/>
            <w:vAlign w:val="center"/>
            <w:hideMark/>
          </w:tcPr>
          <w:p w14:paraId="336887E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C339F5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37472F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56B6DE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5653B9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8BAD02D"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D6C832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al Estate Debt</w:t>
            </w:r>
          </w:p>
        </w:tc>
        <w:tc>
          <w:tcPr>
            <w:tcW w:w="1227" w:type="dxa"/>
            <w:tcBorders>
              <w:top w:val="nil"/>
              <w:left w:val="nil"/>
              <w:bottom w:val="single" w:sz="8" w:space="0" w:color="002060"/>
              <w:right w:val="single" w:sz="8" w:space="0" w:color="002060"/>
            </w:tcBorders>
            <w:shd w:val="clear" w:color="auto" w:fill="auto"/>
            <w:noWrap/>
            <w:vAlign w:val="center"/>
            <w:hideMark/>
          </w:tcPr>
          <w:p w14:paraId="36F0880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49F16A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634377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C41B32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3F833CA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0A1F977"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1D10B57"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Public Real Estate Securities</w:t>
            </w:r>
          </w:p>
        </w:tc>
        <w:tc>
          <w:tcPr>
            <w:tcW w:w="1227" w:type="dxa"/>
            <w:tcBorders>
              <w:top w:val="nil"/>
              <w:left w:val="nil"/>
              <w:bottom w:val="single" w:sz="8" w:space="0" w:color="002060"/>
              <w:right w:val="single" w:sz="8" w:space="0" w:color="002060"/>
            </w:tcBorders>
            <w:shd w:val="clear" w:color="auto" w:fill="auto"/>
            <w:noWrap/>
            <w:vAlign w:val="center"/>
            <w:hideMark/>
          </w:tcPr>
          <w:p w14:paraId="6BACDCE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1A34A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073E67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95D88D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456CA7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3574A18"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0EC39F4"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evelopment</w:t>
            </w:r>
          </w:p>
        </w:tc>
        <w:tc>
          <w:tcPr>
            <w:tcW w:w="1227" w:type="dxa"/>
            <w:tcBorders>
              <w:top w:val="nil"/>
              <w:left w:val="nil"/>
              <w:bottom w:val="single" w:sz="8" w:space="0" w:color="002060"/>
              <w:right w:val="single" w:sz="8" w:space="0" w:color="002060"/>
            </w:tcBorders>
            <w:shd w:val="clear" w:color="auto" w:fill="auto"/>
            <w:noWrap/>
            <w:vAlign w:val="center"/>
            <w:hideMark/>
          </w:tcPr>
          <w:p w14:paraId="5177F28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19FD0F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B1FE50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1A2F75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23F7C54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917AFA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76C261BE" w14:textId="2EE6C9F9"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Other, </w:t>
            </w:r>
            <w:r w:rsidR="00050354" w:rsidRPr="00B44576">
              <w:rPr>
                <w:rFonts w:asciiTheme="majorHAnsi" w:hAnsiTheme="majorHAnsi"/>
                <w:b/>
                <w:bCs/>
                <w:color w:val="002060" w:themeColor="text2"/>
                <w:sz w:val="16"/>
                <w:szCs w:val="16"/>
              </w:rPr>
              <w:t>please</w:t>
            </w:r>
            <w:r w:rsidRPr="00B44576">
              <w:rPr>
                <w:rFonts w:asciiTheme="majorHAnsi" w:hAnsiTheme="majorHAnsi"/>
                <w:b/>
                <w:bCs/>
                <w:color w:val="002060" w:themeColor="text2"/>
                <w:sz w:val="16"/>
                <w:szCs w:val="16"/>
              </w:rPr>
              <w:t xml:space="preserve"> define] </w:t>
            </w:r>
          </w:p>
        </w:tc>
        <w:tc>
          <w:tcPr>
            <w:tcW w:w="1227" w:type="dxa"/>
            <w:tcBorders>
              <w:top w:val="nil"/>
              <w:left w:val="nil"/>
              <w:bottom w:val="single" w:sz="8" w:space="0" w:color="002060"/>
              <w:right w:val="single" w:sz="8" w:space="0" w:color="002060"/>
            </w:tcBorders>
            <w:shd w:val="clear" w:color="auto" w:fill="auto"/>
            <w:noWrap/>
            <w:vAlign w:val="center"/>
            <w:hideMark/>
          </w:tcPr>
          <w:p w14:paraId="1A2CAC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EF330D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2A607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687AB7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DCA688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B44576" w14:paraId="650FA1C6" w14:textId="77777777" w:rsidTr="00B44576">
        <w:trPr>
          <w:trHeight w:val="506"/>
        </w:trPr>
        <w:tc>
          <w:tcPr>
            <w:tcW w:w="2363" w:type="dxa"/>
            <w:tcBorders>
              <w:top w:val="nil"/>
              <w:left w:val="nil"/>
              <w:bottom w:val="nil"/>
              <w:right w:val="nil"/>
            </w:tcBorders>
            <w:shd w:val="clear" w:color="auto" w:fill="auto"/>
            <w:noWrap/>
            <w:vAlign w:val="center"/>
            <w:hideMark/>
          </w:tcPr>
          <w:p w14:paraId="1CBB23AA" w14:textId="77777777" w:rsidR="00B44576" w:rsidRPr="00B44576" w:rsidRDefault="00B44576" w:rsidP="00B44576">
            <w:pPr>
              <w:jc w:val="center"/>
              <w:rPr>
                <w:rFonts w:ascii="Verdana" w:hAnsi="Verdana"/>
                <w:sz w:val="16"/>
                <w:szCs w:val="16"/>
              </w:rPr>
            </w:pPr>
          </w:p>
        </w:tc>
        <w:tc>
          <w:tcPr>
            <w:tcW w:w="1227" w:type="dxa"/>
            <w:tcBorders>
              <w:top w:val="nil"/>
              <w:left w:val="nil"/>
              <w:bottom w:val="nil"/>
              <w:right w:val="nil"/>
            </w:tcBorders>
            <w:shd w:val="clear" w:color="auto" w:fill="auto"/>
            <w:noWrap/>
            <w:vAlign w:val="bottom"/>
            <w:hideMark/>
          </w:tcPr>
          <w:p w14:paraId="52540401" w14:textId="77777777" w:rsidR="00B44576" w:rsidRPr="00B44576" w:rsidRDefault="00B44576" w:rsidP="00B44576">
            <w:pPr>
              <w:jc w:val="left"/>
              <w:rPr>
                <w:rFonts w:ascii="Times New Roman" w:hAnsi="Times New Roman"/>
                <w:color w:val="auto"/>
                <w:szCs w:val="20"/>
              </w:rPr>
            </w:pPr>
          </w:p>
        </w:tc>
        <w:tc>
          <w:tcPr>
            <w:tcW w:w="1261" w:type="dxa"/>
            <w:tcBorders>
              <w:top w:val="nil"/>
              <w:left w:val="nil"/>
              <w:bottom w:val="nil"/>
              <w:right w:val="nil"/>
            </w:tcBorders>
            <w:shd w:val="clear" w:color="auto" w:fill="auto"/>
            <w:noWrap/>
            <w:vAlign w:val="bottom"/>
            <w:hideMark/>
          </w:tcPr>
          <w:p w14:paraId="7C2A6CA2" w14:textId="77777777" w:rsidR="00B44576" w:rsidRPr="00B44576" w:rsidRDefault="00B44576" w:rsidP="00B44576">
            <w:pPr>
              <w:jc w:val="left"/>
              <w:rPr>
                <w:rFonts w:ascii="Times New Roman" w:hAnsi="Times New Roman"/>
                <w:color w:val="auto"/>
                <w:szCs w:val="20"/>
              </w:rPr>
            </w:pPr>
          </w:p>
        </w:tc>
        <w:tc>
          <w:tcPr>
            <w:tcW w:w="1530" w:type="dxa"/>
            <w:tcBorders>
              <w:top w:val="nil"/>
              <w:left w:val="nil"/>
              <w:bottom w:val="nil"/>
              <w:right w:val="nil"/>
            </w:tcBorders>
            <w:shd w:val="clear" w:color="auto" w:fill="auto"/>
            <w:noWrap/>
            <w:vAlign w:val="bottom"/>
            <w:hideMark/>
          </w:tcPr>
          <w:p w14:paraId="02966DA1" w14:textId="77777777" w:rsidR="00B44576" w:rsidRPr="00B44576" w:rsidRDefault="00B44576" w:rsidP="00B44576">
            <w:pPr>
              <w:jc w:val="left"/>
              <w:rPr>
                <w:rFonts w:ascii="Times New Roman" w:hAnsi="Times New Roman"/>
                <w:color w:val="auto"/>
                <w:szCs w:val="20"/>
              </w:rPr>
            </w:pPr>
          </w:p>
        </w:tc>
        <w:tc>
          <w:tcPr>
            <w:tcW w:w="1530" w:type="dxa"/>
            <w:tcBorders>
              <w:top w:val="nil"/>
              <w:left w:val="nil"/>
              <w:bottom w:val="nil"/>
              <w:right w:val="nil"/>
            </w:tcBorders>
            <w:shd w:val="clear" w:color="auto" w:fill="auto"/>
            <w:noWrap/>
            <w:vAlign w:val="bottom"/>
            <w:hideMark/>
          </w:tcPr>
          <w:p w14:paraId="5FF866D1" w14:textId="77777777" w:rsidR="00B44576" w:rsidRPr="00B44576" w:rsidRDefault="00B44576" w:rsidP="00B44576">
            <w:pPr>
              <w:jc w:val="left"/>
              <w:rPr>
                <w:rFonts w:ascii="Times New Roman" w:hAnsi="Times New Roman"/>
                <w:color w:val="auto"/>
                <w:szCs w:val="20"/>
              </w:rPr>
            </w:pPr>
          </w:p>
        </w:tc>
        <w:tc>
          <w:tcPr>
            <w:tcW w:w="1619" w:type="dxa"/>
            <w:tcBorders>
              <w:top w:val="nil"/>
              <w:left w:val="nil"/>
              <w:bottom w:val="nil"/>
              <w:right w:val="nil"/>
            </w:tcBorders>
            <w:shd w:val="clear" w:color="auto" w:fill="auto"/>
            <w:noWrap/>
            <w:vAlign w:val="bottom"/>
            <w:hideMark/>
          </w:tcPr>
          <w:p w14:paraId="578D5C02" w14:textId="77777777" w:rsidR="00B44576" w:rsidRPr="00B44576" w:rsidRDefault="00B44576" w:rsidP="00B44576">
            <w:pPr>
              <w:jc w:val="left"/>
              <w:rPr>
                <w:rFonts w:ascii="Times New Roman" w:hAnsi="Times New Roman"/>
                <w:color w:val="auto"/>
                <w:szCs w:val="20"/>
              </w:rPr>
            </w:pPr>
          </w:p>
        </w:tc>
      </w:tr>
    </w:tbl>
    <w:p w14:paraId="7E408267" w14:textId="0F543C57" w:rsidR="00B44576" w:rsidRDefault="00B44576" w:rsidP="001D435D"/>
    <w:p w14:paraId="2D9B8B7B" w14:textId="4342B82A" w:rsidR="00B44576" w:rsidRDefault="00B44576" w:rsidP="001D435D"/>
    <w:p w14:paraId="719FEBDC" w14:textId="1F285780" w:rsidR="00B44576" w:rsidRDefault="00B44576" w:rsidP="001D435D"/>
    <w:p w14:paraId="69B197A6" w14:textId="5D13A673" w:rsidR="00B44576" w:rsidRDefault="00B44576" w:rsidP="001D435D"/>
    <w:p w14:paraId="55E5803D" w14:textId="607584AB" w:rsidR="00B44576" w:rsidRDefault="00B44576" w:rsidP="001D435D"/>
    <w:p w14:paraId="176F6C2A" w14:textId="28954B25" w:rsidR="00B44576" w:rsidRDefault="00B44576" w:rsidP="001D435D"/>
    <w:p w14:paraId="027093A7" w14:textId="33DD0C8A" w:rsidR="00B44576" w:rsidRDefault="00B44576" w:rsidP="001D435D"/>
    <w:p w14:paraId="4236DDAE" w14:textId="4DE33AFF" w:rsidR="00B44576" w:rsidRDefault="00B44576" w:rsidP="001D435D"/>
    <w:p w14:paraId="215B19DC" w14:textId="3EFBE2DD" w:rsidR="00B44576" w:rsidRDefault="00B44576" w:rsidP="001D435D"/>
    <w:p w14:paraId="603B1F3C" w14:textId="572A30AA" w:rsidR="00B44576" w:rsidRDefault="00B44576" w:rsidP="001D435D"/>
    <w:tbl>
      <w:tblPr>
        <w:tblW w:w="9530" w:type="dxa"/>
        <w:tblLook w:val="04A0" w:firstRow="1" w:lastRow="0" w:firstColumn="1" w:lastColumn="0" w:noHBand="0" w:noVBand="1"/>
      </w:tblPr>
      <w:tblGrid>
        <w:gridCol w:w="2780"/>
        <w:gridCol w:w="1170"/>
        <w:gridCol w:w="1350"/>
        <w:gridCol w:w="1350"/>
        <w:gridCol w:w="1350"/>
        <w:gridCol w:w="1530"/>
      </w:tblGrid>
      <w:tr w:rsidR="00B44576" w:rsidRPr="00B44576" w14:paraId="6F58C958" w14:textId="77777777" w:rsidTr="00DB41A5">
        <w:trPr>
          <w:trHeight w:val="295"/>
        </w:trPr>
        <w:tc>
          <w:tcPr>
            <w:tcW w:w="9530"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4B469F4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lastRenderedPageBreak/>
              <w:t>Geographic Focus of Fund</w:t>
            </w:r>
          </w:p>
        </w:tc>
      </w:tr>
      <w:tr w:rsidR="0081387C" w:rsidRPr="00B44576" w14:paraId="2AC4C14C" w14:textId="77777777" w:rsidTr="00DB41A5">
        <w:trPr>
          <w:trHeight w:val="250"/>
        </w:trPr>
        <w:tc>
          <w:tcPr>
            <w:tcW w:w="2780" w:type="dxa"/>
            <w:tcBorders>
              <w:top w:val="nil"/>
              <w:left w:val="single" w:sz="8" w:space="0" w:color="002060"/>
              <w:bottom w:val="single" w:sz="8" w:space="0" w:color="002060"/>
              <w:right w:val="single" w:sz="8" w:space="0" w:color="FFFFFF"/>
            </w:tcBorders>
            <w:shd w:val="clear" w:color="000000" w:fill="002060"/>
            <w:noWrap/>
            <w:vAlign w:val="center"/>
            <w:hideMark/>
          </w:tcPr>
          <w:p w14:paraId="3C312669" w14:textId="77777777" w:rsidR="00B44576" w:rsidRPr="00B44576" w:rsidRDefault="00B44576" w:rsidP="00B44576">
            <w:pPr>
              <w:jc w:val="center"/>
              <w:rPr>
                <w:rFonts w:asciiTheme="majorHAnsi" w:hAnsiTheme="majorHAnsi"/>
                <w:b/>
                <w:bCs/>
                <w:color w:val="FFFFFF"/>
                <w:sz w:val="16"/>
                <w:szCs w:val="16"/>
              </w:rPr>
            </w:pPr>
            <w:r w:rsidRPr="00B44576">
              <w:rPr>
                <w:rFonts w:asciiTheme="majorHAnsi" w:hAnsiTheme="majorHAnsi"/>
                <w:b/>
                <w:bCs/>
                <w:color w:val="FFFFFF" w:themeColor="background1"/>
                <w:sz w:val="16"/>
                <w:szCs w:val="16"/>
              </w:rPr>
              <w:t> </w:t>
            </w:r>
          </w:p>
        </w:tc>
        <w:tc>
          <w:tcPr>
            <w:tcW w:w="2520"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449B6449"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New Fund</w:t>
            </w:r>
          </w:p>
        </w:tc>
        <w:tc>
          <w:tcPr>
            <w:tcW w:w="4230"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18630BB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 of Last Three Funds</w:t>
            </w:r>
          </w:p>
        </w:tc>
      </w:tr>
      <w:tr w:rsidR="00B44576" w:rsidRPr="0081387C" w14:paraId="659EF8B3"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C5E5F7"/>
            <w:noWrap/>
            <w:vAlign w:val="center"/>
            <w:hideMark/>
          </w:tcPr>
          <w:p w14:paraId="59385055" w14:textId="407DC018"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Geo</w:t>
            </w:r>
            <w:r w:rsidR="002833D8">
              <w:rPr>
                <w:rFonts w:asciiTheme="majorHAnsi" w:hAnsiTheme="majorHAnsi"/>
                <w:b/>
                <w:bCs/>
                <w:color w:val="002060" w:themeColor="text2"/>
                <w:sz w:val="16"/>
                <w:szCs w:val="16"/>
              </w:rPr>
              <w:t xml:space="preserve">graphy </w:t>
            </w:r>
          </w:p>
        </w:tc>
        <w:tc>
          <w:tcPr>
            <w:tcW w:w="1170" w:type="dxa"/>
            <w:tcBorders>
              <w:top w:val="nil"/>
              <w:left w:val="nil"/>
              <w:bottom w:val="single" w:sz="8" w:space="0" w:color="002060"/>
              <w:right w:val="single" w:sz="8" w:space="0" w:color="002060"/>
            </w:tcBorders>
            <w:shd w:val="clear" w:color="000000" w:fill="C5E5F7"/>
            <w:noWrap/>
            <w:vAlign w:val="center"/>
            <w:hideMark/>
          </w:tcPr>
          <w:p w14:paraId="606EB0E8"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Geo</w:t>
            </w:r>
          </w:p>
        </w:tc>
        <w:tc>
          <w:tcPr>
            <w:tcW w:w="1350" w:type="dxa"/>
            <w:tcBorders>
              <w:top w:val="nil"/>
              <w:left w:val="nil"/>
              <w:bottom w:val="single" w:sz="8" w:space="0" w:color="002060"/>
              <w:right w:val="single" w:sz="8" w:space="0" w:color="002060"/>
            </w:tcBorders>
            <w:shd w:val="clear" w:color="000000" w:fill="C5E5F7"/>
            <w:noWrap/>
            <w:vAlign w:val="center"/>
            <w:hideMark/>
          </w:tcPr>
          <w:p w14:paraId="1185A0EE"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 of Fund</w:t>
            </w:r>
          </w:p>
        </w:tc>
        <w:tc>
          <w:tcPr>
            <w:tcW w:w="1350" w:type="dxa"/>
            <w:tcBorders>
              <w:top w:val="nil"/>
              <w:left w:val="nil"/>
              <w:bottom w:val="single" w:sz="8" w:space="0" w:color="002060"/>
              <w:right w:val="single" w:sz="8" w:space="0" w:color="002060"/>
            </w:tcBorders>
            <w:shd w:val="clear" w:color="000000" w:fill="FFFFFF"/>
            <w:noWrap/>
            <w:vAlign w:val="center"/>
            <w:hideMark/>
          </w:tcPr>
          <w:p w14:paraId="4E7B8C7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350" w:type="dxa"/>
            <w:tcBorders>
              <w:top w:val="nil"/>
              <w:left w:val="nil"/>
              <w:bottom w:val="single" w:sz="8" w:space="0" w:color="002060"/>
              <w:right w:val="single" w:sz="8" w:space="0" w:color="002060"/>
            </w:tcBorders>
            <w:shd w:val="clear" w:color="000000" w:fill="FFFFFF"/>
            <w:noWrap/>
            <w:vAlign w:val="center"/>
            <w:hideMark/>
          </w:tcPr>
          <w:p w14:paraId="74C8D8C4"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530" w:type="dxa"/>
            <w:tcBorders>
              <w:top w:val="nil"/>
              <w:left w:val="nil"/>
              <w:bottom w:val="single" w:sz="8" w:space="0" w:color="002060"/>
              <w:right w:val="single" w:sz="8" w:space="0" w:color="002060"/>
            </w:tcBorders>
            <w:shd w:val="clear" w:color="000000" w:fill="FFFFFF"/>
            <w:noWrap/>
            <w:vAlign w:val="center"/>
            <w:hideMark/>
          </w:tcPr>
          <w:p w14:paraId="5830DD1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r>
      <w:tr w:rsidR="00B44576" w:rsidRPr="0081387C" w14:paraId="1C4DE264"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1EB7C518"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North America </w:t>
            </w:r>
          </w:p>
        </w:tc>
        <w:tc>
          <w:tcPr>
            <w:tcW w:w="1170" w:type="dxa"/>
            <w:tcBorders>
              <w:top w:val="nil"/>
              <w:left w:val="nil"/>
              <w:bottom w:val="single" w:sz="8" w:space="0" w:color="002060"/>
              <w:right w:val="single" w:sz="8" w:space="0" w:color="002060"/>
            </w:tcBorders>
            <w:shd w:val="clear" w:color="auto" w:fill="auto"/>
            <w:noWrap/>
            <w:vAlign w:val="center"/>
            <w:hideMark/>
          </w:tcPr>
          <w:p w14:paraId="0B10E9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2EB42D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670748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333E00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82707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2E4D24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2F2DC62"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United States</w:t>
            </w:r>
          </w:p>
        </w:tc>
        <w:tc>
          <w:tcPr>
            <w:tcW w:w="1170" w:type="dxa"/>
            <w:tcBorders>
              <w:top w:val="nil"/>
              <w:left w:val="nil"/>
              <w:bottom w:val="single" w:sz="8" w:space="0" w:color="002060"/>
              <w:right w:val="single" w:sz="8" w:space="0" w:color="002060"/>
            </w:tcBorders>
            <w:shd w:val="clear" w:color="auto" w:fill="auto"/>
            <w:noWrap/>
            <w:vAlign w:val="center"/>
            <w:hideMark/>
          </w:tcPr>
          <w:p w14:paraId="69FD9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5AAA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518EA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DA692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60181F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2C5E3D"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F63C1F0"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113ED6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488554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D3B4C3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6E8D81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DB7B87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C10389A"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D27F5D9"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10F355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F7E04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4F2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18F77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7E44AA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746BC0C"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055844ED"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658F32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D75FAF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229063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ADF7A1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A5B9A9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B1D3B73"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3FA8D161"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A7558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2DE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2995C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36413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155294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C04AAA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B7E5628"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Canada</w:t>
            </w:r>
          </w:p>
        </w:tc>
        <w:tc>
          <w:tcPr>
            <w:tcW w:w="1170" w:type="dxa"/>
            <w:tcBorders>
              <w:top w:val="nil"/>
              <w:left w:val="nil"/>
              <w:bottom w:val="single" w:sz="8" w:space="0" w:color="002060"/>
              <w:right w:val="single" w:sz="8" w:space="0" w:color="002060"/>
            </w:tcBorders>
            <w:shd w:val="clear" w:color="auto" w:fill="auto"/>
            <w:noWrap/>
            <w:vAlign w:val="center"/>
            <w:hideMark/>
          </w:tcPr>
          <w:p w14:paraId="38BC434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96CDED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0AEC4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BD60B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B3359B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3A6942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A1389DA"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Mexico</w:t>
            </w:r>
          </w:p>
        </w:tc>
        <w:tc>
          <w:tcPr>
            <w:tcW w:w="1170" w:type="dxa"/>
            <w:tcBorders>
              <w:top w:val="nil"/>
              <w:left w:val="nil"/>
              <w:bottom w:val="single" w:sz="8" w:space="0" w:color="002060"/>
              <w:right w:val="single" w:sz="8" w:space="0" w:color="002060"/>
            </w:tcBorders>
            <w:shd w:val="clear" w:color="auto" w:fill="auto"/>
            <w:noWrap/>
            <w:vAlign w:val="center"/>
            <w:hideMark/>
          </w:tcPr>
          <w:p w14:paraId="0A9C717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EB908E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B97E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D49806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7D0E32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4A2FA5E"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388D645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outh America</w:t>
            </w:r>
          </w:p>
        </w:tc>
        <w:tc>
          <w:tcPr>
            <w:tcW w:w="1170" w:type="dxa"/>
            <w:tcBorders>
              <w:top w:val="nil"/>
              <w:left w:val="nil"/>
              <w:bottom w:val="single" w:sz="8" w:space="0" w:color="002060"/>
              <w:right w:val="single" w:sz="8" w:space="0" w:color="002060"/>
            </w:tcBorders>
            <w:shd w:val="clear" w:color="auto" w:fill="auto"/>
            <w:noWrap/>
            <w:vAlign w:val="center"/>
            <w:hideMark/>
          </w:tcPr>
          <w:p w14:paraId="235054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CE15B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24F52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DD14C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C72368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E9A286B"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7B6BA9DB" w14:textId="423221E6"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6C6042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3D974B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85FCC5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E2E744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7309A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6BC808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B0D804A"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urope</w:t>
            </w:r>
          </w:p>
        </w:tc>
        <w:tc>
          <w:tcPr>
            <w:tcW w:w="1170" w:type="dxa"/>
            <w:tcBorders>
              <w:top w:val="nil"/>
              <w:left w:val="nil"/>
              <w:bottom w:val="single" w:sz="8" w:space="0" w:color="002060"/>
              <w:right w:val="single" w:sz="8" w:space="0" w:color="002060"/>
            </w:tcBorders>
            <w:shd w:val="clear" w:color="auto" w:fill="auto"/>
            <w:noWrap/>
            <w:vAlign w:val="center"/>
            <w:hideMark/>
          </w:tcPr>
          <w:p w14:paraId="2FFF748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626D4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4AAABB8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2E9F18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3E4AC8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9DB098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689AA230" w14:textId="1A537E2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F4CF6A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69F887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142F34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ADD0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47E3C4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36198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309652B"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sia / Pacific</w:t>
            </w:r>
          </w:p>
        </w:tc>
        <w:tc>
          <w:tcPr>
            <w:tcW w:w="1170" w:type="dxa"/>
            <w:tcBorders>
              <w:top w:val="nil"/>
              <w:left w:val="nil"/>
              <w:bottom w:val="single" w:sz="8" w:space="0" w:color="002060"/>
              <w:right w:val="single" w:sz="8" w:space="0" w:color="002060"/>
            </w:tcBorders>
            <w:shd w:val="clear" w:color="auto" w:fill="auto"/>
            <w:noWrap/>
            <w:vAlign w:val="center"/>
            <w:hideMark/>
          </w:tcPr>
          <w:p w14:paraId="7A7AFD5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568A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21EDA5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4ABDC1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026D1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2E7EDA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27E405D" w14:textId="0587BC8E"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1077EDF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F1608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E1099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DEAD0E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45D1B2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81F737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694FFE0"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Middle East</w:t>
            </w:r>
          </w:p>
        </w:tc>
        <w:tc>
          <w:tcPr>
            <w:tcW w:w="1170" w:type="dxa"/>
            <w:tcBorders>
              <w:top w:val="nil"/>
              <w:left w:val="nil"/>
              <w:bottom w:val="single" w:sz="8" w:space="0" w:color="002060"/>
              <w:right w:val="single" w:sz="8" w:space="0" w:color="002060"/>
            </w:tcBorders>
            <w:shd w:val="clear" w:color="auto" w:fill="auto"/>
            <w:noWrap/>
            <w:vAlign w:val="center"/>
            <w:hideMark/>
          </w:tcPr>
          <w:p w14:paraId="7D2916E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C6096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0804C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50491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B5F753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60C02AF"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99DDC45" w14:textId="512DB7D3"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4818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3BBDD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5EFEE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9E74B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9EFF80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B0FE84D"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5CFC5F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frica</w:t>
            </w:r>
          </w:p>
        </w:tc>
        <w:tc>
          <w:tcPr>
            <w:tcW w:w="1170" w:type="dxa"/>
            <w:tcBorders>
              <w:top w:val="nil"/>
              <w:left w:val="nil"/>
              <w:bottom w:val="single" w:sz="8" w:space="0" w:color="002060"/>
              <w:right w:val="single" w:sz="8" w:space="0" w:color="002060"/>
            </w:tcBorders>
            <w:shd w:val="clear" w:color="auto" w:fill="auto"/>
            <w:noWrap/>
            <w:vAlign w:val="center"/>
            <w:hideMark/>
          </w:tcPr>
          <w:p w14:paraId="1EEB99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F7F23E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920A9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AD5E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21718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F15E38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2C4FDDDE" w14:textId="18706D75"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EFF45E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22A320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7CDC80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7E8E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E25114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bl>
    <w:p w14:paraId="0899CADE" w14:textId="2B501FCB" w:rsidR="00B44576" w:rsidRPr="0081387C" w:rsidRDefault="00B44576" w:rsidP="001D435D">
      <w:pPr>
        <w:rPr>
          <w:rFonts w:asciiTheme="majorHAnsi" w:hAnsiTheme="majorHAnsi"/>
        </w:rPr>
      </w:pPr>
    </w:p>
    <w:p w14:paraId="404616C4" w14:textId="2991C86B" w:rsidR="0081387C" w:rsidRDefault="0081387C" w:rsidP="001D435D"/>
    <w:p w14:paraId="58C27A13" w14:textId="12DC0DBD" w:rsidR="00DB41A5" w:rsidRDefault="00DB41A5" w:rsidP="001D435D"/>
    <w:p w14:paraId="1F07DA43" w14:textId="0B4D0493" w:rsidR="00FD2ED8" w:rsidRDefault="00FD2ED8" w:rsidP="001D435D"/>
    <w:p w14:paraId="24B532C7" w14:textId="5669B8AF" w:rsidR="00FD2ED8" w:rsidRDefault="00FD2ED8" w:rsidP="001D435D"/>
    <w:p w14:paraId="30DEFADA" w14:textId="754A3889" w:rsidR="00FD2ED8" w:rsidRDefault="00FD2ED8" w:rsidP="001D435D"/>
    <w:p w14:paraId="3B67DA94" w14:textId="1A392E85" w:rsidR="00FD2ED8" w:rsidRDefault="00FD2ED8" w:rsidP="001D435D"/>
    <w:p w14:paraId="1EBA541F" w14:textId="6D39FEC1" w:rsidR="00FD2ED8" w:rsidRDefault="00FD2ED8" w:rsidP="001D435D"/>
    <w:p w14:paraId="64EF159E" w14:textId="431D30A1" w:rsidR="00FD2ED8" w:rsidRDefault="00FD2ED8" w:rsidP="001D435D"/>
    <w:p w14:paraId="51DF6F59" w14:textId="03BF8187" w:rsidR="00FD2ED8" w:rsidRDefault="00FD2ED8" w:rsidP="001D435D"/>
    <w:p w14:paraId="64D8C380" w14:textId="6AD0ECD3" w:rsidR="00FD2ED8" w:rsidRDefault="00FD2ED8" w:rsidP="001D435D"/>
    <w:p w14:paraId="6C1A46FF" w14:textId="472297A7" w:rsidR="00FD2ED8" w:rsidRDefault="00FD2ED8" w:rsidP="001D435D"/>
    <w:tbl>
      <w:tblPr>
        <w:tblW w:w="9620" w:type="dxa"/>
        <w:tblLook w:val="04A0" w:firstRow="1" w:lastRow="0" w:firstColumn="1" w:lastColumn="0" w:noHBand="0" w:noVBand="1"/>
      </w:tblPr>
      <w:tblGrid>
        <w:gridCol w:w="1693"/>
        <w:gridCol w:w="1704"/>
        <w:gridCol w:w="1891"/>
        <w:gridCol w:w="1017"/>
        <w:gridCol w:w="885"/>
        <w:gridCol w:w="1170"/>
        <w:gridCol w:w="1260"/>
      </w:tblGrid>
      <w:tr w:rsidR="002833D8" w:rsidRPr="00FD2ED8" w14:paraId="283E6691" w14:textId="77777777" w:rsidTr="00986F8E">
        <w:trPr>
          <w:trHeight w:val="302"/>
        </w:trPr>
        <w:tc>
          <w:tcPr>
            <w:tcW w:w="962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F987E9F" w14:textId="77777777" w:rsidR="002833D8" w:rsidRPr="00FD2ED8" w:rsidRDefault="002833D8" w:rsidP="00986F8E">
            <w:pPr>
              <w:jc w:val="center"/>
              <w:rPr>
                <w:b/>
                <w:bCs/>
                <w:color w:val="FFFFFF"/>
                <w:szCs w:val="20"/>
              </w:rPr>
            </w:pPr>
            <w:r w:rsidRPr="00FD2ED8">
              <w:rPr>
                <w:b/>
                <w:bCs/>
                <w:color w:val="FFFFFF" w:themeColor="background1"/>
                <w:szCs w:val="20"/>
              </w:rPr>
              <w:lastRenderedPageBreak/>
              <w:t xml:space="preserve">Existing or Pre-Specified Fund Investments </w:t>
            </w:r>
          </w:p>
        </w:tc>
      </w:tr>
      <w:tr w:rsidR="002833D8" w:rsidRPr="00FD2ED8" w14:paraId="7A0D279C" w14:textId="77777777" w:rsidTr="00986F8E">
        <w:trPr>
          <w:trHeight w:val="393"/>
        </w:trPr>
        <w:tc>
          <w:tcPr>
            <w:tcW w:w="1693"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7CF1831E" w14:textId="77777777" w:rsidR="002833D8" w:rsidRPr="00FD2ED8" w:rsidRDefault="002833D8" w:rsidP="00986F8E">
            <w:pPr>
              <w:jc w:val="left"/>
              <w:rPr>
                <w:b/>
                <w:bCs/>
                <w:color w:val="002060"/>
                <w:sz w:val="16"/>
                <w:szCs w:val="16"/>
              </w:rPr>
            </w:pPr>
            <w:r w:rsidRPr="00FD2ED8">
              <w:rPr>
                <w:b/>
                <w:bCs/>
                <w:color w:val="002060" w:themeColor="text2"/>
                <w:sz w:val="16"/>
                <w:szCs w:val="16"/>
              </w:rPr>
              <w:t>Investment Name / Investment Date</w:t>
            </w:r>
          </w:p>
        </w:tc>
        <w:tc>
          <w:tcPr>
            <w:tcW w:w="1704" w:type="dxa"/>
            <w:tcBorders>
              <w:top w:val="single" w:sz="8" w:space="0" w:color="002060"/>
              <w:left w:val="nil"/>
              <w:bottom w:val="single" w:sz="8" w:space="0" w:color="002060"/>
              <w:right w:val="single" w:sz="8" w:space="0" w:color="002060"/>
            </w:tcBorders>
            <w:shd w:val="clear" w:color="000000" w:fill="C5E5F7"/>
            <w:noWrap/>
            <w:vAlign w:val="center"/>
            <w:hideMark/>
          </w:tcPr>
          <w:p w14:paraId="584009D0"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Location</w:t>
            </w:r>
          </w:p>
        </w:tc>
        <w:tc>
          <w:tcPr>
            <w:tcW w:w="1891"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2BC54A67"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Sector</w:t>
            </w:r>
          </w:p>
        </w:tc>
        <w:tc>
          <w:tcPr>
            <w:tcW w:w="3072" w:type="dxa"/>
            <w:gridSpan w:val="3"/>
            <w:tcBorders>
              <w:top w:val="single" w:sz="8" w:space="0" w:color="002060"/>
              <w:left w:val="nil"/>
              <w:bottom w:val="single" w:sz="8" w:space="0" w:color="002060"/>
              <w:right w:val="single" w:sz="8" w:space="0" w:color="002060"/>
            </w:tcBorders>
            <w:shd w:val="clear" w:color="000000" w:fill="C5E5F7"/>
            <w:noWrap/>
            <w:vAlign w:val="center"/>
            <w:hideMark/>
          </w:tcPr>
          <w:p w14:paraId="4AC42317"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Transaction Details</w:t>
            </w:r>
          </w:p>
        </w:tc>
        <w:tc>
          <w:tcPr>
            <w:tcW w:w="1260"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618302BE" w14:textId="77777777" w:rsidR="002833D8" w:rsidRPr="00FD2ED8" w:rsidRDefault="002833D8" w:rsidP="00986F8E">
            <w:pPr>
              <w:jc w:val="center"/>
              <w:rPr>
                <w:b/>
                <w:bCs/>
                <w:color w:val="002060"/>
                <w:sz w:val="16"/>
                <w:szCs w:val="16"/>
              </w:rPr>
            </w:pPr>
            <w:r w:rsidRPr="00FD2ED8">
              <w:rPr>
                <w:b/>
                <w:bCs/>
                <w:color w:val="002060" w:themeColor="text2"/>
                <w:sz w:val="16"/>
                <w:szCs w:val="16"/>
              </w:rPr>
              <w:t>Target Net IRR / Equity Multiple</w:t>
            </w:r>
          </w:p>
        </w:tc>
      </w:tr>
      <w:tr w:rsidR="002833D8" w:rsidRPr="00FD2ED8" w14:paraId="55AD549D" w14:textId="77777777" w:rsidTr="00986F8E">
        <w:trPr>
          <w:trHeight w:val="302"/>
        </w:trPr>
        <w:tc>
          <w:tcPr>
            <w:tcW w:w="1693" w:type="dxa"/>
            <w:vMerge/>
            <w:tcBorders>
              <w:top w:val="nil"/>
              <w:left w:val="single" w:sz="8" w:space="0" w:color="002060"/>
              <w:bottom w:val="single" w:sz="8" w:space="0" w:color="002060"/>
              <w:right w:val="single" w:sz="8" w:space="0" w:color="002060"/>
            </w:tcBorders>
            <w:vAlign w:val="center"/>
            <w:hideMark/>
          </w:tcPr>
          <w:p w14:paraId="65B57DC9" w14:textId="77777777" w:rsidR="002833D8" w:rsidRPr="00FD2ED8" w:rsidRDefault="002833D8" w:rsidP="00986F8E">
            <w:pPr>
              <w:jc w:val="left"/>
              <w:rPr>
                <w:b/>
                <w:bCs/>
                <w:color w:val="002060"/>
                <w:sz w:val="16"/>
                <w:szCs w:val="16"/>
              </w:rPr>
            </w:pPr>
          </w:p>
        </w:tc>
        <w:tc>
          <w:tcPr>
            <w:tcW w:w="1704" w:type="dxa"/>
            <w:tcBorders>
              <w:top w:val="nil"/>
              <w:left w:val="nil"/>
              <w:bottom w:val="single" w:sz="8" w:space="0" w:color="002060"/>
              <w:right w:val="single" w:sz="8" w:space="0" w:color="002060"/>
            </w:tcBorders>
            <w:shd w:val="clear" w:color="000000" w:fill="C5E5F7"/>
            <w:noWrap/>
            <w:vAlign w:val="center"/>
            <w:hideMark/>
          </w:tcPr>
          <w:p w14:paraId="7EA77A6E" w14:textId="77777777" w:rsidR="002833D8" w:rsidRPr="00FD2ED8" w:rsidRDefault="002833D8" w:rsidP="00986F8E">
            <w:pPr>
              <w:jc w:val="center"/>
              <w:rPr>
                <w:b/>
                <w:bCs/>
                <w:color w:val="002060"/>
                <w:sz w:val="16"/>
                <w:szCs w:val="16"/>
              </w:rPr>
            </w:pPr>
            <w:r w:rsidRPr="00FD2ED8">
              <w:rPr>
                <w:b/>
                <w:bCs/>
                <w:color w:val="002060" w:themeColor="text2"/>
                <w:sz w:val="16"/>
                <w:szCs w:val="16"/>
              </w:rPr>
              <w:t>State / Province</w:t>
            </w:r>
            <w:r>
              <w:rPr>
                <w:b/>
                <w:bCs/>
                <w:color w:val="002060" w:themeColor="text2"/>
                <w:sz w:val="16"/>
                <w:szCs w:val="16"/>
              </w:rPr>
              <w:t xml:space="preserve"> /</w:t>
            </w:r>
          </w:p>
          <w:p w14:paraId="7A10DC2C" w14:textId="77777777" w:rsidR="002833D8" w:rsidRPr="00FD2ED8" w:rsidRDefault="002833D8" w:rsidP="00986F8E">
            <w:pPr>
              <w:jc w:val="center"/>
              <w:rPr>
                <w:b/>
                <w:bCs/>
                <w:color w:val="002060"/>
                <w:sz w:val="16"/>
                <w:szCs w:val="16"/>
              </w:rPr>
            </w:pPr>
            <w:r w:rsidRPr="00FD2ED8">
              <w:rPr>
                <w:b/>
                <w:bCs/>
                <w:color w:val="002060" w:themeColor="text2"/>
                <w:sz w:val="16"/>
                <w:szCs w:val="16"/>
              </w:rPr>
              <w:t>Country</w:t>
            </w:r>
          </w:p>
        </w:tc>
        <w:tc>
          <w:tcPr>
            <w:tcW w:w="1891" w:type="dxa"/>
            <w:vMerge/>
            <w:tcBorders>
              <w:top w:val="nil"/>
              <w:left w:val="single" w:sz="8" w:space="0" w:color="002060"/>
              <w:bottom w:val="single" w:sz="8" w:space="0" w:color="002060"/>
              <w:right w:val="single" w:sz="8" w:space="0" w:color="002060"/>
            </w:tcBorders>
            <w:vAlign w:val="center"/>
            <w:hideMark/>
          </w:tcPr>
          <w:p w14:paraId="73DB7AE5" w14:textId="77777777" w:rsidR="002833D8" w:rsidRPr="00FD2ED8" w:rsidRDefault="002833D8" w:rsidP="00986F8E">
            <w:pPr>
              <w:jc w:val="left"/>
              <w:rPr>
                <w:b/>
                <w:bCs/>
                <w:color w:val="002060"/>
                <w:sz w:val="16"/>
                <w:szCs w:val="16"/>
              </w:rPr>
            </w:pPr>
          </w:p>
        </w:tc>
        <w:tc>
          <w:tcPr>
            <w:tcW w:w="1017" w:type="dxa"/>
            <w:tcBorders>
              <w:top w:val="nil"/>
              <w:left w:val="nil"/>
              <w:bottom w:val="single" w:sz="8" w:space="0" w:color="002060"/>
              <w:right w:val="single" w:sz="8" w:space="0" w:color="002060"/>
            </w:tcBorders>
            <w:shd w:val="clear" w:color="000000" w:fill="C5E5F7"/>
            <w:noWrap/>
            <w:vAlign w:val="center"/>
            <w:hideMark/>
          </w:tcPr>
          <w:p w14:paraId="46068738" w14:textId="77777777" w:rsidR="002833D8" w:rsidRPr="00FD2ED8" w:rsidRDefault="002833D8" w:rsidP="00986F8E">
            <w:pPr>
              <w:jc w:val="center"/>
              <w:rPr>
                <w:b/>
                <w:bCs/>
                <w:color w:val="002060"/>
                <w:sz w:val="16"/>
                <w:szCs w:val="16"/>
              </w:rPr>
            </w:pPr>
            <w:r w:rsidRPr="00FD2ED8">
              <w:rPr>
                <w:b/>
                <w:bCs/>
                <w:color w:val="002060" w:themeColor="text2"/>
                <w:sz w:val="16"/>
                <w:szCs w:val="16"/>
              </w:rPr>
              <w:t>Aggregate Value</w:t>
            </w:r>
          </w:p>
        </w:tc>
        <w:tc>
          <w:tcPr>
            <w:tcW w:w="885" w:type="dxa"/>
            <w:tcBorders>
              <w:top w:val="nil"/>
              <w:left w:val="nil"/>
              <w:bottom w:val="single" w:sz="8" w:space="0" w:color="002060"/>
              <w:right w:val="single" w:sz="8" w:space="0" w:color="002060"/>
            </w:tcBorders>
            <w:shd w:val="clear" w:color="000000" w:fill="C5E5F7"/>
            <w:noWrap/>
            <w:vAlign w:val="center"/>
            <w:hideMark/>
          </w:tcPr>
          <w:p w14:paraId="037E5C12" w14:textId="77777777" w:rsidR="002833D8" w:rsidRPr="00FD2ED8" w:rsidRDefault="002833D8" w:rsidP="00986F8E">
            <w:pPr>
              <w:jc w:val="center"/>
              <w:rPr>
                <w:b/>
                <w:bCs/>
                <w:color w:val="002060"/>
                <w:sz w:val="16"/>
                <w:szCs w:val="16"/>
              </w:rPr>
            </w:pPr>
            <w:r w:rsidRPr="00FD2ED8">
              <w:rPr>
                <w:b/>
                <w:bCs/>
                <w:color w:val="002060" w:themeColor="text2"/>
                <w:sz w:val="16"/>
                <w:szCs w:val="16"/>
              </w:rPr>
              <w:t>Equity Value</w:t>
            </w:r>
          </w:p>
        </w:tc>
        <w:tc>
          <w:tcPr>
            <w:tcW w:w="1170" w:type="dxa"/>
            <w:tcBorders>
              <w:top w:val="nil"/>
              <w:left w:val="nil"/>
              <w:bottom w:val="single" w:sz="8" w:space="0" w:color="002060"/>
              <w:right w:val="single" w:sz="8" w:space="0" w:color="002060"/>
            </w:tcBorders>
            <w:shd w:val="clear" w:color="000000" w:fill="C5E5F7"/>
            <w:noWrap/>
            <w:vAlign w:val="center"/>
            <w:hideMark/>
          </w:tcPr>
          <w:p w14:paraId="219EC128" w14:textId="77777777" w:rsidR="002833D8" w:rsidRPr="00FD2ED8" w:rsidRDefault="002833D8" w:rsidP="00986F8E">
            <w:pPr>
              <w:jc w:val="center"/>
              <w:rPr>
                <w:b/>
                <w:bCs/>
                <w:color w:val="002060"/>
                <w:sz w:val="16"/>
                <w:szCs w:val="16"/>
              </w:rPr>
            </w:pPr>
            <w:r w:rsidRPr="00FD2ED8">
              <w:rPr>
                <w:b/>
                <w:bCs/>
                <w:color w:val="002060" w:themeColor="text2"/>
                <w:sz w:val="16"/>
                <w:szCs w:val="16"/>
              </w:rPr>
              <w:t>Fund Equity Investment</w:t>
            </w:r>
          </w:p>
        </w:tc>
        <w:tc>
          <w:tcPr>
            <w:tcW w:w="1260" w:type="dxa"/>
            <w:vMerge/>
            <w:tcBorders>
              <w:top w:val="nil"/>
              <w:left w:val="single" w:sz="8" w:space="0" w:color="002060"/>
              <w:bottom w:val="single" w:sz="8" w:space="0" w:color="002060"/>
              <w:right w:val="single" w:sz="8" w:space="0" w:color="002060"/>
            </w:tcBorders>
            <w:vAlign w:val="center"/>
            <w:hideMark/>
          </w:tcPr>
          <w:p w14:paraId="6264F239" w14:textId="77777777" w:rsidR="002833D8" w:rsidRPr="00FD2ED8" w:rsidRDefault="002833D8" w:rsidP="00986F8E">
            <w:pPr>
              <w:jc w:val="left"/>
              <w:rPr>
                <w:b/>
                <w:bCs/>
                <w:color w:val="002060"/>
                <w:sz w:val="16"/>
                <w:szCs w:val="16"/>
              </w:rPr>
            </w:pPr>
          </w:p>
        </w:tc>
      </w:tr>
      <w:tr w:rsidR="005848A4" w:rsidRPr="00FD2ED8" w14:paraId="2E1A01DB" w14:textId="77777777" w:rsidTr="002833D8">
        <w:trPr>
          <w:trHeight w:val="806"/>
        </w:trPr>
        <w:tc>
          <w:tcPr>
            <w:tcW w:w="1693" w:type="dxa"/>
            <w:tcBorders>
              <w:top w:val="single" w:sz="8" w:space="0" w:color="002060"/>
              <w:left w:val="single" w:sz="8" w:space="0" w:color="002060"/>
              <w:bottom w:val="single" w:sz="4" w:space="0" w:color="002060" w:themeColor="text2"/>
              <w:right w:val="single" w:sz="8" w:space="0" w:color="002060"/>
            </w:tcBorders>
            <w:shd w:val="clear" w:color="auto" w:fill="auto"/>
            <w:noWrap/>
            <w:vAlign w:val="center"/>
            <w:hideMark/>
          </w:tcPr>
          <w:p w14:paraId="7593F80E"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48A015F0"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07684E9" w14:textId="67D45D8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1DD5A7A1"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288C7BD2"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3076E0D6"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8" w:space="0" w:color="002060"/>
              <w:left w:val="nil"/>
              <w:bottom w:val="single" w:sz="4" w:space="0" w:color="002060" w:themeColor="text2"/>
              <w:right w:val="single" w:sz="8" w:space="0" w:color="002060"/>
            </w:tcBorders>
            <w:shd w:val="clear" w:color="auto" w:fill="auto"/>
            <w:noWrap/>
            <w:vAlign w:val="center"/>
            <w:hideMark/>
          </w:tcPr>
          <w:p w14:paraId="5B9C3866" w14:textId="77777777" w:rsidR="005848A4" w:rsidRPr="00FD2ED8" w:rsidRDefault="005848A4" w:rsidP="005848A4">
            <w:pPr>
              <w:jc w:val="center"/>
              <w:rPr>
                <w:sz w:val="16"/>
                <w:szCs w:val="16"/>
              </w:rPr>
            </w:pPr>
            <w:r w:rsidRPr="00FD2ED8">
              <w:rPr>
                <w:sz w:val="16"/>
                <w:szCs w:val="16"/>
              </w:rPr>
              <w:t>[X.X]%</w:t>
            </w:r>
          </w:p>
          <w:p w14:paraId="132C85E9" w14:textId="77777777" w:rsidR="005848A4" w:rsidRPr="00FD2ED8" w:rsidRDefault="005848A4" w:rsidP="005848A4">
            <w:pPr>
              <w:jc w:val="center"/>
              <w:rPr>
                <w:sz w:val="16"/>
                <w:szCs w:val="16"/>
              </w:rPr>
            </w:pPr>
            <w:r w:rsidRPr="00FD2ED8">
              <w:rPr>
                <w:sz w:val="16"/>
                <w:szCs w:val="16"/>
              </w:rPr>
              <w:t>[X.X]x</w:t>
            </w:r>
          </w:p>
        </w:tc>
      </w:tr>
      <w:tr w:rsidR="005848A4" w:rsidRPr="00FD2ED8" w14:paraId="1FFD2DBE" w14:textId="77777777" w:rsidTr="002833D8">
        <w:trPr>
          <w:trHeight w:val="81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6C5E99A"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619F97E1"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29271E6" w14:textId="1C66B077"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7285242"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30E86F51"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0338E3"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76AA3AB9" w14:textId="77777777" w:rsidR="005848A4" w:rsidRPr="00FD2ED8" w:rsidRDefault="005848A4" w:rsidP="005848A4">
            <w:pPr>
              <w:jc w:val="center"/>
              <w:rPr>
                <w:sz w:val="16"/>
                <w:szCs w:val="16"/>
              </w:rPr>
            </w:pPr>
            <w:r w:rsidRPr="00FD2ED8">
              <w:rPr>
                <w:sz w:val="16"/>
                <w:szCs w:val="16"/>
              </w:rPr>
              <w:t>[X.X]%</w:t>
            </w:r>
          </w:p>
          <w:p w14:paraId="7B9BB860" w14:textId="77777777" w:rsidR="005848A4" w:rsidRPr="00FD2ED8" w:rsidRDefault="005848A4" w:rsidP="005848A4">
            <w:pPr>
              <w:jc w:val="center"/>
              <w:rPr>
                <w:sz w:val="16"/>
                <w:szCs w:val="16"/>
              </w:rPr>
            </w:pPr>
            <w:r w:rsidRPr="00FD2ED8">
              <w:rPr>
                <w:sz w:val="16"/>
                <w:szCs w:val="16"/>
              </w:rPr>
              <w:t>[X.X]x</w:t>
            </w:r>
          </w:p>
        </w:tc>
      </w:tr>
      <w:tr w:rsidR="005848A4" w:rsidRPr="00FD2ED8" w14:paraId="1E3CC69E"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4ED09708"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333EF2E9"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10F9A8CB" w14:textId="6E6656BA"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54CD268C"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5D4CA88B"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EAB49C"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271FB5E4" w14:textId="77777777" w:rsidR="005848A4" w:rsidRPr="00FD2ED8" w:rsidRDefault="005848A4" w:rsidP="005848A4">
            <w:pPr>
              <w:jc w:val="center"/>
              <w:rPr>
                <w:sz w:val="16"/>
                <w:szCs w:val="16"/>
              </w:rPr>
            </w:pPr>
            <w:r w:rsidRPr="00FD2ED8">
              <w:rPr>
                <w:sz w:val="16"/>
                <w:szCs w:val="16"/>
              </w:rPr>
              <w:t>[X.X]%</w:t>
            </w:r>
          </w:p>
          <w:p w14:paraId="0691B0EA" w14:textId="77777777" w:rsidR="005848A4" w:rsidRPr="00FD2ED8" w:rsidRDefault="005848A4" w:rsidP="005848A4">
            <w:pPr>
              <w:jc w:val="center"/>
              <w:rPr>
                <w:sz w:val="16"/>
                <w:szCs w:val="16"/>
              </w:rPr>
            </w:pPr>
            <w:r w:rsidRPr="00FD2ED8">
              <w:rPr>
                <w:sz w:val="16"/>
                <w:szCs w:val="16"/>
              </w:rPr>
              <w:t>[X.X]x</w:t>
            </w:r>
          </w:p>
        </w:tc>
      </w:tr>
      <w:tr w:rsidR="005848A4" w:rsidRPr="00FD2ED8" w14:paraId="1D076046"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1C9C6B6D"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37D1E7C6"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0AB57318" w14:textId="6F42CEB1"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6E0D233A"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090D5B2A"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6F0DBB"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1F6EB6F9" w14:textId="77777777" w:rsidR="005848A4" w:rsidRPr="00FD2ED8" w:rsidRDefault="005848A4" w:rsidP="005848A4">
            <w:pPr>
              <w:jc w:val="center"/>
              <w:rPr>
                <w:sz w:val="16"/>
                <w:szCs w:val="16"/>
              </w:rPr>
            </w:pPr>
            <w:r w:rsidRPr="00FD2ED8">
              <w:rPr>
                <w:sz w:val="16"/>
                <w:szCs w:val="16"/>
              </w:rPr>
              <w:t>[X.X]%</w:t>
            </w:r>
          </w:p>
          <w:p w14:paraId="756E217B" w14:textId="77777777" w:rsidR="005848A4" w:rsidRPr="00FD2ED8" w:rsidRDefault="005848A4" w:rsidP="005848A4">
            <w:pPr>
              <w:jc w:val="center"/>
              <w:rPr>
                <w:sz w:val="16"/>
                <w:szCs w:val="16"/>
              </w:rPr>
            </w:pPr>
            <w:r w:rsidRPr="00FD2ED8">
              <w:rPr>
                <w:sz w:val="16"/>
                <w:szCs w:val="16"/>
              </w:rPr>
              <w:t>[X.X]x</w:t>
            </w:r>
          </w:p>
        </w:tc>
      </w:tr>
      <w:tr w:rsidR="005848A4" w:rsidRPr="00FD2ED8" w14:paraId="6329F942"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F05292F"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4409BC0D"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4801F9B" w14:textId="34EF7DCA"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24951D5"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51D507A8"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7493A979"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FD977F3" w14:textId="77777777" w:rsidR="005848A4" w:rsidRPr="00FD2ED8" w:rsidRDefault="005848A4" w:rsidP="005848A4">
            <w:pPr>
              <w:jc w:val="center"/>
              <w:rPr>
                <w:sz w:val="16"/>
                <w:szCs w:val="16"/>
              </w:rPr>
            </w:pPr>
            <w:r w:rsidRPr="00FD2ED8">
              <w:rPr>
                <w:sz w:val="16"/>
                <w:szCs w:val="16"/>
              </w:rPr>
              <w:t>[X.X]%</w:t>
            </w:r>
          </w:p>
          <w:p w14:paraId="34DB7BD2" w14:textId="77777777" w:rsidR="005848A4" w:rsidRPr="00FD2ED8" w:rsidRDefault="005848A4" w:rsidP="005848A4">
            <w:pPr>
              <w:jc w:val="center"/>
              <w:rPr>
                <w:sz w:val="16"/>
                <w:szCs w:val="16"/>
              </w:rPr>
            </w:pPr>
            <w:r w:rsidRPr="00FD2ED8">
              <w:rPr>
                <w:sz w:val="16"/>
                <w:szCs w:val="16"/>
              </w:rPr>
              <w:t>[X.X]x</w:t>
            </w:r>
          </w:p>
        </w:tc>
      </w:tr>
      <w:tr w:rsidR="005848A4" w:rsidRPr="00FD2ED8" w14:paraId="49FD48AB"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5C4C4E3D"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76625E43"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36C723F5" w14:textId="7EDA705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10BB2BF9"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7792AB3F"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50C08E24"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0619D778" w14:textId="77777777" w:rsidR="005848A4" w:rsidRPr="00FD2ED8" w:rsidRDefault="005848A4" w:rsidP="005848A4">
            <w:pPr>
              <w:jc w:val="center"/>
              <w:rPr>
                <w:sz w:val="16"/>
                <w:szCs w:val="16"/>
              </w:rPr>
            </w:pPr>
            <w:r w:rsidRPr="00FD2ED8">
              <w:rPr>
                <w:sz w:val="16"/>
                <w:szCs w:val="16"/>
              </w:rPr>
              <w:t>[X.X]%</w:t>
            </w:r>
          </w:p>
          <w:p w14:paraId="286BC8A6" w14:textId="77777777" w:rsidR="005848A4" w:rsidRPr="00FD2ED8" w:rsidRDefault="005848A4" w:rsidP="005848A4">
            <w:pPr>
              <w:jc w:val="center"/>
              <w:rPr>
                <w:sz w:val="16"/>
                <w:szCs w:val="16"/>
              </w:rPr>
            </w:pPr>
            <w:r w:rsidRPr="00FD2ED8">
              <w:rPr>
                <w:sz w:val="16"/>
                <w:szCs w:val="16"/>
              </w:rPr>
              <w:t>[X.X]x</w:t>
            </w:r>
          </w:p>
        </w:tc>
      </w:tr>
      <w:tr w:rsidR="005848A4" w:rsidRPr="00FD2ED8" w14:paraId="3B75CEAD"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14D9A316"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7C524A19"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7BF18961" w14:textId="47D9E7D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7C304871"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63582124"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46FC594A"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9FA4559" w14:textId="77777777" w:rsidR="005848A4" w:rsidRPr="00FD2ED8" w:rsidRDefault="005848A4" w:rsidP="005848A4">
            <w:pPr>
              <w:jc w:val="center"/>
              <w:rPr>
                <w:sz w:val="16"/>
                <w:szCs w:val="16"/>
              </w:rPr>
            </w:pPr>
            <w:r w:rsidRPr="00FD2ED8">
              <w:rPr>
                <w:sz w:val="16"/>
                <w:szCs w:val="16"/>
              </w:rPr>
              <w:t>[X.X]%</w:t>
            </w:r>
          </w:p>
          <w:p w14:paraId="71433C86" w14:textId="77777777" w:rsidR="005848A4" w:rsidRPr="00FD2ED8" w:rsidRDefault="005848A4" w:rsidP="005848A4">
            <w:pPr>
              <w:jc w:val="center"/>
              <w:rPr>
                <w:sz w:val="16"/>
                <w:szCs w:val="16"/>
              </w:rPr>
            </w:pPr>
            <w:r w:rsidRPr="00FD2ED8">
              <w:rPr>
                <w:sz w:val="16"/>
                <w:szCs w:val="16"/>
              </w:rPr>
              <w:t>[X.X]x</w:t>
            </w:r>
          </w:p>
        </w:tc>
      </w:tr>
      <w:tr w:rsidR="005848A4" w:rsidRPr="00FD2ED8" w14:paraId="2C530F6F"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1868F33"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123074E4"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68010EBD" w14:textId="595C7B7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B9F668B"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7D2D9BF6"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59C538C8"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7E2039C7" w14:textId="77777777" w:rsidR="005848A4" w:rsidRPr="00FD2ED8" w:rsidRDefault="005848A4" w:rsidP="005848A4">
            <w:pPr>
              <w:jc w:val="center"/>
              <w:rPr>
                <w:sz w:val="16"/>
                <w:szCs w:val="16"/>
              </w:rPr>
            </w:pPr>
            <w:r w:rsidRPr="00FD2ED8">
              <w:rPr>
                <w:sz w:val="16"/>
                <w:szCs w:val="16"/>
              </w:rPr>
              <w:t>[X.X]%</w:t>
            </w:r>
          </w:p>
          <w:p w14:paraId="3555816D" w14:textId="77777777" w:rsidR="005848A4" w:rsidRPr="00FD2ED8" w:rsidRDefault="005848A4" w:rsidP="005848A4">
            <w:pPr>
              <w:jc w:val="center"/>
              <w:rPr>
                <w:sz w:val="16"/>
                <w:szCs w:val="16"/>
              </w:rPr>
            </w:pPr>
            <w:r w:rsidRPr="00FD2ED8">
              <w:rPr>
                <w:sz w:val="16"/>
                <w:szCs w:val="16"/>
              </w:rPr>
              <w:t>[X.X]x</w:t>
            </w:r>
          </w:p>
        </w:tc>
      </w:tr>
    </w:tbl>
    <w:p w14:paraId="655D5067" w14:textId="308763E8" w:rsidR="00FD2ED8" w:rsidRDefault="00FD2ED8" w:rsidP="001D435D">
      <w:pPr>
        <w:rPr>
          <w:sz w:val="16"/>
          <w:szCs w:val="16"/>
        </w:rPr>
      </w:pPr>
    </w:p>
    <w:p w14:paraId="551080BD" w14:textId="77777777" w:rsidR="002833D8" w:rsidRDefault="002833D8" w:rsidP="001D435D"/>
    <w:p w14:paraId="523F025F" w14:textId="564AD4B2" w:rsidR="00FD2ED8" w:rsidRDefault="00FD2ED8" w:rsidP="001D435D"/>
    <w:p w14:paraId="0FCE96DF" w14:textId="037E9333" w:rsidR="00FD2ED8" w:rsidRDefault="00FD2ED8" w:rsidP="001D435D"/>
    <w:p w14:paraId="29E1C91F" w14:textId="55ED6993" w:rsidR="00FD2ED8" w:rsidRDefault="00FD2ED8" w:rsidP="001D435D"/>
    <w:p w14:paraId="0FF818E7" w14:textId="3BE009FE" w:rsidR="00FD2ED8" w:rsidRDefault="00FD2ED8" w:rsidP="001D435D"/>
    <w:p w14:paraId="1CEC3855" w14:textId="2D39CD4D" w:rsidR="00FD2ED8" w:rsidRDefault="00FD2ED8" w:rsidP="001D435D"/>
    <w:p w14:paraId="1D85D433" w14:textId="322A581C" w:rsidR="00FD2ED8" w:rsidRDefault="00FD2ED8" w:rsidP="001D435D"/>
    <w:p w14:paraId="1D82EAC3" w14:textId="42750458" w:rsidR="00FD2ED8" w:rsidRDefault="00FD2ED8" w:rsidP="001D435D"/>
    <w:p w14:paraId="1E348514" w14:textId="5FE21353" w:rsidR="00FD2ED8" w:rsidRDefault="00FD2ED8" w:rsidP="001D435D"/>
    <w:p w14:paraId="7F0C46CB" w14:textId="1504CC50" w:rsidR="00FD2ED8" w:rsidRDefault="00FD2ED8" w:rsidP="001D435D"/>
    <w:p w14:paraId="741EE88F" w14:textId="60CCAB6F" w:rsidR="00FD2ED8" w:rsidRDefault="00FD2ED8" w:rsidP="001D435D"/>
    <w:p w14:paraId="26D9BA56" w14:textId="09CE3622" w:rsidR="00FD2ED8" w:rsidRDefault="00FD2ED8" w:rsidP="001D435D"/>
    <w:p w14:paraId="46FF755E" w14:textId="514667C5" w:rsidR="00FD2ED8" w:rsidRDefault="00FD2ED8" w:rsidP="001D435D"/>
    <w:p w14:paraId="1507DB7E" w14:textId="697C2BF7" w:rsidR="00FD2ED8" w:rsidRDefault="00FD2ED8" w:rsidP="001D435D"/>
    <w:p w14:paraId="5BAF8F9A" w14:textId="04F355DA" w:rsidR="00FD2ED8" w:rsidRDefault="00FD2ED8" w:rsidP="001D435D"/>
    <w:p w14:paraId="06313962" w14:textId="7527BB1B" w:rsidR="002833D8" w:rsidRDefault="002833D8" w:rsidP="001D435D"/>
    <w:p w14:paraId="104202F5" w14:textId="77777777" w:rsidR="002833D8" w:rsidRDefault="002833D8" w:rsidP="001D435D"/>
    <w:p w14:paraId="40843401" w14:textId="77777777" w:rsidR="00DB41A5" w:rsidRDefault="00DB41A5" w:rsidP="001D435D"/>
    <w:tbl>
      <w:tblPr>
        <w:tblW w:w="9620" w:type="dxa"/>
        <w:tblLook w:val="04A0" w:firstRow="1" w:lastRow="0" w:firstColumn="1" w:lastColumn="0" w:noHBand="0" w:noVBand="1"/>
      </w:tblPr>
      <w:tblGrid>
        <w:gridCol w:w="1806"/>
        <w:gridCol w:w="2905"/>
        <w:gridCol w:w="4909"/>
      </w:tblGrid>
      <w:tr w:rsidR="0081387C" w:rsidRPr="0081387C" w14:paraId="28548DA5" w14:textId="77777777" w:rsidTr="0081387C">
        <w:trPr>
          <w:trHeight w:val="331"/>
        </w:trPr>
        <w:tc>
          <w:tcPr>
            <w:tcW w:w="9620" w:type="dxa"/>
            <w:gridSpan w:val="3"/>
            <w:tcBorders>
              <w:top w:val="nil"/>
              <w:left w:val="single" w:sz="8" w:space="0" w:color="002060"/>
              <w:bottom w:val="nil"/>
              <w:right w:val="nil"/>
            </w:tcBorders>
            <w:shd w:val="clear" w:color="000000" w:fill="002060"/>
            <w:noWrap/>
            <w:vAlign w:val="center"/>
            <w:hideMark/>
          </w:tcPr>
          <w:p w14:paraId="4DCF64A3" w14:textId="77777777" w:rsidR="0081387C" w:rsidRPr="0081387C" w:rsidRDefault="0081387C" w:rsidP="0081387C">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Leverage Strategy – Fund Investments</w:t>
            </w:r>
          </w:p>
        </w:tc>
      </w:tr>
      <w:tr w:rsidR="0081387C" w:rsidRPr="0081387C" w14:paraId="2E12F014" w14:textId="77777777" w:rsidTr="0081387C">
        <w:trPr>
          <w:trHeight w:val="534"/>
        </w:trPr>
        <w:tc>
          <w:tcPr>
            <w:tcW w:w="1806"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4ECAB0E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Investment Level Leverage</w:t>
            </w:r>
          </w:p>
        </w:tc>
        <w:tc>
          <w:tcPr>
            <w:tcW w:w="2905" w:type="dxa"/>
            <w:tcBorders>
              <w:top w:val="single" w:sz="8" w:space="0" w:color="002060"/>
              <w:left w:val="nil"/>
              <w:bottom w:val="single" w:sz="8" w:space="0" w:color="002060"/>
              <w:right w:val="single" w:sz="8" w:space="0" w:color="002060"/>
            </w:tcBorders>
            <w:shd w:val="clear" w:color="000000" w:fill="F6FCE7"/>
            <w:noWrap/>
            <w:vAlign w:val="center"/>
            <w:hideMark/>
          </w:tcPr>
          <w:p w14:paraId="50F1967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Target (%)</w:t>
            </w:r>
          </w:p>
        </w:tc>
        <w:tc>
          <w:tcPr>
            <w:tcW w:w="4909" w:type="dxa"/>
            <w:tcBorders>
              <w:top w:val="single" w:sz="8" w:space="0" w:color="002060"/>
              <w:left w:val="nil"/>
              <w:bottom w:val="single" w:sz="8" w:space="0" w:color="002060"/>
              <w:right w:val="single" w:sz="8" w:space="0" w:color="002060"/>
            </w:tcBorders>
            <w:shd w:val="clear" w:color="auto" w:fill="auto"/>
            <w:noWrap/>
            <w:vAlign w:val="center"/>
            <w:hideMark/>
          </w:tcPr>
          <w:p w14:paraId="5F251E94" w14:textId="261CE740"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target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60%)]</w:t>
            </w:r>
          </w:p>
        </w:tc>
      </w:tr>
      <w:tr w:rsidR="0081387C" w:rsidRPr="0081387C" w14:paraId="3EFD6A6B" w14:textId="77777777" w:rsidTr="0081387C">
        <w:trPr>
          <w:trHeight w:val="485"/>
        </w:trPr>
        <w:tc>
          <w:tcPr>
            <w:tcW w:w="1806" w:type="dxa"/>
            <w:vMerge/>
            <w:tcBorders>
              <w:top w:val="single" w:sz="8" w:space="0" w:color="002060"/>
              <w:left w:val="single" w:sz="8" w:space="0" w:color="002060"/>
              <w:bottom w:val="single" w:sz="8" w:space="0" w:color="002060"/>
              <w:right w:val="nil"/>
            </w:tcBorders>
            <w:vAlign w:val="center"/>
            <w:hideMark/>
          </w:tcPr>
          <w:p w14:paraId="279100B7"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00D530F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inimum (%)</w:t>
            </w:r>
          </w:p>
        </w:tc>
        <w:tc>
          <w:tcPr>
            <w:tcW w:w="4909" w:type="dxa"/>
            <w:tcBorders>
              <w:top w:val="nil"/>
              <w:left w:val="nil"/>
              <w:bottom w:val="single" w:sz="8" w:space="0" w:color="002060"/>
              <w:right w:val="single" w:sz="8" w:space="0" w:color="002060"/>
            </w:tcBorders>
            <w:shd w:val="clear" w:color="auto" w:fill="auto"/>
            <w:noWrap/>
            <w:vAlign w:val="center"/>
            <w:hideMark/>
          </w:tcPr>
          <w:p w14:paraId="0DC44E52" w14:textId="39E385B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30%)]</w:t>
            </w:r>
          </w:p>
        </w:tc>
      </w:tr>
      <w:tr w:rsidR="0081387C" w:rsidRPr="0081387C" w14:paraId="55AEE64D" w14:textId="77777777" w:rsidTr="0081387C">
        <w:trPr>
          <w:trHeight w:val="469"/>
        </w:trPr>
        <w:tc>
          <w:tcPr>
            <w:tcW w:w="1806" w:type="dxa"/>
            <w:vMerge/>
            <w:tcBorders>
              <w:top w:val="single" w:sz="8" w:space="0" w:color="002060"/>
              <w:left w:val="single" w:sz="8" w:space="0" w:color="002060"/>
              <w:bottom w:val="single" w:sz="8" w:space="0" w:color="002060"/>
              <w:right w:val="nil"/>
            </w:tcBorders>
            <w:vAlign w:val="center"/>
            <w:hideMark/>
          </w:tcPr>
          <w:p w14:paraId="1AE86CE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61A72DA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aximum (%)</w:t>
            </w:r>
          </w:p>
        </w:tc>
        <w:tc>
          <w:tcPr>
            <w:tcW w:w="4909" w:type="dxa"/>
            <w:tcBorders>
              <w:top w:val="nil"/>
              <w:left w:val="nil"/>
              <w:bottom w:val="single" w:sz="8" w:space="0" w:color="002060"/>
              <w:right w:val="single" w:sz="8" w:space="0" w:color="002060"/>
            </w:tcBorders>
            <w:shd w:val="clear" w:color="auto" w:fill="auto"/>
            <w:noWrap/>
            <w:vAlign w:val="center"/>
            <w:hideMark/>
          </w:tcPr>
          <w:p w14:paraId="658FB8BC" w14:textId="58F4987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ax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70%)]</w:t>
            </w:r>
          </w:p>
        </w:tc>
      </w:tr>
      <w:tr w:rsidR="0081387C" w:rsidRPr="0081387C" w14:paraId="5FD3717E" w14:textId="77777777" w:rsidTr="0081387C">
        <w:trPr>
          <w:trHeight w:val="712"/>
        </w:trPr>
        <w:tc>
          <w:tcPr>
            <w:tcW w:w="1806" w:type="dxa"/>
            <w:vMerge/>
            <w:tcBorders>
              <w:top w:val="single" w:sz="8" w:space="0" w:color="002060"/>
              <w:left w:val="single" w:sz="8" w:space="0" w:color="002060"/>
              <w:bottom w:val="single" w:sz="8" w:space="0" w:color="002060"/>
              <w:right w:val="nil"/>
            </w:tcBorders>
            <w:vAlign w:val="center"/>
            <w:hideMark/>
          </w:tcPr>
          <w:p w14:paraId="31C6084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1538E37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Investment Level Leverage Cap (Yes or No) </w:t>
            </w:r>
          </w:p>
        </w:tc>
        <w:tc>
          <w:tcPr>
            <w:tcW w:w="4909" w:type="dxa"/>
            <w:tcBorders>
              <w:top w:val="nil"/>
              <w:left w:val="nil"/>
              <w:bottom w:val="single" w:sz="8" w:space="0" w:color="002060"/>
              <w:right w:val="single" w:sz="8" w:space="0" w:color="002060"/>
            </w:tcBorders>
            <w:shd w:val="clear" w:color="auto" w:fill="auto"/>
            <w:noWrap/>
            <w:vAlign w:val="center"/>
            <w:hideMark/>
          </w:tcPr>
          <w:p w14:paraId="427A106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fund have a cap on leverage % (loan-to-cost) that can be put on individual investments? Please enter “Yes” or “No”]</w:t>
            </w:r>
          </w:p>
        </w:tc>
      </w:tr>
      <w:tr w:rsidR="0081387C" w:rsidRPr="0081387C" w14:paraId="332AD867" w14:textId="77777777" w:rsidTr="0081387C">
        <w:trPr>
          <w:trHeight w:val="660"/>
        </w:trPr>
        <w:tc>
          <w:tcPr>
            <w:tcW w:w="1806" w:type="dxa"/>
            <w:vMerge/>
            <w:tcBorders>
              <w:top w:val="single" w:sz="8" w:space="0" w:color="002060"/>
              <w:left w:val="single" w:sz="8" w:space="0" w:color="002060"/>
              <w:bottom w:val="single" w:sz="8" w:space="0" w:color="002060"/>
              <w:right w:val="nil"/>
            </w:tcBorders>
            <w:vAlign w:val="center"/>
            <w:hideMark/>
          </w:tcPr>
          <w:p w14:paraId="4DB5CC35"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5267FA8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Level Leverage Cap (%)</w:t>
            </w:r>
          </w:p>
        </w:tc>
        <w:tc>
          <w:tcPr>
            <w:tcW w:w="4909" w:type="dxa"/>
            <w:tcBorders>
              <w:top w:val="nil"/>
              <w:left w:val="nil"/>
              <w:bottom w:val="single" w:sz="8" w:space="0" w:color="002060"/>
              <w:right w:val="single" w:sz="8" w:space="0" w:color="002060"/>
            </w:tcBorders>
            <w:shd w:val="clear" w:color="auto" w:fill="auto"/>
            <w:noWrap/>
            <w:vAlign w:val="center"/>
            <w:hideMark/>
          </w:tcPr>
          <w:p w14:paraId="7A01D3E4" w14:textId="1D9DDFA4"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If the answer was “Yes” to the above question, </w:t>
            </w:r>
            <w:r w:rsidR="007D44A2" w:rsidRPr="0081387C">
              <w:rPr>
                <w:rFonts w:asciiTheme="majorHAnsi" w:hAnsiTheme="majorHAnsi"/>
                <w:sz w:val="16"/>
                <w:szCs w:val="16"/>
              </w:rPr>
              <w:t>please</w:t>
            </w:r>
            <w:r w:rsidRPr="0081387C">
              <w:rPr>
                <w:rFonts w:asciiTheme="majorHAnsi" w:hAnsiTheme="majorHAnsi"/>
                <w:sz w:val="16"/>
                <w:szCs w:val="16"/>
              </w:rPr>
              <w:t xml:space="preserve"> enter the % LTC]</w:t>
            </w:r>
          </w:p>
        </w:tc>
      </w:tr>
      <w:tr w:rsidR="0081387C" w:rsidRPr="0081387C" w14:paraId="59328198" w14:textId="77777777" w:rsidTr="0081387C">
        <w:trPr>
          <w:trHeight w:val="331"/>
        </w:trPr>
        <w:tc>
          <w:tcPr>
            <w:tcW w:w="1806" w:type="dxa"/>
            <w:vMerge w:val="restart"/>
            <w:tcBorders>
              <w:top w:val="nil"/>
              <w:left w:val="single" w:sz="8" w:space="0" w:color="002060"/>
              <w:bottom w:val="single" w:sz="8" w:space="0" w:color="002060"/>
              <w:right w:val="nil"/>
            </w:tcBorders>
            <w:shd w:val="clear" w:color="000000" w:fill="C5E5F7"/>
            <w:noWrap/>
            <w:vAlign w:val="center"/>
            <w:hideMark/>
          </w:tcPr>
          <w:p w14:paraId="0DBCA39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Recourse Debt</w:t>
            </w:r>
          </w:p>
        </w:tc>
        <w:tc>
          <w:tcPr>
            <w:tcW w:w="2905" w:type="dxa"/>
            <w:tcBorders>
              <w:top w:val="nil"/>
              <w:left w:val="nil"/>
              <w:bottom w:val="single" w:sz="8" w:space="0" w:color="002060"/>
              <w:right w:val="single" w:sz="8" w:space="0" w:color="002060"/>
            </w:tcBorders>
            <w:shd w:val="clear" w:color="000000" w:fill="F6FCE7"/>
            <w:noWrap/>
            <w:vAlign w:val="center"/>
            <w:hideMark/>
          </w:tcPr>
          <w:p w14:paraId="18DC85DD"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oes the Fund Intend to Use Recourse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5F0836FD"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50CFF3BC" w14:textId="77777777" w:rsidTr="0081387C">
        <w:trPr>
          <w:trHeight w:val="469"/>
        </w:trPr>
        <w:tc>
          <w:tcPr>
            <w:tcW w:w="1806" w:type="dxa"/>
            <w:vMerge/>
            <w:tcBorders>
              <w:top w:val="nil"/>
              <w:left w:val="single" w:sz="8" w:space="0" w:color="002060"/>
              <w:bottom w:val="single" w:sz="8" w:space="0" w:color="002060"/>
              <w:right w:val="nil"/>
            </w:tcBorders>
            <w:vAlign w:val="center"/>
            <w:hideMark/>
          </w:tcPr>
          <w:p w14:paraId="01A27D76"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51B3D82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s the Fund Restricted from Using Recourse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7B784A86"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309AC5E9" w14:textId="77777777" w:rsidTr="0081387C">
        <w:trPr>
          <w:trHeight w:val="331"/>
        </w:trPr>
        <w:tc>
          <w:tcPr>
            <w:tcW w:w="1806" w:type="dxa"/>
            <w:vMerge w:val="restart"/>
            <w:tcBorders>
              <w:top w:val="nil"/>
              <w:left w:val="single" w:sz="8" w:space="0" w:color="002060"/>
              <w:bottom w:val="single" w:sz="8" w:space="0" w:color="002060"/>
              <w:right w:val="nil"/>
            </w:tcBorders>
            <w:shd w:val="clear" w:color="000000" w:fill="C5E5F7"/>
            <w:noWrap/>
            <w:vAlign w:val="center"/>
            <w:hideMark/>
          </w:tcPr>
          <w:p w14:paraId="54C6534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ross-Collateralized Debt</w:t>
            </w:r>
          </w:p>
        </w:tc>
        <w:tc>
          <w:tcPr>
            <w:tcW w:w="2905" w:type="dxa"/>
            <w:tcBorders>
              <w:top w:val="nil"/>
              <w:left w:val="nil"/>
              <w:bottom w:val="single" w:sz="8" w:space="0" w:color="002060"/>
              <w:right w:val="single" w:sz="8" w:space="0" w:color="002060"/>
            </w:tcBorders>
            <w:shd w:val="clear" w:color="000000" w:fill="F6FCE7"/>
            <w:noWrap/>
            <w:vAlign w:val="center"/>
            <w:hideMark/>
          </w:tcPr>
          <w:p w14:paraId="5775BEC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oes the Fund Intend to Use Cross-Collateralized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5B24DF6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3787B20C" w14:textId="77777777" w:rsidTr="0081387C">
        <w:trPr>
          <w:trHeight w:val="277"/>
        </w:trPr>
        <w:tc>
          <w:tcPr>
            <w:tcW w:w="1806" w:type="dxa"/>
            <w:vMerge/>
            <w:tcBorders>
              <w:top w:val="nil"/>
              <w:left w:val="single" w:sz="8" w:space="0" w:color="002060"/>
              <w:bottom w:val="single" w:sz="8" w:space="0" w:color="002060"/>
              <w:right w:val="nil"/>
            </w:tcBorders>
            <w:vAlign w:val="center"/>
            <w:hideMark/>
          </w:tcPr>
          <w:p w14:paraId="3CA75988"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7B2280B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s the Fund Restricted from Using Cross-Collateralized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75B18D5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bl>
    <w:p w14:paraId="70A5EACC" w14:textId="77777777" w:rsidR="008A2175" w:rsidRDefault="008A2175" w:rsidP="001D435D"/>
    <w:tbl>
      <w:tblPr>
        <w:tblW w:w="9607" w:type="dxa"/>
        <w:tblLook w:val="04A0" w:firstRow="1" w:lastRow="0" w:firstColumn="1" w:lastColumn="0" w:noHBand="0" w:noVBand="1"/>
      </w:tblPr>
      <w:tblGrid>
        <w:gridCol w:w="1790"/>
        <w:gridCol w:w="2880"/>
        <w:gridCol w:w="4937"/>
      </w:tblGrid>
      <w:tr w:rsidR="0081387C" w:rsidRPr="0081387C" w14:paraId="4A7A911D" w14:textId="77777777" w:rsidTr="0081387C">
        <w:trPr>
          <w:trHeight w:val="387"/>
        </w:trPr>
        <w:tc>
          <w:tcPr>
            <w:tcW w:w="9607" w:type="dxa"/>
            <w:gridSpan w:val="3"/>
            <w:tcBorders>
              <w:top w:val="nil"/>
              <w:left w:val="single" w:sz="8" w:space="0" w:color="002060"/>
              <w:bottom w:val="nil"/>
              <w:right w:val="nil"/>
            </w:tcBorders>
            <w:shd w:val="clear" w:color="000000" w:fill="002060"/>
            <w:noWrap/>
            <w:vAlign w:val="center"/>
            <w:hideMark/>
          </w:tcPr>
          <w:p w14:paraId="3079C4AB" w14:textId="77777777" w:rsidR="0081387C" w:rsidRPr="0081387C" w:rsidRDefault="0081387C" w:rsidP="0081387C">
            <w:pPr>
              <w:jc w:val="center"/>
              <w:rPr>
                <w:b/>
                <w:bCs/>
                <w:color w:val="FFFFFF"/>
                <w:szCs w:val="20"/>
              </w:rPr>
            </w:pPr>
            <w:r w:rsidRPr="0081387C">
              <w:rPr>
                <w:b/>
                <w:bCs/>
                <w:color w:val="FFFFFF" w:themeColor="background1"/>
                <w:szCs w:val="20"/>
              </w:rPr>
              <w:t>Leverage Strategy – Overall Fund</w:t>
            </w:r>
          </w:p>
        </w:tc>
      </w:tr>
      <w:tr w:rsidR="0081387C" w:rsidRPr="0081387C" w14:paraId="1C566979" w14:textId="77777777" w:rsidTr="0081387C">
        <w:trPr>
          <w:trHeight w:val="387"/>
        </w:trPr>
        <w:tc>
          <w:tcPr>
            <w:tcW w:w="1790"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5B1DD9D4"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ine of Credit </w:t>
            </w:r>
          </w:p>
        </w:tc>
        <w:tc>
          <w:tcPr>
            <w:tcW w:w="2880" w:type="dxa"/>
            <w:tcBorders>
              <w:top w:val="single" w:sz="8" w:space="0" w:color="002060"/>
              <w:left w:val="nil"/>
              <w:bottom w:val="single" w:sz="8" w:space="0" w:color="002060"/>
              <w:right w:val="single" w:sz="8" w:space="0" w:color="002060"/>
            </w:tcBorders>
            <w:shd w:val="clear" w:color="000000" w:fill="F6FCE7"/>
            <w:noWrap/>
            <w:vAlign w:val="center"/>
            <w:hideMark/>
          </w:tcPr>
          <w:p w14:paraId="233A811E" w14:textId="099ACD84" w:rsidR="0081387C" w:rsidRPr="0081387C" w:rsidRDefault="0081387C" w:rsidP="0081387C">
            <w:pPr>
              <w:jc w:val="left"/>
              <w:rPr>
                <w:b/>
                <w:bCs/>
                <w:color w:val="002060"/>
                <w:sz w:val="16"/>
                <w:szCs w:val="16"/>
              </w:rPr>
            </w:pPr>
            <w:r w:rsidRPr="0081387C">
              <w:rPr>
                <w:b/>
                <w:bCs/>
                <w:color w:val="002060" w:themeColor="text2"/>
                <w:sz w:val="16"/>
                <w:szCs w:val="16"/>
              </w:rPr>
              <w:t xml:space="preserve">Does the Fund Intent to Put </w:t>
            </w:r>
            <w:r w:rsidR="007D44A2" w:rsidRPr="0081387C">
              <w:rPr>
                <w:b/>
                <w:bCs/>
                <w:color w:val="002060" w:themeColor="text2"/>
                <w:sz w:val="16"/>
                <w:szCs w:val="16"/>
              </w:rPr>
              <w:t>in</w:t>
            </w:r>
            <w:r w:rsidRPr="0081387C">
              <w:rPr>
                <w:b/>
                <w:bCs/>
                <w:color w:val="002060" w:themeColor="text2"/>
                <w:sz w:val="16"/>
                <w:szCs w:val="16"/>
              </w:rPr>
              <w:t xml:space="preserve"> Place a Fund Level Line of Credit </w:t>
            </w:r>
          </w:p>
        </w:tc>
        <w:tc>
          <w:tcPr>
            <w:tcW w:w="4937" w:type="dxa"/>
            <w:tcBorders>
              <w:top w:val="single" w:sz="8" w:space="0" w:color="002060"/>
              <w:left w:val="nil"/>
              <w:bottom w:val="single" w:sz="8" w:space="0" w:color="002060"/>
              <w:right w:val="single" w:sz="8" w:space="0" w:color="002060"/>
            </w:tcBorders>
            <w:shd w:val="clear" w:color="auto" w:fill="auto"/>
            <w:noWrap/>
            <w:vAlign w:val="center"/>
            <w:hideMark/>
          </w:tcPr>
          <w:p w14:paraId="16783358"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68CA240B" w14:textId="77777777" w:rsidTr="0081387C">
        <w:trPr>
          <w:trHeight w:val="538"/>
        </w:trPr>
        <w:tc>
          <w:tcPr>
            <w:tcW w:w="1790" w:type="dxa"/>
            <w:vMerge/>
            <w:tcBorders>
              <w:top w:val="single" w:sz="8" w:space="0" w:color="002060"/>
              <w:left w:val="single" w:sz="8" w:space="0" w:color="002060"/>
              <w:bottom w:val="single" w:sz="8" w:space="0" w:color="002060"/>
              <w:right w:val="nil"/>
            </w:tcBorders>
            <w:vAlign w:val="center"/>
            <w:hideMark/>
          </w:tcPr>
          <w:p w14:paraId="3A190AC5"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6DBEE9CD" w14:textId="0FD648B6" w:rsidR="0081387C" w:rsidRPr="0081387C" w:rsidRDefault="0081387C" w:rsidP="0081387C">
            <w:pPr>
              <w:jc w:val="left"/>
              <w:rPr>
                <w:b/>
                <w:bCs/>
                <w:color w:val="002060"/>
                <w:sz w:val="16"/>
                <w:szCs w:val="16"/>
              </w:rPr>
            </w:pPr>
            <w:r w:rsidRPr="0081387C">
              <w:rPr>
                <w:b/>
                <w:bCs/>
                <w:color w:val="002060" w:themeColor="text2"/>
                <w:sz w:val="16"/>
                <w:szCs w:val="16"/>
              </w:rPr>
              <w:t xml:space="preserve">Is Line of Credit Currently </w:t>
            </w:r>
            <w:r w:rsidR="007D44A2" w:rsidRPr="0081387C">
              <w:rPr>
                <w:b/>
                <w:bCs/>
                <w:color w:val="002060" w:themeColor="text2"/>
                <w:sz w:val="16"/>
                <w:szCs w:val="16"/>
              </w:rPr>
              <w:t>in</w:t>
            </w:r>
            <w:r w:rsidRPr="0081387C">
              <w:rPr>
                <w:b/>
                <w:bCs/>
                <w:color w:val="002060" w:themeColor="text2"/>
                <w:sz w:val="16"/>
                <w:szCs w:val="16"/>
              </w:rPr>
              <w:t xml:space="preserve"> Place</w:t>
            </w:r>
          </w:p>
        </w:tc>
        <w:tc>
          <w:tcPr>
            <w:tcW w:w="4937" w:type="dxa"/>
            <w:tcBorders>
              <w:top w:val="nil"/>
              <w:left w:val="nil"/>
              <w:bottom w:val="single" w:sz="8" w:space="0" w:color="002060"/>
              <w:right w:val="single" w:sz="8" w:space="0" w:color="002060"/>
            </w:tcBorders>
            <w:shd w:val="clear" w:color="auto" w:fill="auto"/>
            <w:noWrap/>
            <w:vAlign w:val="center"/>
            <w:hideMark/>
          </w:tcPr>
          <w:p w14:paraId="501C4D31"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43BF121E" w14:textId="77777777" w:rsidTr="0081387C">
        <w:trPr>
          <w:trHeight w:val="495"/>
        </w:trPr>
        <w:tc>
          <w:tcPr>
            <w:tcW w:w="1790" w:type="dxa"/>
            <w:vMerge/>
            <w:tcBorders>
              <w:top w:val="single" w:sz="8" w:space="0" w:color="002060"/>
              <w:left w:val="single" w:sz="8" w:space="0" w:color="002060"/>
              <w:bottom w:val="single" w:sz="8" w:space="0" w:color="002060"/>
              <w:right w:val="nil"/>
            </w:tcBorders>
            <w:vAlign w:val="center"/>
            <w:hideMark/>
          </w:tcPr>
          <w:p w14:paraId="2DD5B2A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A32B542" w14:textId="77777777" w:rsidR="0081387C" w:rsidRPr="0081387C" w:rsidRDefault="0081387C" w:rsidP="0081387C">
            <w:pPr>
              <w:jc w:val="left"/>
              <w:rPr>
                <w:b/>
                <w:bCs/>
                <w:color w:val="002060"/>
                <w:sz w:val="16"/>
                <w:szCs w:val="16"/>
              </w:rPr>
            </w:pPr>
            <w:r w:rsidRPr="0081387C">
              <w:rPr>
                <w:b/>
                <w:bCs/>
                <w:color w:val="002060" w:themeColor="text2"/>
                <w:sz w:val="16"/>
                <w:szCs w:val="16"/>
              </w:rPr>
              <w:t>Purpose for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06609EF7" w14:textId="77777777" w:rsidR="0081387C" w:rsidRPr="0081387C" w:rsidRDefault="0081387C" w:rsidP="0081387C">
            <w:pPr>
              <w:jc w:val="left"/>
              <w:rPr>
                <w:sz w:val="16"/>
                <w:szCs w:val="16"/>
              </w:rPr>
            </w:pPr>
            <w:r w:rsidRPr="0081387C">
              <w:rPr>
                <w:sz w:val="16"/>
                <w:szCs w:val="16"/>
              </w:rPr>
              <w:t>[Please describe the purpose of the line of credit]</w:t>
            </w:r>
          </w:p>
        </w:tc>
      </w:tr>
      <w:tr w:rsidR="0081387C" w:rsidRPr="0081387C" w14:paraId="383EF75B" w14:textId="77777777" w:rsidTr="0081387C">
        <w:trPr>
          <w:trHeight w:val="457"/>
        </w:trPr>
        <w:tc>
          <w:tcPr>
            <w:tcW w:w="1790" w:type="dxa"/>
            <w:vMerge/>
            <w:tcBorders>
              <w:top w:val="single" w:sz="8" w:space="0" w:color="002060"/>
              <w:left w:val="single" w:sz="8" w:space="0" w:color="002060"/>
              <w:bottom w:val="single" w:sz="8" w:space="0" w:color="002060"/>
              <w:right w:val="nil"/>
            </w:tcBorders>
            <w:vAlign w:val="center"/>
            <w:hideMark/>
          </w:tcPr>
          <w:p w14:paraId="1426DF1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324864AC"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Line</w:t>
            </w:r>
          </w:p>
        </w:tc>
        <w:tc>
          <w:tcPr>
            <w:tcW w:w="4937" w:type="dxa"/>
            <w:tcBorders>
              <w:top w:val="nil"/>
              <w:left w:val="nil"/>
              <w:bottom w:val="single" w:sz="8" w:space="0" w:color="002060"/>
              <w:right w:val="single" w:sz="8" w:space="0" w:color="002060"/>
            </w:tcBorders>
            <w:shd w:val="clear" w:color="auto" w:fill="auto"/>
            <w:noWrap/>
            <w:vAlign w:val="center"/>
            <w:hideMark/>
          </w:tcPr>
          <w:p w14:paraId="1E4AD7A1" w14:textId="7E782AF6" w:rsidR="0081387C" w:rsidRPr="0081387C" w:rsidRDefault="0081387C" w:rsidP="0081387C">
            <w:pPr>
              <w:jc w:val="left"/>
              <w:rPr>
                <w:sz w:val="16"/>
                <w:szCs w:val="16"/>
              </w:rPr>
            </w:pPr>
            <w:r w:rsidRPr="0081387C">
              <w:rPr>
                <w:sz w:val="16"/>
                <w:szCs w:val="16"/>
              </w:rPr>
              <w:t>[Please describe the expected collateral for the line of credit (</w:t>
            </w:r>
            <w:r w:rsidR="007D44A2" w:rsidRPr="0081387C">
              <w:rPr>
                <w:sz w:val="16"/>
                <w:szCs w:val="16"/>
              </w:rPr>
              <w:t>i.e.,</w:t>
            </w:r>
            <w:r w:rsidRPr="0081387C">
              <w:rPr>
                <w:sz w:val="16"/>
                <w:szCs w:val="16"/>
              </w:rPr>
              <w:t xml:space="preserve"> undrawn capital commitment, fund investments, other)]</w:t>
            </w:r>
          </w:p>
        </w:tc>
      </w:tr>
      <w:tr w:rsidR="0081387C" w:rsidRPr="0081387C" w14:paraId="469900AD" w14:textId="77777777" w:rsidTr="0081387C">
        <w:trPr>
          <w:trHeight w:val="387"/>
        </w:trPr>
        <w:tc>
          <w:tcPr>
            <w:tcW w:w="1790" w:type="dxa"/>
            <w:vMerge w:val="restart"/>
            <w:tcBorders>
              <w:top w:val="nil"/>
              <w:left w:val="single" w:sz="8" w:space="0" w:color="002060"/>
              <w:bottom w:val="single" w:sz="8" w:space="0" w:color="002060"/>
              <w:right w:val="nil"/>
            </w:tcBorders>
            <w:shd w:val="clear" w:color="000000" w:fill="C5E5F7"/>
            <w:noWrap/>
            <w:vAlign w:val="center"/>
            <w:hideMark/>
          </w:tcPr>
          <w:p w14:paraId="62A43CE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w:t>
            </w:r>
          </w:p>
        </w:tc>
        <w:tc>
          <w:tcPr>
            <w:tcW w:w="2880" w:type="dxa"/>
            <w:tcBorders>
              <w:top w:val="nil"/>
              <w:left w:val="nil"/>
              <w:bottom w:val="single" w:sz="8" w:space="0" w:color="002060"/>
              <w:right w:val="single" w:sz="8" w:space="0" w:color="002060"/>
            </w:tcBorders>
            <w:shd w:val="clear" w:color="000000" w:fill="F6FCE7"/>
            <w:noWrap/>
            <w:vAlign w:val="center"/>
            <w:hideMark/>
          </w:tcPr>
          <w:p w14:paraId="51C1DB90" w14:textId="77777777" w:rsidR="0081387C" w:rsidRPr="0081387C" w:rsidRDefault="0081387C" w:rsidP="0081387C">
            <w:pPr>
              <w:jc w:val="left"/>
              <w:rPr>
                <w:b/>
                <w:bCs/>
                <w:color w:val="002060"/>
                <w:sz w:val="16"/>
                <w:szCs w:val="16"/>
              </w:rPr>
            </w:pPr>
            <w:r w:rsidRPr="0081387C">
              <w:rPr>
                <w:b/>
                <w:bCs/>
                <w:color w:val="002060" w:themeColor="text2"/>
                <w:sz w:val="16"/>
                <w:szCs w:val="16"/>
              </w:rPr>
              <w:t>Does the Fund Intend to Use Leverage at the Fund Level in Addition to any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1510F523"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0CC5DEFF" w14:textId="77777777" w:rsidTr="0081387C">
        <w:trPr>
          <w:trHeight w:val="682"/>
        </w:trPr>
        <w:tc>
          <w:tcPr>
            <w:tcW w:w="1790" w:type="dxa"/>
            <w:vMerge/>
            <w:tcBorders>
              <w:top w:val="nil"/>
              <w:left w:val="single" w:sz="8" w:space="0" w:color="002060"/>
              <w:bottom w:val="single" w:sz="8" w:space="0" w:color="002060"/>
              <w:right w:val="nil"/>
            </w:tcBorders>
            <w:vAlign w:val="center"/>
            <w:hideMark/>
          </w:tcPr>
          <w:p w14:paraId="76BBD931"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1F881FAB" w14:textId="77777777" w:rsidR="0081387C" w:rsidRPr="0081387C" w:rsidRDefault="0081387C" w:rsidP="0081387C">
            <w:pPr>
              <w:jc w:val="left"/>
              <w:rPr>
                <w:b/>
                <w:bCs/>
                <w:color w:val="002060"/>
                <w:sz w:val="16"/>
                <w:szCs w:val="16"/>
              </w:rPr>
            </w:pPr>
            <w:r w:rsidRPr="0081387C">
              <w:rPr>
                <w:b/>
                <w:bCs/>
                <w:color w:val="002060" w:themeColor="text2"/>
                <w:sz w:val="16"/>
                <w:szCs w:val="16"/>
              </w:rPr>
              <w:t>Target (%)</w:t>
            </w:r>
          </w:p>
        </w:tc>
        <w:tc>
          <w:tcPr>
            <w:tcW w:w="4937" w:type="dxa"/>
            <w:tcBorders>
              <w:top w:val="nil"/>
              <w:left w:val="nil"/>
              <w:bottom w:val="single" w:sz="8" w:space="0" w:color="002060"/>
              <w:right w:val="single" w:sz="8" w:space="0" w:color="002060"/>
            </w:tcBorders>
            <w:shd w:val="clear" w:color="auto" w:fill="auto"/>
            <w:noWrap/>
            <w:vAlign w:val="center"/>
            <w:hideMark/>
          </w:tcPr>
          <w:p w14:paraId="4433A821" w14:textId="1640A7FF" w:rsidR="0081387C" w:rsidRPr="0081387C" w:rsidRDefault="0081387C" w:rsidP="0081387C">
            <w:pPr>
              <w:jc w:val="left"/>
              <w:rPr>
                <w:sz w:val="16"/>
                <w:szCs w:val="16"/>
              </w:rPr>
            </w:pPr>
            <w:r w:rsidRPr="0081387C">
              <w:rPr>
                <w:sz w:val="16"/>
                <w:szCs w:val="16"/>
              </w:rPr>
              <w:t>[Please enter the target leverage % (loan-to-cost against fund investments) that the fund expects to put on individual investments (</w:t>
            </w:r>
            <w:r w:rsidR="007D44A2" w:rsidRPr="0081387C">
              <w:rPr>
                <w:sz w:val="16"/>
                <w:szCs w:val="16"/>
              </w:rPr>
              <w:t>i.e.,</w:t>
            </w:r>
            <w:r w:rsidRPr="0081387C">
              <w:rPr>
                <w:sz w:val="16"/>
                <w:szCs w:val="16"/>
              </w:rPr>
              <w:t xml:space="preserve"> 60%)]</w:t>
            </w:r>
          </w:p>
        </w:tc>
      </w:tr>
      <w:tr w:rsidR="0081387C" w:rsidRPr="0081387C" w14:paraId="462DE4C2" w14:textId="77777777" w:rsidTr="0081387C">
        <w:trPr>
          <w:trHeight w:val="700"/>
        </w:trPr>
        <w:tc>
          <w:tcPr>
            <w:tcW w:w="1790" w:type="dxa"/>
            <w:vMerge/>
            <w:tcBorders>
              <w:top w:val="nil"/>
              <w:left w:val="single" w:sz="8" w:space="0" w:color="002060"/>
              <w:bottom w:val="single" w:sz="8" w:space="0" w:color="002060"/>
              <w:right w:val="nil"/>
            </w:tcBorders>
            <w:vAlign w:val="center"/>
            <w:hideMark/>
          </w:tcPr>
          <w:p w14:paraId="1E088A6C"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8B30409"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inimum (%)</w:t>
            </w:r>
          </w:p>
        </w:tc>
        <w:tc>
          <w:tcPr>
            <w:tcW w:w="4937" w:type="dxa"/>
            <w:tcBorders>
              <w:top w:val="nil"/>
              <w:left w:val="nil"/>
              <w:bottom w:val="single" w:sz="8" w:space="0" w:color="002060"/>
              <w:right w:val="single" w:sz="8" w:space="0" w:color="002060"/>
            </w:tcBorders>
            <w:shd w:val="clear" w:color="auto" w:fill="auto"/>
            <w:noWrap/>
            <w:vAlign w:val="center"/>
            <w:hideMark/>
          </w:tcPr>
          <w:p w14:paraId="16AEACF5" w14:textId="12ADCAC0" w:rsidR="0081387C" w:rsidRPr="0081387C" w:rsidRDefault="0081387C" w:rsidP="0081387C">
            <w:pPr>
              <w:jc w:val="left"/>
              <w:rPr>
                <w:sz w:val="16"/>
                <w:szCs w:val="16"/>
              </w:rPr>
            </w:pPr>
            <w:r w:rsidRPr="0081387C">
              <w:rPr>
                <w:sz w:val="16"/>
                <w:szCs w:val="16"/>
              </w:rPr>
              <w:t>[Please enter the minimum leverage % (loan-to-cost against fund investments) that the fund expects to put on individual investments (</w:t>
            </w:r>
            <w:r w:rsidR="007D44A2" w:rsidRPr="0081387C">
              <w:rPr>
                <w:sz w:val="16"/>
                <w:szCs w:val="16"/>
              </w:rPr>
              <w:t>i.e.,</w:t>
            </w:r>
            <w:r w:rsidRPr="0081387C">
              <w:rPr>
                <w:sz w:val="16"/>
                <w:szCs w:val="16"/>
              </w:rPr>
              <w:t xml:space="preserve"> 30%)]</w:t>
            </w:r>
          </w:p>
        </w:tc>
      </w:tr>
      <w:tr w:rsidR="0081387C" w:rsidRPr="0081387C" w14:paraId="5FF59CA1" w14:textId="77777777" w:rsidTr="0081387C">
        <w:trPr>
          <w:trHeight w:val="718"/>
        </w:trPr>
        <w:tc>
          <w:tcPr>
            <w:tcW w:w="1790" w:type="dxa"/>
            <w:vMerge/>
            <w:tcBorders>
              <w:top w:val="nil"/>
              <w:left w:val="single" w:sz="8" w:space="0" w:color="002060"/>
              <w:bottom w:val="single" w:sz="8" w:space="0" w:color="002060"/>
              <w:right w:val="nil"/>
            </w:tcBorders>
            <w:vAlign w:val="center"/>
            <w:hideMark/>
          </w:tcPr>
          <w:p w14:paraId="69ADB154"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778CEF6"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aximum (%)</w:t>
            </w:r>
          </w:p>
        </w:tc>
        <w:tc>
          <w:tcPr>
            <w:tcW w:w="4937" w:type="dxa"/>
            <w:tcBorders>
              <w:top w:val="nil"/>
              <w:left w:val="nil"/>
              <w:bottom w:val="single" w:sz="8" w:space="0" w:color="002060"/>
              <w:right w:val="single" w:sz="8" w:space="0" w:color="002060"/>
            </w:tcBorders>
            <w:shd w:val="clear" w:color="auto" w:fill="auto"/>
            <w:noWrap/>
            <w:vAlign w:val="center"/>
            <w:hideMark/>
          </w:tcPr>
          <w:p w14:paraId="00A89F58" w14:textId="756697D5" w:rsidR="0081387C" w:rsidRPr="0081387C" w:rsidRDefault="0081387C" w:rsidP="0081387C">
            <w:pPr>
              <w:jc w:val="left"/>
              <w:rPr>
                <w:sz w:val="16"/>
                <w:szCs w:val="16"/>
              </w:rPr>
            </w:pPr>
            <w:r w:rsidRPr="0081387C">
              <w:rPr>
                <w:sz w:val="16"/>
                <w:szCs w:val="16"/>
              </w:rPr>
              <w:t>[Please enter the maximum leverage % (loan-to-cost against fund investments) that the fund expects to put on individual investments (</w:t>
            </w:r>
            <w:r w:rsidR="007D44A2" w:rsidRPr="0081387C">
              <w:rPr>
                <w:sz w:val="16"/>
                <w:szCs w:val="16"/>
              </w:rPr>
              <w:t>i.e.,</w:t>
            </w:r>
            <w:r w:rsidRPr="0081387C">
              <w:rPr>
                <w:sz w:val="16"/>
                <w:szCs w:val="16"/>
              </w:rPr>
              <w:t xml:space="preserve"> 70%)]</w:t>
            </w:r>
          </w:p>
        </w:tc>
      </w:tr>
      <w:tr w:rsidR="0081387C" w:rsidRPr="0081387C" w14:paraId="08E30393" w14:textId="77777777" w:rsidTr="0081387C">
        <w:trPr>
          <w:trHeight w:val="387"/>
        </w:trPr>
        <w:tc>
          <w:tcPr>
            <w:tcW w:w="1790" w:type="dxa"/>
            <w:vMerge/>
            <w:tcBorders>
              <w:top w:val="nil"/>
              <w:left w:val="single" w:sz="8" w:space="0" w:color="002060"/>
              <w:bottom w:val="single" w:sz="8" w:space="0" w:color="002060"/>
              <w:right w:val="nil"/>
            </w:tcBorders>
            <w:vAlign w:val="center"/>
            <w:hideMark/>
          </w:tcPr>
          <w:p w14:paraId="6C86A607"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49C422C"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everage Cap (Yes or No) </w:t>
            </w:r>
          </w:p>
        </w:tc>
        <w:tc>
          <w:tcPr>
            <w:tcW w:w="4937" w:type="dxa"/>
            <w:tcBorders>
              <w:top w:val="nil"/>
              <w:left w:val="nil"/>
              <w:bottom w:val="single" w:sz="8" w:space="0" w:color="002060"/>
              <w:right w:val="single" w:sz="8" w:space="0" w:color="002060"/>
            </w:tcBorders>
            <w:shd w:val="clear" w:color="auto" w:fill="auto"/>
            <w:noWrap/>
            <w:vAlign w:val="center"/>
            <w:hideMark/>
          </w:tcPr>
          <w:p w14:paraId="79A34D8D" w14:textId="77777777" w:rsidR="0081387C" w:rsidRPr="0081387C" w:rsidRDefault="0081387C" w:rsidP="0081387C">
            <w:pPr>
              <w:jc w:val="left"/>
              <w:rPr>
                <w:sz w:val="16"/>
                <w:szCs w:val="16"/>
              </w:rPr>
            </w:pPr>
            <w:r w:rsidRPr="0081387C">
              <w:rPr>
                <w:sz w:val="16"/>
                <w:szCs w:val="16"/>
              </w:rPr>
              <w:t>[Does the fund have a cap on leverage % (loan-to-cost against fund investments) that can be put on individual investments? Please enter “Yes” or “No”]</w:t>
            </w:r>
          </w:p>
        </w:tc>
      </w:tr>
      <w:tr w:rsidR="0081387C" w:rsidRPr="0081387C" w14:paraId="1E76C5A0" w14:textId="77777777" w:rsidTr="0081387C">
        <w:trPr>
          <w:trHeight w:val="475"/>
        </w:trPr>
        <w:tc>
          <w:tcPr>
            <w:tcW w:w="1790" w:type="dxa"/>
            <w:vMerge/>
            <w:tcBorders>
              <w:top w:val="nil"/>
              <w:left w:val="single" w:sz="8" w:space="0" w:color="002060"/>
              <w:bottom w:val="single" w:sz="8" w:space="0" w:color="002060"/>
              <w:right w:val="nil"/>
            </w:tcBorders>
            <w:vAlign w:val="center"/>
            <w:hideMark/>
          </w:tcPr>
          <w:p w14:paraId="080CE0DE"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11B5C8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 Cap (%)</w:t>
            </w:r>
          </w:p>
        </w:tc>
        <w:tc>
          <w:tcPr>
            <w:tcW w:w="4937" w:type="dxa"/>
            <w:tcBorders>
              <w:top w:val="nil"/>
              <w:left w:val="nil"/>
              <w:bottom w:val="single" w:sz="8" w:space="0" w:color="002060"/>
              <w:right w:val="single" w:sz="8" w:space="0" w:color="002060"/>
            </w:tcBorders>
            <w:shd w:val="clear" w:color="auto" w:fill="auto"/>
            <w:noWrap/>
            <w:vAlign w:val="center"/>
            <w:hideMark/>
          </w:tcPr>
          <w:p w14:paraId="41BA2DAB" w14:textId="3A7D86F2" w:rsidR="0081387C" w:rsidRPr="0081387C" w:rsidRDefault="0081387C" w:rsidP="0081387C">
            <w:pPr>
              <w:jc w:val="left"/>
              <w:rPr>
                <w:sz w:val="16"/>
                <w:szCs w:val="16"/>
              </w:rPr>
            </w:pPr>
            <w:r w:rsidRPr="0081387C">
              <w:rPr>
                <w:sz w:val="16"/>
                <w:szCs w:val="16"/>
              </w:rPr>
              <w:t xml:space="preserve">[If the answer was “Yes” to the above question, </w:t>
            </w:r>
            <w:r w:rsidR="007D44A2" w:rsidRPr="0081387C">
              <w:rPr>
                <w:sz w:val="16"/>
                <w:szCs w:val="16"/>
              </w:rPr>
              <w:t>please</w:t>
            </w:r>
            <w:r w:rsidRPr="0081387C">
              <w:rPr>
                <w:sz w:val="16"/>
                <w:szCs w:val="16"/>
              </w:rPr>
              <w:t xml:space="preserve"> enter the % LTC against fund investments]</w:t>
            </w:r>
          </w:p>
        </w:tc>
      </w:tr>
      <w:tr w:rsidR="0081387C" w:rsidRPr="0081387C" w14:paraId="1C21C3DB" w14:textId="77777777" w:rsidTr="0081387C">
        <w:trPr>
          <w:trHeight w:val="520"/>
        </w:trPr>
        <w:tc>
          <w:tcPr>
            <w:tcW w:w="1790" w:type="dxa"/>
            <w:vMerge/>
            <w:tcBorders>
              <w:top w:val="nil"/>
              <w:left w:val="single" w:sz="8" w:space="0" w:color="002060"/>
              <w:bottom w:val="single" w:sz="8" w:space="0" w:color="002060"/>
              <w:right w:val="nil"/>
            </w:tcBorders>
            <w:vAlign w:val="center"/>
            <w:hideMark/>
          </w:tcPr>
          <w:p w14:paraId="4D88500F"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1742D7D"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Fund Leverage</w:t>
            </w:r>
          </w:p>
        </w:tc>
        <w:tc>
          <w:tcPr>
            <w:tcW w:w="4937" w:type="dxa"/>
            <w:tcBorders>
              <w:top w:val="nil"/>
              <w:left w:val="nil"/>
              <w:bottom w:val="single" w:sz="8" w:space="0" w:color="002060"/>
              <w:right w:val="single" w:sz="8" w:space="0" w:color="002060"/>
            </w:tcBorders>
            <w:shd w:val="clear" w:color="auto" w:fill="auto"/>
            <w:noWrap/>
            <w:vAlign w:val="center"/>
            <w:hideMark/>
          </w:tcPr>
          <w:p w14:paraId="6101C650" w14:textId="492E3C7C" w:rsidR="0081387C" w:rsidRPr="0081387C" w:rsidRDefault="0081387C" w:rsidP="0081387C">
            <w:pPr>
              <w:jc w:val="left"/>
              <w:rPr>
                <w:sz w:val="16"/>
                <w:szCs w:val="16"/>
              </w:rPr>
            </w:pPr>
            <w:r w:rsidRPr="0081387C">
              <w:rPr>
                <w:sz w:val="16"/>
                <w:szCs w:val="16"/>
              </w:rPr>
              <w:t>[Please describe the expected collateral for the fund level leverage (</w:t>
            </w:r>
            <w:r w:rsidR="007D44A2" w:rsidRPr="0081387C">
              <w:rPr>
                <w:sz w:val="16"/>
                <w:szCs w:val="16"/>
              </w:rPr>
              <w:t>i.e.,</w:t>
            </w:r>
            <w:r w:rsidRPr="0081387C">
              <w:rPr>
                <w:sz w:val="16"/>
                <w:szCs w:val="16"/>
              </w:rPr>
              <w:t xml:space="preserve"> undrawn capital commitment, fund investments, other)]</w:t>
            </w:r>
          </w:p>
        </w:tc>
      </w:tr>
    </w:tbl>
    <w:p w14:paraId="49C06858" w14:textId="282D864E" w:rsidR="0081387C" w:rsidRDefault="0081387C" w:rsidP="0081387C">
      <w:pPr>
        <w:pStyle w:val="Heading1"/>
      </w:pPr>
      <w:r>
        <w:lastRenderedPageBreak/>
        <w:t xml:space="preserve">Product and Pricing </w:t>
      </w:r>
    </w:p>
    <w:tbl>
      <w:tblPr>
        <w:tblW w:w="9530" w:type="dxa"/>
        <w:tblCellMar>
          <w:top w:w="15" w:type="dxa"/>
        </w:tblCellMar>
        <w:tblLook w:val="04A0" w:firstRow="1" w:lastRow="0" w:firstColumn="1" w:lastColumn="0" w:noHBand="0" w:noVBand="1"/>
      </w:tblPr>
      <w:tblGrid>
        <w:gridCol w:w="2142"/>
        <w:gridCol w:w="1423"/>
        <w:gridCol w:w="460"/>
        <w:gridCol w:w="735"/>
        <w:gridCol w:w="4770"/>
      </w:tblGrid>
      <w:tr w:rsidR="0081387C" w:rsidRPr="0081387C" w14:paraId="0A682828" w14:textId="77777777" w:rsidTr="00E44E13">
        <w:trPr>
          <w:trHeight w:val="315"/>
        </w:trPr>
        <w:tc>
          <w:tcPr>
            <w:tcW w:w="9530" w:type="dxa"/>
            <w:gridSpan w:val="5"/>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C19874B" w14:textId="280B58B1" w:rsidR="0081387C" w:rsidRPr="0081387C" w:rsidRDefault="00DD38FF" w:rsidP="0081387C">
            <w:pPr>
              <w:jc w:val="center"/>
              <w:rPr>
                <w:rFonts w:asciiTheme="majorHAnsi" w:hAnsiTheme="majorHAnsi"/>
                <w:b/>
                <w:bCs/>
                <w:color w:val="FFFFFF"/>
                <w:szCs w:val="20"/>
              </w:rPr>
            </w:pPr>
            <w:r w:rsidRPr="00EA3875">
              <w:rPr>
                <w:rFonts w:asciiTheme="majorHAnsi" w:hAnsiTheme="majorHAnsi"/>
                <w:b/>
                <w:bCs/>
                <w:color w:val="FFFFFF" w:themeColor="background1"/>
                <w:szCs w:val="20"/>
              </w:rPr>
              <w:t xml:space="preserve">Terms and Structure </w:t>
            </w:r>
          </w:p>
        </w:tc>
      </w:tr>
      <w:tr w:rsidR="0081387C" w:rsidRPr="0081387C" w14:paraId="101E7675"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58D94D3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und Structure</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23730F4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Delaware Limited Partnership, etc.]</w:t>
            </w:r>
          </w:p>
        </w:tc>
      </w:tr>
      <w:tr w:rsidR="0081387C" w:rsidRPr="0081387C" w14:paraId="7AAF08FA"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7BB3218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Term</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221AD6C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8 years from initial close, plus 2 1-year extensions]</w:t>
            </w:r>
          </w:p>
        </w:tc>
      </w:tr>
      <w:tr w:rsidR="0081387C" w:rsidRPr="0081387C" w14:paraId="6083CBDE"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27F859D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Period</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D9BE3E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2 years from initial close]</w:t>
            </w:r>
          </w:p>
        </w:tc>
      </w:tr>
      <w:tr w:rsidR="00DD38FF" w:rsidRPr="00EA3875" w14:paraId="71348B64" w14:textId="77777777" w:rsidTr="00E44E13">
        <w:trPr>
          <w:trHeight w:val="315"/>
        </w:trPr>
        <w:tc>
          <w:tcPr>
            <w:tcW w:w="2142" w:type="dxa"/>
            <w:vMerge w:val="restart"/>
            <w:tcBorders>
              <w:top w:val="nil"/>
              <w:left w:val="single" w:sz="8" w:space="0" w:color="002060"/>
              <w:bottom w:val="single" w:sz="8" w:space="0" w:color="002060"/>
              <w:right w:val="nil"/>
            </w:tcBorders>
            <w:shd w:val="clear" w:color="000000" w:fill="C5E5F7"/>
            <w:noWrap/>
            <w:vAlign w:val="center"/>
            <w:hideMark/>
          </w:tcPr>
          <w:p w14:paraId="3B30FCA9"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anagement Fees</w:t>
            </w: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6159A04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uring Investment Period</w:t>
            </w:r>
          </w:p>
        </w:tc>
        <w:tc>
          <w:tcPr>
            <w:tcW w:w="4770" w:type="dxa"/>
            <w:tcBorders>
              <w:top w:val="nil"/>
              <w:left w:val="nil"/>
              <w:bottom w:val="single" w:sz="8" w:space="0" w:color="002060"/>
              <w:right w:val="single" w:sz="8" w:space="0" w:color="002060"/>
            </w:tcBorders>
            <w:shd w:val="clear" w:color="auto" w:fill="auto"/>
            <w:noWrap/>
            <w:vAlign w:val="center"/>
            <w:hideMark/>
          </w:tcPr>
          <w:p w14:paraId="4666CF8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748B55B5" w14:textId="77777777" w:rsidTr="00E44E13">
        <w:trPr>
          <w:trHeight w:val="315"/>
        </w:trPr>
        <w:tc>
          <w:tcPr>
            <w:tcW w:w="2142" w:type="dxa"/>
            <w:vMerge/>
            <w:tcBorders>
              <w:top w:val="nil"/>
              <w:left w:val="single" w:sz="8" w:space="0" w:color="002060"/>
              <w:bottom w:val="single" w:sz="8" w:space="0" w:color="002060"/>
              <w:right w:val="nil"/>
            </w:tcBorders>
            <w:vAlign w:val="center"/>
            <w:hideMark/>
          </w:tcPr>
          <w:p w14:paraId="07D46641" w14:textId="77777777" w:rsidR="0081387C" w:rsidRPr="0081387C" w:rsidRDefault="0081387C" w:rsidP="0081387C">
            <w:pPr>
              <w:jc w:val="left"/>
              <w:rPr>
                <w:rFonts w:asciiTheme="majorHAnsi" w:hAnsiTheme="majorHAnsi"/>
                <w:b/>
                <w:bCs/>
                <w:color w:val="002060"/>
                <w:sz w:val="16"/>
                <w:szCs w:val="16"/>
              </w:rPr>
            </w:pP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A6386E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ost Investment Period</w:t>
            </w:r>
          </w:p>
        </w:tc>
        <w:tc>
          <w:tcPr>
            <w:tcW w:w="4770" w:type="dxa"/>
            <w:tcBorders>
              <w:top w:val="nil"/>
              <w:left w:val="nil"/>
              <w:bottom w:val="single" w:sz="8" w:space="0" w:color="002060"/>
              <w:right w:val="single" w:sz="8" w:space="0" w:color="002060"/>
            </w:tcBorders>
            <w:shd w:val="clear" w:color="auto" w:fill="auto"/>
            <w:noWrap/>
            <w:vAlign w:val="center"/>
            <w:hideMark/>
          </w:tcPr>
          <w:p w14:paraId="573A5994"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3BFCB413" w14:textId="77777777" w:rsidTr="00E44E13">
        <w:trPr>
          <w:trHeight w:val="315"/>
        </w:trPr>
        <w:tc>
          <w:tcPr>
            <w:tcW w:w="2142" w:type="dxa"/>
            <w:vMerge/>
            <w:tcBorders>
              <w:top w:val="nil"/>
              <w:left w:val="single" w:sz="8" w:space="0" w:color="002060"/>
              <w:bottom w:val="single" w:sz="8" w:space="0" w:color="002060"/>
              <w:right w:val="nil"/>
            </w:tcBorders>
            <w:vAlign w:val="center"/>
            <w:hideMark/>
          </w:tcPr>
          <w:p w14:paraId="206403E1" w14:textId="77777777" w:rsidR="0081387C" w:rsidRPr="0081387C" w:rsidRDefault="0081387C" w:rsidP="0081387C">
            <w:pPr>
              <w:jc w:val="left"/>
              <w:rPr>
                <w:rFonts w:asciiTheme="majorHAnsi" w:hAnsiTheme="majorHAnsi"/>
                <w:b/>
                <w:bCs/>
                <w:color w:val="002060"/>
                <w:sz w:val="16"/>
                <w:szCs w:val="16"/>
              </w:rPr>
            </w:pP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37F5A3C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Additional Detail</w:t>
            </w:r>
          </w:p>
        </w:tc>
        <w:tc>
          <w:tcPr>
            <w:tcW w:w="4770" w:type="dxa"/>
            <w:tcBorders>
              <w:top w:val="nil"/>
              <w:left w:val="nil"/>
              <w:bottom w:val="single" w:sz="8" w:space="0" w:color="002060"/>
              <w:right w:val="single" w:sz="8" w:space="0" w:color="002060"/>
            </w:tcBorders>
            <w:shd w:val="clear" w:color="auto" w:fill="auto"/>
            <w:noWrap/>
            <w:vAlign w:val="center"/>
            <w:hideMark/>
          </w:tcPr>
          <w:p w14:paraId="65990FB6"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Fees included in the capital commitment or are the management fees in addition to the capital Commitment. Please provide any additional detail if required]</w:t>
            </w:r>
          </w:p>
        </w:tc>
      </w:tr>
      <w:tr w:rsidR="0081387C" w:rsidRPr="0081387C" w14:paraId="229CFC03"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895198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arried Interest / Promote</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3B00A3E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promote structure /waterfall]</w:t>
            </w:r>
          </w:p>
        </w:tc>
      </w:tr>
      <w:tr w:rsidR="0081387C" w:rsidRPr="0081387C" w14:paraId="56013671"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7B7CB4C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referred Return</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A317277" w14:textId="6F1B2EF4" w:rsidR="0081387C" w:rsidRPr="0081387C" w:rsidRDefault="00324DED" w:rsidP="0081387C">
            <w:pPr>
              <w:jc w:val="left"/>
              <w:rPr>
                <w:rFonts w:asciiTheme="majorHAnsi" w:hAnsiTheme="majorHAnsi"/>
                <w:sz w:val="16"/>
                <w:szCs w:val="16"/>
              </w:rPr>
            </w:pPr>
            <w:r>
              <w:rPr>
                <w:rFonts w:asciiTheme="majorHAnsi" w:hAnsiTheme="majorHAnsi"/>
                <w:sz w:val="16"/>
                <w:szCs w:val="16"/>
              </w:rPr>
              <w:t>[Please provide the preferred return]</w:t>
            </w:r>
          </w:p>
        </w:tc>
      </w:tr>
      <w:tr w:rsidR="0081387C" w:rsidRPr="0081387C" w14:paraId="5CC00253"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0792669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eal and Fund Level Carried Interest</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6768B05" w14:textId="0BCBED8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carried interest is calculated on a </w:t>
            </w:r>
            <w:r w:rsidR="00EA3875" w:rsidRPr="00EA3875">
              <w:rPr>
                <w:rFonts w:asciiTheme="majorHAnsi" w:hAnsiTheme="majorHAnsi"/>
                <w:sz w:val="16"/>
                <w:szCs w:val="16"/>
              </w:rPr>
              <w:t>deal-by-deal</w:t>
            </w:r>
            <w:r w:rsidRPr="0081387C">
              <w:rPr>
                <w:rFonts w:asciiTheme="majorHAnsi" w:hAnsiTheme="majorHAnsi"/>
                <w:sz w:val="16"/>
                <w:szCs w:val="16"/>
              </w:rPr>
              <w:t xml:space="preserve"> basis or at the fund level]</w:t>
            </w:r>
          </w:p>
        </w:tc>
      </w:tr>
      <w:tr w:rsidR="0081387C" w:rsidRPr="0081387C" w14:paraId="14D39A76"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4D261D3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4A3CAD5D" w14:textId="10A1C5A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Does that fund have a claw-back provision? If so, </w:t>
            </w:r>
            <w:r w:rsidR="00EA3875" w:rsidRPr="00EA3875">
              <w:rPr>
                <w:rFonts w:asciiTheme="majorHAnsi" w:hAnsiTheme="majorHAnsi"/>
                <w:sz w:val="16"/>
                <w:szCs w:val="16"/>
              </w:rPr>
              <w:t>please</w:t>
            </w:r>
            <w:r w:rsidRPr="0081387C">
              <w:rPr>
                <w:rFonts w:asciiTheme="majorHAnsi" w:hAnsiTheme="majorHAnsi"/>
                <w:sz w:val="16"/>
                <w:szCs w:val="16"/>
              </w:rPr>
              <w:t xml:space="preserve"> describe] </w:t>
            </w:r>
          </w:p>
        </w:tc>
      </w:tr>
      <w:tr w:rsidR="0081387C" w:rsidRPr="0081387C" w14:paraId="37BE42A0" w14:textId="77777777" w:rsidTr="00050354">
        <w:trPr>
          <w:trHeight w:val="739"/>
        </w:trPr>
        <w:tc>
          <w:tcPr>
            <w:tcW w:w="2142" w:type="dxa"/>
            <w:tcBorders>
              <w:top w:val="nil"/>
              <w:left w:val="single" w:sz="8" w:space="0" w:color="002060"/>
              <w:bottom w:val="single" w:sz="8" w:space="0" w:color="002060"/>
              <w:right w:val="nil"/>
            </w:tcBorders>
            <w:shd w:val="clear" w:color="000000" w:fill="C5E5F7"/>
            <w:noWrap/>
            <w:vAlign w:val="center"/>
            <w:hideMark/>
          </w:tcPr>
          <w:p w14:paraId="14D953E5"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 Escrow</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074466A" w14:textId="2928A3DC"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there is an escrow account or firm guarantee for the claw back provision. IF escrow account, please indicate where the escrow account is held. If firm </w:t>
            </w:r>
            <w:r w:rsidR="00EA3875" w:rsidRPr="00EA3875">
              <w:rPr>
                <w:rFonts w:asciiTheme="majorHAnsi" w:hAnsiTheme="majorHAnsi"/>
                <w:sz w:val="16"/>
                <w:szCs w:val="16"/>
              </w:rPr>
              <w:t>guarantee,</w:t>
            </w:r>
            <w:r w:rsidRPr="0081387C">
              <w:rPr>
                <w:rFonts w:asciiTheme="majorHAnsi" w:hAnsiTheme="majorHAnsi"/>
                <w:sz w:val="16"/>
                <w:szCs w:val="16"/>
              </w:rPr>
              <w:t xml:space="preserve"> please indicate the name of the entity making the guarantee]</w:t>
            </w:r>
          </w:p>
        </w:tc>
      </w:tr>
      <w:tr w:rsidR="0081387C" w:rsidRPr="0081387C" w14:paraId="5C1B941D" w14:textId="77777777" w:rsidTr="00E44E13">
        <w:trPr>
          <w:trHeight w:val="840"/>
        </w:trPr>
        <w:tc>
          <w:tcPr>
            <w:tcW w:w="2142" w:type="dxa"/>
            <w:vMerge w:val="restart"/>
            <w:tcBorders>
              <w:top w:val="nil"/>
              <w:left w:val="single" w:sz="8" w:space="0" w:color="002060"/>
              <w:bottom w:val="single" w:sz="8" w:space="0" w:color="002060"/>
              <w:right w:val="nil"/>
            </w:tcBorders>
            <w:shd w:val="clear" w:color="000000" w:fill="C5E5F7"/>
            <w:noWrap/>
            <w:vAlign w:val="center"/>
            <w:hideMark/>
          </w:tcPr>
          <w:p w14:paraId="190EC02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Sponsor Investment </w:t>
            </w: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65EF6632" w14:textId="7499D848"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 </w:t>
            </w:r>
            <w:r w:rsidR="00324DED" w:rsidRPr="0081387C">
              <w:rPr>
                <w:rFonts w:asciiTheme="majorHAnsi" w:hAnsiTheme="majorHAnsi"/>
                <w:b/>
                <w:bCs/>
                <w:color w:val="002060" w:themeColor="text2"/>
                <w:sz w:val="16"/>
                <w:szCs w:val="16"/>
              </w:rPr>
              <w:t>Of</w:t>
            </w:r>
            <w:r w:rsidRPr="0081387C">
              <w:rPr>
                <w:rFonts w:asciiTheme="majorHAnsi" w:hAnsiTheme="majorHAnsi"/>
                <w:b/>
                <w:bCs/>
                <w:color w:val="002060" w:themeColor="text2"/>
                <w:sz w:val="16"/>
                <w:szCs w:val="16"/>
              </w:rPr>
              <w:t xml:space="preserve"> Target Fund Size </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C3082ED"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expected sponsor investment as a % of target fund size]</w:t>
            </w:r>
          </w:p>
        </w:tc>
      </w:tr>
      <w:tr w:rsidR="0081387C" w:rsidRPr="0081387C" w14:paraId="10F201D2" w14:textId="77777777" w:rsidTr="00E44E13">
        <w:trPr>
          <w:trHeight w:val="840"/>
        </w:trPr>
        <w:tc>
          <w:tcPr>
            <w:tcW w:w="2142" w:type="dxa"/>
            <w:vMerge/>
            <w:tcBorders>
              <w:top w:val="nil"/>
              <w:left w:val="single" w:sz="8" w:space="0" w:color="002060"/>
              <w:bottom w:val="single" w:sz="8" w:space="0" w:color="002060"/>
              <w:right w:val="nil"/>
            </w:tcBorders>
            <w:vAlign w:val="center"/>
            <w:hideMark/>
          </w:tcPr>
          <w:p w14:paraId="290E0A75"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AB3EFE4"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inimum Dollar Amount</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406B8F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dollar amount that the sponsor intends to invest]</w:t>
            </w:r>
          </w:p>
        </w:tc>
      </w:tr>
      <w:tr w:rsidR="0081387C" w:rsidRPr="0081387C" w14:paraId="2B860AAD" w14:textId="77777777" w:rsidTr="00E44E13">
        <w:trPr>
          <w:trHeight w:val="1050"/>
        </w:trPr>
        <w:tc>
          <w:tcPr>
            <w:tcW w:w="2142" w:type="dxa"/>
            <w:vMerge/>
            <w:tcBorders>
              <w:top w:val="nil"/>
              <w:left w:val="single" w:sz="8" w:space="0" w:color="002060"/>
              <w:bottom w:val="single" w:sz="8" w:space="0" w:color="002060"/>
              <w:right w:val="nil"/>
            </w:tcBorders>
            <w:vAlign w:val="center"/>
            <w:hideMark/>
          </w:tcPr>
          <w:p w14:paraId="2F3C89F7"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08596C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Will Sponsor Investment be Made as a Limited Partner or the General Partner</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FF74103" w14:textId="7746E911"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specify; if investment will be split between LP and GP, </w:t>
            </w:r>
            <w:r w:rsidR="00EA3875" w:rsidRPr="00EA3875">
              <w:rPr>
                <w:rFonts w:asciiTheme="majorHAnsi" w:hAnsiTheme="majorHAnsi"/>
                <w:sz w:val="16"/>
                <w:szCs w:val="16"/>
              </w:rPr>
              <w:t>please</w:t>
            </w:r>
            <w:r w:rsidRPr="0081387C">
              <w:rPr>
                <w:rFonts w:asciiTheme="majorHAnsi" w:hAnsiTheme="majorHAnsi"/>
                <w:sz w:val="16"/>
                <w:szCs w:val="16"/>
              </w:rPr>
              <w:t xml:space="preserve"> specific the %s]</w:t>
            </w:r>
          </w:p>
        </w:tc>
      </w:tr>
      <w:tr w:rsidR="0081387C" w:rsidRPr="0081387C" w14:paraId="5F16B041" w14:textId="77777777" w:rsidTr="00E44E13">
        <w:trPr>
          <w:trHeight w:val="840"/>
        </w:trPr>
        <w:tc>
          <w:tcPr>
            <w:tcW w:w="2142" w:type="dxa"/>
            <w:vMerge/>
            <w:tcBorders>
              <w:top w:val="nil"/>
              <w:left w:val="single" w:sz="8" w:space="0" w:color="002060"/>
              <w:bottom w:val="single" w:sz="8" w:space="0" w:color="002060"/>
              <w:right w:val="nil"/>
            </w:tcBorders>
            <w:vAlign w:val="center"/>
            <w:hideMark/>
          </w:tcPr>
          <w:p w14:paraId="5054489E"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C72B0F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the Firm as an Entity</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6FBA5D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the Firm as an Entity]</w:t>
            </w:r>
          </w:p>
        </w:tc>
      </w:tr>
      <w:tr w:rsidR="0081387C" w:rsidRPr="0081387C" w14:paraId="06F5F8C2" w14:textId="77777777" w:rsidTr="00E44E13">
        <w:trPr>
          <w:trHeight w:val="1050"/>
        </w:trPr>
        <w:tc>
          <w:tcPr>
            <w:tcW w:w="2142" w:type="dxa"/>
            <w:vMerge/>
            <w:tcBorders>
              <w:top w:val="nil"/>
              <w:left w:val="single" w:sz="8" w:space="0" w:color="002060"/>
              <w:bottom w:val="single" w:sz="8" w:space="0" w:color="002060"/>
              <w:right w:val="nil"/>
            </w:tcBorders>
            <w:vAlign w:val="center"/>
            <w:hideMark/>
          </w:tcPr>
          <w:p w14:paraId="04748476"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0A43FD"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Firm Partners / Employees</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5DEFF5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Firm Partners / Employees]</w:t>
            </w:r>
          </w:p>
        </w:tc>
      </w:tr>
      <w:tr w:rsidR="0081387C" w:rsidRPr="0081387C" w14:paraId="40D910FF" w14:textId="77777777" w:rsidTr="00E44E13">
        <w:trPr>
          <w:trHeight w:val="1890"/>
        </w:trPr>
        <w:tc>
          <w:tcPr>
            <w:tcW w:w="2142" w:type="dxa"/>
            <w:vMerge/>
            <w:tcBorders>
              <w:top w:val="nil"/>
              <w:left w:val="single" w:sz="8" w:space="0" w:color="002060"/>
              <w:bottom w:val="single" w:sz="8" w:space="0" w:color="002060"/>
              <w:right w:val="nil"/>
            </w:tcBorders>
            <w:vAlign w:val="center"/>
            <w:hideMark/>
          </w:tcPr>
          <w:p w14:paraId="2554E9A5"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594172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Source of Partner / Employee Investment</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D487C65"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Will any partner / employee investment be funded by a loan from the firm?  If so, what percent of the total sponsor investment will be provided by the firm loan?]</w:t>
            </w:r>
          </w:p>
        </w:tc>
      </w:tr>
      <w:tr w:rsidR="00DD38FF" w:rsidRPr="00EA3875" w14:paraId="12204358"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26DEC7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lastRenderedPageBreak/>
              <w:t>Organization Costs Charged to Fund</w:t>
            </w:r>
          </w:p>
        </w:tc>
        <w:tc>
          <w:tcPr>
            <w:tcW w:w="1423" w:type="dxa"/>
            <w:tcBorders>
              <w:top w:val="nil"/>
              <w:left w:val="nil"/>
              <w:bottom w:val="single" w:sz="8" w:space="0" w:color="002060"/>
              <w:right w:val="single" w:sz="8" w:space="0" w:color="002060"/>
            </w:tcBorders>
            <w:shd w:val="clear" w:color="000000" w:fill="F6FCE7"/>
            <w:noWrap/>
            <w:vAlign w:val="center"/>
            <w:hideMark/>
          </w:tcPr>
          <w:p w14:paraId="2E15654D"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Fee is Applicable</w:t>
            </w:r>
          </w:p>
        </w:tc>
        <w:tc>
          <w:tcPr>
            <w:tcW w:w="1195"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DC0D2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Amount or % of Fee</w:t>
            </w:r>
          </w:p>
        </w:tc>
        <w:tc>
          <w:tcPr>
            <w:tcW w:w="4770" w:type="dxa"/>
            <w:tcBorders>
              <w:top w:val="nil"/>
              <w:left w:val="nil"/>
              <w:bottom w:val="single" w:sz="8" w:space="0" w:color="002060"/>
              <w:right w:val="single" w:sz="8" w:space="0" w:color="002060"/>
            </w:tcBorders>
            <w:shd w:val="clear" w:color="000000" w:fill="F6FCE7"/>
            <w:noWrap/>
            <w:vAlign w:val="center"/>
            <w:hideMark/>
          </w:tcPr>
          <w:p w14:paraId="65F20E6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Description of Fee</w:t>
            </w:r>
          </w:p>
        </w:tc>
      </w:tr>
      <w:tr w:rsidR="00DD38FF" w:rsidRPr="00EA3875" w14:paraId="7D719633" w14:textId="77777777" w:rsidTr="00E44E13">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AC42EF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ac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534B2CD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605513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150860A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4053A6EE" w14:textId="77777777" w:rsidTr="00E44E13">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099C1C1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rganization Costs</w:t>
            </w:r>
          </w:p>
        </w:tc>
        <w:tc>
          <w:tcPr>
            <w:tcW w:w="1423" w:type="dxa"/>
            <w:tcBorders>
              <w:top w:val="nil"/>
              <w:left w:val="nil"/>
              <w:bottom w:val="single" w:sz="8" w:space="0" w:color="002060"/>
              <w:right w:val="single" w:sz="8" w:space="0" w:color="002060"/>
            </w:tcBorders>
            <w:shd w:val="clear" w:color="auto" w:fill="auto"/>
            <w:noWrap/>
            <w:vAlign w:val="center"/>
            <w:hideMark/>
          </w:tcPr>
          <w:p w14:paraId="44ED5D4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11FD02B"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1C81F2F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7A930744"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437DC3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ther Fees Charged to Fund by the Sponsor or a Related Party</w:t>
            </w:r>
          </w:p>
        </w:tc>
        <w:tc>
          <w:tcPr>
            <w:tcW w:w="1423" w:type="dxa"/>
            <w:tcBorders>
              <w:top w:val="nil"/>
              <w:left w:val="nil"/>
              <w:bottom w:val="single" w:sz="8" w:space="0" w:color="002060"/>
              <w:right w:val="single" w:sz="8" w:space="0" w:color="002060"/>
            </w:tcBorders>
            <w:shd w:val="clear" w:color="000000" w:fill="F6FCE7"/>
            <w:noWrap/>
            <w:vAlign w:val="center"/>
            <w:hideMark/>
          </w:tcPr>
          <w:p w14:paraId="4E071493"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Fee is Applicable</w:t>
            </w:r>
          </w:p>
        </w:tc>
        <w:tc>
          <w:tcPr>
            <w:tcW w:w="1195"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0AD1DE7"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Amount or Fee %</w:t>
            </w:r>
          </w:p>
        </w:tc>
        <w:tc>
          <w:tcPr>
            <w:tcW w:w="4770" w:type="dxa"/>
            <w:tcBorders>
              <w:top w:val="nil"/>
              <w:left w:val="nil"/>
              <w:bottom w:val="single" w:sz="8" w:space="0" w:color="002060"/>
              <w:right w:val="single" w:sz="8" w:space="0" w:color="002060"/>
            </w:tcBorders>
            <w:shd w:val="clear" w:color="000000" w:fill="F6FCE7"/>
            <w:noWrap/>
            <w:vAlign w:val="center"/>
            <w:hideMark/>
          </w:tcPr>
          <w:p w14:paraId="0C60D9DF"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Description of Fee</w:t>
            </w:r>
          </w:p>
        </w:tc>
      </w:tr>
      <w:tr w:rsidR="00DD38FF" w:rsidRPr="00EA3875" w14:paraId="50FFE029"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58ABD7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Acquisition Fees</w:t>
            </w:r>
          </w:p>
        </w:tc>
        <w:tc>
          <w:tcPr>
            <w:tcW w:w="1423" w:type="dxa"/>
            <w:tcBorders>
              <w:top w:val="nil"/>
              <w:left w:val="nil"/>
              <w:bottom w:val="single" w:sz="8" w:space="0" w:color="002060"/>
              <w:right w:val="single" w:sz="8" w:space="0" w:color="002060"/>
            </w:tcBorders>
            <w:shd w:val="clear" w:color="auto" w:fill="auto"/>
            <w:noWrap/>
            <w:vAlign w:val="center"/>
            <w:hideMark/>
          </w:tcPr>
          <w:p w14:paraId="6692725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B3948C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FAAA81A"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BD12432"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0347625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evelop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64941DC2"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146953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BD81602"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7663FCB5"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16640F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inanc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0AD83E4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4D9A96C"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4D454B3B"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527E9A2B"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4E2A9A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onstruction Manag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36928BB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F059EB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05A628F9"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32A46D3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5DED48EC"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Leas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731375C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C9935CB"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CB18E14"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4E8C1C57"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68FF53B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roperty Manag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263B60C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EFDAA0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471D883"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2F30A447"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0280E1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isposition Fees</w:t>
            </w:r>
          </w:p>
        </w:tc>
        <w:tc>
          <w:tcPr>
            <w:tcW w:w="1423" w:type="dxa"/>
            <w:tcBorders>
              <w:top w:val="nil"/>
              <w:left w:val="nil"/>
              <w:bottom w:val="single" w:sz="8" w:space="0" w:color="002060"/>
              <w:right w:val="single" w:sz="8" w:space="0" w:color="002060"/>
            </w:tcBorders>
            <w:shd w:val="clear" w:color="auto" w:fill="auto"/>
            <w:noWrap/>
            <w:vAlign w:val="center"/>
            <w:hideMark/>
          </w:tcPr>
          <w:p w14:paraId="4BB19C6A"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7CA6559"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A9EF52E"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55DE1E7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81B04F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Board Member Fees</w:t>
            </w:r>
          </w:p>
        </w:tc>
        <w:tc>
          <w:tcPr>
            <w:tcW w:w="1423" w:type="dxa"/>
            <w:tcBorders>
              <w:top w:val="nil"/>
              <w:left w:val="nil"/>
              <w:bottom w:val="single" w:sz="8" w:space="0" w:color="002060"/>
              <w:right w:val="single" w:sz="8" w:space="0" w:color="002060"/>
            </w:tcBorders>
            <w:shd w:val="clear" w:color="auto" w:fill="auto"/>
            <w:noWrap/>
            <w:vAlign w:val="center"/>
            <w:hideMark/>
          </w:tcPr>
          <w:p w14:paraId="3F9A7B61"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47C17A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47A3115E"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239D15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54464F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arketing / Consult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6BE35E5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A6B89A"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30497A0"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8BDF878"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F21703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troductory / Relationship Fees</w:t>
            </w:r>
          </w:p>
        </w:tc>
        <w:tc>
          <w:tcPr>
            <w:tcW w:w="1423" w:type="dxa"/>
            <w:tcBorders>
              <w:top w:val="nil"/>
              <w:left w:val="nil"/>
              <w:bottom w:val="single" w:sz="8" w:space="0" w:color="002060"/>
              <w:right w:val="single" w:sz="8" w:space="0" w:color="002060"/>
            </w:tcBorders>
            <w:shd w:val="clear" w:color="auto" w:fill="auto"/>
            <w:noWrap/>
            <w:vAlign w:val="center"/>
            <w:hideMark/>
          </w:tcPr>
          <w:p w14:paraId="50D9E35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1F43F4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22C4E20"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BD0B1EB"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AF1DB1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ther Fees</w:t>
            </w:r>
          </w:p>
        </w:tc>
        <w:tc>
          <w:tcPr>
            <w:tcW w:w="1423" w:type="dxa"/>
            <w:tcBorders>
              <w:top w:val="nil"/>
              <w:left w:val="nil"/>
              <w:bottom w:val="single" w:sz="8" w:space="0" w:color="002060"/>
              <w:right w:val="single" w:sz="8" w:space="0" w:color="002060"/>
            </w:tcBorders>
            <w:shd w:val="clear" w:color="auto" w:fill="auto"/>
            <w:noWrap/>
            <w:vAlign w:val="center"/>
            <w:hideMark/>
          </w:tcPr>
          <w:p w14:paraId="3B6E4CAE"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18094D1"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0CD9D518"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81387C" w:rsidRPr="0081387C" w14:paraId="508D6A5A" w14:textId="77777777" w:rsidTr="00E44E13">
        <w:trPr>
          <w:trHeight w:val="415"/>
        </w:trPr>
        <w:tc>
          <w:tcPr>
            <w:tcW w:w="2142" w:type="dxa"/>
            <w:tcBorders>
              <w:top w:val="nil"/>
              <w:left w:val="single" w:sz="8" w:space="0" w:color="002060"/>
              <w:bottom w:val="single" w:sz="8" w:space="0" w:color="002060"/>
              <w:right w:val="nil"/>
            </w:tcBorders>
            <w:shd w:val="clear" w:color="000000" w:fill="C5E5F7"/>
            <w:noWrap/>
            <w:vAlign w:val="center"/>
            <w:hideMark/>
          </w:tcPr>
          <w:p w14:paraId="304640B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ee Credit / Offset</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22C823F"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general partner offset any of the above fees against the management fees]</w:t>
            </w:r>
          </w:p>
        </w:tc>
      </w:tr>
      <w:tr w:rsidR="0081387C" w:rsidRPr="0081387C" w14:paraId="0D01DBDD" w14:textId="77777777" w:rsidTr="00E44E13">
        <w:trPr>
          <w:trHeight w:val="505"/>
        </w:trPr>
        <w:tc>
          <w:tcPr>
            <w:tcW w:w="2142" w:type="dxa"/>
            <w:tcBorders>
              <w:top w:val="nil"/>
              <w:left w:val="single" w:sz="8" w:space="0" w:color="002060"/>
              <w:bottom w:val="single" w:sz="8" w:space="0" w:color="002060"/>
              <w:right w:val="nil"/>
            </w:tcBorders>
            <w:shd w:val="clear" w:color="000000" w:fill="C5E5F7"/>
            <w:noWrap/>
            <w:vAlign w:val="center"/>
            <w:hideMark/>
          </w:tcPr>
          <w:p w14:paraId="5C35D2C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side or Outside Fees</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7E37B67"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and other fees included in the capital commitment or are the management fees, etc. in addition to the capital commitment?]</w:t>
            </w:r>
          </w:p>
        </w:tc>
      </w:tr>
    </w:tbl>
    <w:p w14:paraId="110F43B2" w14:textId="7FC7E950" w:rsidR="0081387C" w:rsidRDefault="0081387C" w:rsidP="0081387C"/>
    <w:p w14:paraId="334E9959" w14:textId="2ACBEF71" w:rsidR="00DD38FF" w:rsidRDefault="00DD38FF" w:rsidP="0081387C"/>
    <w:p w14:paraId="6CAD9D29" w14:textId="5B73294D" w:rsidR="00DB41A5" w:rsidRDefault="00DB41A5" w:rsidP="0081387C"/>
    <w:p w14:paraId="6C044F1A" w14:textId="7C5B9A5E" w:rsidR="00DB41A5" w:rsidRDefault="00DB41A5" w:rsidP="0081387C"/>
    <w:p w14:paraId="613E0726" w14:textId="4F3E119B" w:rsidR="00DB41A5" w:rsidRDefault="00DB41A5" w:rsidP="0081387C"/>
    <w:p w14:paraId="1B36505C" w14:textId="0DB5A63A" w:rsidR="00E44E13" w:rsidRDefault="00E44E13" w:rsidP="0081387C"/>
    <w:p w14:paraId="0CB6B985" w14:textId="58F7CA81" w:rsidR="00E44E13" w:rsidRDefault="00E44E13" w:rsidP="0081387C"/>
    <w:p w14:paraId="352090A1" w14:textId="3D593B31" w:rsidR="00E44E13" w:rsidRDefault="00E44E13" w:rsidP="0081387C"/>
    <w:p w14:paraId="2340A450" w14:textId="5C63568D" w:rsidR="00E44E13" w:rsidRDefault="00E44E13" w:rsidP="0081387C"/>
    <w:p w14:paraId="69FC4C04" w14:textId="0EFD2BC5" w:rsidR="00050354" w:rsidRDefault="00050354" w:rsidP="0081387C"/>
    <w:p w14:paraId="2184D0C7" w14:textId="7F4A1C36" w:rsidR="00050354" w:rsidRDefault="00050354" w:rsidP="0081387C"/>
    <w:p w14:paraId="59292D1D" w14:textId="1BB4A826" w:rsidR="00050354" w:rsidRDefault="00050354" w:rsidP="0081387C"/>
    <w:p w14:paraId="7CA381E2" w14:textId="27BAB144" w:rsidR="00050354" w:rsidRDefault="00050354" w:rsidP="0081387C"/>
    <w:p w14:paraId="402F426A" w14:textId="7013A5A3" w:rsidR="00050354" w:rsidRDefault="00050354" w:rsidP="0081387C"/>
    <w:p w14:paraId="3CC642D8" w14:textId="1CFF3036" w:rsidR="00050354" w:rsidRDefault="00050354" w:rsidP="0081387C"/>
    <w:p w14:paraId="04E955FF" w14:textId="77777777" w:rsidR="00050354" w:rsidRDefault="00050354" w:rsidP="0081387C"/>
    <w:p w14:paraId="64020648" w14:textId="3CB7D8BE" w:rsidR="00E44E13" w:rsidRDefault="00E44E13" w:rsidP="0081387C"/>
    <w:p w14:paraId="7402C0AB" w14:textId="77777777" w:rsidR="00E44E13" w:rsidRDefault="00E44E13" w:rsidP="0081387C"/>
    <w:p w14:paraId="1475CF29" w14:textId="06991C02" w:rsidR="00DB41A5" w:rsidRDefault="00DB41A5" w:rsidP="0081387C"/>
    <w:p w14:paraId="3AD43079" w14:textId="79547130" w:rsidR="00DB41A5" w:rsidRDefault="00DB41A5" w:rsidP="0081387C"/>
    <w:p w14:paraId="20D1CA0B" w14:textId="4415F5F7" w:rsidR="00686DB1" w:rsidRDefault="00686DB1" w:rsidP="00647F15"/>
    <w:p w14:paraId="311A9D8A" w14:textId="77777777" w:rsidR="008A2175" w:rsidRDefault="008A2175" w:rsidP="00AC594E"/>
    <w:p w14:paraId="0F6733D7" w14:textId="56111B60" w:rsidR="00096D15" w:rsidRPr="00EA3875" w:rsidRDefault="00EA3875" w:rsidP="00EA3875">
      <w:pPr>
        <w:pStyle w:val="Heading1"/>
        <w:rPr>
          <w:rFonts w:asciiTheme="majorHAnsi" w:hAnsiTheme="majorHAnsi"/>
        </w:rPr>
      </w:pPr>
      <w:r w:rsidRPr="00EA3875">
        <w:rPr>
          <w:rFonts w:asciiTheme="majorHAnsi" w:hAnsiTheme="majorHAnsi"/>
        </w:rPr>
        <w:lastRenderedPageBreak/>
        <w:t>Compliance and Back Office</w:t>
      </w:r>
    </w:p>
    <w:tbl>
      <w:tblPr>
        <w:tblW w:w="10182" w:type="dxa"/>
        <w:tblLook w:val="04A0" w:firstRow="1" w:lastRow="0" w:firstColumn="1" w:lastColumn="0" w:noHBand="0" w:noVBand="1"/>
      </w:tblPr>
      <w:tblGrid>
        <w:gridCol w:w="2330"/>
        <w:gridCol w:w="7470"/>
        <w:gridCol w:w="382"/>
      </w:tblGrid>
      <w:tr w:rsidR="00EA3875" w:rsidRPr="00EA3875" w14:paraId="358EC08E" w14:textId="77777777" w:rsidTr="00CC2FE8">
        <w:trPr>
          <w:gridAfter w:val="1"/>
          <w:wAfter w:w="382" w:type="dxa"/>
          <w:trHeight w:val="385"/>
        </w:trPr>
        <w:tc>
          <w:tcPr>
            <w:tcW w:w="9800"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D56C9F5" w14:textId="77777777" w:rsidR="00EA3875" w:rsidRPr="00EA3875" w:rsidRDefault="00EA3875" w:rsidP="00EA3875">
            <w:pPr>
              <w:jc w:val="center"/>
              <w:rPr>
                <w:rFonts w:asciiTheme="majorHAnsi" w:hAnsiTheme="majorHAnsi"/>
                <w:b/>
                <w:bCs/>
                <w:color w:val="FFFFFF"/>
                <w:szCs w:val="20"/>
              </w:rPr>
            </w:pPr>
            <w:bookmarkStart w:id="6" w:name="_Hlk132375109"/>
            <w:r w:rsidRPr="00EA3875">
              <w:rPr>
                <w:rFonts w:asciiTheme="majorHAnsi" w:hAnsiTheme="majorHAnsi"/>
                <w:b/>
                <w:bCs/>
                <w:color w:val="FFFFFF" w:themeColor="background1"/>
                <w:szCs w:val="20"/>
              </w:rPr>
              <w:t>Fund Administration and Policies</w:t>
            </w:r>
          </w:p>
        </w:tc>
      </w:tr>
      <w:tr w:rsidR="00CC2FE8" w:rsidRPr="000E0323" w14:paraId="4E06909E" w14:textId="77777777" w:rsidTr="00CC2FE8">
        <w:trPr>
          <w:trHeight w:val="520"/>
        </w:trPr>
        <w:tc>
          <w:tcPr>
            <w:tcW w:w="2330" w:type="dxa"/>
            <w:tcBorders>
              <w:top w:val="nil"/>
              <w:left w:val="single" w:sz="8" w:space="0" w:color="002060"/>
              <w:bottom w:val="single" w:sz="8" w:space="0" w:color="002060"/>
              <w:right w:val="nil"/>
            </w:tcBorders>
            <w:shd w:val="clear" w:color="000000" w:fill="C5E5F7"/>
            <w:noWrap/>
            <w:vAlign w:val="center"/>
            <w:hideMark/>
          </w:tcPr>
          <w:p w14:paraId="09D3858F" w14:textId="77777777" w:rsidR="00CC2FE8" w:rsidRPr="000E0323" w:rsidRDefault="00CC2FE8" w:rsidP="0046487B">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Business Continuity Planning</w:t>
            </w:r>
          </w:p>
        </w:tc>
        <w:tc>
          <w:tcPr>
            <w:tcW w:w="7470" w:type="dxa"/>
            <w:tcBorders>
              <w:top w:val="single" w:sz="8" w:space="0" w:color="002060"/>
              <w:left w:val="nil"/>
              <w:bottom w:val="single" w:sz="8" w:space="0" w:color="002060"/>
              <w:right w:val="single" w:sz="8" w:space="0" w:color="002060"/>
            </w:tcBorders>
            <w:shd w:val="clear" w:color="auto" w:fill="auto"/>
            <w:vAlign w:val="center"/>
            <w:hideMark/>
          </w:tcPr>
          <w:p w14:paraId="12B77DF8" w14:textId="77777777" w:rsidR="00CC2FE8" w:rsidRPr="00D85539" w:rsidRDefault="00CC2FE8" w:rsidP="0046487B">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provide a brief description of the Firm’s business continuity plans.]</w:t>
            </w:r>
          </w:p>
        </w:tc>
        <w:tc>
          <w:tcPr>
            <w:tcW w:w="382" w:type="dxa"/>
            <w:vAlign w:val="center"/>
            <w:hideMark/>
          </w:tcPr>
          <w:p w14:paraId="24683D5B" w14:textId="77777777" w:rsidR="00CC2FE8" w:rsidRPr="000E0323" w:rsidRDefault="00CC2FE8" w:rsidP="0046487B">
            <w:pPr>
              <w:jc w:val="left"/>
              <w:rPr>
                <w:rFonts w:asciiTheme="minorHAnsi" w:hAnsiTheme="minorHAnsi"/>
                <w:color w:val="auto"/>
                <w:szCs w:val="20"/>
              </w:rPr>
            </w:pPr>
          </w:p>
        </w:tc>
      </w:tr>
      <w:tr w:rsidR="00EA3875" w:rsidRPr="00EA3875" w14:paraId="2E3FE64A"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407DC780"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QPAM Status</w:t>
            </w:r>
          </w:p>
        </w:tc>
        <w:tc>
          <w:tcPr>
            <w:tcW w:w="7470" w:type="dxa"/>
            <w:tcBorders>
              <w:top w:val="nil"/>
              <w:left w:val="nil"/>
              <w:bottom w:val="single" w:sz="8" w:space="0" w:color="002060"/>
              <w:right w:val="single" w:sz="8" w:space="0" w:color="002060"/>
            </w:tcBorders>
            <w:shd w:val="clear" w:color="auto" w:fill="auto"/>
            <w:noWrap/>
            <w:vAlign w:val="center"/>
            <w:hideMark/>
          </w:tcPr>
          <w:p w14:paraId="345B510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Is the manager of the fund a Qualified Professional Asset Manager]</w:t>
            </w:r>
          </w:p>
        </w:tc>
      </w:tr>
      <w:tr w:rsidR="00EA3875" w:rsidRPr="00EA3875" w14:paraId="0E51454A" w14:textId="77777777" w:rsidTr="00CC2FE8">
        <w:trPr>
          <w:gridAfter w:val="1"/>
          <w:wAfter w:w="382" w:type="dxa"/>
          <w:trHeight w:val="997"/>
        </w:trPr>
        <w:tc>
          <w:tcPr>
            <w:tcW w:w="2330" w:type="dxa"/>
            <w:tcBorders>
              <w:top w:val="nil"/>
              <w:left w:val="single" w:sz="8" w:space="0" w:color="002060"/>
              <w:bottom w:val="single" w:sz="8" w:space="0" w:color="002060"/>
              <w:right w:val="nil"/>
            </w:tcBorders>
            <w:shd w:val="clear" w:color="000000" w:fill="C5E5F7"/>
            <w:noWrap/>
            <w:vAlign w:val="center"/>
            <w:hideMark/>
          </w:tcPr>
          <w:p w14:paraId="6472649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RISA Provisions</w:t>
            </w:r>
          </w:p>
        </w:tc>
        <w:tc>
          <w:tcPr>
            <w:tcW w:w="7470" w:type="dxa"/>
            <w:tcBorders>
              <w:top w:val="nil"/>
              <w:left w:val="nil"/>
              <w:bottom w:val="single" w:sz="8" w:space="0" w:color="002060"/>
              <w:right w:val="single" w:sz="8" w:space="0" w:color="002060"/>
            </w:tcBorders>
            <w:shd w:val="clear" w:color="auto" w:fill="auto"/>
            <w:noWrap/>
            <w:vAlign w:val="center"/>
            <w:hideMark/>
          </w:tcPr>
          <w:p w14:paraId="13891E04" w14:textId="18F2A268"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 xml:space="preserve">[If the GP is willing to be an ERISA fiduciary, please provide a description of the considerations being made for ERISA investors, </w:t>
            </w:r>
            <w:r w:rsidR="007D44A2" w:rsidRPr="00EA3875">
              <w:rPr>
                <w:rFonts w:asciiTheme="majorHAnsi" w:hAnsiTheme="majorHAnsi"/>
                <w:sz w:val="16"/>
                <w:szCs w:val="16"/>
              </w:rPr>
              <w:t>e.g.,</w:t>
            </w:r>
            <w:r w:rsidRPr="00EA3875">
              <w:rPr>
                <w:rFonts w:asciiTheme="majorHAnsi" w:hAnsiTheme="majorHAnsi"/>
                <w:sz w:val="16"/>
                <w:szCs w:val="16"/>
              </w:rPr>
              <w:t xml:space="preserve"> will ERISA investors be limited to less than 25% or will the Fund be managed as a Plan assets vehicle? Does the Fund plan to apply for VCOC or REOC status? Is the Fund going to establish a separate vehicle for ERISA investors?]</w:t>
            </w:r>
          </w:p>
        </w:tc>
      </w:tr>
      <w:tr w:rsidR="00816429" w:rsidRPr="00EA3875" w14:paraId="4332189A"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tcPr>
          <w:p w14:paraId="4D4E1060" w14:textId="1079F3E5" w:rsidR="00816429" w:rsidRPr="00EA3875" w:rsidRDefault="00816429" w:rsidP="00EA3875">
            <w:pPr>
              <w:jc w:val="left"/>
              <w:rPr>
                <w:rFonts w:asciiTheme="majorHAnsi" w:hAnsiTheme="majorHAnsi"/>
                <w:b/>
                <w:bCs/>
                <w:color w:val="002060" w:themeColor="text2"/>
                <w:sz w:val="16"/>
                <w:szCs w:val="16"/>
              </w:rPr>
            </w:pPr>
            <w:r>
              <w:rPr>
                <w:rFonts w:asciiTheme="majorHAnsi" w:hAnsiTheme="majorHAnsi"/>
                <w:b/>
                <w:bCs/>
                <w:color w:val="002060" w:themeColor="text2"/>
                <w:sz w:val="16"/>
                <w:szCs w:val="16"/>
              </w:rPr>
              <w:t>UBTI Considerations</w:t>
            </w:r>
          </w:p>
        </w:tc>
        <w:tc>
          <w:tcPr>
            <w:tcW w:w="7470" w:type="dxa"/>
            <w:tcBorders>
              <w:top w:val="nil"/>
              <w:left w:val="nil"/>
              <w:bottom w:val="single" w:sz="8" w:space="0" w:color="002060"/>
              <w:right w:val="single" w:sz="8" w:space="0" w:color="002060"/>
            </w:tcBorders>
            <w:shd w:val="clear" w:color="auto" w:fill="auto"/>
            <w:noWrap/>
            <w:vAlign w:val="center"/>
          </w:tcPr>
          <w:p w14:paraId="46D70D9D" w14:textId="3FFE7583" w:rsidR="00816429" w:rsidRPr="00EA3875" w:rsidRDefault="00816429" w:rsidP="00EA3875">
            <w:pPr>
              <w:jc w:val="left"/>
              <w:rPr>
                <w:rFonts w:asciiTheme="majorHAnsi" w:hAnsiTheme="majorHAnsi"/>
                <w:sz w:val="16"/>
                <w:szCs w:val="16"/>
              </w:rPr>
            </w:pPr>
            <w:r>
              <w:rPr>
                <w:szCs w:val="16"/>
              </w:rPr>
              <w:t>[</w:t>
            </w:r>
            <w:r w:rsidRPr="00816429">
              <w:rPr>
                <w:rFonts w:asciiTheme="majorHAnsi" w:hAnsiTheme="majorHAnsi"/>
                <w:sz w:val="16"/>
                <w:szCs w:val="16"/>
              </w:rPr>
              <w:t>Will the fund generate UBTI? Can investors who want to avoid UBTI invest in a feeder fund?</w:t>
            </w:r>
            <w:r>
              <w:rPr>
                <w:rFonts w:asciiTheme="majorHAnsi" w:hAnsiTheme="majorHAnsi"/>
                <w:sz w:val="16"/>
                <w:szCs w:val="16"/>
              </w:rPr>
              <w:t>]</w:t>
            </w:r>
          </w:p>
        </w:tc>
      </w:tr>
      <w:tr w:rsidR="00EA3875" w:rsidRPr="00EA3875" w14:paraId="57BFEBED"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5EDBE67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iduciary</w:t>
            </w:r>
          </w:p>
        </w:tc>
        <w:tc>
          <w:tcPr>
            <w:tcW w:w="7470" w:type="dxa"/>
            <w:tcBorders>
              <w:top w:val="nil"/>
              <w:left w:val="nil"/>
              <w:bottom w:val="single" w:sz="8" w:space="0" w:color="002060"/>
              <w:right w:val="single" w:sz="8" w:space="0" w:color="002060"/>
            </w:tcBorders>
            <w:shd w:val="clear" w:color="auto" w:fill="auto"/>
            <w:noWrap/>
            <w:vAlign w:val="center"/>
            <w:hideMark/>
          </w:tcPr>
          <w:p w14:paraId="352496F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evel of responsibility: ERISA, Negligence, Gross/Simple, etc.]</w:t>
            </w:r>
          </w:p>
        </w:tc>
      </w:tr>
      <w:tr w:rsidR="00EA3875" w:rsidRPr="00EA3875" w14:paraId="73A44767" w14:textId="77777777" w:rsidTr="00CC2FE8">
        <w:trPr>
          <w:gridAfter w:val="1"/>
          <w:wAfter w:w="382" w:type="dxa"/>
          <w:trHeight w:val="844"/>
        </w:trPr>
        <w:tc>
          <w:tcPr>
            <w:tcW w:w="2330" w:type="dxa"/>
            <w:tcBorders>
              <w:top w:val="nil"/>
              <w:left w:val="single" w:sz="8" w:space="0" w:color="002060"/>
              <w:bottom w:val="single" w:sz="8" w:space="0" w:color="002060"/>
              <w:right w:val="nil"/>
            </w:tcBorders>
            <w:shd w:val="clear" w:color="000000" w:fill="C5E5F7"/>
            <w:noWrap/>
            <w:vAlign w:val="center"/>
            <w:hideMark/>
          </w:tcPr>
          <w:p w14:paraId="78CAC26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ederal Tax Matters</w:t>
            </w:r>
          </w:p>
        </w:tc>
        <w:tc>
          <w:tcPr>
            <w:tcW w:w="7470" w:type="dxa"/>
            <w:tcBorders>
              <w:top w:val="nil"/>
              <w:left w:val="nil"/>
              <w:bottom w:val="single" w:sz="8" w:space="0" w:color="002060"/>
              <w:right w:val="single" w:sz="8" w:space="0" w:color="002060"/>
            </w:tcBorders>
            <w:shd w:val="clear" w:color="auto" w:fill="auto"/>
            <w:noWrap/>
            <w:vAlign w:val="center"/>
            <w:hideMark/>
          </w:tcPr>
          <w:p w14:paraId="1590EB6C"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fund approach regarding UBTI, taxes that impact tax-exempt investors, foreign tax impact, FIRPTA, etc. IF UBTI is expected to be generated, how does the fund intend to minimize UBTI reporting for limited partners and how much UBTI is expected to be generated? Please list all possible Fund Vehicles.]</w:t>
            </w:r>
          </w:p>
        </w:tc>
      </w:tr>
      <w:tr w:rsidR="00EA3875" w:rsidRPr="00EA3875" w14:paraId="17684350"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00542AF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Labor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800F29D" w14:textId="0FC5BA6E"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abor policy for investments in the fund. Does the fund use exclusively union labor?]</w:t>
            </w:r>
          </w:p>
        </w:tc>
      </w:tr>
      <w:tr w:rsidR="00EA3875" w:rsidRPr="00EA3875" w14:paraId="64097880" w14:textId="77777777" w:rsidTr="00CC2FE8">
        <w:trPr>
          <w:gridAfter w:val="1"/>
          <w:wAfter w:w="382" w:type="dxa"/>
          <w:trHeight w:val="673"/>
        </w:trPr>
        <w:tc>
          <w:tcPr>
            <w:tcW w:w="2330" w:type="dxa"/>
            <w:tcBorders>
              <w:top w:val="nil"/>
              <w:left w:val="single" w:sz="8" w:space="0" w:color="002060"/>
              <w:bottom w:val="single" w:sz="8" w:space="0" w:color="002060"/>
              <w:right w:val="nil"/>
            </w:tcBorders>
            <w:shd w:val="clear" w:color="000000" w:fill="C5E5F7"/>
            <w:noWrap/>
            <w:vAlign w:val="center"/>
            <w:hideMark/>
          </w:tcPr>
          <w:p w14:paraId="15EB007F"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Reporting</w:t>
            </w:r>
          </w:p>
        </w:tc>
        <w:tc>
          <w:tcPr>
            <w:tcW w:w="7470" w:type="dxa"/>
            <w:tcBorders>
              <w:top w:val="nil"/>
              <w:left w:val="nil"/>
              <w:bottom w:val="single" w:sz="8" w:space="0" w:color="002060"/>
              <w:right w:val="single" w:sz="8" w:space="0" w:color="002060"/>
            </w:tcBorders>
            <w:shd w:val="clear" w:color="auto" w:fill="auto"/>
            <w:noWrap/>
            <w:vAlign w:val="center"/>
            <w:hideMark/>
          </w:tcPr>
          <w:p w14:paraId="737ED6F5"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frequency and timing of financial reports and the transparency into underlying holdings and of other Limited Partners. If there are multiple vehicles, how will holdings be aggregated across all Fund Vehicles?]</w:t>
            </w:r>
          </w:p>
        </w:tc>
      </w:tr>
      <w:tr w:rsidR="00EA3875" w:rsidRPr="00EA3875" w14:paraId="44012073" w14:textId="77777777" w:rsidTr="00CC2FE8">
        <w:trPr>
          <w:gridAfter w:val="1"/>
          <w:wAfter w:w="382" w:type="dxa"/>
          <w:trHeight w:val="772"/>
        </w:trPr>
        <w:tc>
          <w:tcPr>
            <w:tcW w:w="2330" w:type="dxa"/>
            <w:tcBorders>
              <w:top w:val="nil"/>
              <w:left w:val="single" w:sz="8" w:space="0" w:color="002060"/>
              <w:bottom w:val="single" w:sz="8" w:space="0" w:color="002060"/>
              <w:right w:val="nil"/>
            </w:tcBorders>
            <w:shd w:val="clear" w:color="000000" w:fill="C5E5F7"/>
            <w:noWrap/>
            <w:vAlign w:val="center"/>
            <w:hideMark/>
          </w:tcPr>
          <w:p w14:paraId="5A60BE4F"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Valuation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4C71C78C" w14:textId="6FBAEF65"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policy regarding valuation for investments in the portfolio. When are investment written up, written down, or held at cost? Will the proposed Fund’s valuation policy be in compliance with FAS 157?]</w:t>
            </w:r>
          </w:p>
        </w:tc>
      </w:tr>
      <w:tr w:rsidR="00EA3875" w:rsidRPr="00EA3875" w14:paraId="307AD433"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7A46A66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AS 157 Accounting</w:t>
            </w:r>
          </w:p>
        </w:tc>
        <w:tc>
          <w:tcPr>
            <w:tcW w:w="7470" w:type="dxa"/>
            <w:tcBorders>
              <w:top w:val="nil"/>
              <w:left w:val="nil"/>
              <w:bottom w:val="single" w:sz="8" w:space="0" w:color="002060"/>
              <w:right w:val="single" w:sz="8" w:space="0" w:color="002060"/>
            </w:tcBorders>
            <w:shd w:val="clear" w:color="auto" w:fill="auto"/>
            <w:noWrap/>
            <w:vAlign w:val="center"/>
            <w:hideMark/>
          </w:tcPr>
          <w:p w14:paraId="036ABA5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Will the fund use FAS 157 accounting standards? Please enter “Yes” or “No”]</w:t>
            </w:r>
          </w:p>
        </w:tc>
      </w:tr>
      <w:tr w:rsidR="00EA3875" w:rsidRPr="00EA3875" w14:paraId="27CB628D" w14:textId="77777777" w:rsidTr="00CC2FE8">
        <w:trPr>
          <w:gridAfter w:val="1"/>
          <w:wAfter w:w="382" w:type="dxa"/>
          <w:trHeight w:val="925"/>
        </w:trPr>
        <w:tc>
          <w:tcPr>
            <w:tcW w:w="2330" w:type="dxa"/>
            <w:tcBorders>
              <w:top w:val="nil"/>
              <w:left w:val="single" w:sz="8" w:space="0" w:color="002060"/>
              <w:bottom w:val="single" w:sz="8" w:space="0" w:color="002060"/>
              <w:right w:val="nil"/>
            </w:tcBorders>
            <w:shd w:val="clear" w:color="000000" w:fill="C5E5F7"/>
            <w:noWrap/>
            <w:vAlign w:val="center"/>
            <w:hideMark/>
          </w:tcPr>
          <w:p w14:paraId="732B7E64"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Insurance (Errors and Omission, Director’s)</w:t>
            </w:r>
          </w:p>
        </w:tc>
        <w:tc>
          <w:tcPr>
            <w:tcW w:w="7470" w:type="dxa"/>
            <w:tcBorders>
              <w:top w:val="nil"/>
              <w:left w:val="nil"/>
              <w:bottom w:val="single" w:sz="8" w:space="0" w:color="002060"/>
              <w:right w:val="single" w:sz="8" w:space="0" w:color="002060"/>
            </w:tcBorders>
            <w:shd w:val="clear" w:color="auto" w:fill="auto"/>
            <w:noWrap/>
            <w:vAlign w:val="center"/>
            <w:hideMark/>
          </w:tcPr>
          <w:p w14:paraId="669CC8AC"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evels of coverage at the fund level and the insurance requirements at the portfolio investment level]</w:t>
            </w:r>
          </w:p>
        </w:tc>
      </w:tr>
      <w:tr w:rsidR="00EA3875" w:rsidRPr="00EA3875" w14:paraId="3A60B6C9" w14:textId="77777777" w:rsidTr="00CC2FE8">
        <w:trPr>
          <w:gridAfter w:val="1"/>
          <w:wAfter w:w="382" w:type="dxa"/>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732A329C" w14:textId="5E834334"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ocially Responsible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4E46E1A" w14:textId="2900D6ED"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 xml:space="preserve">[Does the fund have a socially responsible policy?] </w:t>
            </w:r>
          </w:p>
        </w:tc>
      </w:tr>
      <w:bookmarkEnd w:id="6"/>
    </w:tbl>
    <w:p w14:paraId="4DFB733F" w14:textId="428123B5" w:rsidR="008A2175" w:rsidRDefault="008A2175" w:rsidP="00EA3875"/>
    <w:tbl>
      <w:tblPr>
        <w:tblW w:w="10036" w:type="dxa"/>
        <w:tblCellMar>
          <w:top w:w="15" w:type="dxa"/>
        </w:tblCellMar>
        <w:tblLook w:val="04A0" w:firstRow="1" w:lastRow="0" w:firstColumn="1" w:lastColumn="0" w:noHBand="0" w:noVBand="1"/>
      </w:tblPr>
      <w:tblGrid>
        <w:gridCol w:w="2150"/>
        <w:gridCol w:w="2313"/>
        <w:gridCol w:w="5337"/>
        <w:gridCol w:w="236"/>
      </w:tblGrid>
      <w:tr w:rsidR="008A2175" w:rsidRPr="00EA3875" w14:paraId="00DFC128" w14:textId="77777777" w:rsidTr="00885341">
        <w:trPr>
          <w:gridAfter w:val="1"/>
          <w:wAfter w:w="236" w:type="dxa"/>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8FBD9CF" w14:textId="77777777" w:rsidR="008A2175" w:rsidRPr="00EA3875" w:rsidRDefault="008A2175" w:rsidP="00885341">
            <w:pPr>
              <w:jc w:val="center"/>
              <w:rPr>
                <w:rFonts w:asciiTheme="majorHAnsi" w:hAnsiTheme="majorHAnsi"/>
                <w:b/>
                <w:bCs/>
                <w:color w:val="FFFFFF"/>
                <w:szCs w:val="20"/>
              </w:rPr>
            </w:pPr>
            <w:r w:rsidRPr="00EA3875">
              <w:rPr>
                <w:rFonts w:asciiTheme="majorHAnsi" w:hAnsiTheme="majorHAnsi"/>
                <w:b/>
                <w:bCs/>
                <w:color w:val="FFFFFF" w:themeColor="background1"/>
                <w:szCs w:val="20"/>
              </w:rPr>
              <w:t>Litigation, Regulation and Compliance</w:t>
            </w:r>
          </w:p>
        </w:tc>
      </w:tr>
      <w:tr w:rsidR="008A2175" w:rsidRPr="00EA3875" w14:paraId="3C9C6EC8"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301BEAD"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Current Material Firm Litigation </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FCAD9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current material litigation regarding the firm]</w:t>
            </w:r>
          </w:p>
        </w:tc>
      </w:tr>
      <w:tr w:rsidR="008A2175" w:rsidRPr="00EA3875" w14:paraId="6295BF71"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5852C69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Past Material Firm Litigation</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A99351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past material litigation regarding the firm]</w:t>
            </w:r>
          </w:p>
        </w:tc>
      </w:tr>
      <w:tr w:rsidR="008A2175" w:rsidRPr="00EA3875" w14:paraId="27552AAC"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5DE2C0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Compliance</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74C5B3D" w14:textId="620CFFF8"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 xml:space="preserve">[Please describe the Firm’s compliance philosophy and staff allocated to this function, </w:t>
            </w:r>
            <w:r w:rsidR="003A2F1F" w:rsidRPr="00EA3875">
              <w:rPr>
                <w:rFonts w:asciiTheme="majorHAnsi" w:hAnsiTheme="majorHAnsi"/>
                <w:sz w:val="16"/>
                <w:szCs w:val="16"/>
              </w:rPr>
              <w:t>e.g.,</w:t>
            </w:r>
            <w:r w:rsidRPr="00EA3875">
              <w:rPr>
                <w:rFonts w:asciiTheme="majorHAnsi" w:hAnsiTheme="majorHAnsi"/>
                <w:sz w:val="16"/>
                <w:szCs w:val="16"/>
              </w:rPr>
              <w:t xml:space="preserve"> how many and which staff resources are assigned to this function, what are their roles and responsibilities? What are the key compliance procedures?]</w:t>
            </w:r>
          </w:p>
        </w:tc>
      </w:tr>
      <w:tr w:rsidR="008A2175" w:rsidRPr="00EA3875" w14:paraId="55CC11D2" w14:textId="77777777" w:rsidTr="00885341">
        <w:trPr>
          <w:gridAfter w:val="1"/>
          <w:wAfter w:w="236" w:type="dxa"/>
          <w:trHeight w:val="315"/>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0952D776"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EC Registered Investment Advisor</w:t>
            </w:r>
          </w:p>
        </w:tc>
        <w:tc>
          <w:tcPr>
            <w:tcW w:w="2313" w:type="dxa"/>
            <w:tcBorders>
              <w:top w:val="nil"/>
              <w:left w:val="nil"/>
              <w:bottom w:val="single" w:sz="8" w:space="0" w:color="002060"/>
              <w:right w:val="single" w:sz="8" w:space="0" w:color="002060"/>
            </w:tcBorders>
            <w:shd w:val="clear" w:color="000000" w:fill="F6FCE7"/>
            <w:noWrap/>
            <w:vAlign w:val="center"/>
            <w:hideMark/>
          </w:tcPr>
          <w:p w14:paraId="4A208E93"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Year Registered</w:t>
            </w:r>
          </w:p>
        </w:tc>
        <w:tc>
          <w:tcPr>
            <w:tcW w:w="5337" w:type="dxa"/>
            <w:tcBorders>
              <w:top w:val="nil"/>
              <w:left w:val="nil"/>
              <w:bottom w:val="single" w:sz="8" w:space="0" w:color="002060"/>
              <w:right w:val="single" w:sz="8" w:space="0" w:color="002060"/>
            </w:tcBorders>
            <w:shd w:val="clear" w:color="auto" w:fill="auto"/>
            <w:noWrap/>
            <w:vAlign w:val="center"/>
            <w:hideMark/>
          </w:tcPr>
          <w:p w14:paraId="5E0A8CE5"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233695E"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10D47CF5"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42CA8A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ntity Name</w:t>
            </w:r>
          </w:p>
        </w:tc>
        <w:tc>
          <w:tcPr>
            <w:tcW w:w="5337" w:type="dxa"/>
            <w:tcBorders>
              <w:top w:val="nil"/>
              <w:left w:val="nil"/>
              <w:bottom w:val="single" w:sz="8" w:space="0" w:color="002060"/>
              <w:right w:val="single" w:sz="8" w:space="0" w:color="002060"/>
            </w:tcBorders>
            <w:shd w:val="clear" w:color="auto" w:fill="auto"/>
            <w:noWrap/>
            <w:vAlign w:val="center"/>
            <w:hideMark/>
          </w:tcPr>
          <w:p w14:paraId="6F2CBBF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A9F838C"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295DFA04"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154D2E24"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ADV Attached </w:t>
            </w:r>
          </w:p>
        </w:tc>
        <w:tc>
          <w:tcPr>
            <w:tcW w:w="5337" w:type="dxa"/>
            <w:tcBorders>
              <w:top w:val="nil"/>
              <w:left w:val="nil"/>
              <w:bottom w:val="single" w:sz="8" w:space="0" w:color="002060"/>
              <w:right w:val="single" w:sz="8" w:space="0" w:color="002060"/>
            </w:tcBorders>
            <w:shd w:val="clear" w:color="auto" w:fill="auto"/>
            <w:noWrap/>
            <w:vAlign w:val="center"/>
            <w:hideMark/>
          </w:tcPr>
          <w:p w14:paraId="4CEFE7E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 “Yes” or “no”]</w:t>
            </w:r>
          </w:p>
        </w:tc>
      </w:tr>
      <w:tr w:rsidR="008A2175" w:rsidRPr="00EA3875" w14:paraId="15536D5A"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44865F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EC Oversight</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20718E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the Firm’s most recent examination by the SEC. When was the date of the most recent SEC examination? What were the key findings? Were there any deficiencies noted and what was done to remediate them?]</w:t>
            </w:r>
          </w:p>
        </w:tc>
      </w:tr>
      <w:tr w:rsidR="008A2175" w:rsidRPr="00EA3875" w14:paraId="3852AAF4"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3C96CCE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Other Regulator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0402832"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other regulatory authorities to which the General Partner is subject. Has the GP ever been subject to reviews or audits by these other regulatory bodies? What were the key findings?]</w:t>
            </w:r>
          </w:p>
        </w:tc>
      </w:tr>
      <w:tr w:rsidR="008A2175" w:rsidRPr="00EA3875" w14:paraId="3EB97B3B" w14:textId="77777777" w:rsidTr="00885341">
        <w:trPr>
          <w:gridAfter w:val="1"/>
          <w:wAfter w:w="236" w:type="dxa"/>
          <w:trHeight w:val="415"/>
        </w:trPr>
        <w:tc>
          <w:tcPr>
            <w:tcW w:w="2150" w:type="dxa"/>
            <w:tcBorders>
              <w:top w:val="nil"/>
              <w:left w:val="single" w:sz="8" w:space="0" w:color="002060"/>
              <w:bottom w:val="single" w:sz="8" w:space="0" w:color="002060"/>
              <w:right w:val="nil"/>
            </w:tcBorders>
            <w:shd w:val="clear" w:color="000000" w:fill="C5E5F7"/>
            <w:noWrap/>
            <w:vAlign w:val="center"/>
            <w:hideMark/>
          </w:tcPr>
          <w:p w14:paraId="5675339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lastRenderedPageBreak/>
              <w:t>Personal Trading</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9495E7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your compliance policy with regard to personal trading restrictions.]</w:t>
            </w:r>
          </w:p>
        </w:tc>
      </w:tr>
      <w:tr w:rsidR="008A2175" w:rsidRPr="00EA3875" w14:paraId="63DA1E37"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6ABA8CB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Technology Resources and System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1B4E5A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list at brief description of the significant technology resources and software systems that are used to support investment, compliance, cash management and fund accounting/reporting.]</w:t>
            </w:r>
          </w:p>
        </w:tc>
      </w:tr>
      <w:tr w:rsidR="008A2175" w:rsidRPr="00EA3875" w14:paraId="205AE0C2" w14:textId="77777777" w:rsidTr="00885341">
        <w:trPr>
          <w:gridAfter w:val="1"/>
          <w:wAfter w:w="236" w:type="dxa"/>
          <w:trHeight w:val="300"/>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41C5FDD2"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Back Office Resources</w:t>
            </w:r>
          </w:p>
        </w:tc>
        <w:tc>
          <w:tcPr>
            <w:tcW w:w="7650" w:type="dxa"/>
            <w:gridSpan w:val="2"/>
            <w:vMerge w:val="restart"/>
            <w:tcBorders>
              <w:top w:val="single" w:sz="8" w:space="0" w:color="002060"/>
              <w:left w:val="nil"/>
              <w:bottom w:val="single" w:sz="8" w:space="0" w:color="002060"/>
              <w:right w:val="single" w:sz="8" w:space="0" w:color="002060"/>
            </w:tcBorders>
            <w:shd w:val="clear" w:color="auto" w:fill="auto"/>
            <w:noWrap/>
            <w:vAlign w:val="center"/>
            <w:hideMark/>
          </w:tcPr>
          <w:p w14:paraId="63A732F6"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description of the Firm’s back-office resources and estimation of how many FTE’s will support the Fund.]</w:t>
            </w:r>
          </w:p>
        </w:tc>
      </w:tr>
      <w:tr w:rsidR="008A2175" w:rsidRPr="00EA3875" w14:paraId="2C7D71C1" w14:textId="77777777" w:rsidTr="00885341">
        <w:trPr>
          <w:trHeight w:val="315"/>
        </w:trPr>
        <w:tc>
          <w:tcPr>
            <w:tcW w:w="2150" w:type="dxa"/>
            <w:vMerge/>
            <w:tcBorders>
              <w:top w:val="nil"/>
              <w:left w:val="single" w:sz="8" w:space="0" w:color="002060"/>
              <w:bottom w:val="single" w:sz="8" w:space="0" w:color="002060"/>
              <w:right w:val="nil"/>
            </w:tcBorders>
            <w:vAlign w:val="center"/>
            <w:hideMark/>
          </w:tcPr>
          <w:p w14:paraId="596D40B3" w14:textId="77777777" w:rsidR="008A2175" w:rsidRPr="00EA3875" w:rsidRDefault="008A2175" w:rsidP="00885341">
            <w:pPr>
              <w:jc w:val="left"/>
              <w:rPr>
                <w:rFonts w:asciiTheme="majorHAnsi" w:hAnsiTheme="majorHAnsi"/>
                <w:b/>
                <w:bCs/>
                <w:color w:val="002060"/>
                <w:sz w:val="16"/>
                <w:szCs w:val="16"/>
              </w:rPr>
            </w:pPr>
          </w:p>
        </w:tc>
        <w:tc>
          <w:tcPr>
            <w:tcW w:w="7650" w:type="dxa"/>
            <w:gridSpan w:val="2"/>
            <w:vMerge/>
            <w:tcBorders>
              <w:top w:val="single" w:sz="8" w:space="0" w:color="002060"/>
              <w:left w:val="nil"/>
              <w:bottom w:val="single" w:sz="8" w:space="0" w:color="002060"/>
              <w:right w:val="single" w:sz="8" w:space="0" w:color="002060"/>
            </w:tcBorders>
            <w:vAlign w:val="center"/>
            <w:hideMark/>
          </w:tcPr>
          <w:p w14:paraId="4F580524" w14:textId="77777777" w:rsidR="008A2175" w:rsidRPr="00EA3875" w:rsidRDefault="008A2175" w:rsidP="00885341">
            <w:pPr>
              <w:jc w:val="left"/>
              <w:rPr>
                <w:rFonts w:asciiTheme="majorHAnsi" w:hAnsiTheme="majorHAnsi"/>
                <w:sz w:val="16"/>
                <w:szCs w:val="16"/>
              </w:rPr>
            </w:pPr>
          </w:p>
        </w:tc>
        <w:tc>
          <w:tcPr>
            <w:tcW w:w="236" w:type="dxa"/>
            <w:tcBorders>
              <w:top w:val="nil"/>
              <w:left w:val="nil"/>
              <w:bottom w:val="nil"/>
              <w:right w:val="nil"/>
            </w:tcBorders>
            <w:shd w:val="clear" w:color="auto" w:fill="auto"/>
            <w:noWrap/>
            <w:vAlign w:val="bottom"/>
            <w:hideMark/>
          </w:tcPr>
          <w:p w14:paraId="7ECA286A" w14:textId="77777777" w:rsidR="008A2175" w:rsidRPr="00EA3875" w:rsidRDefault="008A2175" w:rsidP="00885341">
            <w:pPr>
              <w:jc w:val="left"/>
              <w:rPr>
                <w:rFonts w:asciiTheme="majorHAnsi" w:hAnsiTheme="majorHAnsi"/>
                <w:sz w:val="16"/>
                <w:szCs w:val="16"/>
              </w:rPr>
            </w:pPr>
          </w:p>
        </w:tc>
      </w:tr>
    </w:tbl>
    <w:p w14:paraId="4C29CD8E" w14:textId="77777777" w:rsidR="008A2175" w:rsidRDefault="008A2175" w:rsidP="00EA3875"/>
    <w:p w14:paraId="6CD2EC65" w14:textId="057E4BE5" w:rsidR="00EA3875" w:rsidRDefault="008A2175" w:rsidP="008A2175">
      <w:pPr>
        <w:pStyle w:val="Heading1"/>
      </w:pPr>
      <w:r>
        <w:t xml:space="preserve">Fund </w:t>
      </w:r>
      <w:r w:rsidR="00BD4695">
        <w:t xml:space="preserve">and Firm </w:t>
      </w:r>
      <w:r>
        <w:t>Contact Information</w:t>
      </w:r>
    </w:p>
    <w:tbl>
      <w:tblPr>
        <w:tblW w:w="9800" w:type="dxa"/>
        <w:tblLook w:val="04A0" w:firstRow="1" w:lastRow="0" w:firstColumn="1" w:lastColumn="0" w:noHBand="0" w:noVBand="1"/>
      </w:tblPr>
      <w:tblGrid>
        <w:gridCol w:w="3770"/>
        <w:gridCol w:w="2340"/>
        <w:gridCol w:w="3690"/>
      </w:tblGrid>
      <w:tr w:rsidR="008A2175" w:rsidRPr="008A2175" w14:paraId="7EED1D35" w14:textId="77777777" w:rsidTr="00EF2CBD">
        <w:trPr>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A0FE5BB" w14:textId="4E669DEA" w:rsidR="008A2175" w:rsidRPr="008A2175" w:rsidRDefault="008A2175" w:rsidP="008A2175">
            <w:pPr>
              <w:jc w:val="center"/>
              <w:rPr>
                <w:b/>
                <w:bCs/>
                <w:color w:val="FFFFFF"/>
                <w:szCs w:val="20"/>
              </w:rPr>
            </w:pPr>
            <w:bookmarkStart w:id="7" w:name="_Hlk150848809"/>
            <w:r w:rsidRPr="008A2175">
              <w:rPr>
                <w:b/>
                <w:bCs/>
                <w:color w:val="FFFFFF" w:themeColor="background1"/>
                <w:szCs w:val="20"/>
              </w:rPr>
              <w:t>Fund Key Contacts</w:t>
            </w:r>
          </w:p>
        </w:tc>
      </w:tr>
      <w:tr w:rsidR="008A2175" w:rsidRPr="008A2175" w14:paraId="79AA5199"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69867822" w14:textId="77777777" w:rsidR="008A2175" w:rsidRPr="008A2175" w:rsidRDefault="008A2175" w:rsidP="008A2175">
            <w:pPr>
              <w:jc w:val="left"/>
              <w:rPr>
                <w:b/>
                <w:bCs/>
                <w:color w:val="002060"/>
                <w:sz w:val="16"/>
                <w:szCs w:val="16"/>
              </w:rPr>
            </w:pPr>
            <w:r w:rsidRPr="008A2175">
              <w:rPr>
                <w:b/>
                <w:bCs/>
                <w:color w:val="002060" w:themeColor="text2"/>
                <w:sz w:val="16"/>
                <w:szCs w:val="16"/>
              </w:rPr>
              <w:t>Primary Fund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66BB902F"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44974120" w14:textId="77777777" w:rsidR="008A2175" w:rsidRPr="008A2175" w:rsidRDefault="008A2175" w:rsidP="008A2175">
            <w:pPr>
              <w:jc w:val="left"/>
              <w:rPr>
                <w:sz w:val="16"/>
                <w:szCs w:val="16"/>
              </w:rPr>
            </w:pPr>
            <w:r w:rsidRPr="008A2175">
              <w:rPr>
                <w:sz w:val="16"/>
                <w:szCs w:val="16"/>
              </w:rPr>
              <w:t>[Please enter]</w:t>
            </w:r>
          </w:p>
        </w:tc>
      </w:tr>
      <w:tr w:rsidR="008A2175" w:rsidRPr="008A2175" w14:paraId="625C638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60946C8"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7CED2538"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30B9C8E2" w14:textId="77777777" w:rsidR="008A2175" w:rsidRPr="008A2175" w:rsidRDefault="008A2175" w:rsidP="008A2175">
            <w:pPr>
              <w:jc w:val="left"/>
              <w:rPr>
                <w:sz w:val="16"/>
                <w:szCs w:val="16"/>
              </w:rPr>
            </w:pPr>
            <w:r w:rsidRPr="008A2175">
              <w:rPr>
                <w:sz w:val="16"/>
                <w:szCs w:val="16"/>
              </w:rPr>
              <w:t>[Please enter]</w:t>
            </w:r>
          </w:p>
        </w:tc>
      </w:tr>
      <w:tr w:rsidR="008A2175" w:rsidRPr="008A2175" w14:paraId="6520FB2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D636C05"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A33A8D9"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6AE16D0A" w14:textId="77777777" w:rsidR="008A2175" w:rsidRPr="008A2175" w:rsidRDefault="008A2175" w:rsidP="008A2175">
            <w:pPr>
              <w:jc w:val="left"/>
              <w:rPr>
                <w:sz w:val="16"/>
                <w:szCs w:val="16"/>
              </w:rPr>
            </w:pPr>
            <w:r w:rsidRPr="008A2175">
              <w:rPr>
                <w:sz w:val="16"/>
                <w:szCs w:val="16"/>
              </w:rPr>
              <w:t>[Please enter]</w:t>
            </w:r>
          </w:p>
        </w:tc>
      </w:tr>
      <w:tr w:rsidR="008A2175" w:rsidRPr="008A2175" w14:paraId="5996D97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D504EB4"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CE81E11"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7FD6415F" w14:textId="77777777" w:rsidR="008A2175" w:rsidRPr="008A2175" w:rsidRDefault="008A2175" w:rsidP="008A2175">
            <w:pPr>
              <w:jc w:val="left"/>
              <w:rPr>
                <w:sz w:val="16"/>
                <w:szCs w:val="16"/>
              </w:rPr>
            </w:pPr>
            <w:r w:rsidRPr="008A2175">
              <w:rPr>
                <w:sz w:val="16"/>
                <w:szCs w:val="16"/>
              </w:rPr>
              <w:t>[Please enter]</w:t>
            </w:r>
          </w:p>
        </w:tc>
      </w:tr>
      <w:tr w:rsidR="008A2175" w:rsidRPr="008A2175" w14:paraId="1C9227FF" w14:textId="77777777" w:rsidTr="00EF2CBD">
        <w:trPr>
          <w:trHeight w:val="358"/>
        </w:trPr>
        <w:tc>
          <w:tcPr>
            <w:tcW w:w="3770" w:type="dxa"/>
            <w:vMerge/>
            <w:tcBorders>
              <w:top w:val="nil"/>
              <w:left w:val="single" w:sz="8" w:space="0" w:color="002060"/>
              <w:bottom w:val="single" w:sz="8" w:space="0" w:color="002060"/>
              <w:right w:val="nil"/>
            </w:tcBorders>
            <w:vAlign w:val="center"/>
            <w:hideMark/>
          </w:tcPr>
          <w:p w14:paraId="0B22738B"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B75AE3"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6C268390" w14:textId="77777777" w:rsidR="008A2175" w:rsidRPr="008A2175" w:rsidRDefault="008A2175" w:rsidP="008A2175">
            <w:pPr>
              <w:jc w:val="left"/>
              <w:rPr>
                <w:sz w:val="16"/>
                <w:szCs w:val="16"/>
              </w:rPr>
            </w:pPr>
            <w:r w:rsidRPr="008A2175">
              <w:rPr>
                <w:sz w:val="16"/>
                <w:szCs w:val="16"/>
              </w:rPr>
              <w:t>[Please enter]</w:t>
            </w:r>
          </w:p>
        </w:tc>
      </w:tr>
      <w:tr w:rsidR="00452153" w:rsidRPr="008A2175" w14:paraId="1EECE52A" w14:textId="77777777" w:rsidTr="00452153">
        <w:trPr>
          <w:trHeight w:val="358"/>
        </w:trPr>
        <w:tc>
          <w:tcPr>
            <w:tcW w:w="3770" w:type="dxa"/>
            <w:vMerge w:val="restart"/>
            <w:tcBorders>
              <w:top w:val="nil"/>
              <w:left w:val="single" w:sz="8" w:space="0" w:color="002060"/>
              <w:right w:val="nil"/>
            </w:tcBorders>
            <w:shd w:val="clear" w:color="auto" w:fill="C5E5F7" w:themeFill="accent1" w:themeFillTint="33"/>
            <w:vAlign w:val="center"/>
          </w:tcPr>
          <w:p w14:paraId="57DE763A" w14:textId="598A5DDA" w:rsidR="00452153" w:rsidRPr="008A2175" w:rsidRDefault="00452153" w:rsidP="00452153">
            <w:pPr>
              <w:jc w:val="left"/>
              <w:rPr>
                <w:b/>
                <w:bCs/>
                <w:color w:val="002060"/>
                <w:sz w:val="16"/>
                <w:szCs w:val="16"/>
              </w:rPr>
            </w:pPr>
            <w:r w:rsidRPr="008A2175">
              <w:rPr>
                <w:b/>
                <w:bCs/>
                <w:color w:val="002060" w:themeColor="text2"/>
                <w:sz w:val="16"/>
                <w:szCs w:val="16"/>
              </w:rPr>
              <w:t xml:space="preserve">Primary Fund </w:t>
            </w:r>
            <w:r>
              <w:rPr>
                <w:b/>
                <w:bCs/>
                <w:color w:val="002060" w:themeColor="text2"/>
                <w:sz w:val="16"/>
                <w:szCs w:val="16"/>
              </w:rPr>
              <w:t xml:space="preserve">Data Request </w:t>
            </w:r>
            <w:r w:rsidRPr="008A2175">
              <w:rPr>
                <w:b/>
                <w:bCs/>
                <w:color w:val="002060" w:themeColor="text2"/>
                <w:sz w:val="16"/>
                <w:szCs w:val="16"/>
              </w:rPr>
              <w:t>Contact</w:t>
            </w:r>
          </w:p>
        </w:tc>
        <w:tc>
          <w:tcPr>
            <w:tcW w:w="2340" w:type="dxa"/>
            <w:tcBorders>
              <w:top w:val="nil"/>
              <w:left w:val="nil"/>
              <w:bottom w:val="single" w:sz="8" w:space="0" w:color="002060"/>
              <w:right w:val="single" w:sz="8" w:space="0" w:color="002060"/>
            </w:tcBorders>
            <w:shd w:val="clear" w:color="000000" w:fill="F6FCE7"/>
            <w:noWrap/>
            <w:vAlign w:val="center"/>
          </w:tcPr>
          <w:p w14:paraId="0C6A6E28" w14:textId="1E64E47E"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tcPr>
          <w:p w14:paraId="6A10BB43" w14:textId="0C7C7FBB" w:rsidR="00452153" w:rsidRPr="008A2175" w:rsidRDefault="00452153" w:rsidP="00452153">
            <w:pPr>
              <w:jc w:val="left"/>
              <w:rPr>
                <w:sz w:val="16"/>
                <w:szCs w:val="16"/>
              </w:rPr>
            </w:pPr>
            <w:r w:rsidRPr="008A2175">
              <w:rPr>
                <w:sz w:val="16"/>
                <w:szCs w:val="16"/>
              </w:rPr>
              <w:t>[Please enter]</w:t>
            </w:r>
          </w:p>
        </w:tc>
      </w:tr>
      <w:tr w:rsidR="00452153" w:rsidRPr="008A2175" w14:paraId="2C2E2D47"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01203E59"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4D0497C0" w14:textId="1F9E7C82"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tcPr>
          <w:p w14:paraId="443E7C2A" w14:textId="1F3CEA0C" w:rsidR="00452153" w:rsidRPr="008A2175" w:rsidRDefault="00452153" w:rsidP="00452153">
            <w:pPr>
              <w:jc w:val="left"/>
              <w:rPr>
                <w:sz w:val="16"/>
                <w:szCs w:val="16"/>
              </w:rPr>
            </w:pPr>
            <w:r w:rsidRPr="008A2175">
              <w:rPr>
                <w:sz w:val="16"/>
                <w:szCs w:val="16"/>
              </w:rPr>
              <w:t>[Please enter]</w:t>
            </w:r>
          </w:p>
        </w:tc>
      </w:tr>
      <w:tr w:rsidR="00452153" w:rsidRPr="008A2175" w14:paraId="7D60A24A"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028BC45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46F87614" w14:textId="1E1B4CB0"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tcPr>
          <w:p w14:paraId="44D6BEC0" w14:textId="7EEBA247" w:rsidR="00452153" w:rsidRPr="008A2175" w:rsidRDefault="00452153" w:rsidP="00452153">
            <w:pPr>
              <w:jc w:val="left"/>
              <w:rPr>
                <w:sz w:val="16"/>
                <w:szCs w:val="16"/>
              </w:rPr>
            </w:pPr>
            <w:r w:rsidRPr="008A2175">
              <w:rPr>
                <w:sz w:val="16"/>
                <w:szCs w:val="16"/>
              </w:rPr>
              <w:t>[Please enter]</w:t>
            </w:r>
          </w:p>
        </w:tc>
      </w:tr>
      <w:tr w:rsidR="00452153" w:rsidRPr="008A2175" w14:paraId="3E25EF64"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7F3EE937"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2B85D865" w14:textId="1859BE0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tcPr>
          <w:p w14:paraId="48CB6672" w14:textId="30BD686B" w:rsidR="00452153" w:rsidRPr="008A2175" w:rsidRDefault="00452153" w:rsidP="00452153">
            <w:pPr>
              <w:jc w:val="left"/>
              <w:rPr>
                <w:sz w:val="16"/>
                <w:szCs w:val="16"/>
              </w:rPr>
            </w:pPr>
            <w:r w:rsidRPr="008A2175">
              <w:rPr>
                <w:sz w:val="16"/>
                <w:szCs w:val="16"/>
              </w:rPr>
              <w:t>[Please enter]</w:t>
            </w:r>
          </w:p>
        </w:tc>
      </w:tr>
      <w:tr w:rsidR="00452153" w:rsidRPr="008A2175" w14:paraId="3CA19480" w14:textId="77777777" w:rsidTr="00452153">
        <w:trPr>
          <w:trHeight w:val="358"/>
        </w:trPr>
        <w:tc>
          <w:tcPr>
            <w:tcW w:w="3770" w:type="dxa"/>
            <w:vMerge/>
            <w:tcBorders>
              <w:left w:val="single" w:sz="8" w:space="0" w:color="002060"/>
              <w:bottom w:val="single" w:sz="8" w:space="0" w:color="002060"/>
              <w:right w:val="nil"/>
            </w:tcBorders>
            <w:shd w:val="clear" w:color="auto" w:fill="C5E5F7" w:themeFill="accent1" w:themeFillTint="33"/>
            <w:vAlign w:val="center"/>
          </w:tcPr>
          <w:p w14:paraId="505DB036"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353DDC23" w14:textId="45DBCDF6"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tcPr>
          <w:p w14:paraId="2133005C" w14:textId="6D5B96A0" w:rsidR="00452153" w:rsidRPr="008A2175" w:rsidRDefault="00452153" w:rsidP="00452153">
            <w:pPr>
              <w:jc w:val="left"/>
              <w:rPr>
                <w:sz w:val="16"/>
                <w:szCs w:val="16"/>
              </w:rPr>
            </w:pPr>
            <w:r w:rsidRPr="008A2175">
              <w:rPr>
                <w:sz w:val="16"/>
                <w:szCs w:val="16"/>
              </w:rPr>
              <w:t>[Please enter]</w:t>
            </w:r>
          </w:p>
        </w:tc>
      </w:tr>
      <w:tr w:rsidR="00452153" w:rsidRPr="008A2175" w14:paraId="1E246733"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2E151EB4" w14:textId="77777777" w:rsidR="00452153" w:rsidRPr="008A2175" w:rsidRDefault="00452153" w:rsidP="00452153">
            <w:pPr>
              <w:jc w:val="left"/>
              <w:rPr>
                <w:b/>
                <w:bCs/>
                <w:color w:val="002060"/>
                <w:sz w:val="16"/>
                <w:szCs w:val="16"/>
              </w:rPr>
            </w:pPr>
            <w:r w:rsidRPr="008A2175">
              <w:rPr>
                <w:b/>
                <w:bCs/>
                <w:color w:val="002060" w:themeColor="text2"/>
                <w:sz w:val="16"/>
                <w:szCs w:val="16"/>
              </w:rPr>
              <w:t>Fund Attorney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7B47BAA6"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9D07BA7" w14:textId="77777777" w:rsidR="00452153" w:rsidRPr="008A2175" w:rsidRDefault="00452153" w:rsidP="00452153">
            <w:pPr>
              <w:jc w:val="left"/>
              <w:rPr>
                <w:sz w:val="16"/>
                <w:szCs w:val="16"/>
              </w:rPr>
            </w:pPr>
            <w:r w:rsidRPr="008A2175">
              <w:rPr>
                <w:sz w:val="16"/>
                <w:szCs w:val="16"/>
              </w:rPr>
              <w:t>[Please enter]</w:t>
            </w:r>
          </w:p>
        </w:tc>
      </w:tr>
      <w:tr w:rsidR="00452153" w:rsidRPr="008A2175" w14:paraId="6529092E"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597C579"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A7FAAC4"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6EC70C20" w14:textId="77777777" w:rsidR="00452153" w:rsidRPr="008A2175" w:rsidRDefault="00452153" w:rsidP="00452153">
            <w:pPr>
              <w:jc w:val="left"/>
              <w:rPr>
                <w:sz w:val="16"/>
                <w:szCs w:val="16"/>
              </w:rPr>
            </w:pPr>
            <w:r w:rsidRPr="008A2175">
              <w:rPr>
                <w:sz w:val="16"/>
                <w:szCs w:val="16"/>
              </w:rPr>
              <w:t>[Please enter]</w:t>
            </w:r>
          </w:p>
        </w:tc>
      </w:tr>
      <w:tr w:rsidR="00452153" w:rsidRPr="008A2175" w14:paraId="7A1A6900"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5216B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23EE8C9"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527553BD" w14:textId="77777777" w:rsidR="00452153" w:rsidRPr="008A2175" w:rsidRDefault="00452153" w:rsidP="00452153">
            <w:pPr>
              <w:jc w:val="left"/>
              <w:rPr>
                <w:sz w:val="16"/>
                <w:szCs w:val="16"/>
              </w:rPr>
            </w:pPr>
            <w:r w:rsidRPr="008A2175">
              <w:rPr>
                <w:sz w:val="16"/>
                <w:szCs w:val="16"/>
              </w:rPr>
              <w:t>[Please enter]</w:t>
            </w:r>
          </w:p>
        </w:tc>
      </w:tr>
      <w:tr w:rsidR="00452153" w:rsidRPr="008A2175" w14:paraId="7402D6F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23B220E"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1965312"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4EFDA72A" w14:textId="77777777" w:rsidR="00452153" w:rsidRPr="008A2175" w:rsidRDefault="00452153" w:rsidP="00452153">
            <w:pPr>
              <w:jc w:val="left"/>
              <w:rPr>
                <w:sz w:val="16"/>
                <w:szCs w:val="16"/>
              </w:rPr>
            </w:pPr>
            <w:r w:rsidRPr="008A2175">
              <w:rPr>
                <w:sz w:val="16"/>
                <w:szCs w:val="16"/>
              </w:rPr>
              <w:t>[Please enter]</w:t>
            </w:r>
          </w:p>
        </w:tc>
      </w:tr>
      <w:tr w:rsidR="00452153" w:rsidRPr="008A2175" w14:paraId="1E547BD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BFE94D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0A17398"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CDC667C" w14:textId="77777777" w:rsidR="00452153" w:rsidRPr="008A2175" w:rsidRDefault="00452153" w:rsidP="00452153">
            <w:pPr>
              <w:jc w:val="left"/>
              <w:rPr>
                <w:sz w:val="16"/>
                <w:szCs w:val="16"/>
              </w:rPr>
            </w:pPr>
            <w:r w:rsidRPr="008A2175">
              <w:rPr>
                <w:sz w:val="16"/>
                <w:szCs w:val="16"/>
              </w:rPr>
              <w:t>[Please enter]</w:t>
            </w:r>
          </w:p>
        </w:tc>
      </w:tr>
      <w:tr w:rsidR="00452153" w:rsidRPr="008A2175" w14:paraId="5AA1D1DB"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A1FA3F3"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AE167A3"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5451A132" w14:textId="77777777" w:rsidR="00452153" w:rsidRPr="008A2175" w:rsidRDefault="00452153" w:rsidP="00452153">
            <w:pPr>
              <w:jc w:val="left"/>
              <w:rPr>
                <w:sz w:val="16"/>
                <w:szCs w:val="16"/>
              </w:rPr>
            </w:pPr>
            <w:r w:rsidRPr="008A2175">
              <w:rPr>
                <w:sz w:val="16"/>
                <w:szCs w:val="16"/>
              </w:rPr>
              <w:t>[Please enter]</w:t>
            </w:r>
          </w:p>
        </w:tc>
      </w:tr>
      <w:tr w:rsidR="00452153" w:rsidRPr="008A2175" w14:paraId="5D634604"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0CFC9E78" w14:textId="77777777" w:rsidR="00452153" w:rsidRPr="008A2175" w:rsidRDefault="00452153" w:rsidP="00452153">
            <w:pPr>
              <w:jc w:val="left"/>
              <w:rPr>
                <w:b/>
                <w:bCs/>
                <w:color w:val="002060"/>
                <w:sz w:val="16"/>
                <w:szCs w:val="16"/>
              </w:rPr>
            </w:pPr>
            <w:r w:rsidRPr="008A2175">
              <w:rPr>
                <w:b/>
                <w:bCs/>
                <w:color w:val="002060" w:themeColor="text2"/>
                <w:sz w:val="16"/>
                <w:szCs w:val="16"/>
              </w:rPr>
              <w:t>Fund Auditor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52582840"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1B0D041B" w14:textId="77777777" w:rsidR="00452153" w:rsidRPr="008A2175" w:rsidRDefault="00452153" w:rsidP="00452153">
            <w:pPr>
              <w:jc w:val="left"/>
              <w:rPr>
                <w:sz w:val="16"/>
                <w:szCs w:val="16"/>
              </w:rPr>
            </w:pPr>
            <w:r w:rsidRPr="008A2175">
              <w:rPr>
                <w:sz w:val="16"/>
                <w:szCs w:val="16"/>
              </w:rPr>
              <w:t>[Please enter]</w:t>
            </w:r>
          </w:p>
        </w:tc>
      </w:tr>
      <w:tr w:rsidR="00452153" w:rsidRPr="008A2175" w14:paraId="26A5DE8C"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81E8D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6CF1EDB"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12DF96B8" w14:textId="77777777" w:rsidR="00452153" w:rsidRPr="008A2175" w:rsidRDefault="00452153" w:rsidP="00452153">
            <w:pPr>
              <w:jc w:val="left"/>
              <w:rPr>
                <w:sz w:val="16"/>
                <w:szCs w:val="16"/>
              </w:rPr>
            </w:pPr>
            <w:r w:rsidRPr="008A2175">
              <w:rPr>
                <w:sz w:val="16"/>
                <w:szCs w:val="16"/>
              </w:rPr>
              <w:t>[Please enter]</w:t>
            </w:r>
          </w:p>
        </w:tc>
      </w:tr>
      <w:tr w:rsidR="00452153" w:rsidRPr="008A2175" w14:paraId="52CD06C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576232"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75F00FD"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42B5C82C" w14:textId="77777777" w:rsidR="00452153" w:rsidRPr="008A2175" w:rsidRDefault="00452153" w:rsidP="00452153">
            <w:pPr>
              <w:jc w:val="left"/>
              <w:rPr>
                <w:sz w:val="16"/>
                <w:szCs w:val="16"/>
              </w:rPr>
            </w:pPr>
            <w:r w:rsidRPr="008A2175">
              <w:rPr>
                <w:sz w:val="16"/>
                <w:szCs w:val="16"/>
              </w:rPr>
              <w:t>[Please enter]</w:t>
            </w:r>
          </w:p>
        </w:tc>
      </w:tr>
      <w:tr w:rsidR="00452153" w:rsidRPr="008A2175" w14:paraId="1774993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E8A662D"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E7E8A50"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178D0139" w14:textId="77777777" w:rsidR="00452153" w:rsidRPr="008A2175" w:rsidRDefault="00452153" w:rsidP="00452153">
            <w:pPr>
              <w:jc w:val="left"/>
              <w:rPr>
                <w:sz w:val="16"/>
                <w:szCs w:val="16"/>
              </w:rPr>
            </w:pPr>
            <w:r w:rsidRPr="008A2175">
              <w:rPr>
                <w:sz w:val="16"/>
                <w:szCs w:val="16"/>
              </w:rPr>
              <w:t>[Please enter]</w:t>
            </w:r>
          </w:p>
        </w:tc>
      </w:tr>
      <w:tr w:rsidR="00452153" w:rsidRPr="008A2175" w14:paraId="6A03E95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F276F1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6DE569E"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AADD653" w14:textId="77777777" w:rsidR="00452153" w:rsidRPr="008A2175" w:rsidRDefault="00452153" w:rsidP="00452153">
            <w:pPr>
              <w:jc w:val="left"/>
              <w:rPr>
                <w:sz w:val="16"/>
                <w:szCs w:val="16"/>
              </w:rPr>
            </w:pPr>
            <w:r w:rsidRPr="008A2175">
              <w:rPr>
                <w:sz w:val="16"/>
                <w:szCs w:val="16"/>
              </w:rPr>
              <w:t>[Please enter]</w:t>
            </w:r>
          </w:p>
        </w:tc>
      </w:tr>
      <w:tr w:rsidR="00452153" w:rsidRPr="008A2175" w14:paraId="049DF126"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31BC1D7"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AE82C06"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47EDB0A1" w14:textId="77777777" w:rsidR="00452153" w:rsidRPr="008A2175" w:rsidRDefault="00452153" w:rsidP="00452153">
            <w:pPr>
              <w:jc w:val="left"/>
              <w:rPr>
                <w:sz w:val="16"/>
                <w:szCs w:val="16"/>
              </w:rPr>
            </w:pPr>
            <w:r w:rsidRPr="008A2175">
              <w:rPr>
                <w:sz w:val="16"/>
                <w:szCs w:val="16"/>
              </w:rPr>
              <w:t>[Please enter]</w:t>
            </w:r>
          </w:p>
        </w:tc>
      </w:tr>
      <w:tr w:rsidR="00452153" w:rsidRPr="008A2175" w14:paraId="1E34F7DB"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3A38FE6B" w14:textId="77777777" w:rsidR="00452153" w:rsidRPr="008A2175" w:rsidRDefault="00452153" w:rsidP="00452153">
            <w:pPr>
              <w:jc w:val="left"/>
              <w:rPr>
                <w:b/>
                <w:bCs/>
                <w:color w:val="002060"/>
                <w:sz w:val="16"/>
                <w:szCs w:val="16"/>
              </w:rPr>
            </w:pPr>
            <w:r w:rsidRPr="008A2175">
              <w:rPr>
                <w:b/>
                <w:bCs/>
                <w:color w:val="002060" w:themeColor="text2"/>
                <w:sz w:val="16"/>
                <w:szCs w:val="16"/>
              </w:rPr>
              <w:t>Fund Placement Agent / 3</w:t>
            </w:r>
            <w:r w:rsidRPr="008A2175">
              <w:rPr>
                <w:b/>
                <w:bCs/>
                <w:color w:val="002060"/>
                <w:sz w:val="16"/>
                <w:szCs w:val="16"/>
                <w:vertAlign w:val="superscript"/>
              </w:rPr>
              <w:t>rd</w:t>
            </w:r>
            <w:r w:rsidRPr="008A2175">
              <w:rPr>
                <w:b/>
                <w:bCs/>
                <w:color w:val="002060"/>
                <w:sz w:val="16"/>
                <w:szCs w:val="16"/>
              </w:rPr>
              <w:t xml:space="preserve"> Party Marketer / Consultant Contact </w:t>
            </w:r>
          </w:p>
        </w:tc>
        <w:tc>
          <w:tcPr>
            <w:tcW w:w="2340" w:type="dxa"/>
            <w:tcBorders>
              <w:top w:val="nil"/>
              <w:left w:val="nil"/>
              <w:bottom w:val="single" w:sz="8" w:space="0" w:color="002060"/>
              <w:right w:val="single" w:sz="8" w:space="0" w:color="002060"/>
            </w:tcBorders>
            <w:shd w:val="clear" w:color="000000" w:fill="F6FCE7"/>
            <w:noWrap/>
            <w:vAlign w:val="center"/>
            <w:hideMark/>
          </w:tcPr>
          <w:p w14:paraId="378530E1"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BB0F1B2" w14:textId="77777777" w:rsidR="00452153" w:rsidRPr="008A2175" w:rsidRDefault="00452153" w:rsidP="00452153">
            <w:pPr>
              <w:jc w:val="left"/>
              <w:rPr>
                <w:sz w:val="16"/>
                <w:szCs w:val="16"/>
              </w:rPr>
            </w:pPr>
            <w:r w:rsidRPr="008A2175">
              <w:rPr>
                <w:sz w:val="16"/>
                <w:szCs w:val="16"/>
              </w:rPr>
              <w:t>[Please enter]</w:t>
            </w:r>
          </w:p>
        </w:tc>
      </w:tr>
      <w:tr w:rsidR="00452153" w:rsidRPr="008A2175" w14:paraId="5F4BB2D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1155D41"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BA77881"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42C6CA4D" w14:textId="77777777" w:rsidR="00452153" w:rsidRPr="008A2175" w:rsidRDefault="00452153" w:rsidP="00452153">
            <w:pPr>
              <w:jc w:val="left"/>
              <w:rPr>
                <w:sz w:val="16"/>
                <w:szCs w:val="16"/>
              </w:rPr>
            </w:pPr>
            <w:r w:rsidRPr="008A2175">
              <w:rPr>
                <w:sz w:val="16"/>
                <w:szCs w:val="16"/>
              </w:rPr>
              <w:t>[Please enter]</w:t>
            </w:r>
          </w:p>
        </w:tc>
      </w:tr>
      <w:tr w:rsidR="00452153" w:rsidRPr="008A2175" w14:paraId="7ED2A52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6194EF3"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F6C6D9"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6D37555C" w14:textId="77777777" w:rsidR="00452153" w:rsidRPr="008A2175" w:rsidRDefault="00452153" w:rsidP="00452153">
            <w:pPr>
              <w:jc w:val="left"/>
              <w:rPr>
                <w:sz w:val="16"/>
                <w:szCs w:val="16"/>
              </w:rPr>
            </w:pPr>
            <w:r w:rsidRPr="008A2175">
              <w:rPr>
                <w:sz w:val="16"/>
                <w:szCs w:val="16"/>
              </w:rPr>
              <w:t>[Please enter]</w:t>
            </w:r>
          </w:p>
        </w:tc>
      </w:tr>
      <w:tr w:rsidR="00452153" w:rsidRPr="008A2175" w14:paraId="21FC7BA1"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16B762"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C86324B"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734465A6" w14:textId="77777777" w:rsidR="00452153" w:rsidRPr="008A2175" w:rsidRDefault="00452153" w:rsidP="00452153">
            <w:pPr>
              <w:jc w:val="left"/>
              <w:rPr>
                <w:sz w:val="16"/>
                <w:szCs w:val="16"/>
              </w:rPr>
            </w:pPr>
            <w:r w:rsidRPr="008A2175">
              <w:rPr>
                <w:sz w:val="16"/>
                <w:szCs w:val="16"/>
              </w:rPr>
              <w:t>[Please enter]</w:t>
            </w:r>
          </w:p>
        </w:tc>
      </w:tr>
      <w:tr w:rsidR="00452153" w:rsidRPr="008A2175" w14:paraId="132ED00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E1F9FB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E3FDDBE"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032A91FA" w14:textId="77777777" w:rsidR="00452153" w:rsidRPr="008A2175" w:rsidRDefault="00452153" w:rsidP="00452153">
            <w:pPr>
              <w:jc w:val="left"/>
              <w:rPr>
                <w:sz w:val="16"/>
                <w:szCs w:val="16"/>
              </w:rPr>
            </w:pPr>
            <w:r w:rsidRPr="008A2175">
              <w:rPr>
                <w:sz w:val="16"/>
                <w:szCs w:val="16"/>
              </w:rPr>
              <w:t>[Please enter]</w:t>
            </w:r>
          </w:p>
        </w:tc>
      </w:tr>
      <w:tr w:rsidR="00452153" w:rsidRPr="008A2175" w14:paraId="0D310964"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5EF7CD5"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F94AB27"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1576E4B7" w14:textId="77777777" w:rsidR="00452153" w:rsidRPr="008A2175" w:rsidRDefault="00452153" w:rsidP="00452153">
            <w:pPr>
              <w:jc w:val="left"/>
              <w:rPr>
                <w:sz w:val="16"/>
                <w:szCs w:val="16"/>
              </w:rPr>
            </w:pPr>
            <w:r w:rsidRPr="008A2175">
              <w:rPr>
                <w:sz w:val="16"/>
                <w:szCs w:val="16"/>
              </w:rPr>
              <w:t>[Please enter]</w:t>
            </w:r>
          </w:p>
        </w:tc>
      </w:tr>
      <w:bookmarkEnd w:id="7"/>
    </w:tbl>
    <w:p w14:paraId="6C97BAB2" w14:textId="7F4D4C48" w:rsidR="008A2175" w:rsidRDefault="008A2175" w:rsidP="008A2175"/>
    <w:p w14:paraId="5A8AE14A" w14:textId="14C6B3C1" w:rsidR="008A2175" w:rsidRDefault="008A2175" w:rsidP="00BD4695"/>
    <w:tbl>
      <w:tblPr>
        <w:tblW w:w="9800" w:type="dxa"/>
        <w:tblLook w:val="04A0" w:firstRow="1" w:lastRow="0" w:firstColumn="1" w:lastColumn="0" w:noHBand="0" w:noVBand="1"/>
      </w:tblPr>
      <w:tblGrid>
        <w:gridCol w:w="1560"/>
        <w:gridCol w:w="2643"/>
        <w:gridCol w:w="5597"/>
      </w:tblGrid>
      <w:tr w:rsidR="00EF2CBD" w:rsidRPr="00EF2CBD" w14:paraId="049764F4" w14:textId="77777777" w:rsidTr="00EF2CBD">
        <w:trPr>
          <w:trHeight w:val="300"/>
        </w:trPr>
        <w:tc>
          <w:tcPr>
            <w:tcW w:w="9800" w:type="dxa"/>
            <w:gridSpan w:val="3"/>
            <w:tcBorders>
              <w:top w:val="single" w:sz="8" w:space="0" w:color="002060"/>
              <w:left w:val="single" w:sz="8" w:space="0" w:color="002060"/>
              <w:bottom w:val="nil"/>
              <w:right w:val="single" w:sz="8" w:space="0" w:color="002060"/>
            </w:tcBorders>
            <w:shd w:val="clear" w:color="000000" w:fill="002060"/>
            <w:noWrap/>
            <w:vAlign w:val="center"/>
            <w:hideMark/>
          </w:tcPr>
          <w:p w14:paraId="6673D3F6" w14:textId="77777777" w:rsidR="00EF2CBD" w:rsidRPr="00EF2CBD" w:rsidRDefault="00EF2CBD" w:rsidP="00EF2CBD">
            <w:pPr>
              <w:jc w:val="center"/>
              <w:rPr>
                <w:b/>
                <w:bCs/>
                <w:color w:val="FFFFFF"/>
                <w:szCs w:val="20"/>
              </w:rPr>
            </w:pPr>
            <w:r w:rsidRPr="00EF2CBD">
              <w:rPr>
                <w:b/>
                <w:bCs/>
                <w:color w:val="FFFFFF" w:themeColor="background1"/>
                <w:szCs w:val="20"/>
              </w:rPr>
              <w:t>Firm / Fund References</w:t>
            </w:r>
          </w:p>
        </w:tc>
      </w:tr>
      <w:tr w:rsidR="00EF2CBD" w:rsidRPr="00EF2CBD" w14:paraId="4886DFA6" w14:textId="77777777" w:rsidTr="00EF2CBD">
        <w:trPr>
          <w:trHeight w:val="459"/>
        </w:trPr>
        <w:tc>
          <w:tcPr>
            <w:tcW w:w="9800" w:type="dxa"/>
            <w:gridSpan w:val="3"/>
            <w:tcBorders>
              <w:top w:val="nil"/>
              <w:left w:val="single" w:sz="8" w:space="0" w:color="002060"/>
              <w:bottom w:val="nil"/>
              <w:right w:val="single" w:sz="8" w:space="0" w:color="002060"/>
            </w:tcBorders>
            <w:shd w:val="clear" w:color="000000" w:fill="002060"/>
            <w:noWrap/>
            <w:vAlign w:val="center"/>
            <w:hideMark/>
          </w:tcPr>
          <w:p w14:paraId="44AA5E26" w14:textId="77777777" w:rsidR="00EF2CBD" w:rsidRDefault="00EF2CBD" w:rsidP="00EF2CBD">
            <w:pPr>
              <w:jc w:val="center"/>
              <w:rPr>
                <w:color w:val="FFFFFF" w:themeColor="background1"/>
                <w:sz w:val="16"/>
                <w:szCs w:val="16"/>
              </w:rPr>
            </w:pPr>
            <w:r w:rsidRPr="00EF2CBD">
              <w:rPr>
                <w:color w:val="FFFFFF" w:themeColor="background1"/>
                <w:sz w:val="16"/>
                <w:szCs w:val="16"/>
              </w:rPr>
              <w:t xml:space="preserve">[Please provide references from the following sources: investors in prior funds, </w:t>
            </w:r>
          </w:p>
          <w:p w14:paraId="3F089D49" w14:textId="28A7B3D3" w:rsidR="00EF2CBD" w:rsidRPr="00EF2CBD" w:rsidRDefault="00EF2CBD" w:rsidP="00EF2CBD">
            <w:pPr>
              <w:jc w:val="center"/>
              <w:rPr>
                <w:color w:val="FFFFFF"/>
                <w:sz w:val="16"/>
                <w:szCs w:val="16"/>
              </w:rPr>
            </w:pPr>
            <w:r w:rsidRPr="00EF2CBD">
              <w:rPr>
                <w:color w:val="FFFFFF" w:themeColor="background1"/>
                <w:sz w:val="16"/>
                <w:szCs w:val="16"/>
              </w:rPr>
              <w:t>investors committed to current funds, JV partners, lending sources, sellers]</w:t>
            </w:r>
          </w:p>
        </w:tc>
      </w:tr>
      <w:tr w:rsidR="00EF2CBD" w:rsidRPr="00EF2CBD" w14:paraId="36623FA8"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7A69DBA"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1</w:t>
            </w:r>
          </w:p>
        </w:tc>
        <w:tc>
          <w:tcPr>
            <w:tcW w:w="2643" w:type="dxa"/>
            <w:tcBorders>
              <w:top w:val="nil"/>
              <w:left w:val="nil"/>
              <w:bottom w:val="single" w:sz="8" w:space="0" w:color="002060"/>
              <w:right w:val="single" w:sz="8" w:space="0" w:color="002060"/>
            </w:tcBorders>
            <w:shd w:val="clear" w:color="000000" w:fill="F6FCE7"/>
            <w:noWrap/>
            <w:vAlign w:val="center"/>
            <w:hideMark/>
          </w:tcPr>
          <w:p w14:paraId="0DFDB94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9B95798" w14:textId="77777777" w:rsidR="00EF2CBD" w:rsidRPr="00EF2CBD" w:rsidRDefault="00EF2CBD" w:rsidP="00EF2CBD">
            <w:pPr>
              <w:jc w:val="left"/>
              <w:rPr>
                <w:sz w:val="16"/>
                <w:szCs w:val="16"/>
              </w:rPr>
            </w:pPr>
            <w:r w:rsidRPr="00EF2CBD">
              <w:rPr>
                <w:sz w:val="16"/>
                <w:szCs w:val="16"/>
              </w:rPr>
              <w:t>[Please enter]</w:t>
            </w:r>
          </w:p>
        </w:tc>
      </w:tr>
      <w:tr w:rsidR="00EF2CBD" w:rsidRPr="00EF2CBD" w14:paraId="3C3CA187"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230D6E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6B1A267"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77B029B3" w14:textId="77777777" w:rsidR="00EF2CBD" w:rsidRPr="00EF2CBD" w:rsidRDefault="00EF2CBD" w:rsidP="00EF2CBD">
            <w:pPr>
              <w:jc w:val="left"/>
              <w:rPr>
                <w:sz w:val="16"/>
                <w:szCs w:val="16"/>
              </w:rPr>
            </w:pPr>
            <w:r w:rsidRPr="00EF2CBD">
              <w:rPr>
                <w:sz w:val="16"/>
                <w:szCs w:val="16"/>
              </w:rPr>
              <w:t>[Please enter]</w:t>
            </w:r>
          </w:p>
        </w:tc>
      </w:tr>
      <w:tr w:rsidR="00EF2CBD" w:rsidRPr="00EF2CBD" w14:paraId="108D4AC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D0D884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B326D55"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898FF77" w14:textId="77777777" w:rsidR="00EF2CBD" w:rsidRPr="00EF2CBD" w:rsidRDefault="00EF2CBD" w:rsidP="00EF2CBD">
            <w:pPr>
              <w:jc w:val="left"/>
              <w:rPr>
                <w:sz w:val="16"/>
                <w:szCs w:val="16"/>
              </w:rPr>
            </w:pPr>
            <w:r w:rsidRPr="00EF2CBD">
              <w:rPr>
                <w:sz w:val="16"/>
                <w:szCs w:val="16"/>
              </w:rPr>
              <w:t>[Please enter]</w:t>
            </w:r>
          </w:p>
        </w:tc>
      </w:tr>
      <w:tr w:rsidR="00EF2CBD" w:rsidRPr="00EF2CBD" w14:paraId="7807F2AC"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177B7AC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721279C"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4DF98248" w14:textId="77777777" w:rsidR="00EF2CBD" w:rsidRPr="00EF2CBD" w:rsidRDefault="00EF2CBD" w:rsidP="00EF2CBD">
            <w:pPr>
              <w:jc w:val="left"/>
              <w:rPr>
                <w:sz w:val="16"/>
                <w:szCs w:val="16"/>
              </w:rPr>
            </w:pPr>
            <w:r w:rsidRPr="00EF2CBD">
              <w:rPr>
                <w:sz w:val="16"/>
                <w:szCs w:val="16"/>
              </w:rPr>
              <w:t>[Please enter]</w:t>
            </w:r>
          </w:p>
        </w:tc>
      </w:tr>
      <w:tr w:rsidR="00EF2CBD" w:rsidRPr="00EF2CBD" w14:paraId="72672A81"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63F5AD9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31247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4F3D0149" w14:textId="77777777" w:rsidR="00EF2CBD" w:rsidRPr="00EF2CBD" w:rsidRDefault="00EF2CBD" w:rsidP="00EF2CBD">
            <w:pPr>
              <w:jc w:val="left"/>
              <w:rPr>
                <w:sz w:val="16"/>
                <w:szCs w:val="16"/>
              </w:rPr>
            </w:pPr>
            <w:r w:rsidRPr="00EF2CBD">
              <w:rPr>
                <w:sz w:val="16"/>
                <w:szCs w:val="16"/>
              </w:rPr>
              <w:t>[Please enter]</w:t>
            </w:r>
          </w:p>
        </w:tc>
      </w:tr>
      <w:tr w:rsidR="00EF2CBD" w:rsidRPr="00EF2CBD" w14:paraId="5747AA2D"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AD680A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212BF85"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44A08FC" w14:textId="77777777" w:rsidR="00EF2CBD" w:rsidRPr="00EF2CBD" w:rsidRDefault="00EF2CBD" w:rsidP="00EF2CBD">
            <w:pPr>
              <w:jc w:val="left"/>
              <w:rPr>
                <w:sz w:val="16"/>
                <w:szCs w:val="16"/>
              </w:rPr>
            </w:pPr>
            <w:r w:rsidRPr="00EF2CBD">
              <w:rPr>
                <w:sz w:val="16"/>
                <w:szCs w:val="16"/>
              </w:rPr>
              <w:t>[Please enter]</w:t>
            </w:r>
          </w:p>
        </w:tc>
      </w:tr>
      <w:tr w:rsidR="00EF2CBD" w:rsidRPr="00EF2CBD" w14:paraId="0B5E7BD9"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73585949"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2</w:t>
            </w:r>
          </w:p>
        </w:tc>
        <w:tc>
          <w:tcPr>
            <w:tcW w:w="2643" w:type="dxa"/>
            <w:tcBorders>
              <w:top w:val="nil"/>
              <w:left w:val="nil"/>
              <w:bottom w:val="single" w:sz="8" w:space="0" w:color="002060"/>
              <w:right w:val="single" w:sz="8" w:space="0" w:color="002060"/>
            </w:tcBorders>
            <w:shd w:val="clear" w:color="000000" w:fill="F6FCE7"/>
            <w:noWrap/>
            <w:vAlign w:val="center"/>
            <w:hideMark/>
          </w:tcPr>
          <w:p w14:paraId="1F6636AA"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2F4BD606" w14:textId="77777777" w:rsidR="00EF2CBD" w:rsidRPr="00EF2CBD" w:rsidRDefault="00EF2CBD" w:rsidP="00EF2CBD">
            <w:pPr>
              <w:jc w:val="left"/>
              <w:rPr>
                <w:sz w:val="16"/>
                <w:szCs w:val="16"/>
              </w:rPr>
            </w:pPr>
            <w:r w:rsidRPr="00EF2CBD">
              <w:rPr>
                <w:sz w:val="16"/>
                <w:szCs w:val="16"/>
              </w:rPr>
              <w:t>[Please enter]</w:t>
            </w:r>
          </w:p>
        </w:tc>
      </w:tr>
      <w:tr w:rsidR="00EF2CBD" w:rsidRPr="00EF2CBD" w14:paraId="6814CE14"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2C1FB3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26D030F9"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BF383D2" w14:textId="77777777" w:rsidR="00EF2CBD" w:rsidRPr="00EF2CBD" w:rsidRDefault="00EF2CBD" w:rsidP="00EF2CBD">
            <w:pPr>
              <w:jc w:val="left"/>
              <w:rPr>
                <w:sz w:val="16"/>
                <w:szCs w:val="16"/>
              </w:rPr>
            </w:pPr>
            <w:r w:rsidRPr="00EF2CBD">
              <w:rPr>
                <w:sz w:val="16"/>
                <w:szCs w:val="16"/>
              </w:rPr>
              <w:t>[Please enter]</w:t>
            </w:r>
          </w:p>
        </w:tc>
      </w:tr>
      <w:tr w:rsidR="00EF2CBD" w:rsidRPr="00EF2CBD" w14:paraId="770340E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0132B75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1B0A2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404D780C" w14:textId="77777777" w:rsidR="00EF2CBD" w:rsidRPr="00EF2CBD" w:rsidRDefault="00EF2CBD" w:rsidP="00EF2CBD">
            <w:pPr>
              <w:jc w:val="left"/>
              <w:rPr>
                <w:sz w:val="16"/>
                <w:szCs w:val="16"/>
              </w:rPr>
            </w:pPr>
            <w:r w:rsidRPr="00EF2CBD">
              <w:rPr>
                <w:sz w:val="16"/>
                <w:szCs w:val="16"/>
              </w:rPr>
              <w:t>[Please enter]</w:t>
            </w:r>
          </w:p>
        </w:tc>
      </w:tr>
      <w:tr w:rsidR="00EF2CBD" w:rsidRPr="00EF2CBD" w14:paraId="70292833"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2DEE771"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C61B2F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5B1C850D" w14:textId="77777777" w:rsidR="00EF2CBD" w:rsidRPr="00EF2CBD" w:rsidRDefault="00EF2CBD" w:rsidP="00EF2CBD">
            <w:pPr>
              <w:jc w:val="left"/>
              <w:rPr>
                <w:sz w:val="16"/>
                <w:szCs w:val="16"/>
              </w:rPr>
            </w:pPr>
            <w:r w:rsidRPr="00EF2CBD">
              <w:rPr>
                <w:sz w:val="16"/>
                <w:szCs w:val="16"/>
              </w:rPr>
              <w:t>[Please enter]</w:t>
            </w:r>
          </w:p>
        </w:tc>
      </w:tr>
      <w:tr w:rsidR="00EF2CBD" w:rsidRPr="00EF2CBD" w14:paraId="6404B787"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5F81C9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A6ECF69"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817CC48" w14:textId="77777777" w:rsidR="00EF2CBD" w:rsidRPr="00EF2CBD" w:rsidRDefault="00EF2CBD" w:rsidP="00EF2CBD">
            <w:pPr>
              <w:jc w:val="left"/>
              <w:rPr>
                <w:sz w:val="16"/>
                <w:szCs w:val="16"/>
              </w:rPr>
            </w:pPr>
            <w:r w:rsidRPr="00EF2CBD">
              <w:rPr>
                <w:sz w:val="16"/>
                <w:szCs w:val="16"/>
              </w:rPr>
              <w:t>[Please enter]</w:t>
            </w:r>
          </w:p>
        </w:tc>
      </w:tr>
      <w:tr w:rsidR="00EF2CBD" w:rsidRPr="00EF2CBD" w14:paraId="2BD59643"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40199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C7AD17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3EC1CCAB" w14:textId="77777777" w:rsidR="00EF2CBD" w:rsidRPr="00EF2CBD" w:rsidRDefault="00EF2CBD" w:rsidP="00EF2CBD">
            <w:pPr>
              <w:jc w:val="left"/>
              <w:rPr>
                <w:sz w:val="16"/>
                <w:szCs w:val="16"/>
              </w:rPr>
            </w:pPr>
            <w:r w:rsidRPr="00EF2CBD">
              <w:rPr>
                <w:sz w:val="16"/>
                <w:szCs w:val="16"/>
              </w:rPr>
              <w:t>[Please enter]</w:t>
            </w:r>
          </w:p>
        </w:tc>
      </w:tr>
      <w:tr w:rsidR="00EF2CBD" w:rsidRPr="00EF2CBD" w14:paraId="3D4D1403"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BF24F8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3</w:t>
            </w:r>
          </w:p>
        </w:tc>
        <w:tc>
          <w:tcPr>
            <w:tcW w:w="2643" w:type="dxa"/>
            <w:tcBorders>
              <w:top w:val="nil"/>
              <w:left w:val="nil"/>
              <w:bottom w:val="single" w:sz="8" w:space="0" w:color="002060"/>
              <w:right w:val="single" w:sz="8" w:space="0" w:color="002060"/>
            </w:tcBorders>
            <w:shd w:val="clear" w:color="000000" w:fill="F6FCE7"/>
            <w:noWrap/>
            <w:vAlign w:val="center"/>
            <w:hideMark/>
          </w:tcPr>
          <w:p w14:paraId="59E1909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3D749A37" w14:textId="77777777" w:rsidR="00EF2CBD" w:rsidRPr="00EF2CBD" w:rsidRDefault="00EF2CBD" w:rsidP="00EF2CBD">
            <w:pPr>
              <w:jc w:val="left"/>
              <w:rPr>
                <w:sz w:val="16"/>
                <w:szCs w:val="16"/>
              </w:rPr>
            </w:pPr>
            <w:r w:rsidRPr="00EF2CBD">
              <w:rPr>
                <w:sz w:val="16"/>
                <w:szCs w:val="16"/>
              </w:rPr>
              <w:t>[Please enter]</w:t>
            </w:r>
          </w:p>
        </w:tc>
      </w:tr>
      <w:tr w:rsidR="00EF2CBD" w:rsidRPr="00EF2CBD" w14:paraId="03DF3B55"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1057D5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AA78DE3"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68FB1847" w14:textId="77777777" w:rsidR="00EF2CBD" w:rsidRPr="00EF2CBD" w:rsidRDefault="00EF2CBD" w:rsidP="00EF2CBD">
            <w:pPr>
              <w:jc w:val="left"/>
              <w:rPr>
                <w:sz w:val="16"/>
                <w:szCs w:val="16"/>
              </w:rPr>
            </w:pPr>
            <w:r w:rsidRPr="00EF2CBD">
              <w:rPr>
                <w:sz w:val="16"/>
                <w:szCs w:val="16"/>
              </w:rPr>
              <w:t>[Please enter]</w:t>
            </w:r>
          </w:p>
        </w:tc>
      </w:tr>
      <w:tr w:rsidR="00EF2CBD" w:rsidRPr="00EF2CBD" w14:paraId="4523360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5F3CFB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573B2C3"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129DA72D" w14:textId="77777777" w:rsidR="00EF2CBD" w:rsidRPr="00EF2CBD" w:rsidRDefault="00EF2CBD" w:rsidP="00EF2CBD">
            <w:pPr>
              <w:jc w:val="left"/>
              <w:rPr>
                <w:sz w:val="16"/>
                <w:szCs w:val="16"/>
              </w:rPr>
            </w:pPr>
            <w:r w:rsidRPr="00EF2CBD">
              <w:rPr>
                <w:sz w:val="16"/>
                <w:szCs w:val="16"/>
              </w:rPr>
              <w:t>[Please enter]</w:t>
            </w:r>
          </w:p>
        </w:tc>
      </w:tr>
      <w:tr w:rsidR="00EF2CBD" w:rsidRPr="00EF2CBD" w14:paraId="319547D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2DB70D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785F0C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873E7EE" w14:textId="77777777" w:rsidR="00EF2CBD" w:rsidRPr="00EF2CBD" w:rsidRDefault="00EF2CBD" w:rsidP="00EF2CBD">
            <w:pPr>
              <w:jc w:val="left"/>
              <w:rPr>
                <w:sz w:val="16"/>
                <w:szCs w:val="16"/>
              </w:rPr>
            </w:pPr>
            <w:r w:rsidRPr="00EF2CBD">
              <w:rPr>
                <w:sz w:val="16"/>
                <w:szCs w:val="16"/>
              </w:rPr>
              <w:t>[Please enter]</w:t>
            </w:r>
          </w:p>
        </w:tc>
      </w:tr>
      <w:tr w:rsidR="00EF2CBD" w:rsidRPr="00EF2CBD" w14:paraId="5E20CC19"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F0D2C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FD3CCF4"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B6A7540" w14:textId="77777777" w:rsidR="00EF2CBD" w:rsidRPr="00EF2CBD" w:rsidRDefault="00EF2CBD" w:rsidP="00EF2CBD">
            <w:pPr>
              <w:jc w:val="left"/>
              <w:rPr>
                <w:sz w:val="16"/>
                <w:szCs w:val="16"/>
              </w:rPr>
            </w:pPr>
            <w:r w:rsidRPr="00EF2CBD">
              <w:rPr>
                <w:sz w:val="16"/>
                <w:szCs w:val="16"/>
              </w:rPr>
              <w:t>[Please enter]</w:t>
            </w:r>
          </w:p>
        </w:tc>
      </w:tr>
      <w:tr w:rsidR="00EF2CBD" w:rsidRPr="00EF2CBD" w14:paraId="1076AC66"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B42CF9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D22E55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EC6173E" w14:textId="77777777" w:rsidR="00EF2CBD" w:rsidRPr="00EF2CBD" w:rsidRDefault="00EF2CBD" w:rsidP="00EF2CBD">
            <w:pPr>
              <w:jc w:val="left"/>
              <w:rPr>
                <w:sz w:val="16"/>
                <w:szCs w:val="16"/>
              </w:rPr>
            </w:pPr>
            <w:r w:rsidRPr="00EF2CBD">
              <w:rPr>
                <w:sz w:val="16"/>
                <w:szCs w:val="16"/>
              </w:rPr>
              <w:t>[Please enter]</w:t>
            </w:r>
          </w:p>
        </w:tc>
      </w:tr>
      <w:tr w:rsidR="00EF2CBD" w:rsidRPr="00EF2CBD" w14:paraId="200A5178"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3C076BC"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4</w:t>
            </w:r>
          </w:p>
        </w:tc>
        <w:tc>
          <w:tcPr>
            <w:tcW w:w="2643" w:type="dxa"/>
            <w:tcBorders>
              <w:top w:val="nil"/>
              <w:left w:val="nil"/>
              <w:bottom w:val="single" w:sz="8" w:space="0" w:color="002060"/>
              <w:right w:val="single" w:sz="8" w:space="0" w:color="002060"/>
            </w:tcBorders>
            <w:shd w:val="clear" w:color="000000" w:fill="F6FCE7"/>
            <w:noWrap/>
            <w:vAlign w:val="center"/>
            <w:hideMark/>
          </w:tcPr>
          <w:p w14:paraId="7997CE2E"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4FCDAA47" w14:textId="77777777" w:rsidR="00EF2CBD" w:rsidRPr="00EF2CBD" w:rsidRDefault="00EF2CBD" w:rsidP="00EF2CBD">
            <w:pPr>
              <w:jc w:val="left"/>
              <w:rPr>
                <w:sz w:val="16"/>
                <w:szCs w:val="16"/>
              </w:rPr>
            </w:pPr>
            <w:r w:rsidRPr="00EF2CBD">
              <w:rPr>
                <w:sz w:val="16"/>
                <w:szCs w:val="16"/>
              </w:rPr>
              <w:t>[Please enter]</w:t>
            </w:r>
          </w:p>
        </w:tc>
      </w:tr>
      <w:tr w:rsidR="00EF2CBD" w:rsidRPr="00EF2CBD" w14:paraId="0714A9C8"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E41CB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82F8F0C"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38F9A07" w14:textId="77777777" w:rsidR="00EF2CBD" w:rsidRPr="00EF2CBD" w:rsidRDefault="00EF2CBD" w:rsidP="00EF2CBD">
            <w:pPr>
              <w:jc w:val="left"/>
              <w:rPr>
                <w:sz w:val="16"/>
                <w:szCs w:val="16"/>
              </w:rPr>
            </w:pPr>
            <w:r w:rsidRPr="00EF2CBD">
              <w:rPr>
                <w:sz w:val="16"/>
                <w:szCs w:val="16"/>
              </w:rPr>
              <w:t>[Please enter]</w:t>
            </w:r>
          </w:p>
        </w:tc>
      </w:tr>
      <w:tr w:rsidR="00EF2CBD" w:rsidRPr="00EF2CBD" w14:paraId="1DDD1D31"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3EC209B7"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FB83D4"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FFD2765" w14:textId="77777777" w:rsidR="00EF2CBD" w:rsidRPr="00EF2CBD" w:rsidRDefault="00EF2CBD" w:rsidP="00EF2CBD">
            <w:pPr>
              <w:jc w:val="left"/>
              <w:rPr>
                <w:sz w:val="16"/>
                <w:szCs w:val="16"/>
              </w:rPr>
            </w:pPr>
            <w:r w:rsidRPr="00EF2CBD">
              <w:rPr>
                <w:sz w:val="16"/>
                <w:szCs w:val="16"/>
              </w:rPr>
              <w:t>[Please enter]</w:t>
            </w:r>
          </w:p>
        </w:tc>
      </w:tr>
      <w:tr w:rsidR="00EF2CBD" w:rsidRPr="00EF2CBD" w14:paraId="5F1533C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B5AF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32AE9B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60560546" w14:textId="77777777" w:rsidR="00EF2CBD" w:rsidRPr="00EF2CBD" w:rsidRDefault="00EF2CBD" w:rsidP="00EF2CBD">
            <w:pPr>
              <w:jc w:val="left"/>
              <w:rPr>
                <w:sz w:val="16"/>
                <w:szCs w:val="16"/>
              </w:rPr>
            </w:pPr>
            <w:r w:rsidRPr="00EF2CBD">
              <w:rPr>
                <w:sz w:val="16"/>
                <w:szCs w:val="16"/>
              </w:rPr>
              <w:t>[Please enter]</w:t>
            </w:r>
          </w:p>
        </w:tc>
      </w:tr>
      <w:tr w:rsidR="00EF2CBD" w:rsidRPr="00EF2CBD" w14:paraId="63AF80DA"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B715CD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702CF3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21D42C2D" w14:textId="77777777" w:rsidR="00EF2CBD" w:rsidRPr="00EF2CBD" w:rsidRDefault="00EF2CBD" w:rsidP="00EF2CBD">
            <w:pPr>
              <w:jc w:val="left"/>
              <w:rPr>
                <w:sz w:val="16"/>
                <w:szCs w:val="16"/>
              </w:rPr>
            </w:pPr>
            <w:r w:rsidRPr="00EF2CBD">
              <w:rPr>
                <w:sz w:val="16"/>
                <w:szCs w:val="16"/>
              </w:rPr>
              <w:t>[Please enter]</w:t>
            </w:r>
          </w:p>
        </w:tc>
      </w:tr>
      <w:tr w:rsidR="00EF2CBD" w:rsidRPr="00EF2CBD" w14:paraId="17328CB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EEF287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7F09EC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0507CC3A" w14:textId="77777777" w:rsidR="00EF2CBD" w:rsidRPr="00EF2CBD" w:rsidRDefault="00EF2CBD" w:rsidP="00EF2CBD">
            <w:pPr>
              <w:jc w:val="left"/>
              <w:rPr>
                <w:sz w:val="16"/>
                <w:szCs w:val="16"/>
              </w:rPr>
            </w:pPr>
            <w:r w:rsidRPr="00EF2CBD">
              <w:rPr>
                <w:sz w:val="16"/>
                <w:szCs w:val="16"/>
              </w:rPr>
              <w:t>[Please enter]</w:t>
            </w:r>
          </w:p>
        </w:tc>
      </w:tr>
      <w:tr w:rsidR="00EF2CBD" w:rsidRPr="00EF2CBD" w14:paraId="0B8FDEC7"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094BF79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5</w:t>
            </w:r>
          </w:p>
        </w:tc>
        <w:tc>
          <w:tcPr>
            <w:tcW w:w="2643" w:type="dxa"/>
            <w:tcBorders>
              <w:top w:val="nil"/>
              <w:left w:val="nil"/>
              <w:bottom w:val="single" w:sz="8" w:space="0" w:color="002060"/>
              <w:right w:val="single" w:sz="8" w:space="0" w:color="002060"/>
            </w:tcBorders>
            <w:shd w:val="clear" w:color="000000" w:fill="F6FCE7"/>
            <w:noWrap/>
            <w:vAlign w:val="center"/>
            <w:hideMark/>
          </w:tcPr>
          <w:p w14:paraId="4265D91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845DF2E" w14:textId="77777777" w:rsidR="00EF2CBD" w:rsidRPr="00EF2CBD" w:rsidRDefault="00EF2CBD" w:rsidP="00EF2CBD">
            <w:pPr>
              <w:jc w:val="left"/>
              <w:rPr>
                <w:sz w:val="16"/>
                <w:szCs w:val="16"/>
              </w:rPr>
            </w:pPr>
            <w:r w:rsidRPr="00EF2CBD">
              <w:rPr>
                <w:sz w:val="16"/>
                <w:szCs w:val="16"/>
              </w:rPr>
              <w:t>[Please enter]</w:t>
            </w:r>
          </w:p>
        </w:tc>
      </w:tr>
      <w:tr w:rsidR="00EF2CBD" w:rsidRPr="00EF2CBD" w14:paraId="30B927B8"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9621D76"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10EEF1"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08AB5A70" w14:textId="77777777" w:rsidR="00EF2CBD" w:rsidRPr="00EF2CBD" w:rsidRDefault="00EF2CBD" w:rsidP="00EF2CBD">
            <w:pPr>
              <w:jc w:val="left"/>
              <w:rPr>
                <w:sz w:val="16"/>
                <w:szCs w:val="16"/>
              </w:rPr>
            </w:pPr>
            <w:r w:rsidRPr="00EF2CBD">
              <w:rPr>
                <w:sz w:val="16"/>
                <w:szCs w:val="16"/>
              </w:rPr>
              <w:t>[Please enter]</w:t>
            </w:r>
          </w:p>
        </w:tc>
      </w:tr>
      <w:tr w:rsidR="00EF2CBD" w:rsidRPr="00EF2CBD" w14:paraId="794D8B4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A359E0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5FD3B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5ED700FB" w14:textId="77777777" w:rsidR="00EF2CBD" w:rsidRPr="00EF2CBD" w:rsidRDefault="00EF2CBD" w:rsidP="00EF2CBD">
            <w:pPr>
              <w:jc w:val="left"/>
              <w:rPr>
                <w:sz w:val="16"/>
                <w:szCs w:val="16"/>
              </w:rPr>
            </w:pPr>
            <w:r w:rsidRPr="00EF2CBD">
              <w:rPr>
                <w:sz w:val="16"/>
                <w:szCs w:val="16"/>
              </w:rPr>
              <w:t>[Please enter]</w:t>
            </w:r>
          </w:p>
        </w:tc>
      </w:tr>
      <w:tr w:rsidR="00EF2CBD" w:rsidRPr="00EF2CBD" w14:paraId="44D90A6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EE40FE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E441D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61BD578" w14:textId="77777777" w:rsidR="00EF2CBD" w:rsidRPr="00EF2CBD" w:rsidRDefault="00EF2CBD" w:rsidP="00EF2CBD">
            <w:pPr>
              <w:jc w:val="left"/>
              <w:rPr>
                <w:sz w:val="16"/>
                <w:szCs w:val="16"/>
              </w:rPr>
            </w:pPr>
            <w:r w:rsidRPr="00EF2CBD">
              <w:rPr>
                <w:sz w:val="16"/>
                <w:szCs w:val="16"/>
              </w:rPr>
              <w:t>[Please enter]</w:t>
            </w:r>
          </w:p>
        </w:tc>
      </w:tr>
      <w:tr w:rsidR="00EF2CBD" w:rsidRPr="00EF2CBD" w14:paraId="6E81BB59"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56FDE0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FA6055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5F26CC8A" w14:textId="77777777" w:rsidR="00EF2CBD" w:rsidRPr="00EF2CBD" w:rsidRDefault="00EF2CBD" w:rsidP="00EF2CBD">
            <w:pPr>
              <w:jc w:val="left"/>
              <w:rPr>
                <w:sz w:val="16"/>
                <w:szCs w:val="16"/>
              </w:rPr>
            </w:pPr>
            <w:r w:rsidRPr="00EF2CBD">
              <w:rPr>
                <w:sz w:val="16"/>
                <w:szCs w:val="16"/>
              </w:rPr>
              <w:t>[Please enter]</w:t>
            </w:r>
          </w:p>
        </w:tc>
      </w:tr>
      <w:tr w:rsidR="00EF2CBD" w:rsidRPr="00EF2CBD" w14:paraId="4557C1E5"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01FD30C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9452E6A"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1E127679" w14:textId="77777777" w:rsidR="00EF2CBD" w:rsidRPr="00EF2CBD" w:rsidRDefault="00EF2CBD" w:rsidP="00EF2CBD">
            <w:pPr>
              <w:jc w:val="left"/>
              <w:rPr>
                <w:sz w:val="16"/>
                <w:szCs w:val="16"/>
              </w:rPr>
            </w:pPr>
            <w:r w:rsidRPr="00EF2CBD">
              <w:rPr>
                <w:sz w:val="16"/>
                <w:szCs w:val="16"/>
              </w:rPr>
              <w:t>[Please enter]</w:t>
            </w:r>
          </w:p>
        </w:tc>
      </w:tr>
    </w:tbl>
    <w:p w14:paraId="7FF5949D" w14:textId="0B53573B" w:rsidR="008A2175" w:rsidRDefault="008A2175" w:rsidP="008A2175"/>
    <w:p w14:paraId="17462038" w14:textId="784EB724" w:rsidR="008A2175" w:rsidRDefault="008A2175" w:rsidP="008A2175"/>
    <w:p w14:paraId="7ED4E61F" w14:textId="488D31D1" w:rsidR="008A2175" w:rsidRDefault="008A2175" w:rsidP="008A2175"/>
    <w:p w14:paraId="6BBCF0D2" w14:textId="25EAA7CA" w:rsidR="008A2175" w:rsidRDefault="008A2175" w:rsidP="008A2175"/>
    <w:p w14:paraId="3633BE76" w14:textId="77777777" w:rsidR="00452153" w:rsidRDefault="00452153" w:rsidP="008A2175"/>
    <w:p w14:paraId="35F0BA5B" w14:textId="6F2A01EF" w:rsidR="008A2175" w:rsidRDefault="008A2175" w:rsidP="008A2175"/>
    <w:p w14:paraId="046E9B76" w14:textId="77777777" w:rsidR="00EF2CBD" w:rsidRDefault="00EF2CBD" w:rsidP="00EF2CBD"/>
    <w:p w14:paraId="774483AB" w14:textId="19471305" w:rsidR="00EF2CBD" w:rsidRPr="00EF2CBD" w:rsidRDefault="008A2175" w:rsidP="00EF2CBD">
      <w:pPr>
        <w:pStyle w:val="Heading1"/>
      </w:pPr>
      <w:r>
        <w:t>Appendix A: Employee Bios</w:t>
      </w:r>
    </w:p>
    <w:tbl>
      <w:tblPr>
        <w:tblW w:w="10388" w:type="dxa"/>
        <w:tblLook w:val="04A0" w:firstRow="1" w:lastRow="0" w:firstColumn="1" w:lastColumn="0" w:noHBand="0" w:noVBand="1"/>
      </w:tblPr>
      <w:tblGrid>
        <w:gridCol w:w="1880"/>
        <w:gridCol w:w="972"/>
        <w:gridCol w:w="7038"/>
        <w:gridCol w:w="498"/>
      </w:tblGrid>
      <w:tr w:rsidR="008832F3" w:rsidRPr="00EF2CBD" w14:paraId="0E93158A" w14:textId="77777777" w:rsidTr="008832F3">
        <w:trPr>
          <w:gridAfter w:val="1"/>
          <w:wAfter w:w="498" w:type="dxa"/>
          <w:trHeight w:val="610"/>
        </w:trPr>
        <w:tc>
          <w:tcPr>
            <w:tcW w:w="9890" w:type="dxa"/>
            <w:gridSpan w:val="3"/>
            <w:tcBorders>
              <w:top w:val="single" w:sz="8" w:space="0" w:color="002060"/>
              <w:left w:val="single" w:sz="8" w:space="0" w:color="002060"/>
              <w:right w:val="single" w:sz="8" w:space="0" w:color="002060"/>
            </w:tcBorders>
            <w:shd w:val="clear" w:color="000000" w:fill="002060"/>
            <w:noWrap/>
            <w:vAlign w:val="center"/>
            <w:hideMark/>
          </w:tcPr>
          <w:p w14:paraId="62F277CD" w14:textId="77777777" w:rsidR="008832F3" w:rsidRPr="00EF2CBD" w:rsidRDefault="008832F3" w:rsidP="0046487B">
            <w:pPr>
              <w:jc w:val="center"/>
              <w:rPr>
                <w:b/>
                <w:bCs/>
                <w:color w:val="FFFFFF"/>
                <w:szCs w:val="20"/>
              </w:rPr>
            </w:pPr>
            <w:bookmarkStart w:id="8" w:name="_Hlk132642963"/>
            <w:r w:rsidRPr="00EF2CBD">
              <w:rPr>
                <w:b/>
                <w:bCs/>
                <w:color w:val="FFFFFF" w:themeColor="background1"/>
                <w:szCs w:val="20"/>
              </w:rPr>
              <w:t>Employee Bios</w:t>
            </w:r>
          </w:p>
          <w:p w14:paraId="0EB69C33" w14:textId="0AEAE478" w:rsidR="008832F3" w:rsidRPr="00EF2CBD" w:rsidRDefault="008832F3" w:rsidP="0046487B">
            <w:pPr>
              <w:jc w:val="center"/>
              <w:rPr>
                <w:b/>
                <w:bCs/>
                <w:color w:val="FFFFFF"/>
                <w:szCs w:val="20"/>
              </w:rPr>
            </w:pPr>
            <w:bookmarkStart w:id="9" w:name="_Hlk132374886"/>
            <w:r w:rsidRPr="00EF2CBD">
              <w:rPr>
                <w:color w:val="FFFFFF" w:themeColor="background1"/>
                <w:sz w:val="16"/>
                <w:szCs w:val="16"/>
              </w:rPr>
              <w:t>[Please provide bios for the employees listed in two prior table</w:t>
            </w:r>
            <w:bookmarkEnd w:id="9"/>
            <w:r w:rsidRPr="00EF2CBD">
              <w:rPr>
                <w:color w:val="FFFFFF" w:themeColor="background1"/>
                <w:sz w:val="16"/>
                <w:szCs w:val="16"/>
              </w:rPr>
              <w:t xml:space="preserve">] </w:t>
            </w:r>
          </w:p>
        </w:tc>
      </w:tr>
      <w:tr w:rsidR="00D624B9" w:rsidRPr="00EF2CBD" w14:paraId="798E8E09" w14:textId="77777777" w:rsidTr="00D624B9">
        <w:trPr>
          <w:gridAfter w:val="1"/>
          <w:wAfter w:w="498" w:type="dxa"/>
          <w:trHeight w:val="315"/>
        </w:trPr>
        <w:tc>
          <w:tcPr>
            <w:tcW w:w="1880" w:type="dxa"/>
            <w:tcBorders>
              <w:top w:val="nil"/>
              <w:left w:val="single" w:sz="8" w:space="0" w:color="002060"/>
              <w:bottom w:val="single" w:sz="8" w:space="0" w:color="002060"/>
              <w:right w:val="single" w:sz="8" w:space="0" w:color="002060"/>
            </w:tcBorders>
            <w:shd w:val="clear" w:color="000000" w:fill="C5E5F7"/>
            <w:noWrap/>
            <w:vAlign w:val="center"/>
            <w:hideMark/>
          </w:tcPr>
          <w:p w14:paraId="56C16711" w14:textId="77777777" w:rsidR="00D624B9" w:rsidRPr="00EF2CBD" w:rsidRDefault="00D624B9" w:rsidP="0046487B">
            <w:pPr>
              <w:jc w:val="left"/>
              <w:rPr>
                <w:b/>
                <w:bCs/>
                <w:color w:val="002060"/>
                <w:sz w:val="16"/>
                <w:szCs w:val="16"/>
              </w:rPr>
            </w:pPr>
            <w:r w:rsidRPr="00EF2CBD">
              <w:rPr>
                <w:b/>
                <w:bCs/>
                <w:color w:val="002060" w:themeColor="text2"/>
                <w:sz w:val="16"/>
                <w:szCs w:val="16"/>
              </w:rPr>
              <w:t>Name</w:t>
            </w:r>
          </w:p>
        </w:tc>
        <w:tc>
          <w:tcPr>
            <w:tcW w:w="8010" w:type="dxa"/>
            <w:gridSpan w:val="2"/>
            <w:tcBorders>
              <w:top w:val="single" w:sz="8" w:space="0" w:color="002060"/>
              <w:left w:val="nil"/>
              <w:bottom w:val="single" w:sz="8" w:space="0" w:color="002060"/>
              <w:right w:val="single" w:sz="8" w:space="0" w:color="002060"/>
            </w:tcBorders>
            <w:shd w:val="clear" w:color="000000" w:fill="C5E5F7"/>
            <w:noWrap/>
            <w:vAlign w:val="center"/>
            <w:hideMark/>
          </w:tcPr>
          <w:p w14:paraId="549BD6DC" w14:textId="77777777" w:rsidR="00D624B9" w:rsidRPr="00EF2CBD" w:rsidRDefault="00D624B9" w:rsidP="0046487B">
            <w:pPr>
              <w:jc w:val="center"/>
              <w:rPr>
                <w:b/>
                <w:bCs/>
                <w:color w:val="002060"/>
                <w:sz w:val="16"/>
                <w:szCs w:val="16"/>
              </w:rPr>
            </w:pPr>
            <w:r w:rsidRPr="00EF2CBD">
              <w:rPr>
                <w:b/>
                <w:bCs/>
                <w:color w:val="002060" w:themeColor="text2"/>
                <w:sz w:val="16"/>
                <w:szCs w:val="16"/>
              </w:rPr>
              <w:t>Bio</w:t>
            </w:r>
          </w:p>
        </w:tc>
      </w:tr>
      <w:tr w:rsidR="00D624B9" w:rsidRPr="00EF2CBD" w14:paraId="3145122C" w14:textId="77777777" w:rsidTr="00D624B9">
        <w:trPr>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CEBE07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00FE092" w14:textId="77777777" w:rsidR="00D624B9" w:rsidRPr="00EF2CBD" w:rsidRDefault="00D624B9" w:rsidP="0046487B">
            <w:pPr>
              <w:jc w:val="left"/>
              <w:rPr>
                <w:sz w:val="16"/>
                <w:szCs w:val="16"/>
              </w:rPr>
            </w:pPr>
            <w:r w:rsidRPr="00EF2CBD">
              <w:rPr>
                <w:sz w:val="16"/>
                <w:szCs w:val="16"/>
              </w:rPr>
              <w:t>[Please enter bio – Please keep bio to 200 words or less]</w:t>
            </w:r>
          </w:p>
        </w:tc>
        <w:tc>
          <w:tcPr>
            <w:tcW w:w="498" w:type="dxa"/>
            <w:vAlign w:val="center"/>
          </w:tcPr>
          <w:p w14:paraId="6C270DB0" w14:textId="77777777" w:rsidR="00D624B9" w:rsidRPr="00EF2CBD" w:rsidRDefault="00D624B9" w:rsidP="0046487B">
            <w:pPr>
              <w:jc w:val="left"/>
              <w:rPr>
                <w:rFonts w:ascii="Times New Roman" w:hAnsi="Times New Roman"/>
                <w:color w:val="auto"/>
                <w:szCs w:val="20"/>
              </w:rPr>
            </w:pPr>
          </w:p>
        </w:tc>
      </w:tr>
      <w:tr w:rsidR="00D624B9" w:rsidRPr="00EF2CBD" w14:paraId="5B85B440" w14:textId="77777777" w:rsidTr="00D624B9">
        <w:trPr>
          <w:trHeight w:val="315"/>
        </w:trPr>
        <w:tc>
          <w:tcPr>
            <w:tcW w:w="1880" w:type="dxa"/>
            <w:vMerge/>
            <w:tcBorders>
              <w:left w:val="single" w:sz="4" w:space="0" w:color="002060" w:themeColor="text2"/>
              <w:right w:val="single" w:sz="8" w:space="0" w:color="002060"/>
            </w:tcBorders>
            <w:vAlign w:val="center"/>
          </w:tcPr>
          <w:p w14:paraId="41D6F7ED"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2260C" w14:textId="77777777" w:rsidR="00D624B9" w:rsidRPr="00EF2CBD" w:rsidRDefault="00D624B9" w:rsidP="0046487B">
            <w:pPr>
              <w:jc w:val="left"/>
              <w:rPr>
                <w:sz w:val="16"/>
                <w:szCs w:val="16"/>
              </w:rPr>
            </w:pPr>
          </w:p>
        </w:tc>
        <w:tc>
          <w:tcPr>
            <w:tcW w:w="498" w:type="dxa"/>
            <w:vAlign w:val="center"/>
          </w:tcPr>
          <w:p w14:paraId="5AAA8A3A" w14:textId="77777777" w:rsidR="00D624B9" w:rsidRPr="00EF2CBD" w:rsidRDefault="00D624B9" w:rsidP="0046487B">
            <w:pPr>
              <w:jc w:val="left"/>
              <w:rPr>
                <w:rFonts w:ascii="Times New Roman" w:hAnsi="Times New Roman"/>
                <w:color w:val="auto"/>
                <w:szCs w:val="20"/>
              </w:rPr>
            </w:pPr>
          </w:p>
        </w:tc>
      </w:tr>
      <w:tr w:rsidR="00D624B9" w:rsidRPr="00EF2CBD" w14:paraId="143AAA16" w14:textId="77777777" w:rsidTr="00D624B9">
        <w:trPr>
          <w:trHeight w:val="315"/>
        </w:trPr>
        <w:tc>
          <w:tcPr>
            <w:tcW w:w="1880" w:type="dxa"/>
            <w:vMerge/>
            <w:tcBorders>
              <w:left w:val="single" w:sz="4" w:space="0" w:color="002060" w:themeColor="text2"/>
              <w:right w:val="single" w:sz="8" w:space="0" w:color="002060"/>
            </w:tcBorders>
            <w:vAlign w:val="center"/>
          </w:tcPr>
          <w:p w14:paraId="3360EBA5"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83CDE1A" w14:textId="77777777" w:rsidR="00D624B9" w:rsidRPr="00EF2CBD" w:rsidRDefault="00D624B9" w:rsidP="0046487B">
            <w:pPr>
              <w:jc w:val="left"/>
              <w:rPr>
                <w:sz w:val="16"/>
                <w:szCs w:val="16"/>
              </w:rPr>
            </w:pPr>
          </w:p>
        </w:tc>
        <w:tc>
          <w:tcPr>
            <w:tcW w:w="498" w:type="dxa"/>
            <w:vAlign w:val="center"/>
          </w:tcPr>
          <w:p w14:paraId="42215806" w14:textId="77777777" w:rsidR="00D624B9" w:rsidRPr="00EF2CBD" w:rsidRDefault="00D624B9" w:rsidP="0046487B">
            <w:pPr>
              <w:jc w:val="left"/>
              <w:rPr>
                <w:rFonts w:ascii="Times New Roman" w:hAnsi="Times New Roman"/>
                <w:color w:val="auto"/>
                <w:szCs w:val="20"/>
              </w:rPr>
            </w:pPr>
          </w:p>
        </w:tc>
      </w:tr>
      <w:tr w:rsidR="00D624B9" w:rsidRPr="00EF2CBD" w14:paraId="74F56108" w14:textId="77777777" w:rsidTr="00D624B9">
        <w:trPr>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299BC18B"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575CCA23"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DC375FC" w14:textId="77777777" w:rsidR="00D624B9" w:rsidRPr="00EF2CBD" w:rsidRDefault="00D624B9" w:rsidP="0046487B">
            <w:pPr>
              <w:jc w:val="left"/>
              <w:rPr>
                <w:sz w:val="16"/>
                <w:szCs w:val="16"/>
              </w:rPr>
            </w:pPr>
          </w:p>
        </w:tc>
        <w:tc>
          <w:tcPr>
            <w:tcW w:w="498" w:type="dxa"/>
            <w:vAlign w:val="center"/>
          </w:tcPr>
          <w:p w14:paraId="6E921325" w14:textId="77777777" w:rsidR="00D624B9" w:rsidRPr="00EF2CBD" w:rsidRDefault="00D624B9" w:rsidP="0046487B">
            <w:pPr>
              <w:jc w:val="left"/>
              <w:rPr>
                <w:rFonts w:ascii="Times New Roman" w:hAnsi="Times New Roman"/>
                <w:color w:val="auto"/>
                <w:szCs w:val="20"/>
              </w:rPr>
            </w:pPr>
          </w:p>
        </w:tc>
      </w:tr>
      <w:bookmarkEnd w:id="8"/>
      <w:tr w:rsidR="00D624B9" w:rsidRPr="00EF2CBD" w14:paraId="137DA10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498740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7A72D31"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B3EBD6F"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5598009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435B28F3" w14:textId="77777777" w:rsidR="00D624B9" w:rsidRPr="00EF2CBD" w:rsidRDefault="00D624B9" w:rsidP="0046487B">
            <w:pPr>
              <w:jc w:val="left"/>
              <w:rPr>
                <w:sz w:val="16"/>
                <w:szCs w:val="16"/>
              </w:rPr>
            </w:pPr>
          </w:p>
        </w:tc>
      </w:tr>
      <w:tr w:rsidR="00D624B9" w:rsidRPr="00EF2CBD" w14:paraId="0C2B407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50F605EB"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94DE3DD" w14:textId="77777777" w:rsidR="00D624B9" w:rsidRPr="00EF2CBD" w:rsidRDefault="00D624B9" w:rsidP="0046487B">
            <w:pPr>
              <w:jc w:val="left"/>
              <w:rPr>
                <w:sz w:val="16"/>
                <w:szCs w:val="16"/>
              </w:rPr>
            </w:pPr>
          </w:p>
        </w:tc>
      </w:tr>
      <w:tr w:rsidR="00D624B9" w:rsidRPr="00EF2CBD" w14:paraId="5C1988AE"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25420D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07DBB1E"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80390E" w14:textId="77777777" w:rsidR="00D624B9" w:rsidRPr="00EF2CBD" w:rsidRDefault="00D624B9" w:rsidP="0046487B">
            <w:pPr>
              <w:jc w:val="left"/>
              <w:rPr>
                <w:sz w:val="16"/>
                <w:szCs w:val="16"/>
              </w:rPr>
            </w:pPr>
          </w:p>
        </w:tc>
      </w:tr>
      <w:tr w:rsidR="00D624B9" w:rsidRPr="00EF2CBD" w14:paraId="52E706AD"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5A9D56B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113E28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018FDFC"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3F7F15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59F17B6E" w14:textId="77777777" w:rsidR="00D624B9" w:rsidRPr="00EF2CBD" w:rsidRDefault="00D624B9" w:rsidP="0046487B">
            <w:pPr>
              <w:jc w:val="left"/>
              <w:rPr>
                <w:sz w:val="16"/>
                <w:szCs w:val="16"/>
              </w:rPr>
            </w:pPr>
          </w:p>
        </w:tc>
      </w:tr>
      <w:tr w:rsidR="00D624B9" w:rsidRPr="00EF2CBD" w14:paraId="6740F94D"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79D469E9"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64F006C7" w14:textId="77777777" w:rsidR="00D624B9" w:rsidRPr="00EF2CBD" w:rsidRDefault="00D624B9" w:rsidP="0046487B">
            <w:pPr>
              <w:jc w:val="left"/>
              <w:rPr>
                <w:sz w:val="16"/>
                <w:szCs w:val="16"/>
              </w:rPr>
            </w:pPr>
          </w:p>
        </w:tc>
      </w:tr>
      <w:tr w:rsidR="00D624B9" w:rsidRPr="00EF2CBD" w14:paraId="4EA80BF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2A8E63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494FE1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42E4629D" w14:textId="77777777" w:rsidR="00D624B9" w:rsidRPr="00EF2CBD" w:rsidRDefault="00D624B9" w:rsidP="0046487B">
            <w:pPr>
              <w:jc w:val="left"/>
              <w:rPr>
                <w:sz w:val="16"/>
                <w:szCs w:val="16"/>
              </w:rPr>
            </w:pPr>
          </w:p>
        </w:tc>
      </w:tr>
      <w:tr w:rsidR="00D624B9" w:rsidRPr="00EF2CBD" w14:paraId="520B9035"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1FDF9790"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C635D2"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AEBAB5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0A80FB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A6F4D0C" w14:textId="77777777" w:rsidR="00D624B9" w:rsidRPr="00EF2CBD" w:rsidRDefault="00D624B9" w:rsidP="0046487B">
            <w:pPr>
              <w:jc w:val="left"/>
              <w:rPr>
                <w:sz w:val="16"/>
                <w:szCs w:val="16"/>
              </w:rPr>
            </w:pPr>
          </w:p>
        </w:tc>
      </w:tr>
      <w:tr w:rsidR="00D624B9" w:rsidRPr="00EF2CBD" w14:paraId="127AF07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E18E43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BF93535" w14:textId="77777777" w:rsidR="00D624B9" w:rsidRPr="00EF2CBD" w:rsidRDefault="00D624B9" w:rsidP="0046487B">
            <w:pPr>
              <w:jc w:val="left"/>
              <w:rPr>
                <w:sz w:val="16"/>
                <w:szCs w:val="16"/>
              </w:rPr>
            </w:pPr>
          </w:p>
        </w:tc>
      </w:tr>
      <w:tr w:rsidR="00D624B9" w:rsidRPr="00EF2CBD" w14:paraId="79D06721"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167161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3AC8221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2ACF9D40" w14:textId="77777777" w:rsidR="00D624B9" w:rsidRPr="00EF2CBD" w:rsidRDefault="00D624B9" w:rsidP="0046487B">
            <w:pPr>
              <w:jc w:val="left"/>
              <w:rPr>
                <w:sz w:val="16"/>
                <w:szCs w:val="16"/>
              </w:rPr>
            </w:pPr>
          </w:p>
        </w:tc>
      </w:tr>
      <w:tr w:rsidR="00D624B9" w:rsidRPr="00EF2CBD" w14:paraId="092E32A0"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4B1156BF"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339BDAB"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97394C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C58CE0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5E4112D" w14:textId="77777777" w:rsidR="00D624B9" w:rsidRPr="00EF2CBD" w:rsidRDefault="00D624B9" w:rsidP="0046487B">
            <w:pPr>
              <w:jc w:val="left"/>
              <w:rPr>
                <w:sz w:val="16"/>
                <w:szCs w:val="16"/>
              </w:rPr>
            </w:pPr>
          </w:p>
        </w:tc>
      </w:tr>
      <w:tr w:rsidR="00D624B9" w:rsidRPr="00EF2CBD" w14:paraId="3B7B328E"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21FA7A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36F9A32" w14:textId="77777777" w:rsidR="00D624B9" w:rsidRPr="00EF2CBD" w:rsidRDefault="00D624B9" w:rsidP="0046487B">
            <w:pPr>
              <w:jc w:val="left"/>
              <w:rPr>
                <w:sz w:val="16"/>
                <w:szCs w:val="16"/>
              </w:rPr>
            </w:pPr>
          </w:p>
        </w:tc>
      </w:tr>
      <w:tr w:rsidR="00D624B9" w:rsidRPr="00EF2CBD" w14:paraId="7D3F0AA7"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004F398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A5E652D"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5C6298" w14:textId="77777777" w:rsidR="00D624B9" w:rsidRPr="00EF2CBD" w:rsidRDefault="00D624B9" w:rsidP="0046487B">
            <w:pPr>
              <w:jc w:val="left"/>
              <w:rPr>
                <w:sz w:val="16"/>
                <w:szCs w:val="16"/>
              </w:rPr>
            </w:pPr>
          </w:p>
        </w:tc>
      </w:tr>
      <w:tr w:rsidR="00D624B9" w:rsidRPr="00EF2CBD" w14:paraId="3D57B7FB"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768893AA"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095C94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4FCD30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6939F684"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FB31A17" w14:textId="77777777" w:rsidR="00D624B9" w:rsidRPr="00EF2CBD" w:rsidRDefault="00D624B9" w:rsidP="0046487B">
            <w:pPr>
              <w:jc w:val="left"/>
              <w:rPr>
                <w:sz w:val="16"/>
                <w:szCs w:val="16"/>
              </w:rPr>
            </w:pPr>
          </w:p>
        </w:tc>
      </w:tr>
      <w:tr w:rsidR="00D624B9" w:rsidRPr="00EF2CBD" w14:paraId="420F84D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323871F6"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A78A99B" w14:textId="77777777" w:rsidR="00D624B9" w:rsidRPr="00EF2CBD" w:rsidRDefault="00D624B9" w:rsidP="0046487B">
            <w:pPr>
              <w:jc w:val="left"/>
              <w:rPr>
                <w:sz w:val="16"/>
                <w:szCs w:val="16"/>
              </w:rPr>
            </w:pPr>
          </w:p>
        </w:tc>
      </w:tr>
      <w:tr w:rsidR="00D624B9" w:rsidRPr="00EF2CBD" w14:paraId="1A77BE4A"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6867E44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4AE40A6"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BF328F9" w14:textId="77777777" w:rsidR="00D624B9" w:rsidRPr="00EF2CBD" w:rsidRDefault="00D624B9" w:rsidP="0046487B">
            <w:pPr>
              <w:jc w:val="left"/>
              <w:rPr>
                <w:sz w:val="16"/>
                <w:szCs w:val="16"/>
              </w:rPr>
            </w:pPr>
          </w:p>
        </w:tc>
      </w:tr>
      <w:tr w:rsidR="00D624B9" w:rsidRPr="00EF2CBD" w14:paraId="72253799"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7ECBCA9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B27D50D"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26AE45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8D2EDBB"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6F03A" w14:textId="77777777" w:rsidR="00D624B9" w:rsidRPr="00EF2CBD" w:rsidRDefault="00D624B9" w:rsidP="0046487B">
            <w:pPr>
              <w:jc w:val="left"/>
              <w:rPr>
                <w:sz w:val="16"/>
                <w:szCs w:val="16"/>
              </w:rPr>
            </w:pPr>
          </w:p>
        </w:tc>
      </w:tr>
      <w:tr w:rsidR="00D624B9" w:rsidRPr="00EF2CBD" w14:paraId="2E2D2A48"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9C6E6C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4E91105A" w14:textId="77777777" w:rsidR="00D624B9" w:rsidRPr="00EF2CBD" w:rsidRDefault="00D624B9" w:rsidP="0046487B">
            <w:pPr>
              <w:jc w:val="left"/>
              <w:rPr>
                <w:sz w:val="16"/>
                <w:szCs w:val="16"/>
              </w:rPr>
            </w:pPr>
          </w:p>
        </w:tc>
      </w:tr>
      <w:tr w:rsidR="00D624B9" w:rsidRPr="00EF2CBD" w14:paraId="36BBF3FF"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5BBE0FA"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3B2A1F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6FCAE6A" w14:textId="77777777" w:rsidR="00D624B9" w:rsidRPr="00EF2CBD" w:rsidRDefault="00D624B9" w:rsidP="0046487B">
            <w:pPr>
              <w:jc w:val="left"/>
              <w:rPr>
                <w:sz w:val="16"/>
                <w:szCs w:val="16"/>
              </w:rPr>
            </w:pPr>
          </w:p>
        </w:tc>
      </w:tr>
      <w:tr w:rsidR="00D624B9" w:rsidRPr="00EF2CBD" w14:paraId="711863C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38C4F28"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18C5A35A"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11E663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FB97A7A"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99C6D6B" w14:textId="77777777" w:rsidR="00D624B9" w:rsidRPr="00EF2CBD" w:rsidRDefault="00D624B9" w:rsidP="0046487B">
            <w:pPr>
              <w:jc w:val="left"/>
              <w:rPr>
                <w:sz w:val="16"/>
                <w:szCs w:val="16"/>
              </w:rPr>
            </w:pPr>
          </w:p>
        </w:tc>
      </w:tr>
      <w:tr w:rsidR="00D624B9" w:rsidRPr="00EF2CBD" w14:paraId="18DFEBF7"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643CBE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1F25628" w14:textId="77777777" w:rsidR="00D624B9" w:rsidRPr="00EF2CBD" w:rsidRDefault="00D624B9" w:rsidP="0046487B">
            <w:pPr>
              <w:jc w:val="left"/>
              <w:rPr>
                <w:sz w:val="16"/>
                <w:szCs w:val="16"/>
              </w:rPr>
            </w:pPr>
          </w:p>
        </w:tc>
      </w:tr>
      <w:tr w:rsidR="00D624B9" w:rsidRPr="00EF2CBD" w14:paraId="540AA067"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616C1561"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A7D225A"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7D9B90B0" w14:textId="77777777" w:rsidR="00D624B9" w:rsidRPr="00EF2CBD" w:rsidRDefault="00D624B9" w:rsidP="0046487B">
            <w:pPr>
              <w:jc w:val="left"/>
              <w:rPr>
                <w:sz w:val="16"/>
                <w:szCs w:val="16"/>
              </w:rPr>
            </w:pPr>
          </w:p>
        </w:tc>
      </w:tr>
      <w:tr w:rsidR="00D624B9" w:rsidRPr="00EF2CBD" w14:paraId="6B576B9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36B881F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5F6FF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415DDFA"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3C83CC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3D16B81" w14:textId="77777777" w:rsidR="00D624B9" w:rsidRPr="00EF2CBD" w:rsidRDefault="00D624B9" w:rsidP="0046487B">
            <w:pPr>
              <w:jc w:val="left"/>
              <w:rPr>
                <w:sz w:val="16"/>
                <w:szCs w:val="16"/>
              </w:rPr>
            </w:pPr>
          </w:p>
        </w:tc>
      </w:tr>
      <w:tr w:rsidR="00D624B9" w:rsidRPr="00EF2CBD" w14:paraId="7BC88EF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5F17672"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B59B6DA" w14:textId="77777777" w:rsidR="00D624B9" w:rsidRPr="00EF2CBD" w:rsidRDefault="00D624B9" w:rsidP="0046487B">
            <w:pPr>
              <w:jc w:val="left"/>
              <w:rPr>
                <w:sz w:val="16"/>
                <w:szCs w:val="16"/>
              </w:rPr>
            </w:pPr>
          </w:p>
        </w:tc>
      </w:tr>
      <w:tr w:rsidR="00D624B9" w:rsidRPr="00EF2CBD" w14:paraId="128564F0"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5821049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5BA596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9043C2D" w14:textId="77777777" w:rsidR="00D624B9" w:rsidRPr="00EF2CBD" w:rsidRDefault="00D624B9" w:rsidP="0046487B">
            <w:pPr>
              <w:jc w:val="left"/>
              <w:rPr>
                <w:sz w:val="16"/>
                <w:szCs w:val="16"/>
              </w:rPr>
            </w:pPr>
          </w:p>
        </w:tc>
      </w:tr>
      <w:tr w:rsidR="00D624B9" w:rsidRPr="00EF2CBD" w14:paraId="5D98D290"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227E15D1"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A17C977"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800527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AD2D393"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50B9282" w14:textId="77777777" w:rsidR="00D624B9" w:rsidRPr="00EF2CBD" w:rsidRDefault="00D624B9" w:rsidP="0046487B">
            <w:pPr>
              <w:jc w:val="left"/>
              <w:rPr>
                <w:sz w:val="16"/>
                <w:szCs w:val="16"/>
              </w:rPr>
            </w:pPr>
          </w:p>
        </w:tc>
      </w:tr>
      <w:tr w:rsidR="00D624B9" w:rsidRPr="00EF2CBD" w14:paraId="75687C9B"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3F68F693"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8C840BE" w14:textId="77777777" w:rsidR="00D624B9" w:rsidRPr="00EF2CBD" w:rsidRDefault="00D624B9" w:rsidP="0046487B">
            <w:pPr>
              <w:jc w:val="left"/>
              <w:rPr>
                <w:sz w:val="16"/>
                <w:szCs w:val="16"/>
              </w:rPr>
            </w:pPr>
          </w:p>
        </w:tc>
      </w:tr>
      <w:tr w:rsidR="00D624B9" w:rsidRPr="00EF2CBD" w14:paraId="4D97AD6C"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481405E"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D8F2BF1"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68959590" w14:textId="77777777" w:rsidR="00D624B9" w:rsidRPr="00EF2CBD" w:rsidRDefault="00D624B9" w:rsidP="0046487B">
            <w:pPr>
              <w:jc w:val="left"/>
              <w:rPr>
                <w:sz w:val="16"/>
                <w:szCs w:val="16"/>
              </w:rPr>
            </w:pPr>
          </w:p>
        </w:tc>
      </w:tr>
      <w:tr w:rsidR="00D624B9" w:rsidRPr="00EF2CBD" w14:paraId="478D1148"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4EE4E897"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EBBD953"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3F1F17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9DCBF9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74AFB64F" w14:textId="77777777" w:rsidR="00D624B9" w:rsidRPr="00EF2CBD" w:rsidRDefault="00D624B9" w:rsidP="0046487B">
            <w:pPr>
              <w:jc w:val="left"/>
              <w:rPr>
                <w:sz w:val="16"/>
                <w:szCs w:val="16"/>
              </w:rPr>
            </w:pPr>
          </w:p>
        </w:tc>
      </w:tr>
      <w:tr w:rsidR="00D624B9" w:rsidRPr="00EF2CBD" w14:paraId="46307CAD"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3C8D99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B513A26" w14:textId="77777777" w:rsidR="00D624B9" w:rsidRPr="00EF2CBD" w:rsidRDefault="00D624B9" w:rsidP="0046487B">
            <w:pPr>
              <w:jc w:val="left"/>
              <w:rPr>
                <w:sz w:val="16"/>
                <w:szCs w:val="16"/>
              </w:rPr>
            </w:pPr>
          </w:p>
        </w:tc>
      </w:tr>
      <w:tr w:rsidR="00D624B9" w:rsidRPr="00EF2CBD" w14:paraId="18203B0D"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D2BCD84"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478248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301E5E9B" w14:textId="77777777" w:rsidR="00D624B9" w:rsidRPr="00EF2CBD" w:rsidRDefault="00D624B9" w:rsidP="0046487B">
            <w:pPr>
              <w:jc w:val="left"/>
              <w:rPr>
                <w:sz w:val="16"/>
                <w:szCs w:val="16"/>
              </w:rPr>
            </w:pPr>
          </w:p>
        </w:tc>
      </w:tr>
      <w:tr w:rsidR="00D624B9" w:rsidRPr="00EF2CBD" w14:paraId="5921D0C6"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278613ED"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DB73965"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8EE97CF"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1532A27"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84D50F" w14:textId="77777777" w:rsidR="00D624B9" w:rsidRPr="00EF2CBD" w:rsidRDefault="00D624B9" w:rsidP="0046487B">
            <w:pPr>
              <w:jc w:val="left"/>
              <w:rPr>
                <w:sz w:val="16"/>
                <w:szCs w:val="16"/>
              </w:rPr>
            </w:pPr>
          </w:p>
        </w:tc>
      </w:tr>
      <w:tr w:rsidR="00D624B9" w:rsidRPr="00EF2CBD" w14:paraId="1D75DBF0"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7442D336"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42ADB7ED" w14:textId="77777777" w:rsidR="00D624B9" w:rsidRPr="00EF2CBD" w:rsidRDefault="00D624B9" w:rsidP="0046487B">
            <w:pPr>
              <w:jc w:val="left"/>
              <w:rPr>
                <w:sz w:val="16"/>
                <w:szCs w:val="16"/>
              </w:rPr>
            </w:pPr>
          </w:p>
        </w:tc>
      </w:tr>
      <w:tr w:rsidR="00D624B9" w:rsidRPr="00EF2CBD" w14:paraId="36F4A16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D833BB0"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3E959CF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0CB28067" w14:textId="77777777" w:rsidR="00D624B9" w:rsidRPr="00EF2CBD" w:rsidRDefault="00D624B9" w:rsidP="0046487B">
            <w:pPr>
              <w:jc w:val="left"/>
              <w:rPr>
                <w:sz w:val="16"/>
                <w:szCs w:val="16"/>
              </w:rPr>
            </w:pPr>
          </w:p>
        </w:tc>
      </w:tr>
      <w:tr w:rsidR="00D624B9" w:rsidRPr="00EF2CBD" w14:paraId="45000E04"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1E07F73"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C863DD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D6AFD8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E269B47"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A1FB4E2" w14:textId="77777777" w:rsidR="00D624B9" w:rsidRPr="00EF2CBD" w:rsidRDefault="00D624B9" w:rsidP="0046487B">
            <w:pPr>
              <w:jc w:val="left"/>
              <w:rPr>
                <w:sz w:val="16"/>
                <w:szCs w:val="16"/>
              </w:rPr>
            </w:pPr>
          </w:p>
        </w:tc>
      </w:tr>
      <w:tr w:rsidR="00D624B9" w:rsidRPr="00EF2CBD" w14:paraId="1FB4DCFC"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C8CB2BB"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CB17A7C" w14:textId="77777777" w:rsidR="00D624B9" w:rsidRPr="00EF2CBD" w:rsidRDefault="00D624B9" w:rsidP="0046487B">
            <w:pPr>
              <w:jc w:val="left"/>
              <w:rPr>
                <w:sz w:val="16"/>
                <w:szCs w:val="16"/>
              </w:rPr>
            </w:pPr>
          </w:p>
        </w:tc>
      </w:tr>
      <w:tr w:rsidR="00D624B9" w:rsidRPr="00EF2CBD" w14:paraId="47FC986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88E85A3"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EA9B31B"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F48D413" w14:textId="77777777" w:rsidR="00D624B9" w:rsidRPr="00EF2CBD" w:rsidRDefault="00D624B9" w:rsidP="0046487B">
            <w:pPr>
              <w:jc w:val="left"/>
              <w:rPr>
                <w:sz w:val="16"/>
                <w:szCs w:val="16"/>
              </w:rPr>
            </w:pPr>
          </w:p>
        </w:tc>
      </w:tr>
      <w:tr w:rsidR="00D624B9" w:rsidRPr="00EF2CBD" w14:paraId="4925EB5F"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9147EA5"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24B2DB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11639CB"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4EC37B58"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3C5FC506" w14:textId="77777777" w:rsidR="00D624B9" w:rsidRPr="00EF2CBD" w:rsidRDefault="00D624B9" w:rsidP="0046487B">
            <w:pPr>
              <w:jc w:val="left"/>
              <w:rPr>
                <w:sz w:val="16"/>
                <w:szCs w:val="16"/>
              </w:rPr>
            </w:pPr>
          </w:p>
        </w:tc>
      </w:tr>
      <w:tr w:rsidR="00D624B9" w:rsidRPr="00EF2CBD" w14:paraId="0F9E99D8"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0CB3E695"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6CA1A0B1" w14:textId="77777777" w:rsidR="00D624B9" w:rsidRPr="00EF2CBD" w:rsidRDefault="00D624B9" w:rsidP="0046487B">
            <w:pPr>
              <w:jc w:val="left"/>
              <w:rPr>
                <w:sz w:val="16"/>
                <w:szCs w:val="16"/>
              </w:rPr>
            </w:pPr>
          </w:p>
        </w:tc>
      </w:tr>
      <w:tr w:rsidR="00D624B9" w:rsidRPr="00EF2CBD" w14:paraId="04E29810"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5280AA8A"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D1B5D61"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0DDA25A3" w14:textId="77777777" w:rsidR="00D624B9" w:rsidRPr="00EF2CBD" w:rsidRDefault="00D624B9" w:rsidP="0046487B">
            <w:pPr>
              <w:jc w:val="left"/>
              <w:rPr>
                <w:sz w:val="16"/>
                <w:szCs w:val="16"/>
              </w:rPr>
            </w:pPr>
          </w:p>
        </w:tc>
      </w:tr>
      <w:tr w:rsidR="00D624B9" w:rsidRPr="00EF2CBD" w14:paraId="69A5FD4A"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3F059F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6B8C68E"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572BDFA9"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1FF2F99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475D08EA" w14:textId="77777777" w:rsidR="00D624B9" w:rsidRPr="00EF2CBD" w:rsidRDefault="00D624B9" w:rsidP="0046487B">
            <w:pPr>
              <w:jc w:val="left"/>
              <w:rPr>
                <w:sz w:val="16"/>
                <w:szCs w:val="16"/>
              </w:rPr>
            </w:pPr>
          </w:p>
        </w:tc>
      </w:tr>
      <w:tr w:rsidR="00D624B9" w:rsidRPr="00EF2CBD" w14:paraId="6F967482"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49302A64"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7D7098E" w14:textId="77777777" w:rsidR="00D624B9" w:rsidRPr="00EF2CBD" w:rsidRDefault="00D624B9" w:rsidP="0046487B">
            <w:pPr>
              <w:jc w:val="left"/>
              <w:rPr>
                <w:sz w:val="16"/>
                <w:szCs w:val="16"/>
              </w:rPr>
            </w:pPr>
          </w:p>
        </w:tc>
      </w:tr>
      <w:tr w:rsidR="00D624B9" w:rsidRPr="00EF2CBD" w14:paraId="3421A5B6"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A009CF4"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492350E"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780A09AA" w14:textId="77777777" w:rsidR="00D624B9" w:rsidRPr="00EF2CBD" w:rsidRDefault="00D624B9" w:rsidP="0046487B">
            <w:pPr>
              <w:jc w:val="left"/>
              <w:rPr>
                <w:sz w:val="16"/>
                <w:szCs w:val="16"/>
              </w:rPr>
            </w:pPr>
          </w:p>
        </w:tc>
      </w:tr>
      <w:tr w:rsidR="00D624B9" w:rsidRPr="00EF2CBD" w14:paraId="29DF65DB"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9DF00C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4B2D749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690201A"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7A534C96"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8AE0203" w14:textId="77777777" w:rsidR="00D624B9" w:rsidRPr="00EF2CBD" w:rsidRDefault="00D624B9" w:rsidP="0046487B">
            <w:pPr>
              <w:jc w:val="left"/>
              <w:rPr>
                <w:sz w:val="16"/>
                <w:szCs w:val="16"/>
              </w:rPr>
            </w:pPr>
          </w:p>
        </w:tc>
      </w:tr>
      <w:tr w:rsidR="00D624B9" w:rsidRPr="00EF2CBD" w14:paraId="5EC0521E"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122C7EA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004AF27" w14:textId="77777777" w:rsidR="00D624B9" w:rsidRPr="00EF2CBD" w:rsidRDefault="00D624B9" w:rsidP="0046487B">
            <w:pPr>
              <w:jc w:val="left"/>
              <w:rPr>
                <w:sz w:val="16"/>
                <w:szCs w:val="16"/>
              </w:rPr>
            </w:pPr>
          </w:p>
        </w:tc>
      </w:tr>
      <w:tr w:rsidR="00D624B9" w:rsidRPr="00EF2CBD" w14:paraId="3043ACE8"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31B38C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165D985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FA8F820" w14:textId="77777777" w:rsidR="00D624B9" w:rsidRPr="00EF2CBD" w:rsidRDefault="00D624B9" w:rsidP="0046487B">
            <w:pPr>
              <w:jc w:val="left"/>
              <w:rPr>
                <w:sz w:val="16"/>
                <w:szCs w:val="16"/>
              </w:rPr>
            </w:pPr>
          </w:p>
        </w:tc>
      </w:tr>
    </w:tbl>
    <w:p w14:paraId="03B05200" w14:textId="2CC1CDE2" w:rsidR="008A2175" w:rsidRDefault="008A2175" w:rsidP="008A2175"/>
    <w:p w14:paraId="22042FE5" w14:textId="15AE2109" w:rsidR="008A2175" w:rsidRDefault="008A2175" w:rsidP="008A2175"/>
    <w:p w14:paraId="54361CA0" w14:textId="3AF51578" w:rsidR="008A2175" w:rsidRDefault="008A2175" w:rsidP="008A2175"/>
    <w:p w14:paraId="67457349" w14:textId="6E64976D" w:rsidR="008A2175" w:rsidRDefault="008A2175" w:rsidP="008A2175"/>
    <w:p w14:paraId="24121D9F" w14:textId="0992904A" w:rsidR="008A2175" w:rsidRDefault="008A2175" w:rsidP="008A2175"/>
    <w:p w14:paraId="56B624C6" w14:textId="24AD9B1F" w:rsidR="00D624B9" w:rsidRDefault="00D624B9" w:rsidP="008A2175"/>
    <w:p w14:paraId="3324A9E9" w14:textId="20972B95" w:rsidR="00D624B9" w:rsidRDefault="00D624B9" w:rsidP="008A2175"/>
    <w:p w14:paraId="626FC819" w14:textId="755C402B" w:rsidR="00D624B9" w:rsidRDefault="00D624B9" w:rsidP="008A2175"/>
    <w:p w14:paraId="6F16B0B2" w14:textId="54859F43" w:rsidR="00D624B9" w:rsidRDefault="00D624B9" w:rsidP="008A2175"/>
    <w:p w14:paraId="39E4C079" w14:textId="77777777" w:rsidR="00D624B9" w:rsidRDefault="00D624B9" w:rsidP="008A2175"/>
    <w:p w14:paraId="10822BEB" w14:textId="4A3F1D8A" w:rsidR="008A2175" w:rsidRDefault="008A2175" w:rsidP="008A2175">
      <w:pPr>
        <w:pStyle w:val="Heading1"/>
      </w:pPr>
      <w:r>
        <w:lastRenderedPageBreak/>
        <w:t>Appendix B: Attachments</w:t>
      </w:r>
    </w:p>
    <w:tbl>
      <w:tblPr>
        <w:tblW w:w="9890" w:type="dxa"/>
        <w:tblLook w:val="04A0" w:firstRow="1" w:lastRow="0" w:firstColumn="1" w:lastColumn="0" w:noHBand="0" w:noVBand="1"/>
      </w:tblPr>
      <w:tblGrid>
        <w:gridCol w:w="2600"/>
        <w:gridCol w:w="7290"/>
      </w:tblGrid>
      <w:tr w:rsidR="00A97660" w:rsidRPr="00A97660" w14:paraId="68587C13" w14:textId="77777777" w:rsidTr="00A97660">
        <w:trPr>
          <w:trHeight w:val="300"/>
        </w:trPr>
        <w:tc>
          <w:tcPr>
            <w:tcW w:w="9890" w:type="dxa"/>
            <w:gridSpan w:val="2"/>
            <w:tcBorders>
              <w:top w:val="nil"/>
              <w:left w:val="single" w:sz="8" w:space="0" w:color="002060"/>
              <w:bottom w:val="nil"/>
              <w:right w:val="nil"/>
            </w:tcBorders>
            <w:shd w:val="clear" w:color="000000" w:fill="002060"/>
            <w:noWrap/>
            <w:vAlign w:val="center"/>
            <w:hideMark/>
          </w:tcPr>
          <w:p w14:paraId="15513B31" w14:textId="77777777" w:rsidR="00A97660" w:rsidRPr="00A97660" w:rsidRDefault="00A97660" w:rsidP="00A97660">
            <w:pPr>
              <w:jc w:val="center"/>
              <w:rPr>
                <w:rFonts w:ascii="Verdana" w:hAnsi="Verdana"/>
                <w:b/>
                <w:bCs/>
                <w:color w:val="FFFFFF"/>
                <w:szCs w:val="20"/>
              </w:rPr>
            </w:pPr>
            <w:bookmarkStart w:id="10" w:name="_Hlk133500032"/>
            <w:r w:rsidRPr="00A97660">
              <w:rPr>
                <w:rFonts w:ascii="Verdana" w:hAnsi="Verdana"/>
                <w:b/>
                <w:bCs/>
                <w:color w:val="FFFFFF"/>
                <w:szCs w:val="20"/>
              </w:rPr>
              <w:t>Attachments</w:t>
            </w:r>
          </w:p>
        </w:tc>
      </w:tr>
      <w:tr w:rsidR="00A97660" w:rsidRPr="00A97660" w14:paraId="6B1B9BDA" w14:textId="77777777" w:rsidTr="00C40F8F">
        <w:trPr>
          <w:trHeight w:val="558"/>
        </w:trPr>
        <w:tc>
          <w:tcPr>
            <w:tcW w:w="2600" w:type="dxa"/>
            <w:tcBorders>
              <w:top w:val="nil"/>
              <w:left w:val="single" w:sz="8" w:space="0" w:color="002060"/>
              <w:bottom w:val="single" w:sz="4" w:space="0" w:color="002060" w:themeColor="text2"/>
              <w:right w:val="nil"/>
            </w:tcBorders>
            <w:shd w:val="clear" w:color="000000" w:fill="C5E5F7"/>
            <w:noWrap/>
            <w:vAlign w:val="center"/>
            <w:hideMark/>
          </w:tcPr>
          <w:p w14:paraId="59F01B21"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1 </w:t>
            </w:r>
          </w:p>
          <w:p w14:paraId="259CC45D" w14:textId="05098997"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Fund Cash Flows</w:t>
            </w:r>
          </w:p>
        </w:tc>
        <w:tc>
          <w:tcPr>
            <w:tcW w:w="7290" w:type="dxa"/>
            <w:tcBorders>
              <w:top w:val="nil"/>
              <w:left w:val="nil"/>
              <w:bottom w:val="nil"/>
              <w:right w:val="single" w:sz="8" w:space="0" w:color="002060"/>
            </w:tcBorders>
            <w:shd w:val="clear" w:color="auto" w:fill="auto"/>
            <w:noWrap/>
            <w:vAlign w:val="center"/>
            <w:hideMark/>
          </w:tcPr>
          <w:p w14:paraId="0A25E700"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 schedule of cash flows and current valuation for each past real estate fund … Please see attached excel spreadsheet</w:t>
            </w:r>
          </w:p>
        </w:tc>
      </w:tr>
      <w:tr w:rsidR="00A97660" w:rsidRPr="00A97660" w14:paraId="64A88CC1" w14:textId="77777777" w:rsidTr="00C40F8F">
        <w:trPr>
          <w:trHeight w:val="520"/>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3B3540F3"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Attachment 2</w:t>
            </w:r>
          </w:p>
          <w:p w14:paraId="1D36E485" w14:textId="5B1B23B2"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xml:space="preserve"> – Fund Returns</w:t>
            </w:r>
          </w:p>
        </w:tc>
        <w:tc>
          <w:tcPr>
            <w:tcW w:w="7290" w:type="dxa"/>
            <w:tcBorders>
              <w:top w:val="single" w:sz="8" w:space="0" w:color="002060"/>
              <w:left w:val="nil"/>
              <w:bottom w:val="nil"/>
              <w:right w:val="single" w:sz="8" w:space="0" w:color="002060"/>
            </w:tcBorders>
            <w:shd w:val="clear" w:color="auto" w:fill="auto"/>
            <w:noWrap/>
            <w:vAlign w:val="center"/>
            <w:hideMark/>
          </w:tcPr>
          <w:p w14:paraId="5DE99290"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 schedule of returns for each past real estate fund … Please see attached excel spreadsheet</w:t>
            </w:r>
          </w:p>
        </w:tc>
      </w:tr>
      <w:tr w:rsidR="00A97660" w:rsidRPr="00A97660" w14:paraId="5275341F" w14:textId="77777777" w:rsidTr="00C40F8F">
        <w:trPr>
          <w:trHeight w:val="520"/>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1C111EFE"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3 </w:t>
            </w:r>
          </w:p>
          <w:p w14:paraId="312CBE47" w14:textId="6B4DA072"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Investment Returns</w:t>
            </w:r>
          </w:p>
        </w:tc>
        <w:tc>
          <w:tcPr>
            <w:tcW w:w="7290" w:type="dxa"/>
            <w:tcBorders>
              <w:top w:val="single" w:sz="8" w:space="0" w:color="002060"/>
              <w:left w:val="nil"/>
              <w:bottom w:val="nil"/>
              <w:right w:val="single" w:sz="8" w:space="0" w:color="002060"/>
            </w:tcBorders>
            <w:shd w:val="clear" w:color="auto" w:fill="auto"/>
            <w:noWrap/>
            <w:vAlign w:val="center"/>
            <w:hideMark/>
          </w:tcPr>
          <w:p w14:paraId="1C8C6E6E"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deal-by-deal analysis for each past real estate fund … Please see attached excel spreadsheet</w:t>
            </w:r>
          </w:p>
        </w:tc>
      </w:tr>
      <w:tr w:rsidR="00A97660" w:rsidRPr="00A97660" w14:paraId="1973DE9C" w14:textId="77777777" w:rsidTr="00C40F8F">
        <w:trPr>
          <w:trHeight w:val="520"/>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7B41E574"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w:t>
            </w:r>
            <w:r>
              <w:rPr>
                <w:rFonts w:asciiTheme="majorHAnsi" w:hAnsiTheme="majorHAnsi"/>
                <w:b/>
                <w:bCs/>
                <w:color w:val="002060" w:themeColor="text2"/>
                <w:sz w:val="16"/>
                <w:szCs w:val="16"/>
              </w:rPr>
              <w:t>4</w:t>
            </w:r>
            <w:r w:rsidRPr="00A97660">
              <w:rPr>
                <w:rFonts w:asciiTheme="majorHAnsi" w:hAnsiTheme="majorHAnsi"/>
                <w:b/>
                <w:bCs/>
                <w:color w:val="002060" w:themeColor="text2"/>
                <w:sz w:val="16"/>
                <w:szCs w:val="16"/>
              </w:rPr>
              <w:t xml:space="preserve"> </w:t>
            </w:r>
          </w:p>
          <w:p w14:paraId="755D7202" w14:textId="77E08457"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ESG DDQ: Firm / Strategy</w:t>
            </w:r>
          </w:p>
        </w:tc>
        <w:tc>
          <w:tcPr>
            <w:tcW w:w="7290" w:type="dxa"/>
            <w:tcBorders>
              <w:top w:val="single" w:sz="8" w:space="0" w:color="002060"/>
              <w:left w:val="nil"/>
              <w:bottom w:val="nil"/>
              <w:right w:val="single" w:sz="8" w:space="0" w:color="002060"/>
            </w:tcBorders>
            <w:shd w:val="clear" w:color="auto" w:fill="auto"/>
            <w:noWrap/>
            <w:vAlign w:val="center"/>
            <w:hideMark/>
          </w:tcPr>
          <w:p w14:paraId="1CEBB462" w14:textId="6CE987D0"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 xml:space="preserve">Please see attached </w:t>
            </w:r>
            <w:r>
              <w:rPr>
                <w:rFonts w:asciiTheme="majorHAnsi" w:hAnsiTheme="majorHAnsi"/>
                <w:sz w:val="16"/>
                <w:szCs w:val="16"/>
              </w:rPr>
              <w:t>word document</w:t>
            </w:r>
          </w:p>
        </w:tc>
      </w:tr>
      <w:tr w:rsidR="00A97660" w:rsidRPr="00A97660" w14:paraId="5A0E1EA8" w14:textId="77777777" w:rsidTr="00C40F8F">
        <w:trPr>
          <w:trHeight w:val="529"/>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3E18F8C1" w14:textId="11ED6978"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w:t>
            </w:r>
            <w:r>
              <w:rPr>
                <w:rFonts w:asciiTheme="majorHAnsi" w:hAnsiTheme="majorHAnsi"/>
                <w:b/>
                <w:bCs/>
                <w:color w:val="002060" w:themeColor="text2"/>
                <w:sz w:val="16"/>
                <w:szCs w:val="16"/>
              </w:rPr>
              <w:t>5</w:t>
            </w:r>
            <w:r w:rsidRPr="00A97660">
              <w:rPr>
                <w:rFonts w:asciiTheme="majorHAnsi" w:hAnsiTheme="majorHAnsi"/>
                <w:b/>
                <w:bCs/>
                <w:color w:val="002060" w:themeColor="text2"/>
                <w:sz w:val="16"/>
                <w:szCs w:val="16"/>
              </w:rPr>
              <w:t xml:space="preserve"> </w:t>
            </w:r>
          </w:p>
          <w:p w14:paraId="0D2FB355" w14:textId="2A0C8A0E"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DEI DDQ: Firm / Strategy</w:t>
            </w:r>
          </w:p>
        </w:tc>
        <w:tc>
          <w:tcPr>
            <w:tcW w:w="7290" w:type="dxa"/>
            <w:tcBorders>
              <w:top w:val="single" w:sz="8" w:space="0" w:color="002060"/>
              <w:left w:val="nil"/>
              <w:bottom w:val="single" w:sz="8" w:space="0" w:color="002060"/>
              <w:right w:val="single" w:sz="8" w:space="0" w:color="002060"/>
            </w:tcBorders>
            <w:shd w:val="clear" w:color="auto" w:fill="auto"/>
            <w:noWrap/>
            <w:vAlign w:val="center"/>
            <w:hideMark/>
          </w:tcPr>
          <w:p w14:paraId="79FF813E" w14:textId="2028444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 xml:space="preserve">Please see attached </w:t>
            </w:r>
            <w:r>
              <w:rPr>
                <w:rFonts w:asciiTheme="majorHAnsi" w:hAnsiTheme="majorHAnsi"/>
                <w:sz w:val="16"/>
                <w:szCs w:val="16"/>
              </w:rPr>
              <w:t>word document</w:t>
            </w:r>
          </w:p>
        </w:tc>
      </w:tr>
      <w:tr w:rsidR="00A97660" w:rsidRPr="00A97660" w14:paraId="6B463D7A" w14:textId="77777777" w:rsidTr="00C40F8F">
        <w:trPr>
          <w:trHeight w:val="420"/>
        </w:trPr>
        <w:tc>
          <w:tcPr>
            <w:tcW w:w="2600" w:type="dxa"/>
            <w:vMerge w:val="restart"/>
            <w:tcBorders>
              <w:top w:val="single" w:sz="4" w:space="0" w:color="002060" w:themeColor="text2"/>
              <w:left w:val="single" w:sz="8" w:space="0" w:color="002060"/>
              <w:bottom w:val="single" w:sz="8" w:space="0" w:color="002060"/>
              <w:right w:val="nil"/>
            </w:tcBorders>
            <w:shd w:val="clear" w:color="000000" w:fill="C5E5F7"/>
            <w:vAlign w:val="center"/>
            <w:hideMark/>
          </w:tcPr>
          <w:p w14:paraId="6ABB0C0A" w14:textId="4B90D722" w:rsidR="00A97660" w:rsidRPr="00A97660" w:rsidRDefault="00A97660" w:rsidP="00A97660">
            <w:pPr>
              <w:jc w:val="center"/>
              <w:rPr>
                <w:rFonts w:asciiTheme="majorHAnsi" w:hAnsiTheme="majorHAnsi"/>
                <w:b/>
                <w:bCs/>
                <w:color w:val="002060"/>
                <w:sz w:val="16"/>
                <w:szCs w:val="16"/>
              </w:rPr>
            </w:pPr>
            <w:r w:rsidRPr="00A97660">
              <w:rPr>
                <w:rFonts w:asciiTheme="majorHAnsi" w:hAnsiTheme="majorHAnsi"/>
                <w:b/>
                <w:bCs/>
                <w:color w:val="002060" w:themeColor="text2"/>
                <w:sz w:val="16"/>
                <w:szCs w:val="16"/>
              </w:rPr>
              <w:t>Additional Attachments (</w:t>
            </w:r>
            <w:r w:rsidR="00C40F8F">
              <w:rPr>
                <w:rFonts w:asciiTheme="majorHAnsi" w:hAnsiTheme="majorHAnsi"/>
                <w:b/>
                <w:bCs/>
                <w:color w:val="002060" w:themeColor="text2"/>
                <w:sz w:val="16"/>
                <w:szCs w:val="16"/>
              </w:rPr>
              <w:t>6-13</w:t>
            </w:r>
            <w:r w:rsidRPr="00A97660">
              <w:rPr>
                <w:rFonts w:asciiTheme="majorHAnsi" w:hAnsiTheme="majorHAnsi"/>
                <w:b/>
                <w:bCs/>
                <w:color w:val="002060" w:themeColor="text2"/>
                <w:sz w:val="16"/>
                <w:szCs w:val="16"/>
              </w:rPr>
              <w:t>)</w:t>
            </w:r>
          </w:p>
        </w:tc>
        <w:tc>
          <w:tcPr>
            <w:tcW w:w="7290" w:type="dxa"/>
            <w:tcBorders>
              <w:top w:val="nil"/>
              <w:left w:val="nil"/>
              <w:bottom w:val="nil"/>
              <w:right w:val="single" w:sz="8" w:space="0" w:color="002060"/>
            </w:tcBorders>
            <w:shd w:val="clear" w:color="auto" w:fill="auto"/>
            <w:noWrap/>
            <w:vAlign w:val="center"/>
            <w:hideMark/>
          </w:tcPr>
          <w:p w14:paraId="24C9C2E3"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n electronic version of the following:</w:t>
            </w:r>
          </w:p>
        </w:tc>
      </w:tr>
      <w:tr w:rsidR="00A97660" w:rsidRPr="00A97660" w14:paraId="371BBC89"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00B16850"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30FB6343" w14:textId="6980A5F9" w:rsidR="00A97660" w:rsidRPr="00A97660" w:rsidRDefault="00C40F8F" w:rsidP="00A97660">
            <w:pPr>
              <w:jc w:val="left"/>
              <w:rPr>
                <w:rFonts w:asciiTheme="majorHAnsi" w:hAnsiTheme="majorHAnsi"/>
                <w:sz w:val="16"/>
                <w:szCs w:val="16"/>
              </w:rPr>
            </w:pPr>
            <w:r>
              <w:rPr>
                <w:rFonts w:asciiTheme="majorHAnsi" w:hAnsiTheme="majorHAnsi"/>
                <w:sz w:val="16"/>
                <w:szCs w:val="16"/>
              </w:rPr>
              <w:t>6</w:t>
            </w:r>
            <w:r w:rsidR="00A97660" w:rsidRPr="00A97660">
              <w:rPr>
                <w:rFonts w:asciiTheme="majorHAnsi" w:hAnsiTheme="majorHAnsi"/>
                <w:sz w:val="16"/>
                <w:szCs w:val="16"/>
              </w:rPr>
              <w:t>.</w:t>
            </w:r>
            <w:r w:rsidR="00A97660" w:rsidRPr="00A97660">
              <w:rPr>
                <w:rFonts w:asciiTheme="majorHAnsi" w:hAnsiTheme="majorHAnsi"/>
                <w:sz w:val="14"/>
                <w:szCs w:val="14"/>
              </w:rPr>
              <w:t>    </w:t>
            </w:r>
            <w:r>
              <w:rPr>
                <w:rFonts w:asciiTheme="majorHAnsi" w:hAnsiTheme="majorHAnsi"/>
                <w:sz w:val="14"/>
                <w:szCs w:val="14"/>
              </w:rPr>
              <w:t xml:space="preserve"> </w:t>
            </w:r>
            <w:r w:rsidR="00A97660" w:rsidRPr="00A97660">
              <w:rPr>
                <w:rFonts w:asciiTheme="majorHAnsi" w:hAnsiTheme="majorHAnsi"/>
                <w:sz w:val="16"/>
                <w:szCs w:val="16"/>
              </w:rPr>
              <w:t>Current draft of the Limited Partnership Agreement for the fund</w:t>
            </w:r>
          </w:p>
        </w:tc>
      </w:tr>
      <w:tr w:rsidR="00A97660" w:rsidRPr="00A97660" w14:paraId="562C3EB8"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3E1CA5C7"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6C10A8E5" w14:textId="40DD9D08" w:rsidR="00A97660" w:rsidRPr="00A97660" w:rsidRDefault="00C40F8F" w:rsidP="00A97660">
            <w:pPr>
              <w:jc w:val="left"/>
              <w:rPr>
                <w:rFonts w:asciiTheme="majorHAnsi" w:hAnsiTheme="majorHAnsi"/>
                <w:sz w:val="16"/>
                <w:szCs w:val="16"/>
              </w:rPr>
            </w:pPr>
            <w:r>
              <w:rPr>
                <w:rFonts w:asciiTheme="majorHAnsi" w:hAnsiTheme="majorHAnsi"/>
                <w:sz w:val="16"/>
                <w:szCs w:val="16"/>
              </w:rPr>
              <w:t>7</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Investment offering memorandum</w:t>
            </w:r>
          </w:p>
        </w:tc>
      </w:tr>
      <w:tr w:rsidR="00A97660" w:rsidRPr="00A97660" w14:paraId="6D47C46D"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A6EF77A"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0E18ECF9" w14:textId="31710385" w:rsidR="00A97660" w:rsidRPr="00A97660" w:rsidRDefault="00C40F8F" w:rsidP="00A97660">
            <w:pPr>
              <w:jc w:val="left"/>
              <w:rPr>
                <w:rFonts w:asciiTheme="majorHAnsi" w:hAnsiTheme="majorHAnsi"/>
                <w:sz w:val="16"/>
                <w:szCs w:val="16"/>
              </w:rPr>
            </w:pPr>
            <w:r>
              <w:rPr>
                <w:rFonts w:asciiTheme="majorHAnsi" w:hAnsiTheme="majorHAnsi"/>
                <w:sz w:val="16"/>
                <w:szCs w:val="16"/>
              </w:rPr>
              <w:t>8</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 xml:space="preserve">Most recent audited financial statements for previous real estate funds </w:t>
            </w:r>
          </w:p>
        </w:tc>
      </w:tr>
      <w:tr w:rsidR="00A97660" w:rsidRPr="00A97660" w14:paraId="326C3F40"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5477DBC"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52AF841D" w14:textId="4EAF94F5" w:rsidR="00A97660" w:rsidRPr="00A97660" w:rsidRDefault="00C40F8F" w:rsidP="00A97660">
            <w:pPr>
              <w:jc w:val="left"/>
              <w:rPr>
                <w:rFonts w:asciiTheme="majorHAnsi" w:hAnsiTheme="majorHAnsi"/>
                <w:sz w:val="16"/>
                <w:szCs w:val="16"/>
              </w:rPr>
            </w:pPr>
            <w:r>
              <w:rPr>
                <w:rFonts w:asciiTheme="majorHAnsi" w:hAnsiTheme="majorHAnsi"/>
                <w:sz w:val="16"/>
                <w:szCs w:val="16"/>
              </w:rPr>
              <w:t>9</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Most recent report to investors for previous real estate funds</w:t>
            </w:r>
          </w:p>
        </w:tc>
      </w:tr>
      <w:tr w:rsidR="00A97660" w:rsidRPr="00A97660" w14:paraId="385CFEDF"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DC3579B"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4A04E1F3" w14:textId="3FE7D8E2" w:rsidR="00A97660" w:rsidRPr="00A97660" w:rsidRDefault="00C40F8F" w:rsidP="00A97660">
            <w:pPr>
              <w:jc w:val="left"/>
              <w:rPr>
                <w:rFonts w:asciiTheme="majorHAnsi" w:hAnsiTheme="majorHAnsi"/>
                <w:sz w:val="16"/>
                <w:szCs w:val="16"/>
              </w:rPr>
            </w:pPr>
            <w:r>
              <w:rPr>
                <w:rFonts w:asciiTheme="majorHAnsi" w:hAnsiTheme="majorHAnsi"/>
                <w:sz w:val="16"/>
                <w:szCs w:val="16"/>
              </w:rPr>
              <w:t>10</w:t>
            </w:r>
            <w:r w:rsidR="00A97660" w:rsidRPr="00A97660">
              <w:rPr>
                <w:rFonts w:asciiTheme="majorHAnsi" w:hAnsiTheme="majorHAnsi"/>
                <w:sz w:val="16"/>
                <w:szCs w:val="16"/>
              </w:rPr>
              <w:t>.</w:t>
            </w:r>
            <w:r w:rsidR="00A97660" w:rsidRPr="00A97660">
              <w:rPr>
                <w:rFonts w:asciiTheme="majorHAnsi" w:hAnsiTheme="majorHAnsi"/>
                <w:sz w:val="14"/>
                <w:szCs w:val="14"/>
              </w:rPr>
              <w:t>   </w:t>
            </w:r>
            <w:r w:rsidR="00A97660" w:rsidRPr="00A97660">
              <w:rPr>
                <w:rFonts w:asciiTheme="majorHAnsi" w:hAnsiTheme="majorHAnsi"/>
                <w:sz w:val="16"/>
                <w:szCs w:val="16"/>
              </w:rPr>
              <w:t>Firm organization chart</w:t>
            </w:r>
          </w:p>
        </w:tc>
      </w:tr>
      <w:tr w:rsidR="00A97660" w:rsidRPr="00A97660" w14:paraId="09A64B1B"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62AA7173"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3FCF2AB5" w14:textId="6E108345" w:rsidR="00A97660" w:rsidRPr="00A97660" w:rsidRDefault="00C40F8F" w:rsidP="00A97660">
            <w:pPr>
              <w:jc w:val="left"/>
              <w:rPr>
                <w:rFonts w:asciiTheme="majorHAnsi" w:hAnsiTheme="majorHAnsi"/>
                <w:sz w:val="16"/>
                <w:szCs w:val="16"/>
              </w:rPr>
            </w:pPr>
            <w:r>
              <w:rPr>
                <w:rFonts w:asciiTheme="majorHAnsi" w:hAnsiTheme="majorHAnsi"/>
                <w:sz w:val="16"/>
                <w:szCs w:val="16"/>
              </w:rPr>
              <w:t>11</w:t>
            </w:r>
            <w:r w:rsidR="00A97660" w:rsidRPr="00A97660">
              <w:rPr>
                <w:rFonts w:asciiTheme="majorHAnsi" w:hAnsiTheme="majorHAnsi"/>
                <w:sz w:val="16"/>
                <w:szCs w:val="16"/>
              </w:rPr>
              <w:t>.</w:t>
            </w:r>
            <w:r w:rsidR="00A97660" w:rsidRPr="00A97660">
              <w:rPr>
                <w:rFonts w:asciiTheme="majorHAnsi" w:hAnsiTheme="majorHAnsi"/>
                <w:sz w:val="14"/>
                <w:szCs w:val="14"/>
              </w:rPr>
              <w:t>   </w:t>
            </w:r>
            <w:r w:rsidR="00A97660" w:rsidRPr="00A97660">
              <w:rPr>
                <w:rFonts w:asciiTheme="majorHAnsi" w:hAnsiTheme="majorHAnsi"/>
                <w:sz w:val="16"/>
                <w:szCs w:val="16"/>
              </w:rPr>
              <w:t>Fund organizational chart</w:t>
            </w:r>
          </w:p>
        </w:tc>
      </w:tr>
      <w:tr w:rsidR="00A97660" w:rsidRPr="00A97660" w14:paraId="4DF7FF8A"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4B9C0D1F"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3CB02E96" w14:textId="29F612F7" w:rsidR="00A97660" w:rsidRPr="00A97660" w:rsidRDefault="00C40F8F" w:rsidP="00A97660">
            <w:pPr>
              <w:jc w:val="left"/>
              <w:rPr>
                <w:rFonts w:asciiTheme="majorHAnsi" w:hAnsiTheme="majorHAnsi"/>
                <w:sz w:val="16"/>
                <w:szCs w:val="16"/>
              </w:rPr>
            </w:pPr>
            <w:r>
              <w:rPr>
                <w:rFonts w:asciiTheme="majorHAnsi" w:hAnsiTheme="majorHAnsi"/>
                <w:sz w:val="16"/>
                <w:szCs w:val="16"/>
              </w:rPr>
              <w:t>12</w:t>
            </w:r>
            <w:r w:rsidR="00A97660" w:rsidRPr="00A97660">
              <w:rPr>
                <w:rFonts w:asciiTheme="majorHAnsi" w:hAnsiTheme="majorHAnsi"/>
                <w:sz w:val="16"/>
                <w:szCs w:val="16"/>
              </w:rPr>
              <w:t>.</w:t>
            </w:r>
            <w:r w:rsidR="00A97660" w:rsidRPr="00A97660">
              <w:rPr>
                <w:rFonts w:asciiTheme="majorHAnsi" w:hAnsiTheme="majorHAnsi"/>
                <w:sz w:val="14"/>
                <w:szCs w:val="14"/>
              </w:rPr>
              <w:t>   </w:t>
            </w:r>
            <w:r w:rsidR="00A97660" w:rsidRPr="00A97660">
              <w:rPr>
                <w:rFonts w:asciiTheme="majorHAnsi" w:hAnsiTheme="majorHAnsi"/>
                <w:sz w:val="16"/>
                <w:szCs w:val="16"/>
              </w:rPr>
              <w:t>Firm disaster recovery plan (if applicable)</w:t>
            </w:r>
          </w:p>
        </w:tc>
      </w:tr>
      <w:tr w:rsidR="00A97660" w:rsidRPr="00A97660" w14:paraId="4939BA10" w14:textId="77777777" w:rsidTr="00C40F8F">
        <w:trPr>
          <w:trHeight w:val="315"/>
        </w:trPr>
        <w:tc>
          <w:tcPr>
            <w:tcW w:w="2600" w:type="dxa"/>
            <w:vMerge/>
            <w:tcBorders>
              <w:top w:val="single" w:sz="8" w:space="0" w:color="002060"/>
              <w:left w:val="single" w:sz="8" w:space="0" w:color="002060"/>
              <w:bottom w:val="single" w:sz="8" w:space="0" w:color="002060"/>
              <w:right w:val="nil"/>
            </w:tcBorders>
            <w:vAlign w:val="center"/>
            <w:hideMark/>
          </w:tcPr>
          <w:p w14:paraId="3E13432D"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single" w:sz="8" w:space="0" w:color="002060"/>
              <w:right w:val="single" w:sz="8" w:space="0" w:color="002060"/>
            </w:tcBorders>
            <w:shd w:val="clear" w:color="auto" w:fill="auto"/>
            <w:noWrap/>
            <w:vAlign w:val="center"/>
            <w:hideMark/>
          </w:tcPr>
          <w:p w14:paraId="0404DA5C" w14:textId="78436452"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1</w:t>
            </w:r>
            <w:r w:rsidR="00C40F8F">
              <w:rPr>
                <w:rFonts w:asciiTheme="majorHAnsi" w:hAnsiTheme="majorHAnsi"/>
                <w:sz w:val="16"/>
                <w:szCs w:val="16"/>
              </w:rPr>
              <w:t>3</w:t>
            </w:r>
            <w:r w:rsidRPr="00A97660">
              <w:rPr>
                <w:rFonts w:asciiTheme="majorHAnsi" w:hAnsiTheme="majorHAnsi"/>
                <w:sz w:val="16"/>
                <w:szCs w:val="16"/>
              </w:rPr>
              <w:t>.</w:t>
            </w:r>
            <w:r w:rsidRPr="00A97660">
              <w:rPr>
                <w:rFonts w:asciiTheme="majorHAnsi" w:hAnsiTheme="majorHAnsi"/>
                <w:sz w:val="14"/>
                <w:szCs w:val="14"/>
              </w:rPr>
              <w:t xml:space="preserve">   </w:t>
            </w:r>
            <w:r w:rsidRPr="00A97660">
              <w:rPr>
                <w:rFonts w:asciiTheme="majorHAnsi" w:hAnsiTheme="majorHAnsi"/>
                <w:sz w:val="16"/>
                <w:szCs w:val="16"/>
              </w:rPr>
              <w:t>Firm ESG policy (if applicable)</w:t>
            </w:r>
          </w:p>
        </w:tc>
      </w:tr>
      <w:bookmarkEnd w:id="10"/>
    </w:tbl>
    <w:p w14:paraId="725D2294" w14:textId="77777777" w:rsidR="008A2175" w:rsidRPr="008A2175" w:rsidRDefault="008A2175" w:rsidP="008A2175"/>
    <w:p w14:paraId="745BC28D" w14:textId="7F43810C" w:rsidR="00EA3875" w:rsidRDefault="00EA3875" w:rsidP="00EA3875"/>
    <w:p w14:paraId="5BBAA3DE" w14:textId="222D54E4" w:rsidR="00EA3875" w:rsidRDefault="00EA3875" w:rsidP="00EA3875"/>
    <w:p w14:paraId="401E6F1E" w14:textId="6A99A5E4" w:rsidR="00EA3875" w:rsidRDefault="00EA3875" w:rsidP="00EA3875"/>
    <w:p w14:paraId="237E0D6C" w14:textId="35D5A9CC" w:rsidR="00EA3875" w:rsidRDefault="00EA3875" w:rsidP="00EA3875"/>
    <w:p w14:paraId="60DFCE79" w14:textId="0500F039" w:rsidR="00EA3875" w:rsidRDefault="00EA3875" w:rsidP="00EA3875"/>
    <w:p w14:paraId="100C5C47" w14:textId="453CD1A8" w:rsidR="00EA3875" w:rsidRDefault="00EA3875" w:rsidP="00EA3875"/>
    <w:p w14:paraId="4943E6E8" w14:textId="4CFE3A0E" w:rsidR="00EA3875" w:rsidRDefault="00EA3875" w:rsidP="00EA3875"/>
    <w:p w14:paraId="50061AE1" w14:textId="154203E1" w:rsidR="00EA3875" w:rsidRDefault="00EA3875" w:rsidP="00EA3875"/>
    <w:p w14:paraId="209B95EC" w14:textId="0BD347A5" w:rsidR="00EA3875" w:rsidRDefault="00EA3875" w:rsidP="00EA3875"/>
    <w:p w14:paraId="43702E4D" w14:textId="41AD2401" w:rsidR="00EA3875" w:rsidRDefault="00EA3875" w:rsidP="00EA3875"/>
    <w:p w14:paraId="2A4B00A6" w14:textId="1A64A252" w:rsidR="00EA3875" w:rsidRDefault="00EA3875" w:rsidP="00EA3875"/>
    <w:p w14:paraId="21B3D83E" w14:textId="0B7B7BB2" w:rsidR="00EA3875" w:rsidRDefault="00EA3875" w:rsidP="00EA3875"/>
    <w:p w14:paraId="1B4525D8" w14:textId="46C9A290" w:rsidR="00EA3875" w:rsidRDefault="00EA3875" w:rsidP="00EA3875"/>
    <w:p w14:paraId="406E5903" w14:textId="77777777" w:rsidR="00EA3875" w:rsidRDefault="00EA3875" w:rsidP="00EA3875"/>
    <w:p w14:paraId="4492060B" w14:textId="72EA99FB" w:rsidR="00EA3875" w:rsidRDefault="00EA3875" w:rsidP="00EA3875"/>
    <w:p w14:paraId="2D223190" w14:textId="77777777" w:rsidR="00EA3875" w:rsidRPr="00EA3875" w:rsidRDefault="00EA3875" w:rsidP="00EA3875"/>
    <w:sectPr w:rsidR="00EA3875" w:rsidRPr="00EA3875" w:rsidSect="0034658D">
      <w:headerReference w:type="default" r:id="rId11"/>
      <w:footerReference w:type="default" r:id="rId12"/>
      <w:pgSz w:w="12240" w:h="15840" w:code="1"/>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DA847F" w14:textId="77777777" w:rsidR="002A4D0B" w:rsidRDefault="002A4D0B" w:rsidP="00D01AA9">
      <w:r>
        <w:separator/>
      </w:r>
    </w:p>
  </w:endnote>
  <w:endnote w:type="continuationSeparator" w:id="0">
    <w:p w14:paraId="3168F004" w14:textId="77777777" w:rsidR="002A4D0B" w:rsidRDefault="002A4D0B" w:rsidP="00D01AA9">
      <w:r>
        <w:continuationSeparator/>
      </w:r>
    </w:p>
  </w:endnote>
  <w:endnote w:type="continuationNotice" w:id="1">
    <w:p w14:paraId="41A1716E" w14:textId="77777777" w:rsidR="002A4D0B" w:rsidRDefault="002A4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933AF" w14:textId="77777777" w:rsidR="0013395D" w:rsidRDefault="0013395D" w:rsidP="002E386E">
    <w:pPr>
      <w:pStyle w:val="zfootercontent"/>
    </w:pPr>
  </w:p>
  <w:p w14:paraId="0C109060" w14:textId="77777777" w:rsidR="0013395D" w:rsidRDefault="0013395D" w:rsidP="002E386E">
    <w:pPr>
      <w:pStyle w:val="zfootercontent"/>
    </w:pPr>
  </w:p>
  <w:p w14:paraId="727F7782" w14:textId="77777777" w:rsidR="0013395D" w:rsidRDefault="0013395D" w:rsidP="002E386E">
    <w:pPr>
      <w:pStyle w:val="zfootercontent"/>
    </w:pPr>
  </w:p>
  <w:p w14:paraId="1F189EC1" w14:textId="77777777" w:rsidR="0013395D" w:rsidRDefault="0013395D" w:rsidP="002E386E">
    <w:pPr>
      <w:pStyle w:val="zfootercontent"/>
    </w:pPr>
  </w:p>
  <w:p w14:paraId="5448AAAE" w14:textId="1E69F81B" w:rsidR="0013395D" w:rsidRDefault="0013395D" w:rsidP="002E386E">
    <w:pPr>
      <w:pStyle w:val="zfootercontent"/>
    </w:pPr>
    <w:r>
      <w:rPr>
        <w:noProof/>
      </w:rPr>
      <mc:AlternateContent>
        <mc:Choice Requires="wpg">
          <w:drawing>
            <wp:anchor distT="0" distB="0" distL="114300" distR="114300" simplePos="0" relativeHeight="251658241" behindDoc="0" locked="0" layoutInCell="1" allowOverlap="1" wp14:anchorId="221529AA" wp14:editId="20EC2591">
              <wp:simplePos x="0" y="0"/>
              <wp:positionH relativeFrom="column">
                <wp:posOffset>-914400</wp:posOffset>
              </wp:positionH>
              <wp:positionV relativeFrom="paragraph">
                <wp:posOffset>-434340</wp:posOffset>
              </wp:positionV>
              <wp:extent cx="7772400" cy="511810"/>
              <wp:effectExtent l="0" t="0" r="19050" b="2540"/>
              <wp:wrapNone/>
              <wp:docPr id="32" name="Group 32"/>
              <wp:cNvGraphicFramePr/>
              <a:graphic xmlns:a="http://schemas.openxmlformats.org/drawingml/2006/main">
                <a:graphicData uri="http://schemas.microsoft.com/office/word/2010/wordprocessingGroup">
                  <wpg:wgp>
                    <wpg:cNvGrpSpPr/>
                    <wpg:grpSpPr>
                      <a:xfrm>
                        <a:off x="0" y="0"/>
                        <a:ext cx="7772400" cy="511810"/>
                        <a:chOff x="0" y="0"/>
                        <a:chExt cx="7772400" cy="511810"/>
                      </a:xfrm>
                    </wpg:grpSpPr>
                    <pic:pic xmlns:pic="http://schemas.openxmlformats.org/drawingml/2006/picture">
                      <pic:nvPicPr>
                        <pic:cNvPr id="33" name="Graphic 25"/>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638175" y="0"/>
                          <a:ext cx="584835" cy="511810"/>
                        </a:xfrm>
                        <a:prstGeom prst="rect">
                          <a:avLst/>
                        </a:prstGeom>
                      </pic:spPr>
                    </pic:pic>
                    <wps:wsp>
                      <wps:cNvPr id="34" name="Straight Connector 34"/>
                      <wps:cNvCnPr/>
                      <wps:spPr>
                        <a:xfrm>
                          <a:off x="0" y="257175"/>
                          <a:ext cx="7772400"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11F2DE8" id="Group 32" o:spid="_x0000_s1026" style="position:absolute;margin-left:-1in;margin-top:-34.2pt;width:612pt;height:40.3pt;z-index:251658241" coordsize="77724,51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D+b7t2TAQACANADCfM&#10;aKoZpKODvwxxEQ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5" o:spid="_x0000_s1027" type="#_x0000_t75" style="position:absolute;left:6381;width:5849;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">
                <v:imagedata r:id="rId3" o:title=""/>
              </v:shape>
              <v:line id="Straight Connector 34" o:spid="_x0000_s1028" style="position:absolute;visibility:visible;mso-wrap-style:square" from="0,2571" to="7772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" strokecolor="#002060 [3215]" strokeweight="1pt">
                <v:stroke joinstyle="miter"/>
              </v:line>
            </v:group>
          </w:pict>
        </mc:Fallback>
      </mc:AlternateContent>
    </w:r>
    <w:r w:rsidRPr="00AC3DBA">
      <w:t xml:space="preserve">Confidential Information – For NEPC Client Use Only </w:t>
    </w:r>
    <w:r>
      <w:t xml:space="preserve">  </w:t>
    </w:r>
    <w:r w:rsidRPr="00172449">
      <w:t xml:space="preserve">|  </w:t>
    </w:r>
    <w:r w:rsidRPr="00172449">
      <w:fldChar w:fldCharType="begin"/>
    </w:r>
    <w:r w:rsidRPr="00172449">
      <w:instrText xml:space="preserve"> PAGE   \* MERGEFORMAT </w:instrText>
    </w:r>
    <w:r w:rsidRPr="00172449">
      <w:fldChar w:fldCharType="separate"/>
    </w:r>
    <w:r>
      <w:t>11</w:t>
    </w:r>
    <w:r w:rsidRPr="001724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845D8" w14:textId="77777777" w:rsidR="002A4D0B" w:rsidRDefault="002A4D0B" w:rsidP="00D01AA9">
      <w:r>
        <w:separator/>
      </w:r>
    </w:p>
  </w:footnote>
  <w:footnote w:type="continuationSeparator" w:id="0">
    <w:p w14:paraId="7A876FC1" w14:textId="77777777" w:rsidR="002A4D0B" w:rsidRDefault="002A4D0B" w:rsidP="00D01AA9">
      <w:r>
        <w:continuationSeparator/>
      </w:r>
    </w:p>
  </w:footnote>
  <w:footnote w:type="continuationNotice" w:id="1">
    <w:p w14:paraId="312120BA" w14:textId="77777777" w:rsidR="002A4D0B" w:rsidRDefault="002A4D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06D0A" w14:textId="7358AD8C" w:rsidR="004B04ED" w:rsidRPr="004B04ED" w:rsidRDefault="00C074E7" w:rsidP="00C074E7">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 xml:space="preserve"> </w:t>
    </w:r>
    <w:r w:rsidR="004B04ED" w:rsidRPr="004B04ED">
      <w:rPr>
        <w:rStyle w:val="Strong"/>
        <w:rFonts w:asciiTheme="majorHAnsi" w:hAnsiTheme="majorHAnsi"/>
        <w:i/>
        <w:color w:val="002060"/>
        <w:sz w:val="28"/>
        <w:szCs w:val="28"/>
      </w:rPr>
      <w:t>[Enter Firm Name / Enter Fund Name]</w:t>
    </w:r>
  </w:p>
  <w:p w14:paraId="38765842" w14:textId="58CFAA1A" w:rsidR="00EC7CAE" w:rsidRPr="004B04ED" w:rsidRDefault="004B04ED" w:rsidP="00EC7CAE">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 xml:space="preserve">NEPC, LLC – RFI for Closed-End </w:t>
    </w:r>
    <w:r w:rsidR="00FF1718">
      <w:rPr>
        <w:rStyle w:val="Strong"/>
        <w:rFonts w:asciiTheme="majorHAnsi" w:hAnsiTheme="majorHAnsi"/>
        <w:i/>
        <w:color w:val="002060"/>
        <w:sz w:val="28"/>
        <w:szCs w:val="28"/>
      </w:rPr>
      <w:t xml:space="preserve">Real Estate </w:t>
    </w:r>
    <w:r w:rsidRPr="004B04ED">
      <w:rPr>
        <w:rStyle w:val="Strong"/>
        <w:rFonts w:asciiTheme="majorHAnsi" w:hAnsiTheme="majorHAnsi"/>
        <w:i/>
        <w:color w:val="002060"/>
        <w:sz w:val="28"/>
        <w:szCs w:val="28"/>
      </w:rPr>
      <w:t>Funds</w:t>
    </w:r>
  </w:p>
  <w:p w14:paraId="5DB88A6F" w14:textId="77777777" w:rsidR="004B04ED" w:rsidRDefault="004B04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B6BD350"/>
    <w:multiLevelType w:val="hybridMultilevel"/>
    <w:tmpl w:val="0BEC3A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5116E7"/>
    <w:multiLevelType w:val="hybridMultilevel"/>
    <w:tmpl w:val="8BC6DA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812AD62"/>
    <w:multiLevelType w:val="hybridMultilevel"/>
    <w:tmpl w:val="D19CFF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8"/>
    <w:multiLevelType w:val="singleLevel"/>
    <w:tmpl w:val="8CD2B814"/>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59244C2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176775"/>
    <w:multiLevelType w:val="hybridMultilevel"/>
    <w:tmpl w:val="7A2C6D3A"/>
    <w:lvl w:ilvl="0" w:tplc="A11A0CE4">
      <w:numFmt w:val="bullet"/>
      <w:lvlText w:val="•"/>
      <w:lvlJc w:val="left"/>
      <w:pPr>
        <w:ind w:left="1091" w:hanging="720"/>
      </w:pPr>
      <w:rPr>
        <w:rFonts w:ascii="Verdana" w:eastAsia="Times New Roman" w:hAnsi="Verdana" w:cs="Times New Roman"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6" w15:restartNumberingAfterBreak="0">
    <w:nsid w:val="0BF6101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D7AC0"/>
    <w:multiLevelType w:val="hybridMultilevel"/>
    <w:tmpl w:val="B8C4CE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542C1"/>
    <w:multiLevelType w:val="hybridMultilevel"/>
    <w:tmpl w:val="6FE056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E1B4A"/>
    <w:multiLevelType w:val="hybridMultilevel"/>
    <w:tmpl w:val="1CC286D6"/>
    <w:lvl w:ilvl="0" w:tplc="E9AC0BB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47D04"/>
    <w:multiLevelType w:val="hybridMultilevel"/>
    <w:tmpl w:val="8E945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F461A"/>
    <w:multiLevelType w:val="hybridMultilevel"/>
    <w:tmpl w:val="3B2EBF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7533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66122"/>
    <w:multiLevelType w:val="hybridMultilevel"/>
    <w:tmpl w:val="2AEC1ABC"/>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572ED"/>
    <w:multiLevelType w:val="hybridMultilevel"/>
    <w:tmpl w:val="59C69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92D03"/>
    <w:multiLevelType w:val="hybridMultilevel"/>
    <w:tmpl w:val="ED3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543876"/>
    <w:multiLevelType w:val="hybridMultilevel"/>
    <w:tmpl w:val="A44EE1E6"/>
    <w:lvl w:ilvl="0" w:tplc="F78E89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550F4"/>
    <w:multiLevelType w:val="hybridMultilevel"/>
    <w:tmpl w:val="30B0308A"/>
    <w:lvl w:ilvl="0" w:tplc="F1F87E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4B0671"/>
    <w:multiLevelType w:val="hybridMultilevel"/>
    <w:tmpl w:val="E5301004"/>
    <w:lvl w:ilvl="0" w:tplc="65E474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60DBD"/>
    <w:multiLevelType w:val="hybridMultilevel"/>
    <w:tmpl w:val="604CC9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D84209"/>
    <w:multiLevelType w:val="hybridMultilevel"/>
    <w:tmpl w:val="0562ED6A"/>
    <w:lvl w:ilvl="0" w:tplc="5F6AE9C0">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1A9B30"/>
    <w:multiLevelType w:val="hybridMultilevel"/>
    <w:tmpl w:val="6A637E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48558D3"/>
    <w:multiLevelType w:val="hybridMultilevel"/>
    <w:tmpl w:val="D40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175D1"/>
    <w:multiLevelType w:val="hybridMultilevel"/>
    <w:tmpl w:val="74BE0D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A230D2"/>
    <w:multiLevelType w:val="hybridMultilevel"/>
    <w:tmpl w:val="3CEEE28E"/>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A70E5"/>
    <w:multiLevelType w:val="hybridMultilevel"/>
    <w:tmpl w:val="0160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A33777"/>
    <w:multiLevelType w:val="hybridMultilevel"/>
    <w:tmpl w:val="03D08CE0"/>
    <w:lvl w:ilvl="0" w:tplc="E296110A">
      <w:start w:val="1"/>
      <w:numFmt w:val="decimal"/>
      <w:pStyle w:val="ListParagraph"/>
      <w:lvlText w:val="%1."/>
      <w:lvlJc w:val="left"/>
      <w:pPr>
        <w:ind w:left="720" w:hanging="360"/>
      </w:pPr>
      <w:rPr>
        <w:rFonts w:ascii="Univers" w:hAnsi="Univers" w:hint="default"/>
        <w:b/>
        <w:i w:val="0"/>
        <w:color w:val="00206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5E3A58"/>
    <w:multiLevelType w:val="hybridMultilevel"/>
    <w:tmpl w:val="7A8E402E"/>
    <w:lvl w:ilvl="0" w:tplc="86723E8A">
      <w:start w:val="1"/>
      <w:numFmt w:val="bullet"/>
      <w:pStyle w:val="Bullets"/>
      <w:lvlText w:val=""/>
      <w:lvlJc w:val="left"/>
      <w:pPr>
        <w:ind w:left="1080" w:hanging="360"/>
      </w:pPr>
      <w:rPr>
        <w:rFonts w:ascii="Wingdings" w:hAnsi="Wingdings" w:hint="default"/>
        <w:color w:val="002060" w:themeColor="text2"/>
        <w:sz w:val="24"/>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6942AB"/>
    <w:multiLevelType w:val="hybridMultilevel"/>
    <w:tmpl w:val="BF1A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064627"/>
    <w:multiLevelType w:val="hybridMultilevel"/>
    <w:tmpl w:val="0952F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E6038"/>
    <w:multiLevelType w:val="hybridMultilevel"/>
    <w:tmpl w:val="2D7E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BA64DB"/>
    <w:multiLevelType w:val="hybridMultilevel"/>
    <w:tmpl w:val="E9564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3A3111"/>
    <w:multiLevelType w:val="hybridMultilevel"/>
    <w:tmpl w:val="B058A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C1557"/>
    <w:multiLevelType w:val="hybridMultilevel"/>
    <w:tmpl w:val="6D08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BC611D"/>
    <w:multiLevelType w:val="hybridMultilevel"/>
    <w:tmpl w:val="E1B0CE3A"/>
    <w:lvl w:ilvl="0" w:tplc="DFF44F1C">
      <w:start w:val="1"/>
      <w:numFmt w:val="bullet"/>
      <w:lvlText w:val=""/>
      <w:lvlJc w:val="left"/>
      <w:pPr>
        <w:ind w:left="720" w:hanging="360"/>
      </w:pPr>
      <w:rPr>
        <w:rFonts w:ascii="Wingdings" w:hAnsi="Wingdings" w:hint="default"/>
        <w:color w:val="002060" w:themeColor="text2"/>
        <w:sz w:val="24"/>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F0E1D"/>
    <w:multiLevelType w:val="hybridMultilevel"/>
    <w:tmpl w:val="C71AB23E"/>
    <w:lvl w:ilvl="0" w:tplc="A11A0CE4">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B91D7"/>
    <w:multiLevelType w:val="hybridMultilevel"/>
    <w:tmpl w:val="F0B818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EBE2D42"/>
    <w:multiLevelType w:val="hybridMultilevel"/>
    <w:tmpl w:val="EAB4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AE8D5"/>
    <w:multiLevelType w:val="hybridMultilevel"/>
    <w:tmpl w:val="22B65C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174AAC"/>
    <w:multiLevelType w:val="hybridMultilevel"/>
    <w:tmpl w:val="D53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607827">
    <w:abstractNumId w:val="10"/>
  </w:num>
  <w:num w:numId="2" w16cid:durableId="1038970983">
    <w:abstractNumId w:val="16"/>
  </w:num>
  <w:num w:numId="3" w16cid:durableId="1914390025">
    <w:abstractNumId w:val="14"/>
  </w:num>
  <w:num w:numId="4" w16cid:durableId="1879276079">
    <w:abstractNumId w:val="35"/>
  </w:num>
  <w:num w:numId="5" w16cid:durableId="1905094193">
    <w:abstractNumId w:val="17"/>
  </w:num>
  <w:num w:numId="6" w16cid:durableId="544216899">
    <w:abstractNumId w:val="5"/>
  </w:num>
  <w:num w:numId="7" w16cid:durableId="460654513">
    <w:abstractNumId w:val="18"/>
  </w:num>
  <w:num w:numId="8" w16cid:durableId="1728918220">
    <w:abstractNumId w:val="9"/>
  </w:num>
  <w:num w:numId="9" w16cid:durableId="1231425154">
    <w:abstractNumId w:val="30"/>
  </w:num>
  <w:num w:numId="10" w16cid:durableId="1211304754">
    <w:abstractNumId w:val="32"/>
  </w:num>
  <w:num w:numId="11" w16cid:durableId="1970278662">
    <w:abstractNumId w:val="29"/>
  </w:num>
  <w:num w:numId="12" w16cid:durableId="1991327371">
    <w:abstractNumId w:val="22"/>
  </w:num>
  <w:num w:numId="13" w16cid:durableId="2023900143">
    <w:abstractNumId w:val="37"/>
  </w:num>
  <w:num w:numId="14" w16cid:durableId="2033140507">
    <w:abstractNumId w:val="7"/>
  </w:num>
  <w:num w:numId="15" w16cid:durableId="1949698416">
    <w:abstractNumId w:val="28"/>
  </w:num>
  <w:num w:numId="16" w16cid:durableId="805196853">
    <w:abstractNumId w:val="25"/>
  </w:num>
  <w:num w:numId="17" w16cid:durableId="25108148">
    <w:abstractNumId w:val="15"/>
  </w:num>
  <w:num w:numId="18" w16cid:durableId="215702203">
    <w:abstractNumId w:val="33"/>
  </w:num>
  <w:num w:numId="19" w16cid:durableId="174272685">
    <w:abstractNumId w:val="19"/>
  </w:num>
  <w:num w:numId="20" w16cid:durableId="898252937">
    <w:abstractNumId w:val="23"/>
  </w:num>
  <w:num w:numId="21" w16cid:durableId="1828087230">
    <w:abstractNumId w:val="11"/>
  </w:num>
  <w:num w:numId="22" w16cid:durableId="480772370">
    <w:abstractNumId w:val="4"/>
  </w:num>
  <w:num w:numId="23" w16cid:durableId="787892119">
    <w:abstractNumId w:val="3"/>
  </w:num>
  <w:num w:numId="24" w16cid:durableId="528108022">
    <w:abstractNumId w:val="34"/>
  </w:num>
  <w:num w:numId="25" w16cid:durableId="1360544490">
    <w:abstractNumId w:val="27"/>
  </w:num>
  <w:num w:numId="26" w16cid:durableId="417993099">
    <w:abstractNumId w:val="26"/>
  </w:num>
  <w:num w:numId="27" w16cid:durableId="1713263928">
    <w:abstractNumId w:val="39"/>
  </w:num>
  <w:num w:numId="28" w16cid:durableId="821234430">
    <w:abstractNumId w:val="20"/>
  </w:num>
  <w:num w:numId="29" w16cid:durableId="496923435">
    <w:abstractNumId w:val="6"/>
  </w:num>
  <w:num w:numId="30" w16cid:durableId="1829176245">
    <w:abstractNumId w:val="13"/>
  </w:num>
  <w:num w:numId="31" w16cid:durableId="1766420243">
    <w:abstractNumId w:val="8"/>
  </w:num>
  <w:num w:numId="32" w16cid:durableId="87046505">
    <w:abstractNumId w:val="12"/>
  </w:num>
  <w:num w:numId="33" w16cid:durableId="160657019">
    <w:abstractNumId w:val="24"/>
  </w:num>
  <w:num w:numId="34" w16cid:durableId="703017000">
    <w:abstractNumId w:val="31"/>
  </w:num>
  <w:num w:numId="35" w16cid:durableId="1573081834">
    <w:abstractNumId w:val="36"/>
  </w:num>
  <w:num w:numId="36" w16cid:durableId="440734289">
    <w:abstractNumId w:val="21"/>
  </w:num>
  <w:num w:numId="37" w16cid:durableId="537544933">
    <w:abstractNumId w:val="1"/>
  </w:num>
  <w:num w:numId="38" w16cid:durableId="339937575">
    <w:abstractNumId w:val="38"/>
  </w:num>
  <w:num w:numId="39" w16cid:durableId="1537157175">
    <w:abstractNumId w:val="2"/>
  </w:num>
  <w:num w:numId="40" w16cid:durableId="118293728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c0NjUxMLU0tjBW0lEKTi0uzszPAykwqwUAZIqE2iwAAAA="/>
    <w:docVar w:name="APWAFNeedToUniquify" w:val="false"/>
    <w:docVar w:name="APWAFVersion" w:val="5.0"/>
  </w:docVars>
  <w:rsids>
    <w:rsidRoot w:val="00673092"/>
    <w:rsid w:val="0000060B"/>
    <w:rsid w:val="00000B25"/>
    <w:rsid w:val="00001138"/>
    <w:rsid w:val="0000160A"/>
    <w:rsid w:val="00002C14"/>
    <w:rsid w:val="00002D08"/>
    <w:rsid w:val="00002F98"/>
    <w:rsid w:val="000030DA"/>
    <w:rsid w:val="00003B90"/>
    <w:rsid w:val="0000452B"/>
    <w:rsid w:val="00005797"/>
    <w:rsid w:val="000058B1"/>
    <w:rsid w:val="00005990"/>
    <w:rsid w:val="00005B68"/>
    <w:rsid w:val="00005CBF"/>
    <w:rsid w:val="00005D44"/>
    <w:rsid w:val="00005EF1"/>
    <w:rsid w:val="000068D7"/>
    <w:rsid w:val="0001004E"/>
    <w:rsid w:val="00010DF5"/>
    <w:rsid w:val="000115A4"/>
    <w:rsid w:val="000117B7"/>
    <w:rsid w:val="00011863"/>
    <w:rsid w:val="000124E3"/>
    <w:rsid w:val="00012543"/>
    <w:rsid w:val="00012865"/>
    <w:rsid w:val="0001388C"/>
    <w:rsid w:val="000141F7"/>
    <w:rsid w:val="00014435"/>
    <w:rsid w:val="00014676"/>
    <w:rsid w:val="000151FF"/>
    <w:rsid w:val="000155D0"/>
    <w:rsid w:val="00015A46"/>
    <w:rsid w:val="0001638D"/>
    <w:rsid w:val="000166DE"/>
    <w:rsid w:val="00016BA4"/>
    <w:rsid w:val="00017812"/>
    <w:rsid w:val="00020009"/>
    <w:rsid w:val="00020866"/>
    <w:rsid w:val="00020BEE"/>
    <w:rsid w:val="0002119B"/>
    <w:rsid w:val="000214B9"/>
    <w:rsid w:val="00021824"/>
    <w:rsid w:val="0002273C"/>
    <w:rsid w:val="00022870"/>
    <w:rsid w:val="00022F7E"/>
    <w:rsid w:val="000230D7"/>
    <w:rsid w:val="0002609B"/>
    <w:rsid w:val="00026258"/>
    <w:rsid w:val="00026734"/>
    <w:rsid w:val="00026DAA"/>
    <w:rsid w:val="00027203"/>
    <w:rsid w:val="0003075C"/>
    <w:rsid w:val="000325E5"/>
    <w:rsid w:val="00033944"/>
    <w:rsid w:val="00034DEB"/>
    <w:rsid w:val="000365F3"/>
    <w:rsid w:val="00036EDE"/>
    <w:rsid w:val="000377AD"/>
    <w:rsid w:val="00040C87"/>
    <w:rsid w:val="00040D34"/>
    <w:rsid w:val="00041320"/>
    <w:rsid w:val="00042114"/>
    <w:rsid w:val="00042469"/>
    <w:rsid w:val="00042D47"/>
    <w:rsid w:val="00042D9D"/>
    <w:rsid w:val="000436FD"/>
    <w:rsid w:val="00043C26"/>
    <w:rsid w:val="0004558B"/>
    <w:rsid w:val="00045C50"/>
    <w:rsid w:val="00047029"/>
    <w:rsid w:val="00050354"/>
    <w:rsid w:val="00050A4A"/>
    <w:rsid w:val="00050C3F"/>
    <w:rsid w:val="00050D52"/>
    <w:rsid w:val="00051C1D"/>
    <w:rsid w:val="0005215A"/>
    <w:rsid w:val="00052ED3"/>
    <w:rsid w:val="00052F6C"/>
    <w:rsid w:val="000536B7"/>
    <w:rsid w:val="00054469"/>
    <w:rsid w:val="00055CF6"/>
    <w:rsid w:val="000562D0"/>
    <w:rsid w:val="00056D40"/>
    <w:rsid w:val="00057398"/>
    <w:rsid w:val="00057481"/>
    <w:rsid w:val="00057C2C"/>
    <w:rsid w:val="00057FAD"/>
    <w:rsid w:val="000600B6"/>
    <w:rsid w:val="00060728"/>
    <w:rsid w:val="00060E52"/>
    <w:rsid w:val="0006105C"/>
    <w:rsid w:val="00062252"/>
    <w:rsid w:val="00064715"/>
    <w:rsid w:val="00064A8C"/>
    <w:rsid w:val="000654EE"/>
    <w:rsid w:val="000664C8"/>
    <w:rsid w:val="00066AD9"/>
    <w:rsid w:val="00066E2B"/>
    <w:rsid w:val="00066F0B"/>
    <w:rsid w:val="00067173"/>
    <w:rsid w:val="000677CD"/>
    <w:rsid w:val="00067A1A"/>
    <w:rsid w:val="00067A7F"/>
    <w:rsid w:val="00067AE5"/>
    <w:rsid w:val="00067E2E"/>
    <w:rsid w:val="00067F15"/>
    <w:rsid w:val="00070B32"/>
    <w:rsid w:val="0007167C"/>
    <w:rsid w:val="000716E7"/>
    <w:rsid w:val="00071CA1"/>
    <w:rsid w:val="00072788"/>
    <w:rsid w:val="00072806"/>
    <w:rsid w:val="00072F63"/>
    <w:rsid w:val="00073E12"/>
    <w:rsid w:val="0007436C"/>
    <w:rsid w:val="000746CD"/>
    <w:rsid w:val="00074A5E"/>
    <w:rsid w:val="00074C70"/>
    <w:rsid w:val="00074D0F"/>
    <w:rsid w:val="00074FD8"/>
    <w:rsid w:val="000759C2"/>
    <w:rsid w:val="00076368"/>
    <w:rsid w:val="00080431"/>
    <w:rsid w:val="000804CC"/>
    <w:rsid w:val="00080C81"/>
    <w:rsid w:val="000812DD"/>
    <w:rsid w:val="000812F1"/>
    <w:rsid w:val="0008346F"/>
    <w:rsid w:val="00083C70"/>
    <w:rsid w:val="00083CDD"/>
    <w:rsid w:val="00085314"/>
    <w:rsid w:val="00085755"/>
    <w:rsid w:val="00086A9E"/>
    <w:rsid w:val="000874E6"/>
    <w:rsid w:val="000876AF"/>
    <w:rsid w:val="00087734"/>
    <w:rsid w:val="00090050"/>
    <w:rsid w:val="000904C8"/>
    <w:rsid w:val="00091B53"/>
    <w:rsid w:val="0009328D"/>
    <w:rsid w:val="000935D2"/>
    <w:rsid w:val="00093EFD"/>
    <w:rsid w:val="0009408B"/>
    <w:rsid w:val="00094658"/>
    <w:rsid w:val="00094FA7"/>
    <w:rsid w:val="000955B6"/>
    <w:rsid w:val="000958C6"/>
    <w:rsid w:val="00096074"/>
    <w:rsid w:val="00096543"/>
    <w:rsid w:val="00096D15"/>
    <w:rsid w:val="00096EE8"/>
    <w:rsid w:val="000973B0"/>
    <w:rsid w:val="0009783E"/>
    <w:rsid w:val="0009785E"/>
    <w:rsid w:val="000A0514"/>
    <w:rsid w:val="000A0E78"/>
    <w:rsid w:val="000A0F07"/>
    <w:rsid w:val="000A14C0"/>
    <w:rsid w:val="000A172A"/>
    <w:rsid w:val="000A2149"/>
    <w:rsid w:val="000A27AF"/>
    <w:rsid w:val="000A3379"/>
    <w:rsid w:val="000A3723"/>
    <w:rsid w:val="000A4A26"/>
    <w:rsid w:val="000A4CD6"/>
    <w:rsid w:val="000A5921"/>
    <w:rsid w:val="000A6F38"/>
    <w:rsid w:val="000A759B"/>
    <w:rsid w:val="000A7811"/>
    <w:rsid w:val="000B0911"/>
    <w:rsid w:val="000B0B97"/>
    <w:rsid w:val="000B2B5D"/>
    <w:rsid w:val="000B2FE9"/>
    <w:rsid w:val="000B32AA"/>
    <w:rsid w:val="000B6175"/>
    <w:rsid w:val="000B7396"/>
    <w:rsid w:val="000B73B0"/>
    <w:rsid w:val="000B742A"/>
    <w:rsid w:val="000C0D77"/>
    <w:rsid w:val="000C0DEC"/>
    <w:rsid w:val="000C106D"/>
    <w:rsid w:val="000C25B5"/>
    <w:rsid w:val="000C25E7"/>
    <w:rsid w:val="000C2E65"/>
    <w:rsid w:val="000C309C"/>
    <w:rsid w:val="000C322B"/>
    <w:rsid w:val="000C3384"/>
    <w:rsid w:val="000C3F70"/>
    <w:rsid w:val="000C4394"/>
    <w:rsid w:val="000C496F"/>
    <w:rsid w:val="000C4A08"/>
    <w:rsid w:val="000C59D0"/>
    <w:rsid w:val="000C66DF"/>
    <w:rsid w:val="000C6AC9"/>
    <w:rsid w:val="000C74EE"/>
    <w:rsid w:val="000C78D8"/>
    <w:rsid w:val="000D004D"/>
    <w:rsid w:val="000D09C0"/>
    <w:rsid w:val="000D0A8D"/>
    <w:rsid w:val="000D1419"/>
    <w:rsid w:val="000D14C3"/>
    <w:rsid w:val="000D14C7"/>
    <w:rsid w:val="000D2022"/>
    <w:rsid w:val="000D3049"/>
    <w:rsid w:val="000D4341"/>
    <w:rsid w:val="000D4A84"/>
    <w:rsid w:val="000D4B20"/>
    <w:rsid w:val="000D4F5C"/>
    <w:rsid w:val="000D51F1"/>
    <w:rsid w:val="000D5294"/>
    <w:rsid w:val="000D570F"/>
    <w:rsid w:val="000D5842"/>
    <w:rsid w:val="000D6658"/>
    <w:rsid w:val="000D6CB6"/>
    <w:rsid w:val="000D6F74"/>
    <w:rsid w:val="000D77E4"/>
    <w:rsid w:val="000E0007"/>
    <w:rsid w:val="000E0323"/>
    <w:rsid w:val="000E048E"/>
    <w:rsid w:val="000E09A3"/>
    <w:rsid w:val="000E0B28"/>
    <w:rsid w:val="000E1824"/>
    <w:rsid w:val="000E1B4C"/>
    <w:rsid w:val="000E2178"/>
    <w:rsid w:val="000E28BA"/>
    <w:rsid w:val="000E2A58"/>
    <w:rsid w:val="000E2E26"/>
    <w:rsid w:val="000E3289"/>
    <w:rsid w:val="000E4035"/>
    <w:rsid w:val="000E4C2E"/>
    <w:rsid w:val="000E4C83"/>
    <w:rsid w:val="000E4FEA"/>
    <w:rsid w:val="000E581F"/>
    <w:rsid w:val="000E5CF0"/>
    <w:rsid w:val="000E6B4B"/>
    <w:rsid w:val="000E77B9"/>
    <w:rsid w:val="000E77C6"/>
    <w:rsid w:val="000E7AA7"/>
    <w:rsid w:val="000E7DDC"/>
    <w:rsid w:val="000F01AE"/>
    <w:rsid w:val="000F051E"/>
    <w:rsid w:val="000F0B4B"/>
    <w:rsid w:val="000F10FA"/>
    <w:rsid w:val="000F2562"/>
    <w:rsid w:val="000F2B1D"/>
    <w:rsid w:val="000F2C67"/>
    <w:rsid w:val="000F3315"/>
    <w:rsid w:val="000F35B2"/>
    <w:rsid w:val="000F397D"/>
    <w:rsid w:val="000F40A9"/>
    <w:rsid w:val="000F4109"/>
    <w:rsid w:val="000F42AC"/>
    <w:rsid w:val="000F65E9"/>
    <w:rsid w:val="000F6F94"/>
    <w:rsid w:val="000F7933"/>
    <w:rsid w:val="00101A29"/>
    <w:rsid w:val="00101C91"/>
    <w:rsid w:val="00101D47"/>
    <w:rsid w:val="00104E38"/>
    <w:rsid w:val="00105B6F"/>
    <w:rsid w:val="001069F4"/>
    <w:rsid w:val="00106D27"/>
    <w:rsid w:val="0010701B"/>
    <w:rsid w:val="00107F08"/>
    <w:rsid w:val="001100BB"/>
    <w:rsid w:val="00110595"/>
    <w:rsid w:val="00110786"/>
    <w:rsid w:val="00110DE9"/>
    <w:rsid w:val="001111F0"/>
    <w:rsid w:val="00111E3C"/>
    <w:rsid w:val="001126D5"/>
    <w:rsid w:val="00112A14"/>
    <w:rsid w:val="0011400B"/>
    <w:rsid w:val="001142DB"/>
    <w:rsid w:val="001146F6"/>
    <w:rsid w:val="0011496D"/>
    <w:rsid w:val="001150CE"/>
    <w:rsid w:val="001158AB"/>
    <w:rsid w:val="001159ED"/>
    <w:rsid w:val="00115F43"/>
    <w:rsid w:val="0011678E"/>
    <w:rsid w:val="0011769C"/>
    <w:rsid w:val="00117EDE"/>
    <w:rsid w:val="00120344"/>
    <w:rsid w:val="00120DD8"/>
    <w:rsid w:val="001212B1"/>
    <w:rsid w:val="00121797"/>
    <w:rsid w:val="00121A12"/>
    <w:rsid w:val="001222A3"/>
    <w:rsid w:val="00123270"/>
    <w:rsid w:val="00123485"/>
    <w:rsid w:val="00123E2F"/>
    <w:rsid w:val="00124F37"/>
    <w:rsid w:val="00125195"/>
    <w:rsid w:val="00125525"/>
    <w:rsid w:val="00125899"/>
    <w:rsid w:val="00125936"/>
    <w:rsid w:val="001259CE"/>
    <w:rsid w:val="001262D7"/>
    <w:rsid w:val="00126E63"/>
    <w:rsid w:val="00130004"/>
    <w:rsid w:val="00130185"/>
    <w:rsid w:val="00131FFF"/>
    <w:rsid w:val="001335EA"/>
    <w:rsid w:val="0013395D"/>
    <w:rsid w:val="001342B5"/>
    <w:rsid w:val="00134979"/>
    <w:rsid w:val="001352CB"/>
    <w:rsid w:val="001354DA"/>
    <w:rsid w:val="00135C81"/>
    <w:rsid w:val="001366ED"/>
    <w:rsid w:val="00136C80"/>
    <w:rsid w:val="00137187"/>
    <w:rsid w:val="00137CCA"/>
    <w:rsid w:val="00137F91"/>
    <w:rsid w:val="001403E0"/>
    <w:rsid w:val="00141076"/>
    <w:rsid w:val="0014162D"/>
    <w:rsid w:val="00141755"/>
    <w:rsid w:val="00141D0E"/>
    <w:rsid w:val="00142E95"/>
    <w:rsid w:val="00144E3F"/>
    <w:rsid w:val="001455CA"/>
    <w:rsid w:val="001455DD"/>
    <w:rsid w:val="00145A21"/>
    <w:rsid w:val="00146690"/>
    <w:rsid w:val="001466C2"/>
    <w:rsid w:val="00146716"/>
    <w:rsid w:val="00146862"/>
    <w:rsid w:val="0014686A"/>
    <w:rsid w:val="00147B82"/>
    <w:rsid w:val="00147C66"/>
    <w:rsid w:val="00150028"/>
    <w:rsid w:val="001508FA"/>
    <w:rsid w:val="0015168C"/>
    <w:rsid w:val="00151BE5"/>
    <w:rsid w:val="0015256A"/>
    <w:rsid w:val="00152AA5"/>
    <w:rsid w:val="00152AF8"/>
    <w:rsid w:val="0015344E"/>
    <w:rsid w:val="00153ED4"/>
    <w:rsid w:val="00154AB5"/>
    <w:rsid w:val="0015517C"/>
    <w:rsid w:val="0015520A"/>
    <w:rsid w:val="00155C1F"/>
    <w:rsid w:val="0015610B"/>
    <w:rsid w:val="00156490"/>
    <w:rsid w:val="00156684"/>
    <w:rsid w:val="0015773C"/>
    <w:rsid w:val="0016070E"/>
    <w:rsid w:val="00160A5C"/>
    <w:rsid w:val="001615F9"/>
    <w:rsid w:val="001619EE"/>
    <w:rsid w:val="00161A88"/>
    <w:rsid w:val="00161BB1"/>
    <w:rsid w:val="00161D66"/>
    <w:rsid w:val="0016271D"/>
    <w:rsid w:val="00162D47"/>
    <w:rsid w:val="00163972"/>
    <w:rsid w:val="001639D3"/>
    <w:rsid w:val="00163B1A"/>
    <w:rsid w:val="00163EB6"/>
    <w:rsid w:val="00163F11"/>
    <w:rsid w:val="00164088"/>
    <w:rsid w:val="001641D1"/>
    <w:rsid w:val="00164B15"/>
    <w:rsid w:val="00165192"/>
    <w:rsid w:val="0016573D"/>
    <w:rsid w:val="00165860"/>
    <w:rsid w:val="001659EB"/>
    <w:rsid w:val="00165D4C"/>
    <w:rsid w:val="00166884"/>
    <w:rsid w:val="001669F1"/>
    <w:rsid w:val="001674A0"/>
    <w:rsid w:val="0016753D"/>
    <w:rsid w:val="001705E9"/>
    <w:rsid w:val="00170BB0"/>
    <w:rsid w:val="00170D57"/>
    <w:rsid w:val="00170DB0"/>
    <w:rsid w:val="00174215"/>
    <w:rsid w:val="00175362"/>
    <w:rsid w:val="0017659E"/>
    <w:rsid w:val="00176D98"/>
    <w:rsid w:val="00176DA6"/>
    <w:rsid w:val="00177E70"/>
    <w:rsid w:val="001802DA"/>
    <w:rsid w:val="0018055A"/>
    <w:rsid w:val="00181DB9"/>
    <w:rsid w:val="00181F0B"/>
    <w:rsid w:val="0018350D"/>
    <w:rsid w:val="001837B0"/>
    <w:rsid w:val="0018472C"/>
    <w:rsid w:val="00185A45"/>
    <w:rsid w:val="00185A6F"/>
    <w:rsid w:val="00185F65"/>
    <w:rsid w:val="00186357"/>
    <w:rsid w:val="0018655C"/>
    <w:rsid w:val="0018696F"/>
    <w:rsid w:val="00187ADE"/>
    <w:rsid w:val="00187B2D"/>
    <w:rsid w:val="00191530"/>
    <w:rsid w:val="00191800"/>
    <w:rsid w:val="0019205E"/>
    <w:rsid w:val="00192BBC"/>
    <w:rsid w:val="00194A89"/>
    <w:rsid w:val="00195589"/>
    <w:rsid w:val="00196745"/>
    <w:rsid w:val="00197EBE"/>
    <w:rsid w:val="001A00B7"/>
    <w:rsid w:val="001A1A7E"/>
    <w:rsid w:val="001A1D77"/>
    <w:rsid w:val="001A1FCA"/>
    <w:rsid w:val="001A2A0D"/>
    <w:rsid w:val="001A2F20"/>
    <w:rsid w:val="001A51D7"/>
    <w:rsid w:val="001A5788"/>
    <w:rsid w:val="001A5F55"/>
    <w:rsid w:val="001A7792"/>
    <w:rsid w:val="001A7875"/>
    <w:rsid w:val="001A7C16"/>
    <w:rsid w:val="001B151B"/>
    <w:rsid w:val="001B1B10"/>
    <w:rsid w:val="001B332E"/>
    <w:rsid w:val="001B3B0A"/>
    <w:rsid w:val="001B3CB8"/>
    <w:rsid w:val="001B44D6"/>
    <w:rsid w:val="001B4545"/>
    <w:rsid w:val="001B48A9"/>
    <w:rsid w:val="001B4AC4"/>
    <w:rsid w:val="001B4E74"/>
    <w:rsid w:val="001B7B5E"/>
    <w:rsid w:val="001C07EE"/>
    <w:rsid w:val="001C0CA8"/>
    <w:rsid w:val="001C11F8"/>
    <w:rsid w:val="001C1846"/>
    <w:rsid w:val="001C21E1"/>
    <w:rsid w:val="001C260C"/>
    <w:rsid w:val="001C2B29"/>
    <w:rsid w:val="001C2FC4"/>
    <w:rsid w:val="001C328A"/>
    <w:rsid w:val="001C35C7"/>
    <w:rsid w:val="001C385E"/>
    <w:rsid w:val="001C4B1A"/>
    <w:rsid w:val="001C60BF"/>
    <w:rsid w:val="001C6229"/>
    <w:rsid w:val="001C7201"/>
    <w:rsid w:val="001C7C7A"/>
    <w:rsid w:val="001D0022"/>
    <w:rsid w:val="001D11C1"/>
    <w:rsid w:val="001D12E4"/>
    <w:rsid w:val="001D138F"/>
    <w:rsid w:val="001D175A"/>
    <w:rsid w:val="001D1D76"/>
    <w:rsid w:val="001D2258"/>
    <w:rsid w:val="001D2582"/>
    <w:rsid w:val="001D2B83"/>
    <w:rsid w:val="001D38D9"/>
    <w:rsid w:val="001D435D"/>
    <w:rsid w:val="001D5F07"/>
    <w:rsid w:val="001D7815"/>
    <w:rsid w:val="001E0097"/>
    <w:rsid w:val="001E0226"/>
    <w:rsid w:val="001E0CFE"/>
    <w:rsid w:val="001E1535"/>
    <w:rsid w:val="001E3071"/>
    <w:rsid w:val="001E3662"/>
    <w:rsid w:val="001E3B3B"/>
    <w:rsid w:val="001E3D15"/>
    <w:rsid w:val="001E44A5"/>
    <w:rsid w:val="001E4B77"/>
    <w:rsid w:val="001E4E59"/>
    <w:rsid w:val="001E54A4"/>
    <w:rsid w:val="001E6FCC"/>
    <w:rsid w:val="001E7252"/>
    <w:rsid w:val="001E73A5"/>
    <w:rsid w:val="001E764B"/>
    <w:rsid w:val="001E7DD5"/>
    <w:rsid w:val="001F12B0"/>
    <w:rsid w:val="001F1573"/>
    <w:rsid w:val="001F1C8C"/>
    <w:rsid w:val="001F20F3"/>
    <w:rsid w:val="001F2240"/>
    <w:rsid w:val="001F23EA"/>
    <w:rsid w:val="001F3138"/>
    <w:rsid w:val="001F332C"/>
    <w:rsid w:val="001F4214"/>
    <w:rsid w:val="001F4A90"/>
    <w:rsid w:val="001F4CE7"/>
    <w:rsid w:val="001F4DA6"/>
    <w:rsid w:val="001F53BF"/>
    <w:rsid w:val="001F5816"/>
    <w:rsid w:val="001F6B8C"/>
    <w:rsid w:val="001F6DBE"/>
    <w:rsid w:val="0020087E"/>
    <w:rsid w:val="0020170A"/>
    <w:rsid w:val="0020202D"/>
    <w:rsid w:val="00202462"/>
    <w:rsid w:val="002059C1"/>
    <w:rsid w:val="002061AF"/>
    <w:rsid w:val="002065E8"/>
    <w:rsid w:val="002066CE"/>
    <w:rsid w:val="00206AB7"/>
    <w:rsid w:val="00206ED1"/>
    <w:rsid w:val="00207847"/>
    <w:rsid w:val="002103CC"/>
    <w:rsid w:val="002117BC"/>
    <w:rsid w:val="002119F9"/>
    <w:rsid w:val="00211F91"/>
    <w:rsid w:val="002129FF"/>
    <w:rsid w:val="00213DB9"/>
    <w:rsid w:val="002145A6"/>
    <w:rsid w:val="00214C5D"/>
    <w:rsid w:val="00215124"/>
    <w:rsid w:val="0021569C"/>
    <w:rsid w:val="0021580F"/>
    <w:rsid w:val="002158B6"/>
    <w:rsid w:val="00215D9F"/>
    <w:rsid w:val="00217150"/>
    <w:rsid w:val="00217F18"/>
    <w:rsid w:val="00221069"/>
    <w:rsid w:val="002216FA"/>
    <w:rsid w:val="0022253C"/>
    <w:rsid w:val="0022276D"/>
    <w:rsid w:val="00223505"/>
    <w:rsid w:val="00223BA1"/>
    <w:rsid w:val="002242BD"/>
    <w:rsid w:val="002246B9"/>
    <w:rsid w:val="00224BFE"/>
    <w:rsid w:val="002251C1"/>
    <w:rsid w:val="00225EA0"/>
    <w:rsid w:val="0022640E"/>
    <w:rsid w:val="00227CDA"/>
    <w:rsid w:val="00230336"/>
    <w:rsid w:val="00230971"/>
    <w:rsid w:val="00231335"/>
    <w:rsid w:val="002314DA"/>
    <w:rsid w:val="00232341"/>
    <w:rsid w:val="002326C9"/>
    <w:rsid w:val="002326D6"/>
    <w:rsid w:val="00232A65"/>
    <w:rsid w:val="002332AA"/>
    <w:rsid w:val="002332B9"/>
    <w:rsid w:val="00233563"/>
    <w:rsid w:val="00234357"/>
    <w:rsid w:val="002343F9"/>
    <w:rsid w:val="00234D41"/>
    <w:rsid w:val="002357D7"/>
    <w:rsid w:val="00235C27"/>
    <w:rsid w:val="002361E6"/>
    <w:rsid w:val="002361E8"/>
    <w:rsid w:val="0023633F"/>
    <w:rsid w:val="00237028"/>
    <w:rsid w:val="0023703C"/>
    <w:rsid w:val="002374B5"/>
    <w:rsid w:val="002374C4"/>
    <w:rsid w:val="002379B7"/>
    <w:rsid w:val="00237CEB"/>
    <w:rsid w:val="00240B36"/>
    <w:rsid w:val="0024164B"/>
    <w:rsid w:val="00241CF5"/>
    <w:rsid w:val="00241E96"/>
    <w:rsid w:val="00242283"/>
    <w:rsid w:val="00242770"/>
    <w:rsid w:val="00243847"/>
    <w:rsid w:val="00243C40"/>
    <w:rsid w:val="00243CAE"/>
    <w:rsid w:val="00244A90"/>
    <w:rsid w:val="002450D7"/>
    <w:rsid w:val="00245A7F"/>
    <w:rsid w:val="00245C1C"/>
    <w:rsid w:val="00246205"/>
    <w:rsid w:val="0024706B"/>
    <w:rsid w:val="00247123"/>
    <w:rsid w:val="00247531"/>
    <w:rsid w:val="00247EB2"/>
    <w:rsid w:val="00250789"/>
    <w:rsid w:val="00251379"/>
    <w:rsid w:val="00252873"/>
    <w:rsid w:val="00252AF1"/>
    <w:rsid w:val="00252BC3"/>
    <w:rsid w:val="00253DC2"/>
    <w:rsid w:val="00254075"/>
    <w:rsid w:val="002545A3"/>
    <w:rsid w:val="00255E7D"/>
    <w:rsid w:val="00260AC9"/>
    <w:rsid w:val="00260ADD"/>
    <w:rsid w:val="002629FE"/>
    <w:rsid w:val="0026318E"/>
    <w:rsid w:val="002635B4"/>
    <w:rsid w:val="00263819"/>
    <w:rsid w:val="00263D68"/>
    <w:rsid w:val="002645F6"/>
    <w:rsid w:val="0026521D"/>
    <w:rsid w:val="0026553B"/>
    <w:rsid w:val="0026579E"/>
    <w:rsid w:val="002669A4"/>
    <w:rsid w:val="00267052"/>
    <w:rsid w:val="00267C4E"/>
    <w:rsid w:val="00267C4F"/>
    <w:rsid w:val="0027085B"/>
    <w:rsid w:val="00271EF7"/>
    <w:rsid w:val="00271F3C"/>
    <w:rsid w:val="0027214A"/>
    <w:rsid w:val="00272C12"/>
    <w:rsid w:val="002759D4"/>
    <w:rsid w:val="002763F5"/>
    <w:rsid w:val="00277C63"/>
    <w:rsid w:val="00280E68"/>
    <w:rsid w:val="00281AC7"/>
    <w:rsid w:val="0028218A"/>
    <w:rsid w:val="002821DD"/>
    <w:rsid w:val="002827B6"/>
    <w:rsid w:val="002833D8"/>
    <w:rsid w:val="00283E1E"/>
    <w:rsid w:val="00284A3D"/>
    <w:rsid w:val="0028506A"/>
    <w:rsid w:val="00285C39"/>
    <w:rsid w:val="00285F29"/>
    <w:rsid w:val="0028615B"/>
    <w:rsid w:val="0028617D"/>
    <w:rsid w:val="00287771"/>
    <w:rsid w:val="002902A0"/>
    <w:rsid w:val="00291708"/>
    <w:rsid w:val="00291B7C"/>
    <w:rsid w:val="00292058"/>
    <w:rsid w:val="00292631"/>
    <w:rsid w:val="00292B41"/>
    <w:rsid w:val="00292F28"/>
    <w:rsid w:val="00293125"/>
    <w:rsid w:val="002939E1"/>
    <w:rsid w:val="002943A4"/>
    <w:rsid w:val="00294D9A"/>
    <w:rsid w:val="00294F9B"/>
    <w:rsid w:val="0029595B"/>
    <w:rsid w:val="00295F27"/>
    <w:rsid w:val="00296C14"/>
    <w:rsid w:val="00297182"/>
    <w:rsid w:val="002A04D8"/>
    <w:rsid w:val="002A1846"/>
    <w:rsid w:val="002A24B7"/>
    <w:rsid w:val="002A2582"/>
    <w:rsid w:val="002A2ABE"/>
    <w:rsid w:val="002A3851"/>
    <w:rsid w:val="002A4B1B"/>
    <w:rsid w:val="002A4D0B"/>
    <w:rsid w:val="002A51EB"/>
    <w:rsid w:val="002A556A"/>
    <w:rsid w:val="002A5D5A"/>
    <w:rsid w:val="002A665A"/>
    <w:rsid w:val="002A6727"/>
    <w:rsid w:val="002A686A"/>
    <w:rsid w:val="002A6CBD"/>
    <w:rsid w:val="002A6D74"/>
    <w:rsid w:val="002A7714"/>
    <w:rsid w:val="002B09A7"/>
    <w:rsid w:val="002B17AF"/>
    <w:rsid w:val="002B18C3"/>
    <w:rsid w:val="002B1BA8"/>
    <w:rsid w:val="002B2BFB"/>
    <w:rsid w:val="002B2C06"/>
    <w:rsid w:val="002B2E4F"/>
    <w:rsid w:val="002B37E1"/>
    <w:rsid w:val="002B4184"/>
    <w:rsid w:val="002B4448"/>
    <w:rsid w:val="002B5279"/>
    <w:rsid w:val="002B632B"/>
    <w:rsid w:val="002B639E"/>
    <w:rsid w:val="002B7C37"/>
    <w:rsid w:val="002B7DC2"/>
    <w:rsid w:val="002C035E"/>
    <w:rsid w:val="002C085B"/>
    <w:rsid w:val="002C0BA6"/>
    <w:rsid w:val="002C0CEB"/>
    <w:rsid w:val="002C16FC"/>
    <w:rsid w:val="002C1773"/>
    <w:rsid w:val="002C1EDA"/>
    <w:rsid w:val="002C2536"/>
    <w:rsid w:val="002C26FB"/>
    <w:rsid w:val="002C33DC"/>
    <w:rsid w:val="002C3F09"/>
    <w:rsid w:val="002C585F"/>
    <w:rsid w:val="002C600C"/>
    <w:rsid w:val="002C6D14"/>
    <w:rsid w:val="002C77F7"/>
    <w:rsid w:val="002D028D"/>
    <w:rsid w:val="002D0F40"/>
    <w:rsid w:val="002D12D7"/>
    <w:rsid w:val="002D1852"/>
    <w:rsid w:val="002D23C8"/>
    <w:rsid w:val="002D23F4"/>
    <w:rsid w:val="002D290B"/>
    <w:rsid w:val="002D2AA5"/>
    <w:rsid w:val="002D36B5"/>
    <w:rsid w:val="002D3971"/>
    <w:rsid w:val="002D4453"/>
    <w:rsid w:val="002D4C6E"/>
    <w:rsid w:val="002D4EF1"/>
    <w:rsid w:val="002D4FEF"/>
    <w:rsid w:val="002D66C7"/>
    <w:rsid w:val="002D7367"/>
    <w:rsid w:val="002E028F"/>
    <w:rsid w:val="002E0415"/>
    <w:rsid w:val="002E0617"/>
    <w:rsid w:val="002E0668"/>
    <w:rsid w:val="002E073F"/>
    <w:rsid w:val="002E0B7C"/>
    <w:rsid w:val="002E0B98"/>
    <w:rsid w:val="002E16C0"/>
    <w:rsid w:val="002E294A"/>
    <w:rsid w:val="002E2D52"/>
    <w:rsid w:val="002E33C9"/>
    <w:rsid w:val="002E3556"/>
    <w:rsid w:val="002E386E"/>
    <w:rsid w:val="002E3A50"/>
    <w:rsid w:val="002E4626"/>
    <w:rsid w:val="002E50FA"/>
    <w:rsid w:val="002E5377"/>
    <w:rsid w:val="002E6051"/>
    <w:rsid w:val="002E68BD"/>
    <w:rsid w:val="002E7226"/>
    <w:rsid w:val="002E7F73"/>
    <w:rsid w:val="002F0CF3"/>
    <w:rsid w:val="002F0F20"/>
    <w:rsid w:val="002F10CD"/>
    <w:rsid w:val="002F24F3"/>
    <w:rsid w:val="002F261E"/>
    <w:rsid w:val="002F29D2"/>
    <w:rsid w:val="002F3072"/>
    <w:rsid w:val="002F3187"/>
    <w:rsid w:val="002F354C"/>
    <w:rsid w:val="002F3FEE"/>
    <w:rsid w:val="002F5011"/>
    <w:rsid w:val="002F511D"/>
    <w:rsid w:val="002F5869"/>
    <w:rsid w:val="002F5C9F"/>
    <w:rsid w:val="002F5F6B"/>
    <w:rsid w:val="002F6B0D"/>
    <w:rsid w:val="002F7A1D"/>
    <w:rsid w:val="00301F61"/>
    <w:rsid w:val="00302EDD"/>
    <w:rsid w:val="003035FD"/>
    <w:rsid w:val="0030383D"/>
    <w:rsid w:val="00303D98"/>
    <w:rsid w:val="003040C7"/>
    <w:rsid w:val="00304C06"/>
    <w:rsid w:val="00304CAD"/>
    <w:rsid w:val="00304F73"/>
    <w:rsid w:val="00305708"/>
    <w:rsid w:val="00305A25"/>
    <w:rsid w:val="00305DBD"/>
    <w:rsid w:val="00306518"/>
    <w:rsid w:val="00306556"/>
    <w:rsid w:val="003069FF"/>
    <w:rsid w:val="00307B3B"/>
    <w:rsid w:val="00307DEC"/>
    <w:rsid w:val="00310BE3"/>
    <w:rsid w:val="00310CA6"/>
    <w:rsid w:val="00311332"/>
    <w:rsid w:val="00311EEC"/>
    <w:rsid w:val="0031344A"/>
    <w:rsid w:val="00314104"/>
    <w:rsid w:val="00314472"/>
    <w:rsid w:val="00314BE4"/>
    <w:rsid w:val="00314C7A"/>
    <w:rsid w:val="00314F9C"/>
    <w:rsid w:val="00315AEA"/>
    <w:rsid w:val="00317031"/>
    <w:rsid w:val="003170F0"/>
    <w:rsid w:val="00317507"/>
    <w:rsid w:val="0032003B"/>
    <w:rsid w:val="00321A74"/>
    <w:rsid w:val="00321E6B"/>
    <w:rsid w:val="00323BFE"/>
    <w:rsid w:val="00324DED"/>
    <w:rsid w:val="00324EC7"/>
    <w:rsid w:val="00325137"/>
    <w:rsid w:val="00325388"/>
    <w:rsid w:val="00325D74"/>
    <w:rsid w:val="00326746"/>
    <w:rsid w:val="00327104"/>
    <w:rsid w:val="00327DB6"/>
    <w:rsid w:val="00327E5F"/>
    <w:rsid w:val="0033045B"/>
    <w:rsid w:val="0033115D"/>
    <w:rsid w:val="00331AD7"/>
    <w:rsid w:val="0033274D"/>
    <w:rsid w:val="00332ACF"/>
    <w:rsid w:val="003340EE"/>
    <w:rsid w:val="00334267"/>
    <w:rsid w:val="0033437F"/>
    <w:rsid w:val="00335C4B"/>
    <w:rsid w:val="003367DE"/>
    <w:rsid w:val="00336A51"/>
    <w:rsid w:val="0033702D"/>
    <w:rsid w:val="00337F7F"/>
    <w:rsid w:val="00340429"/>
    <w:rsid w:val="0034054E"/>
    <w:rsid w:val="00340719"/>
    <w:rsid w:val="00340787"/>
    <w:rsid w:val="003408D5"/>
    <w:rsid w:val="00340A20"/>
    <w:rsid w:val="003414CC"/>
    <w:rsid w:val="00342AF5"/>
    <w:rsid w:val="003436A1"/>
    <w:rsid w:val="00343F34"/>
    <w:rsid w:val="00344E24"/>
    <w:rsid w:val="003455B4"/>
    <w:rsid w:val="00345A2A"/>
    <w:rsid w:val="0034658D"/>
    <w:rsid w:val="00346A06"/>
    <w:rsid w:val="003476B2"/>
    <w:rsid w:val="0034780E"/>
    <w:rsid w:val="00352C02"/>
    <w:rsid w:val="00352E0B"/>
    <w:rsid w:val="00353C78"/>
    <w:rsid w:val="00354076"/>
    <w:rsid w:val="0035423E"/>
    <w:rsid w:val="003549D4"/>
    <w:rsid w:val="0035526C"/>
    <w:rsid w:val="003560CB"/>
    <w:rsid w:val="003561CC"/>
    <w:rsid w:val="003561D7"/>
    <w:rsid w:val="00356B14"/>
    <w:rsid w:val="00356E5A"/>
    <w:rsid w:val="00360861"/>
    <w:rsid w:val="00360B18"/>
    <w:rsid w:val="00360D66"/>
    <w:rsid w:val="00361706"/>
    <w:rsid w:val="003617AE"/>
    <w:rsid w:val="00362818"/>
    <w:rsid w:val="00363FE7"/>
    <w:rsid w:val="00365CD6"/>
    <w:rsid w:val="00366017"/>
    <w:rsid w:val="00367FCC"/>
    <w:rsid w:val="00371CE2"/>
    <w:rsid w:val="00372A1D"/>
    <w:rsid w:val="00373ACB"/>
    <w:rsid w:val="00373B94"/>
    <w:rsid w:val="00373D20"/>
    <w:rsid w:val="00374967"/>
    <w:rsid w:val="00374D17"/>
    <w:rsid w:val="00375765"/>
    <w:rsid w:val="00375E42"/>
    <w:rsid w:val="00376AC0"/>
    <w:rsid w:val="00381310"/>
    <w:rsid w:val="00383CFB"/>
    <w:rsid w:val="00385262"/>
    <w:rsid w:val="0038592B"/>
    <w:rsid w:val="003860C0"/>
    <w:rsid w:val="003863DA"/>
    <w:rsid w:val="00387747"/>
    <w:rsid w:val="00387C1B"/>
    <w:rsid w:val="00390803"/>
    <w:rsid w:val="00391456"/>
    <w:rsid w:val="003920D1"/>
    <w:rsid w:val="00394359"/>
    <w:rsid w:val="003945CA"/>
    <w:rsid w:val="00394607"/>
    <w:rsid w:val="00394665"/>
    <w:rsid w:val="0039501E"/>
    <w:rsid w:val="0039673F"/>
    <w:rsid w:val="00397458"/>
    <w:rsid w:val="003976D3"/>
    <w:rsid w:val="00397A5F"/>
    <w:rsid w:val="00397BC9"/>
    <w:rsid w:val="003A0A19"/>
    <w:rsid w:val="003A0C4E"/>
    <w:rsid w:val="003A0F27"/>
    <w:rsid w:val="003A10C9"/>
    <w:rsid w:val="003A17F9"/>
    <w:rsid w:val="003A251D"/>
    <w:rsid w:val="003A280B"/>
    <w:rsid w:val="003A2F1F"/>
    <w:rsid w:val="003A3486"/>
    <w:rsid w:val="003A3628"/>
    <w:rsid w:val="003A41F5"/>
    <w:rsid w:val="003A4CA4"/>
    <w:rsid w:val="003A4D41"/>
    <w:rsid w:val="003A564F"/>
    <w:rsid w:val="003A5B06"/>
    <w:rsid w:val="003A6DF8"/>
    <w:rsid w:val="003A7503"/>
    <w:rsid w:val="003B02BC"/>
    <w:rsid w:val="003B0D97"/>
    <w:rsid w:val="003B0F27"/>
    <w:rsid w:val="003B103A"/>
    <w:rsid w:val="003B1209"/>
    <w:rsid w:val="003B1C78"/>
    <w:rsid w:val="003B35A9"/>
    <w:rsid w:val="003B4760"/>
    <w:rsid w:val="003B4C02"/>
    <w:rsid w:val="003B554B"/>
    <w:rsid w:val="003B5D43"/>
    <w:rsid w:val="003B6BA4"/>
    <w:rsid w:val="003B6BA6"/>
    <w:rsid w:val="003B6CDD"/>
    <w:rsid w:val="003B6D08"/>
    <w:rsid w:val="003C020F"/>
    <w:rsid w:val="003C08DE"/>
    <w:rsid w:val="003C0ACA"/>
    <w:rsid w:val="003C1E74"/>
    <w:rsid w:val="003C3DF9"/>
    <w:rsid w:val="003C4B7E"/>
    <w:rsid w:val="003C4EAF"/>
    <w:rsid w:val="003C5185"/>
    <w:rsid w:val="003C5251"/>
    <w:rsid w:val="003C5E57"/>
    <w:rsid w:val="003C7051"/>
    <w:rsid w:val="003C7355"/>
    <w:rsid w:val="003C7B4B"/>
    <w:rsid w:val="003C7BF7"/>
    <w:rsid w:val="003D1009"/>
    <w:rsid w:val="003D12F5"/>
    <w:rsid w:val="003D2212"/>
    <w:rsid w:val="003D28AC"/>
    <w:rsid w:val="003D2FFC"/>
    <w:rsid w:val="003D3CC5"/>
    <w:rsid w:val="003D4A63"/>
    <w:rsid w:val="003D500B"/>
    <w:rsid w:val="003D5B58"/>
    <w:rsid w:val="003D5BA3"/>
    <w:rsid w:val="003D656C"/>
    <w:rsid w:val="003E04E0"/>
    <w:rsid w:val="003E0518"/>
    <w:rsid w:val="003E0A32"/>
    <w:rsid w:val="003E0AA4"/>
    <w:rsid w:val="003E0E2C"/>
    <w:rsid w:val="003E0EA1"/>
    <w:rsid w:val="003E3073"/>
    <w:rsid w:val="003E39E4"/>
    <w:rsid w:val="003E3C87"/>
    <w:rsid w:val="003E4C49"/>
    <w:rsid w:val="003E5AF9"/>
    <w:rsid w:val="003E5C83"/>
    <w:rsid w:val="003E66EE"/>
    <w:rsid w:val="003E7034"/>
    <w:rsid w:val="003F0AD1"/>
    <w:rsid w:val="003F0B14"/>
    <w:rsid w:val="003F21EB"/>
    <w:rsid w:val="003F24AA"/>
    <w:rsid w:val="003F3944"/>
    <w:rsid w:val="003F3E28"/>
    <w:rsid w:val="003F4360"/>
    <w:rsid w:val="003F4889"/>
    <w:rsid w:val="003F49D7"/>
    <w:rsid w:val="003F4B16"/>
    <w:rsid w:val="003F4B20"/>
    <w:rsid w:val="003F76EB"/>
    <w:rsid w:val="00400858"/>
    <w:rsid w:val="00400A01"/>
    <w:rsid w:val="00400A50"/>
    <w:rsid w:val="00400B05"/>
    <w:rsid w:val="004011EF"/>
    <w:rsid w:val="0040120C"/>
    <w:rsid w:val="00401CC7"/>
    <w:rsid w:val="00401DD8"/>
    <w:rsid w:val="00403D73"/>
    <w:rsid w:val="00403DCD"/>
    <w:rsid w:val="004040E0"/>
    <w:rsid w:val="00404288"/>
    <w:rsid w:val="004043B5"/>
    <w:rsid w:val="00404949"/>
    <w:rsid w:val="00404CF0"/>
    <w:rsid w:val="00404F77"/>
    <w:rsid w:val="00410A32"/>
    <w:rsid w:val="00410B9A"/>
    <w:rsid w:val="00410ED0"/>
    <w:rsid w:val="004113A8"/>
    <w:rsid w:val="004123C2"/>
    <w:rsid w:val="004129AB"/>
    <w:rsid w:val="00412CA8"/>
    <w:rsid w:val="0041479C"/>
    <w:rsid w:val="00416471"/>
    <w:rsid w:val="004173B0"/>
    <w:rsid w:val="00417AFC"/>
    <w:rsid w:val="00420338"/>
    <w:rsid w:val="00420D0F"/>
    <w:rsid w:val="004230BB"/>
    <w:rsid w:val="00423E39"/>
    <w:rsid w:val="00424768"/>
    <w:rsid w:val="00425169"/>
    <w:rsid w:val="00426813"/>
    <w:rsid w:val="00427626"/>
    <w:rsid w:val="00427C9F"/>
    <w:rsid w:val="00430D98"/>
    <w:rsid w:val="00431E21"/>
    <w:rsid w:val="004330CA"/>
    <w:rsid w:val="004330E5"/>
    <w:rsid w:val="0043380B"/>
    <w:rsid w:val="00433E77"/>
    <w:rsid w:val="00434A0C"/>
    <w:rsid w:val="00434B23"/>
    <w:rsid w:val="00435FEE"/>
    <w:rsid w:val="00436407"/>
    <w:rsid w:val="0043684E"/>
    <w:rsid w:val="00436D01"/>
    <w:rsid w:val="0043732E"/>
    <w:rsid w:val="0043737A"/>
    <w:rsid w:val="0043760A"/>
    <w:rsid w:val="004407F8"/>
    <w:rsid w:val="00440858"/>
    <w:rsid w:val="004416A8"/>
    <w:rsid w:val="0044179D"/>
    <w:rsid w:val="0044199D"/>
    <w:rsid w:val="0044228B"/>
    <w:rsid w:val="00442EF1"/>
    <w:rsid w:val="004442B9"/>
    <w:rsid w:val="004446C1"/>
    <w:rsid w:val="00444E5D"/>
    <w:rsid w:val="0044512B"/>
    <w:rsid w:val="00445CB3"/>
    <w:rsid w:val="00445D7E"/>
    <w:rsid w:val="00446428"/>
    <w:rsid w:val="00447A11"/>
    <w:rsid w:val="004504BC"/>
    <w:rsid w:val="00452153"/>
    <w:rsid w:val="004521B5"/>
    <w:rsid w:val="004531D5"/>
    <w:rsid w:val="0045361D"/>
    <w:rsid w:val="00454052"/>
    <w:rsid w:val="00454467"/>
    <w:rsid w:val="00454FE9"/>
    <w:rsid w:val="0045560A"/>
    <w:rsid w:val="00455636"/>
    <w:rsid w:val="0045619B"/>
    <w:rsid w:val="00457DA5"/>
    <w:rsid w:val="00457EFE"/>
    <w:rsid w:val="004600AA"/>
    <w:rsid w:val="00460312"/>
    <w:rsid w:val="004605EA"/>
    <w:rsid w:val="00460623"/>
    <w:rsid w:val="00460ACC"/>
    <w:rsid w:val="0046224E"/>
    <w:rsid w:val="00462926"/>
    <w:rsid w:val="0046348A"/>
    <w:rsid w:val="00463849"/>
    <w:rsid w:val="00463D59"/>
    <w:rsid w:val="00464520"/>
    <w:rsid w:val="004647CE"/>
    <w:rsid w:val="00464D46"/>
    <w:rsid w:val="004650EB"/>
    <w:rsid w:val="00465277"/>
    <w:rsid w:val="00465929"/>
    <w:rsid w:val="0046616E"/>
    <w:rsid w:val="004669CB"/>
    <w:rsid w:val="00467A1F"/>
    <w:rsid w:val="0047157B"/>
    <w:rsid w:val="004721F3"/>
    <w:rsid w:val="0047242A"/>
    <w:rsid w:val="00473191"/>
    <w:rsid w:val="004736AA"/>
    <w:rsid w:val="0047470A"/>
    <w:rsid w:val="004748DA"/>
    <w:rsid w:val="00474A5C"/>
    <w:rsid w:val="00474DA1"/>
    <w:rsid w:val="00474E49"/>
    <w:rsid w:val="00475AE7"/>
    <w:rsid w:val="004769D5"/>
    <w:rsid w:val="00476B3C"/>
    <w:rsid w:val="00476F84"/>
    <w:rsid w:val="00477FC7"/>
    <w:rsid w:val="00480597"/>
    <w:rsid w:val="0048092D"/>
    <w:rsid w:val="00481321"/>
    <w:rsid w:val="004817CF"/>
    <w:rsid w:val="0048223C"/>
    <w:rsid w:val="0048295C"/>
    <w:rsid w:val="004833E8"/>
    <w:rsid w:val="004836BD"/>
    <w:rsid w:val="00484944"/>
    <w:rsid w:val="00485060"/>
    <w:rsid w:val="0048525D"/>
    <w:rsid w:val="00485B9E"/>
    <w:rsid w:val="0048648B"/>
    <w:rsid w:val="004865CE"/>
    <w:rsid w:val="00486D29"/>
    <w:rsid w:val="00487965"/>
    <w:rsid w:val="00490767"/>
    <w:rsid w:val="00491689"/>
    <w:rsid w:val="00491EEA"/>
    <w:rsid w:val="0049223A"/>
    <w:rsid w:val="00492491"/>
    <w:rsid w:val="00492A47"/>
    <w:rsid w:val="00492BD1"/>
    <w:rsid w:val="00494658"/>
    <w:rsid w:val="0049565C"/>
    <w:rsid w:val="00495719"/>
    <w:rsid w:val="00496196"/>
    <w:rsid w:val="00496CD5"/>
    <w:rsid w:val="004A03C8"/>
    <w:rsid w:val="004A0A67"/>
    <w:rsid w:val="004A1F8E"/>
    <w:rsid w:val="004A3299"/>
    <w:rsid w:val="004A362A"/>
    <w:rsid w:val="004A3832"/>
    <w:rsid w:val="004A392D"/>
    <w:rsid w:val="004A3C35"/>
    <w:rsid w:val="004A509C"/>
    <w:rsid w:val="004A596D"/>
    <w:rsid w:val="004A5E29"/>
    <w:rsid w:val="004B04ED"/>
    <w:rsid w:val="004B0799"/>
    <w:rsid w:val="004B0A58"/>
    <w:rsid w:val="004B0AB9"/>
    <w:rsid w:val="004B0B07"/>
    <w:rsid w:val="004B12C0"/>
    <w:rsid w:val="004B1422"/>
    <w:rsid w:val="004B2E58"/>
    <w:rsid w:val="004B301B"/>
    <w:rsid w:val="004B368D"/>
    <w:rsid w:val="004B398E"/>
    <w:rsid w:val="004B3A07"/>
    <w:rsid w:val="004B3E5C"/>
    <w:rsid w:val="004B4528"/>
    <w:rsid w:val="004B4963"/>
    <w:rsid w:val="004B4C8D"/>
    <w:rsid w:val="004B62BC"/>
    <w:rsid w:val="004B7D81"/>
    <w:rsid w:val="004C0013"/>
    <w:rsid w:val="004C1CB1"/>
    <w:rsid w:val="004C26C2"/>
    <w:rsid w:val="004C2DE6"/>
    <w:rsid w:val="004C39C9"/>
    <w:rsid w:val="004C3DB2"/>
    <w:rsid w:val="004C3F30"/>
    <w:rsid w:val="004C475A"/>
    <w:rsid w:val="004C486A"/>
    <w:rsid w:val="004C48EA"/>
    <w:rsid w:val="004C4D66"/>
    <w:rsid w:val="004C52F4"/>
    <w:rsid w:val="004C53FC"/>
    <w:rsid w:val="004C5DD7"/>
    <w:rsid w:val="004C6BE8"/>
    <w:rsid w:val="004C6D7A"/>
    <w:rsid w:val="004C78B8"/>
    <w:rsid w:val="004C78F0"/>
    <w:rsid w:val="004C7A27"/>
    <w:rsid w:val="004D0EF6"/>
    <w:rsid w:val="004D1DA8"/>
    <w:rsid w:val="004D207A"/>
    <w:rsid w:val="004D2339"/>
    <w:rsid w:val="004D2634"/>
    <w:rsid w:val="004D34A9"/>
    <w:rsid w:val="004D3CF2"/>
    <w:rsid w:val="004D42A5"/>
    <w:rsid w:val="004D4489"/>
    <w:rsid w:val="004D4E49"/>
    <w:rsid w:val="004D52D5"/>
    <w:rsid w:val="004D560B"/>
    <w:rsid w:val="004D70D6"/>
    <w:rsid w:val="004E0622"/>
    <w:rsid w:val="004E0988"/>
    <w:rsid w:val="004E09C1"/>
    <w:rsid w:val="004E0A28"/>
    <w:rsid w:val="004E0C1D"/>
    <w:rsid w:val="004E19E0"/>
    <w:rsid w:val="004E1C74"/>
    <w:rsid w:val="004E261F"/>
    <w:rsid w:val="004E2C93"/>
    <w:rsid w:val="004E3169"/>
    <w:rsid w:val="004E3735"/>
    <w:rsid w:val="004E47F6"/>
    <w:rsid w:val="004E5727"/>
    <w:rsid w:val="004E60D3"/>
    <w:rsid w:val="004E72C8"/>
    <w:rsid w:val="004E7FCC"/>
    <w:rsid w:val="004F0319"/>
    <w:rsid w:val="004F071C"/>
    <w:rsid w:val="004F079D"/>
    <w:rsid w:val="004F0936"/>
    <w:rsid w:val="004F0B62"/>
    <w:rsid w:val="004F1D4E"/>
    <w:rsid w:val="004F34AE"/>
    <w:rsid w:val="004F3ACE"/>
    <w:rsid w:val="004F3DD7"/>
    <w:rsid w:val="004F439A"/>
    <w:rsid w:val="004F54D5"/>
    <w:rsid w:val="004F58E6"/>
    <w:rsid w:val="004F65EE"/>
    <w:rsid w:val="004F6D47"/>
    <w:rsid w:val="004F6E88"/>
    <w:rsid w:val="004F7239"/>
    <w:rsid w:val="004F7306"/>
    <w:rsid w:val="004F74FE"/>
    <w:rsid w:val="005001FD"/>
    <w:rsid w:val="0050166A"/>
    <w:rsid w:val="00501B3C"/>
    <w:rsid w:val="00501F0F"/>
    <w:rsid w:val="00502563"/>
    <w:rsid w:val="0050389A"/>
    <w:rsid w:val="005043D8"/>
    <w:rsid w:val="00504C17"/>
    <w:rsid w:val="0050502B"/>
    <w:rsid w:val="00505A6E"/>
    <w:rsid w:val="00506D8E"/>
    <w:rsid w:val="00507711"/>
    <w:rsid w:val="0051009A"/>
    <w:rsid w:val="00510630"/>
    <w:rsid w:val="00510883"/>
    <w:rsid w:val="00510FC3"/>
    <w:rsid w:val="0051158C"/>
    <w:rsid w:val="0051226B"/>
    <w:rsid w:val="00512341"/>
    <w:rsid w:val="00512F3B"/>
    <w:rsid w:val="00513654"/>
    <w:rsid w:val="0051399B"/>
    <w:rsid w:val="00514870"/>
    <w:rsid w:val="00514C70"/>
    <w:rsid w:val="0051598D"/>
    <w:rsid w:val="005163E8"/>
    <w:rsid w:val="00516A20"/>
    <w:rsid w:val="0051730D"/>
    <w:rsid w:val="00520B7D"/>
    <w:rsid w:val="00521D9A"/>
    <w:rsid w:val="00523082"/>
    <w:rsid w:val="005232B6"/>
    <w:rsid w:val="00524D2B"/>
    <w:rsid w:val="005254B4"/>
    <w:rsid w:val="00525528"/>
    <w:rsid w:val="00525581"/>
    <w:rsid w:val="005255FB"/>
    <w:rsid w:val="005264A7"/>
    <w:rsid w:val="005265E7"/>
    <w:rsid w:val="00526ADC"/>
    <w:rsid w:val="00530426"/>
    <w:rsid w:val="005313C5"/>
    <w:rsid w:val="005334AF"/>
    <w:rsid w:val="00533EB0"/>
    <w:rsid w:val="00534F76"/>
    <w:rsid w:val="00535720"/>
    <w:rsid w:val="00540113"/>
    <w:rsid w:val="00540CE2"/>
    <w:rsid w:val="00540D17"/>
    <w:rsid w:val="00540DBC"/>
    <w:rsid w:val="0054114F"/>
    <w:rsid w:val="00541AF7"/>
    <w:rsid w:val="00542B24"/>
    <w:rsid w:val="00542B6C"/>
    <w:rsid w:val="00543291"/>
    <w:rsid w:val="005435BF"/>
    <w:rsid w:val="00544322"/>
    <w:rsid w:val="00544455"/>
    <w:rsid w:val="00544943"/>
    <w:rsid w:val="00544A99"/>
    <w:rsid w:val="00545000"/>
    <w:rsid w:val="0054555F"/>
    <w:rsid w:val="0054567D"/>
    <w:rsid w:val="0054674B"/>
    <w:rsid w:val="00546955"/>
    <w:rsid w:val="00546ADB"/>
    <w:rsid w:val="00546EF8"/>
    <w:rsid w:val="005479FB"/>
    <w:rsid w:val="00547B81"/>
    <w:rsid w:val="005509BA"/>
    <w:rsid w:val="00550B94"/>
    <w:rsid w:val="00550C00"/>
    <w:rsid w:val="005517F6"/>
    <w:rsid w:val="0055361D"/>
    <w:rsid w:val="0055384B"/>
    <w:rsid w:val="005546B8"/>
    <w:rsid w:val="00554773"/>
    <w:rsid w:val="00555CA1"/>
    <w:rsid w:val="005563DB"/>
    <w:rsid w:val="00557432"/>
    <w:rsid w:val="00557C8F"/>
    <w:rsid w:val="00557E26"/>
    <w:rsid w:val="005600E3"/>
    <w:rsid w:val="0056085B"/>
    <w:rsid w:val="00561731"/>
    <w:rsid w:val="00561BFC"/>
    <w:rsid w:val="0056225E"/>
    <w:rsid w:val="00562467"/>
    <w:rsid w:val="0056355C"/>
    <w:rsid w:val="00564253"/>
    <w:rsid w:val="00564A50"/>
    <w:rsid w:val="00564DAE"/>
    <w:rsid w:val="00565061"/>
    <w:rsid w:val="00566561"/>
    <w:rsid w:val="00567740"/>
    <w:rsid w:val="005704BB"/>
    <w:rsid w:val="0057054D"/>
    <w:rsid w:val="00571441"/>
    <w:rsid w:val="00571895"/>
    <w:rsid w:val="00571AF1"/>
    <w:rsid w:val="00573962"/>
    <w:rsid w:val="00573F84"/>
    <w:rsid w:val="005741A3"/>
    <w:rsid w:val="0057448E"/>
    <w:rsid w:val="00574506"/>
    <w:rsid w:val="00575671"/>
    <w:rsid w:val="005760C6"/>
    <w:rsid w:val="005762BE"/>
    <w:rsid w:val="00576920"/>
    <w:rsid w:val="00576DC6"/>
    <w:rsid w:val="00577ECD"/>
    <w:rsid w:val="005805D9"/>
    <w:rsid w:val="00580C55"/>
    <w:rsid w:val="00580F8A"/>
    <w:rsid w:val="005819DD"/>
    <w:rsid w:val="00582231"/>
    <w:rsid w:val="005840F5"/>
    <w:rsid w:val="005848A4"/>
    <w:rsid w:val="00584A87"/>
    <w:rsid w:val="005851E6"/>
    <w:rsid w:val="0058527B"/>
    <w:rsid w:val="0058528E"/>
    <w:rsid w:val="00585992"/>
    <w:rsid w:val="00585A7F"/>
    <w:rsid w:val="00585CAC"/>
    <w:rsid w:val="00585D57"/>
    <w:rsid w:val="00586454"/>
    <w:rsid w:val="0058669E"/>
    <w:rsid w:val="00586BF8"/>
    <w:rsid w:val="005874F7"/>
    <w:rsid w:val="005905CC"/>
    <w:rsid w:val="005910A5"/>
    <w:rsid w:val="00591876"/>
    <w:rsid w:val="0059219D"/>
    <w:rsid w:val="00592D86"/>
    <w:rsid w:val="005932CB"/>
    <w:rsid w:val="00593FF0"/>
    <w:rsid w:val="0059529D"/>
    <w:rsid w:val="00596392"/>
    <w:rsid w:val="0059653F"/>
    <w:rsid w:val="00596C13"/>
    <w:rsid w:val="005A06E4"/>
    <w:rsid w:val="005A206F"/>
    <w:rsid w:val="005A30BF"/>
    <w:rsid w:val="005A558D"/>
    <w:rsid w:val="005A689F"/>
    <w:rsid w:val="005A6E0E"/>
    <w:rsid w:val="005A70E9"/>
    <w:rsid w:val="005A7A4B"/>
    <w:rsid w:val="005A7B2B"/>
    <w:rsid w:val="005B03C4"/>
    <w:rsid w:val="005B0598"/>
    <w:rsid w:val="005B07B1"/>
    <w:rsid w:val="005B0DC7"/>
    <w:rsid w:val="005B14D8"/>
    <w:rsid w:val="005B2089"/>
    <w:rsid w:val="005B20E7"/>
    <w:rsid w:val="005B2BFD"/>
    <w:rsid w:val="005B46C5"/>
    <w:rsid w:val="005B4E2D"/>
    <w:rsid w:val="005B4EC1"/>
    <w:rsid w:val="005B613B"/>
    <w:rsid w:val="005B6468"/>
    <w:rsid w:val="005B6B06"/>
    <w:rsid w:val="005B7398"/>
    <w:rsid w:val="005B751C"/>
    <w:rsid w:val="005C0115"/>
    <w:rsid w:val="005C09EF"/>
    <w:rsid w:val="005C16F0"/>
    <w:rsid w:val="005C1819"/>
    <w:rsid w:val="005C1B72"/>
    <w:rsid w:val="005C2335"/>
    <w:rsid w:val="005C3534"/>
    <w:rsid w:val="005C3C37"/>
    <w:rsid w:val="005C3D41"/>
    <w:rsid w:val="005C48DB"/>
    <w:rsid w:val="005C5579"/>
    <w:rsid w:val="005C568E"/>
    <w:rsid w:val="005C5796"/>
    <w:rsid w:val="005C59D4"/>
    <w:rsid w:val="005C5A80"/>
    <w:rsid w:val="005C667F"/>
    <w:rsid w:val="005C6AF4"/>
    <w:rsid w:val="005D10F5"/>
    <w:rsid w:val="005D1147"/>
    <w:rsid w:val="005D13E1"/>
    <w:rsid w:val="005D1A72"/>
    <w:rsid w:val="005D1F16"/>
    <w:rsid w:val="005D26D0"/>
    <w:rsid w:val="005D27C0"/>
    <w:rsid w:val="005D2AAD"/>
    <w:rsid w:val="005D306B"/>
    <w:rsid w:val="005D3DAE"/>
    <w:rsid w:val="005D5671"/>
    <w:rsid w:val="005D5C3E"/>
    <w:rsid w:val="005D7C51"/>
    <w:rsid w:val="005E1D1E"/>
    <w:rsid w:val="005E24F3"/>
    <w:rsid w:val="005E2BA5"/>
    <w:rsid w:val="005E2D31"/>
    <w:rsid w:val="005E3098"/>
    <w:rsid w:val="005E4133"/>
    <w:rsid w:val="005E452A"/>
    <w:rsid w:val="005E4E82"/>
    <w:rsid w:val="005E5DEB"/>
    <w:rsid w:val="005E62A2"/>
    <w:rsid w:val="005E63DB"/>
    <w:rsid w:val="005E723F"/>
    <w:rsid w:val="005E76DE"/>
    <w:rsid w:val="005E7F45"/>
    <w:rsid w:val="005F071C"/>
    <w:rsid w:val="005F18E6"/>
    <w:rsid w:val="005F1D7A"/>
    <w:rsid w:val="005F1D9C"/>
    <w:rsid w:val="005F21DB"/>
    <w:rsid w:val="005F22A5"/>
    <w:rsid w:val="005F2B14"/>
    <w:rsid w:val="005F2DA3"/>
    <w:rsid w:val="005F333F"/>
    <w:rsid w:val="005F346B"/>
    <w:rsid w:val="005F3BB3"/>
    <w:rsid w:val="005F3C4E"/>
    <w:rsid w:val="005F4795"/>
    <w:rsid w:val="005F54BC"/>
    <w:rsid w:val="005F665F"/>
    <w:rsid w:val="005F682B"/>
    <w:rsid w:val="005F6C89"/>
    <w:rsid w:val="006010A2"/>
    <w:rsid w:val="00602FF7"/>
    <w:rsid w:val="00604C49"/>
    <w:rsid w:val="00604FC0"/>
    <w:rsid w:val="00605168"/>
    <w:rsid w:val="00605836"/>
    <w:rsid w:val="00606423"/>
    <w:rsid w:val="00606D1E"/>
    <w:rsid w:val="00607818"/>
    <w:rsid w:val="00611788"/>
    <w:rsid w:val="00611B98"/>
    <w:rsid w:val="00611BED"/>
    <w:rsid w:val="00613970"/>
    <w:rsid w:val="00613ED5"/>
    <w:rsid w:val="006151EC"/>
    <w:rsid w:val="006157D6"/>
    <w:rsid w:val="006159AA"/>
    <w:rsid w:val="006160AA"/>
    <w:rsid w:val="0061673C"/>
    <w:rsid w:val="00616A8F"/>
    <w:rsid w:val="00617403"/>
    <w:rsid w:val="00617EF7"/>
    <w:rsid w:val="00622A33"/>
    <w:rsid w:val="00622ADA"/>
    <w:rsid w:val="006231E8"/>
    <w:rsid w:val="00623B6A"/>
    <w:rsid w:val="0062636A"/>
    <w:rsid w:val="006269A5"/>
    <w:rsid w:val="006271E6"/>
    <w:rsid w:val="006276F4"/>
    <w:rsid w:val="00630170"/>
    <w:rsid w:val="00630878"/>
    <w:rsid w:val="00630DC8"/>
    <w:rsid w:val="0063109D"/>
    <w:rsid w:val="006314FE"/>
    <w:rsid w:val="0063230F"/>
    <w:rsid w:val="0063344F"/>
    <w:rsid w:val="00634AB5"/>
    <w:rsid w:val="00634CFB"/>
    <w:rsid w:val="00634DCB"/>
    <w:rsid w:val="00636BA4"/>
    <w:rsid w:val="0064031C"/>
    <w:rsid w:val="006403B2"/>
    <w:rsid w:val="006413C1"/>
    <w:rsid w:val="006419D7"/>
    <w:rsid w:val="00643026"/>
    <w:rsid w:val="00643A5A"/>
    <w:rsid w:val="00643E15"/>
    <w:rsid w:val="006449E5"/>
    <w:rsid w:val="006458C8"/>
    <w:rsid w:val="00645E3C"/>
    <w:rsid w:val="0064618B"/>
    <w:rsid w:val="006461E7"/>
    <w:rsid w:val="006476A0"/>
    <w:rsid w:val="00647C09"/>
    <w:rsid w:val="00647DAD"/>
    <w:rsid w:val="00647F15"/>
    <w:rsid w:val="006506EB"/>
    <w:rsid w:val="0065132D"/>
    <w:rsid w:val="00651498"/>
    <w:rsid w:val="006522D1"/>
    <w:rsid w:val="00652337"/>
    <w:rsid w:val="00653433"/>
    <w:rsid w:val="00653DB3"/>
    <w:rsid w:val="00655405"/>
    <w:rsid w:val="00655525"/>
    <w:rsid w:val="006558A7"/>
    <w:rsid w:val="00656A63"/>
    <w:rsid w:val="00660226"/>
    <w:rsid w:val="0066069E"/>
    <w:rsid w:val="00660A3E"/>
    <w:rsid w:val="00660CE6"/>
    <w:rsid w:val="00660D91"/>
    <w:rsid w:val="00662387"/>
    <w:rsid w:val="0066268F"/>
    <w:rsid w:val="006635CE"/>
    <w:rsid w:val="0066385F"/>
    <w:rsid w:val="006642EC"/>
    <w:rsid w:val="006648F8"/>
    <w:rsid w:val="006649A2"/>
    <w:rsid w:val="00666517"/>
    <w:rsid w:val="00666F92"/>
    <w:rsid w:val="00667AAB"/>
    <w:rsid w:val="006701C9"/>
    <w:rsid w:val="00670791"/>
    <w:rsid w:val="00670EF0"/>
    <w:rsid w:val="0067120E"/>
    <w:rsid w:val="006726C4"/>
    <w:rsid w:val="00672880"/>
    <w:rsid w:val="00672CFE"/>
    <w:rsid w:val="00673092"/>
    <w:rsid w:val="00673823"/>
    <w:rsid w:val="0067426B"/>
    <w:rsid w:val="006744FE"/>
    <w:rsid w:val="0067493C"/>
    <w:rsid w:val="00675CAD"/>
    <w:rsid w:val="00676750"/>
    <w:rsid w:val="0067734E"/>
    <w:rsid w:val="00677A35"/>
    <w:rsid w:val="00677A40"/>
    <w:rsid w:val="00680484"/>
    <w:rsid w:val="0068056F"/>
    <w:rsid w:val="006808FD"/>
    <w:rsid w:val="0068091C"/>
    <w:rsid w:val="00680A0F"/>
    <w:rsid w:val="00680BEE"/>
    <w:rsid w:val="0068104E"/>
    <w:rsid w:val="0068176C"/>
    <w:rsid w:val="00681BE8"/>
    <w:rsid w:val="0068235A"/>
    <w:rsid w:val="0068261F"/>
    <w:rsid w:val="00682BFC"/>
    <w:rsid w:val="006839EB"/>
    <w:rsid w:val="0068521C"/>
    <w:rsid w:val="00686B3E"/>
    <w:rsid w:val="00686DB1"/>
    <w:rsid w:val="00691E71"/>
    <w:rsid w:val="0069259A"/>
    <w:rsid w:val="00692A82"/>
    <w:rsid w:val="0069334F"/>
    <w:rsid w:val="006936BA"/>
    <w:rsid w:val="00693E50"/>
    <w:rsid w:val="00694ECA"/>
    <w:rsid w:val="00695035"/>
    <w:rsid w:val="0069557A"/>
    <w:rsid w:val="00695DC8"/>
    <w:rsid w:val="00696D55"/>
    <w:rsid w:val="00696DBF"/>
    <w:rsid w:val="00696EDF"/>
    <w:rsid w:val="006973B7"/>
    <w:rsid w:val="006979F0"/>
    <w:rsid w:val="006A013C"/>
    <w:rsid w:val="006A042A"/>
    <w:rsid w:val="006A0831"/>
    <w:rsid w:val="006A1A82"/>
    <w:rsid w:val="006A2197"/>
    <w:rsid w:val="006A22E1"/>
    <w:rsid w:val="006A3639"/>
    <w:rsid w:val="006A448D"/>
    <w:rsid w:val="006A45F3"/>
    <w:rsid w:val="006A4E13"/>
    <w:rsid w:val="006A4E28"/>
    <w:rsid w:val="006A62BB"/>
    <w:rsid w:val="006A62DD"/>
    <w:rsid w:val="006A66F4"/>
    <w:rsid w:val="006A690E"/>
    <w:rsid w:val="006A7082"/>
    <w:rsid w:val="006A70B1"/>
    <w:rsid w:val="006B02E1"/>
    <w:rsid w:val="006B1072"/>
    <w:rsid w:val="006B155D"/>
    <w:rsid w:val="006B18F4"/>
    <w:rsid w:val="006B1F27"/>
    <w:rsid w:val="006B249B"/>
    <w:rsid w:val="006B28E9"/>
    <w:rsid w:val="006B2E6D"/>
    <w:rsid w:val="006B304F"/>
    <w:rsid w:val="006B4C4E"/>
    <w:rsid w:val="006B50C6"/>
    <w:rsid w:val="006B635B"/>
    <w:rsid w:val="006B7697"/>
    <w:rsid w:val="006C1B09"/>
    <w:rsid w:val="006C211E"/>
    <w:rsid w:val="006C2171"/>
    <w:rsid w:val="006C3EC7"/>
    <w:rsid w:val="006C4367"/>
    <w:rsid w:val="006C4DF5"/>
    <w:rsid w:val="006C526B"/>
    <w:rsid w:val="006C598F"/>
    <w:rsid w:val="006C5A80"/>
    <w:rsid w:val="006C6D35"/>
    <w:rsid w:val="006C6F4A"/>
    <w:rsid w:val="006C7073"/>
    <w:rsid w:val="006C724E"/>
    <w:rsid w:val="006C7999"/>
    <w:rsid w:val="006D05F3"/>
    <w:rsid w:val="006D07C9"/>
    <w:rsid w:val="006D0C8B"/>
    <w:rsid w:val="006D1054"/>
    <w:rsid w:val="006D18EA"/>
    <w:rsid w:val="006D2BF1"/>
    <w:rsid w:val="006D3518"/>
    <w:rsid w:val="006D41EC"/>
    <w:rsid w:val="006D4719"/>
    <w:rsid w:val="006D4AD1"/>
    <w:rsid w:val="006D5193"/>
    <w:rsid w:val="006D5E86"/>
    <w:rsid w:val="006D638F"/>
    <w:rsid w:val="006D646D"/>
    <w:rsid w:val="006D6766"/>
    <w:rsid w:val="006D73CE"/>
    <w:rsid w:val="006D77FD"/>
    <w:rsid w:val="006E0351"/>
    <w:rsid w:val="006E09F2"/>
    <w:rsid w:val="006E0A79"/>
    <w:rsid w:val="006E1D72"/>
    <w:rsid w:val="006E1F96"/>
    <w:rsid w:val="006E2F13"/>
    <w:rsid w:val="006E39A1"/>
    <w:rsid w:val="006E3F37"/>
    <w:rsid w:val="006E5A84"/>
    <w:rsid w:val="006E6CA4"/>
    <w:rsid w:val="006E724C"/>
    <w:rsid w:val="006E77FB"/>
    <w:rsid w:val="006E7CC3"/>
    <w:rsid w:val="006E7D01"/>
    <w:rsid w:val="006F01C9"/>
    <w:rsid w:val="006F05B2"/>
    <w:rsid w:val="006F0669"/>
    <w:rsid w:val="006F1CFC"/>
    <w:rsid w:val="006F29B0"/>
    <w:rsid w:val="006F2A2B"/>
    <w:rsid w:val="006F2F47"/>
    <w:rsid w:val="006F3E19"/>
    <w:rsid w:val="006F417D"/>
    <w:rsid w:val="006F478D"/>
    <w:rsid w:val="006F5922"/>
    <w:rsid w:val="006F73CE"/>
    <w:rsid w:val="007007D0"/>
    <w:rsid w:val="00700D99"/>
    <w:rsid w:val="00701374"/>
    <w:rsid w:val="007016AE"/>
    <w:rsid w:val="00701C75"/>
    <w:rsid w:val="0070241E"/>
    <w:rsid w:val="00702783"/>
    <w:rsid w:val="00702FE8"/>
    <w:rsid w:val="0070401C"/>
    <w:rsid w:val="0070495E"/>
    <w:rsid w:val="00705F03"/>
    <w:rsid w:val="00706ED8"/>
    <w:rsid w:val="00707880"/>
    <w:rsid w:val="00707E55"/>
    <w:rsid w:val="0071073D"/>
    <w:rsid w:val="00710A94"/>
    <w:rsid w:val="007125D6"/>
    <w:rsid w:val="00712808"/>
    <w:rsid w:val="00712FAF"/>
    <w:rsid w:val="00713955"/>
    <w:rsid w:val="00713A7C"/>
    <w:rsid w:val="00714343"/>
    <w:rsid w:val="00714CCD"/>
    <w:rsid w:val="00715D46"/>
    <w:rsid w:val="0071686C"/>
    <w:rsid w:val="007170FF"/>
    <w:rsid w:val="007176B9"/>
    <w:rsid w:val="00717D31"/>
    <w:rsid w:val="007202CB"/>
    <w:rsid w:val="00720CF6"/>
    <w:rsid w:val="00721AE5"/>
    <w:rsid w:val="007222F2"/>
    <w:rsid w:val="00722F09"/>
    <w:rsid w:val="0072319A"/>
    <w:rsid w:val="0072423A"/>
    <w:rsid w:val="00725646"/>
    <w:rsid w:val="00725A2A"/>
    <w:rsid w:val="00727295"/>
    <w:rsid w:val="00727B7F"/>
    <w:rsid w:val="00727DB4"/>
    <w:rsid w:val="0073007D"/>
    <w:rsid w:val="00730B5E"/>
    <w:rsid w:val="00734F3E"/>
    <w:rsid w:val="00735C93"/>
    <w:rsid w:val="00735F74"/>
    <w:rsid w:val="0073627A"/>
    <w:rsid w:val="0073648B"/>
    <w:rsid w:val="007370FE"/>
    <w:rsid w:val="00740C15"/>
    <w:rsid w:val="00740D24"/>
    <w:rsid w:val="00740EF5"/>
    <w:rsid w:val="0074236C"/>
    <w:rsid w:val="0074261E"/>
    <w:rsid w:val="0074282F"/>
    <w:rsid w:val="00742C36"/>
    <w:rsid w:val="0074322D"/>
    <w:rsid w:val="007438CB"/>
    <w:rsid w:val="00743CEA"/>
    <w:rsid w:val="0074477A"/>
    <w:rsid w:val="00745BED"/>
    <w:rsid w:val="007468EE"/>
    <w:rsid w:val="00746F81"/>
    <w:rsid w:val="00747E09"/>
    <w:rsid w:val="00751441"/>
    <w:rsid w:val="0075246E"/>
    <w:rsid w:val="00752B90"/>
    <w:rsid w:val="00753164"/>
    <w:rsid w:val="00753244"/>
    <w:rsid w:val="007535D3"/>
    <w:rsid w:val="00753640"/>
    <w:rsid w:val="00753CF0"/>
    <w:rsid w:val="00753F61"/>
    <w:rsid w:val="00754057"/>
    <w:rsid w:val="0075415B"/>
    <w:rsid w:val="00754AF3"/>
    <w:rsid w:val="0075502B"/>
    <w:rsid w:val="00756585"/>
    <w:rsid w:val="007567A7"/>
    <w:rsid w:val="00757834"/>
    <w:rsid w:val="00757951"/>
    <w:rsid w:val="0076012F"/>
    <w:rsid w:val="00760742"/>
    <w:rsid w:val="00760981"/>
    <w:rsid w:val="00760989"/>
    <w:rsid w:val="00760FB4"/>
    <w:rsid w:val="00760FD6"/>
    <w:rsid w:val="00762F94"/>
    <w:rsid w:val="00763406"/>
    <w:rsid w:val="00763E21"/>
    <w:rsid w:val="007660D5"/>
    <w:rsid w:val="0076656A"/>
    <w:rsid w:val="00766689"/>
    <w:rsid w:val="00767EE7"/>
    <w:rsid w:val="00770123"/>
    <w:rsid w:val="007701C2"/>
    <w:rsid w:val="0077086E"/>
    <w:rsid w:val="00771A01"/>
    <w:rsid w:val="00772F51"/>
    <w:rsid w:val="0077332C"/>
    <w:rsid w:val="007747EB"/>
    <w:rsid w:val="00775624"/>
    <w:rsid w:val="00776F61"/>
    <w:rsid w:val="00777742"/>
    <w:rsid w:val="00777BE6"/>
    <w:rsid w:val="00780FB7"/>
    <w:rsid w:val="007817CD"/>
    <w:rsid w:val="00781A24"/>
    <w:rsid w:val="00781C11"/>
    <w:rsid w:val="00782038"/>
    <w:rsid w:val="00782311"/>
    <w:rsid w:val="00782DA3"/>
    <w:rsid w:val="0078381A"/>
    <w:rsid w:val="00783D4E"/>
    <w:rsid w:val="007842DB"/>
    <w:rsid w:val="00786032"/>
    <w:rsid w:val="00786E3D"/>
    <w:rsid w:val="00786F08"/>
    <w:rsid w:val="0078736C"/>
    <w:rsid w:val="00787A72"/>
    <w:rsid w:val="00790726"/>
    <w:rsid w:val="0079290D"/>
    <w:rsid w:val="00792C94"/>
    <w:rsid w:val="00792CB1"/>
    <w:rsid w:val="00792D0F"/>
    <w:rsid w:val="007940FD"/>
    <w:rsid w:val="0079423A"/>
    <w:rsid w:val="00794313"/>
    <w:rsid w:val="00794865"/>
    <w:rsid w:val="007952EE"/>
    <w:rsid w:val="00795F41"/>
    <w:rsid w:val="0079628D"/>
    <w:rsid w:val="00796578"/>
    <w:rsid w:val="00796E41"/>
    <w:rsid w:val="00797319"/>
    <w:rsid w:val="007974B9"/>
    <w:rsid w:val="00797B51"/>
    <w:rsid w:val="00797B64"/>
    <w:rsid w:val="00797E7A"/>
    <w:rsid w:val="007A0228"/>
    <w:rsid w:val="007A07AF"/>
    <w:rsid w:val="007A13F1"/>
    <w:rsid w:val="007A1493"/>
    <w:rsid w:val="007A1D57"/>
    <w:rsid w:val="007A2218"/>
    <w:rsid w:val="007A2243"/>
    <w:rsid w:val="007A3BDE"/>
    <w:rsid w:val="007A3CD2"/>
    <w:rsid w:val="007A3D7B"/>
    <w:rsid w:val="007A3EA6"/>
    <w:rsid w:val="007A47ED"/>
    <w:rsid w:val="007A5004"/>
    <w:rsid w:val="007A5A82"/>
    <w:rsid w:val="007A63FD"/>
    <w:rsid w:val="007A6907"/>
    <w:rsid w:val="007A726D"/>
    <w:rsid w:val="007A7299"/>
    <w:rsid w:val="007A7B03"/>
    <w:rsid w:val="007B0845"/>
    <w:rsid w:val="007B23FD"/>
    <w:rsid w:val="007B2A21"/>
    <w:rsid w:val="007B2BC2"/>
    <w:rsid w:val="007B37C5"/>
    <w:rsid w:val="007B41C7"/>
    <w:rsid w:val="007B4CCB"/>
    <w:rsid w:val="007B62D3"/>
    <w:rsid w:val="007B6583"/>
    <w:rsid w:val="007B6B14"/>
    <w:rsid w:val="007B6B38"/>
    <w:rsid w:val="007B6F42"/>
    <w:rsid w:val="007C0892"/>
    <w:rsid w:val="007C0A28"/>
    <w:rsid w:val="007C0D0F"/>
    <w:rsid w:val="007C20D6"/>
    <w:rsid w:val="007C267B"/>
    <w:rsid w:val="007C26A3"/>
    <w:rsid w:val="007C3659"/>
    <w:rsid w:val="007C376D"/>
    <w:rsid w:val="007C391E"/>
    <w:rsid w:val="007C3B1B"/>
    <w:rsid w:val="007C3C43"/>
    <w:rsid w:val="007C5089"/>
    <w:rsid w:val="007C5AD0"/>
    <w:rsid w:val="007C5FC1"/>
    <w:rsid w:val="007C62B2"/>
    <w:rsid w:val="007C7919"/>
    <w:rsid w:val="007D0610"/>
    <w:rsid w:val="007D0EFC"/>
    <w:rsid w:val="007D23D1"/>
    <w:rsid w:val="007D328B"/>
    <w:rsid w:val="007D3DEA"/>
    <w:rsid w:val="007D4107"/>
    <w:rsid w:val="007D44A2"/>
    <w:rsid w:val="007D4570"/>
    <w:rsid w:val="007D4B5C"/>
    <w:rsid w:val="007D4CB7"/>
    <w:rsid w:val="007D4CC6"/>
    <w:rsid w:val="007D62B7"/>
    <w:rsid w:val="007D6D37"/>
    <w:rsid w:val="007D7BEC"/>
    <w:rsid w:val="007E158C"/>
    <w:rsid w:val="007E1926"/>
    <w:rsid w:val="007E1D5F"/>
    <w:rsid w:val="007E271F"/>
    <w:rsid w:val="007E2767"/>
    <w:rsid w:val="007E2A3C"/>
    <w:rsid w:val="007E2D19"/>
    <w:rsid w:val="007E2E55"/>
    <w:rsid w:val="007E2F6B"/>
    <w:rsid w:val="007E3E3E"/>
    <w:rsid w:val="007E42E7"/>
    <w:rsid w:val="007E50BB"/>
    <w:rsid w:val="007E5DA6"/>
    <w:rsid w:val="007E6124"/>
    <w:rsid w:val="007E62ED"/>
    <w:rsid w:val="007E693B"/>
    <w:rsid w:val="007E7A4A"/>
    <w:rsid w:val="007E7F32"/>
    <w:rsid w:val="007F0563"/>
    <w:rsid w:val="007F0788"/>
    <w:rsid w:val="007F15AF"/>
    <w:rsid w:val="007F2173"/>
    <w:rsid w:val="007F2573"/>
    <w:rsid w:val="007F2E3E"/>
    <w:rsid w:val="007F3026"/>
    <w:rsid w:val="007F394F"/>
    <w:rsid w:val="007F4964"/>
    <w:rsid w:val="007F52DF"/>
    <w:rsid w:val="007F540A"/>
    <w:rsid w:val="007F581B"/>
    <w:rsid w:val="007F5AA4"/>
    <w:rsid w:val="007F5EDF"/>
    <w:rsid w:val="007F695D"/>
    <w:rsid w:val="007F6B90"/>
    <w:rsid w:val="007F7059"/>
    <w:rsid w:val="007F7166"/>
    <w:rsid w:val="007F7C76"/>
    <w:rsid w:val="00800A75"/>
    <w:rsid w:val="00800D45"/>
    <w:rsid w:val="00800F65"/>
    <w:rsid w:val="008013A3"/>
    <w:rsid w:val="00801CE0"/>
    <w:rsid w:val="008020E8"/>
    <w:rsid w:val="00802583"/>
    <w:rsid w:val="00803912"/>
    <w:rsid w:val="00804741"/>
    <w:rsid w:val="00804856"/>
    <w:rsid w:val="00805AEE"/>
    <w:rsid w:val="00807CC9"/>
    <w:rsid w:val="00810377"/>
    <w:rsid w:val="0081207A"/>
    <w:rsid w:val="008127D4"/>
    <w:rsid w:val="0081387C"/>
    <w:rsid w:val="008139CF"/>
    <w:rsid w:val="00813A02"/>
    <w:rsid w:val="008140B7"/>
    <w:rsid w:val="0081450C"/>
    <w:rsid w:val="00814750"/>
    <w:rsid w:val="00816429"/>
    <w:rsid w:val="00816C51"/>
    <w:rsid w:val="0081743C"/>
    <w:rsid w:val="00817804"/>
    <w:rsid w:val="00821553"/>
    <w:rsid w:val="0082172D"/>
    <w:rsid w:val="00821EFC"/>
    <w:rsid w:val="0082216A"/>
    <w:rsid w:val="0082225D"/>
    <w:rsid w:val="00822B5B"/>
    <w:rsid w:val="00824455"/>
    <w:rsid w:val="0082485D"/>
    <w:rsid w:val="008249B4"/>
    <w:rsid w:val="00825340"/>
    <w:rsid w:val="008255E8"/>
    <w:rsid w:val="008260FF"/>
    <w:rsid w:val="0082621F"/>
    <w:rsid w:val="00826383"/>
    <w:rsid w:val="008266A0"/>
    <w:rsid w:val="008313E7"/>
    <w:rsid w:val="0083174B"/>
    <w:rsid w:val="00831CD3"/>
    <w:rsid w:val="00832D1B"/>
    <w:rsid w:val="008337D7"/>
    <w:rsid w:val="008337E2"/>
    <w:rsid w:val="00833BCC"/>
    <w:rsid w:val="00834312"/>
    <w:rsid w:val="0083462F"/>
    <w:rsid w:val="00834D06"/>
    <w:rsid w:val="00835463"/>
    <w:rsid w:val="008359C5"/>
    <w:rsid w:val="008360C7"/>
    <w:rsid w:val="0083617D"/>
    <w:rsid w:val="00836571"/>
    <w:rsid w:val="00836632"/>
    <w:rsid w:val="008369B0"/>
    <w:rsid w:val="00836AAF"/>
    <w:rsid w:val="008375A9"/>
    <w:rsid w:val="008401AE"/>
    <w:rsid w:val="008411D0"/>
    <w:rsid w:val="00841827"/>
    <w:rsid w:val="008429E5"/>
    <w:rsid w:val="00844595"/>
    <w:rsid w:val="00844D8F"/>
    <w:rsid w:val="00845223"/>
    <w:rsid w:val="00845EB5"/>
    <w:rsid w:val="00846D6B"/>
    <w:rsid w:val="00846F39"/>
    <w:rsid w:val="00847294"/>
    <w:rsid w:val="008503A9"/>
    <w:rsid w:val="00850719"/>
    <w:rsid w:val="0085089A"/>
    <w:rsid w:val="00851633"/>
    <w:rsid w:val="00851893"/>
    <w:rsid w:val="00851919"/>
    <w:rsid w:val="008530E2"/>
    <w:rsid w:val="00853540"/>
    <w:rsid w:val="008537B7"/>
    <w:rsid w:val="008539A7"/>
    <w:rsid w:val="00854B98"/>
    <w:rsid w:val="00855725"/>
    <w:rsid w:val="00855B49"/>
    <w:rsid w:val="008568AF"/>
    <w:rsid w:val="008568BB"/>
    <w:rsid w:val="00857736"/>
    <w:rsid w:val="008579DA"/>
    <w:rsid w:val="00857BB6"/>
    <w:rsid w:val="00857D84"/>
    <w:rsid w:val="00860133"/>
    <w:rsid w:val="00860F06"/>
    <w:rsid w:val="00860F95"/>
    <w:rsid w:val="008610BE"/>
    <w:rsid w:val="0086178B"/>
    <w:rsid w:val="008617A7"/>
    <w:rsid w:val="00861D56"/>
    <w:rsid w:val="00861DB7"/>
    <w:rsid w:val="00862F02"/>
    <w:rsid w:val="00863663"/>
    <w:rsid w:val="0086385E"/>
    <w:rsid w:val="00863AE8"/>
    <w:rsid w:val="008640BB"/>
    <w:rsid w:val="008643B2"/>
    <w:rsid w:val="00864FA3"/>
    <w:rsid w:val="00865820"/>
    <w:rsid w:val="0086582D"/>
    <w:rsid w:val="00866A17"/>
    <w:rsid w:val="00866C73"/>
    <w:rsid w:val="00867213"/>
    <w:rsid w:val="008674AD"/>
    <w:rsid w:val="00867A56"/>
    <w:rsid w:val="00867F58"/>
    <w:rsid w:val="00870870"/>
    <w:rsid w:val="00871048"/>
    <w:rsid w:val="008717A0"/>
    <w:rsid w:val="008719B3"/>
    <w:rsid w:val="00871B6F"/>
    <w:rsid w:val="00871DB5"/>
    <w:rsid w:val="00873C41"/>
    <w:rsid w:val="0087406A"/>
    <w:rsid w:val="0087447D"/>
    <w:rsid w:val="00874AB9"/>
    <w:rsid w:val="008764A3"/>
    <w:rsid w:val="00876DFF"/>
    <w:rsid w:val="00876F9D"/>
    <w:rsid w:val="008771C8"/>
    <w:rsid w:val="0088074E"/>
    <w:rsid w:val="0088096F"/>
    <w:rsid w:val="00881523"/>
    <w:rsid w:val="008816F2"/>
    <w:rsid w:val="0088299E"/>
    <w:rsid w:val="00883169"/>
    <w:rsid w:val="008832F3"/>
    <w:rsid w:val="00883DB3"/>
    <w:rsid w:val="00884C8E"/>
    <w:rsid w:val="00885B71"/>
    <w:rsid w:val="008876B4"/>
    <w:rsid w:val="00890543"/>
    <w:rsid w:val="00891481"/>
    <w:rsid w:val="00891942"/>
    <w:rsid w:val="00892F54"/>
    <w:rsid w:val="00893679"/>
    <w:rsid w:val="008936C3"/>
    <w:rsid w:val="0089452E"/>
    <w:rsid w:val="00894B7A"/>
    <w:rsid w:val="00895D56"/>
    <w:rsid w:val="008968CF"/>
    <w:rsid w:val="00896AFA"/>
    <w:rsid w:val="00896C86"/>
    <w:rsid w:val="00897F5A"/>
    <w:rsid w:val="008A038A"/>
    <w:rsid w:val="008A1692"/>
    <w:rsid w:val="008A2175"/>
    <w:rsid w:val="008A276C"/>
    <w:rsid w:val="008A3207"/>
    <w:rsid w:val="008A3A91"/>
    <w:rsid w:val="008A3E87"/>
    <w:rsid w:val="008A5B8C"/>
    <w:rsid w:val="008A62DC"/>
    <w:rsid w:val="008A7122"/>
    <w:rsid w:val="008A75C3"/>
    <w:rsid w:val="008B00B0"/>
    <w:rsid w:val="008B0283"/>
    <w:rsid w:val="008B03D2"/>
    <w:rsid w:val="008B079F"/>
    <w:rsid w:val="008B0C92"/>
    <w:rsid w:val="008B116D"/>
    <w:rsid w:val="008B1CD8"/>
    <w:rsid w:val="008B342B"/>
    <w:rsid w:val="008B3EAE"/>
    <w:rsid w:val="008B57E7"/>
    <w:rsid w:val="008B5C54"/>
    <w:rsid w:val="008B631C"/>
    <w:rsid w:val="008B6795"/>
    <w:rsid w:val="008B7A1B"/>
    <w:rsid w:val="008B7F11"/>
    <w:rsid w:val="008C051C"/>
    <w:rsid w:val="008C06F2"/>
    <w:rsid w:val="008C06F6"/>
    <w:rsid w:val="008C0AA4"/>
    <w:rsid w:val="008C0E56"/>
    <w:rsid w:val="008C0FF1"/>
    <w:rsid w:val="008C2061"/>
    <w:rsid w:val="008C207E"/>
    <w:rsid w:val="008C3D23"/>
    <w:rsid w:val="008C4704"/>
    <w:rsid w:val="008C4872"/>
    <w:rsid w:val="008C4E57"/>
    <w:rsid w:val="008C525C"/>
    <w:rsid w:val="008C56DD"/>
    <w:rsid w:val="008C5B23"/>
    <w:rsid w:val="008C66D5"/>
    <w:rsid w:val="008C7BE7"/>
    <w:rsid w:val="008D1B87"/>
    <w:rsid w:val="008D21E6"/>
    <w:rsid w:val="008D2253"/>
    <w:rsid w:val="008D23B8"/>
    <w:rsid w:val="008D30B4"/>
    <w:rsid w:val="008D34C7"/>
    <w:rsid w:val="008D35E8"/>
    <w:rsid w:val="008D3859"/>
    <w:rsid w:val="008D3A96"/>
    <w:rsid w:val="008D50B6"/>
    <w:rsid w:val="008D526D"/>
    <w:rsid w:val="008D67C9"/>
    <w:rsid w:val="008D7B56"/>
    <w:rsid w:val="008D7CBB"/>
    <w:rsid w:val="008E1618"/>
    <w:rsid w:val="008E1B34"/>
    <w:rsid w:val="008E2176"/>
    <w:rsid w:val="008E227C"/>
    <w:rsid w:val="008E26C6"/>
    <w:rsid w:val="008E2978"/>
    <w:rsid w:val="008E3573"/>
    <w:rsid w:val="008E366B"/>
    <w:rsid w:val="008E3E68"/>
    <w:rsid w:val="008E4A32"/>
    <w:rsid w:val="008E4ACD"/>
    <w:rsid w:val="008E56E4"/>
    <w:rsid w:val="008E5769"/>
    <w:rsid w:val="008E6754"/>
    <w:rsid w:val="008E69CB"/>
    <w:rsid w:val="008E6DDB"/>
    <w:rsid w:val="008E79CC"/>
    <w:rsid w:val="008F0D90"/>
    <w:rsid w:val="008F1AF9"/>
    <w:rsid w:val="008F20C5"/>
    <w:rsid w:val="008F2136"/>
    <w:rsid w:val="008F24C9"/>
    <w:rsid w:val="008F2782"/>
    <w:rsid w:val="008F2D5E"/>
    <w:rsid w:val="008F46F2"/>
    <w:rsid w:val="008F5271"/>
    <w:rsid w:val="008F71DC"/>
    <w:rsid w:val="008F7AFC"/>
    <w:rsid w:val="00900191"/>
    <w:rsid w:val="00900B3A"/>
    <w:rsid w:val="00901913"/>
    <w:rsid w:val="00901F88"/>
    <w:rsid w:val="00902897"/>
    <w:rsid w:val="00903705"/>
    <w:rsid w:val="009040BD"/>
    <w:rsid w:val="009042C0"/>
    <w:rsid w:val="009049D3"/>
    <w:rsid w:val="00905525"/>
    <w:rsid w:val="009058AD"/>
    <w:rsid w:val="0090628C"/>
    <w:rsid w:val="00906AD8"/>
    <w:rsid w:val="009070A5"/>
    <w:rsid w:val="00907197"/>
    <w:rsid w:val="00910295"/>
    <w:rsid w:val="00910354"/>
    <w:rsid w:val="00910FFF"/>
    <w:rsid w:val="0091174A"/>
    <w:rsid w:val="009121DA"/>
    <w:rsid w:val="00912C26"/>
    <w:rsid w:val="00912C78"/>
    <w:rsid w:val="00913AA7"/>
    <w:rsid w:val="009148D5"/>
    <w:rsid w:val="00915421"/>
    <w:rsid w:val="00915BD0"/>
    <w:rsid w:val="00916211"/>
    <w:rsid w:val="009163D0"/>
    <w:rsid w:val="00916BAC"/>
    <w:rsid w:val="00917E99"/>
    <w:rsid w:val="009213C1"/>
    <w:rsid w:val="00921CE1"/>
    <w:rsid w:val="009230AC"/>
    <w:rsid w:val="00923265"/>
    <w:rsid w:val="00924EB5"/>
    <w:rsid w:val="00925062"/>
    <w:rsid w:val="00925998"/>
    <w:rsid w:val="00925CA9"/>
    <w:rsid w:val="00926206"/>
    <w:rsid w:val="00926E64"/>
    <w:rsid w:val="009272A9"/>
    <w:rsid w:val="00927610"/>
    <w:rsid w:val="00927B0F"/>
    <w:rsid w:val="00930869"/>
    <w:rsid w:val="009309F5"/>
    <w:rsid w:val="009310B1"/>
    <w:rsid w:val="009327E0"/>
    <w:rsid w:val="00932CC2"/>
    <w:rsid w:val="0093314E"/>
    <w:rsid w:val="009340E1"/>
    <w:rsid w:val="00934896"/>
    <w:rsid w:val="00936091"/>
    <w:rsid w:val="0093622B"/>
    <w:rsid w:val="009369EE"/>
    <w:rsid w:val="00936D7E"/>
    <w:rsid w:val="009372D3"/>
    <w:rsid w:val="009376A2"/>
    <w:rsid w:val="00937CFE"/>
    <w:rsid w:val="009424DE"/>
    <w:rsid w:val="009433DF"/>
    <w:rsid w:val="009434A1"/>
    <w:rsid w:val="00943B3A"/>
    <w:rsid w:val="0094453D"/>
    <w:rsid w:val="00944838"/>
    <w:rsid w:val="00944D71"/>
    <w:rsid w:val="00945201"/>
    <w:rsid w:val="009455C4"/>
    <w:rsid w:val="0094585C"/>
    <w:rsid w:val="00945E31"/>
    <w:rsid w:val="0094693F"/>
    <w:rsid w:val="00947DEA"/>
    <w:rsid w:val="00947F73"/>
    <w:rsid w:val="00952F96"/>
    <w:rsid w:val="009542DA"/>
    <w:rsid w:val="00954434"/>
    <w:rsid w:val="00954FD0"/>
    <w:rsid w:val="009554D8"/>
    <w:rsid w:val="009555E7"/>
    <w:rsid w:val="009560F4"/>
    <w:rsid w:val="00956262"/>
    <w:rsid w:val="009565F5"/>
    <w:rsid w:val="009577C7"/>
    <w:rsid w:val="009578E3"/>
    <w:rsid w:val="00960050"/>
    <w:rsid w:val="009603FE"/>
    <w:rsid w:val="009609E3"/>
    <w:rsid w:val="00960AA1"/>
    <w:rsid w:val="00960C9A"/>
    <w:rsid w:val="00960D63"/>
    <w:rsid w:val="009617CB"/>
    <w:rsid w:val="00961B0E"/>
    <w:rsid w:val="009621F5"/>
    <w:rsid w:val="00962263"/>
    <w:rsid w:val="0096246A"/>
    <w:rsid w:val="00962BF1"/>
    <w:rsid w:val="00963B2F"/>
    <w:rsid w:val="00964ADF"/>
    <w:rsid w:val="00964D7B"/>
    <w:rsid w:val="00965317"/>
    <w:rsid w:val="00965BBD"/>
    <w:rsid w:val="00966320"/>
    <w:rsid w:val="00966B17"/>
    <w:rsid w:val="00966C05"/>
    <w:rsid w:val="009670A4"/>
    <w:rsid w:val="009705FD"/>
    <w:rsid w:val="00970FC1"/>
    <w:rsid w:val="009729EE"/>
    <w:rsid w:val="00973B5D"/>
    <w:rsid w:val="00975094"/>
    <w:rsid w:val="009754F7"/>
    <w:rsid w:val="00975B9F"/>
    <w:rsid w:val="0097706B"/>
    <w:rsid w:val="00977DB1"/>
    <w:rsid w:val="00980866"/>
    <w:rsid w:val="00981267"/>
    <w:rsid w:val="00981881"/>
    <w:rsid w:val="00981EA1"/>
    <w:rsid w:val="009822FF"/>
    <w:rsid w:val="009824FD"/>
    <w:rsid w:val="00982604"/>
    <w:rsid w:val="00983767"/>
    <w:rsid w:val="00984F21"/>
    <w:rsid w:val="0098527E"/>
    <w:rsid w:val="0098546D"/>
    <w:rsid w:val="00985ED7"/>
    <w:rsid w:val="00986B22"/>
    <w:rsid w:val="00986C89"/>
    <w:rsid w:val="009872C7"/>
    <w:rsid w:val="00987E07"/>
    <w:rsid w:val="00987FE3"/>
    <w:rsid w:val="009903C2"/>
    <w:rsid w:val="00990EB3"/>
    <w:rsid w:val="00990F2B"/>
    <w:rsid w:val="009911E5"/>
    <w:rsid w:val="009912AD"/>
    <w:rsid w:val="0099177A"/>
    <w:rsid w:val="00995564"/>
    <w:rsid w:val="00995890"/>
    <w:rsid w:val="00996D44"/>
    <w:rsid w:val="009971FC"/>
    <w:rsid w:val="00997615"/>
    <w:rsid w:val="009A016C"/>
    <w:rsid w:val="009A0756"/>
    <w:rsid w:val="009A0F62"/>
    <w:rsid w:val="009A2857"/>
    <w:rsid w:val="009A287B"/>
    <w:rsid w:val="009A2E2D"/>
    <w:rsid w:val="009A4639"/>
    <w:rsid w:val="009A46D2"/>
    <w:rsid w:val="009A4C85"/>
    <w:rsid w:val="009A4FE0"/>
    <w:rsid w:val="009A5040"/>
    <w:rsid w:val="009A578E"/>
    <w:rsid w:val="009A57B3"/>
    <w:rsid w:val="009A5F31"/>
    <w:rsid w:val="009A6EAB"/>
    <w:rsid w:val="009A720E"/>
    <w:rsid w:val="009A758A"/>
    <w:rsid w:val="009B1299"/>
    <w:rsid w:val="009B1DCB"/>
    <w:rsid w:val="009B2123"/>
    <w:rsid w:val="009B216A"/>
    <w:rsid w:val="009B2188"/>
    <w:rsid w:val="009B230A"/>
    <w:rsid w:val="009B2507"/>
    <w:rsid w:val="009B2953"/>
    <w:rsid w:val="009B36EF"/>
    <w:rsid w:val="009B3888"/>
    <w:rsid w:val="009B3A2D"/>
    <w:rsid w:val="009B661F"/>
    <w:rsid w:val="009B767F"/>
    <w:rsid w:val="009B7DA0"/>
    <w:rsid w:val="009C2FEC"/>
    <w:rsid w:val="009C348C"/>
    <w:rsid w:val="009C35E3"/>
    <w:rsid w:val="009C3CE6"/>
    <w:rsid w:val="009C3DDD"/>
    <w:rsid w:val="009C5BC2"/>
    <w:rsid w:val="009C66A2"/>
    <w:rsid w:val="009C71AD"/>
    <w:rsid w:val="009C7B84"/>
    <w:rsid w:val="009D17D4"/>
    <w:rsid w:val="009D2032"/>
    <w:rsid w:val="009D2747"/>
    <w:rsid w:val="009D3A7A"/>
    <w:rsid w:val="009D3AC1"/>
    <w:rsid w:val="009D3DBB"/>
    <w:rsid w:val="009D5ABE"/>
    <w:rsid w:val="009D5D19"/>
    <w:rsid w:val="009D5E1C"/>
    <w:rsid w:val="009D6809"/>
    <w:rsid w:val="009D6DF4"/>
    <w:rsid w:val="009D787A"/>
    <w:rsid w:val="009D7CE0"/>
    <w:rsid w:val="009E00D3"/>
    <w:rsid w:val="009E01D9"/>
    <w:rsid w:val="009E091B"/>
    <w:rsid w:val="009E19C6"/>
    <w:rsid w:val="009E2455"/>
    <w:rsid w:val="009E46BE"/>
    <w:rsid w:val="009E4CAF"/>
    <w:rsid w:val="009E5137"/>
    <w:rsid w:val="009E533D"/>
    <w:rsid w:val="009E737C"/>
    <w:rsid w:val="009E78B6"/>
    <w:rsid w:val="009E78FB"/>
    <w:rsid w:val="009E7E24"/>
    <w:rsid w:val="009F13BA"/>
    <w:rsid w:val="009F1B21"/>
    <w:rsid w:val="009F2A6E"/>
    <w:rsid w:val="009F2C3F"/>
    <w:rsid w:val="009F2FA7"/>
    <w:rsid w:val="009F4926"/>
    <w:rsid w:val="009F4A6E"/>
    <w:rsid w:val="009F4B48"/>
    <w:rsid w:val="009F59A2"/>
    <w:rsid w:val="009F59B2"/>
    <w:rsid w:val="009F6385"/>
    <w:rsid w:val="009F63BD"/>
    <w:rsid w:val="00A00A6F"/>
    <w:rsid w:val="00A016D8"/>
    <w:rsid w:val="00A01E27"/>
    <w:rsid w:val="00A029D0"/>
    <w:rsid w:val="00A03340"/>
    <w:rsid w:val="00A03998"/>
    <w:rsid w:val="00A04698"/>
    <w:rsid w:val="00A05ABA"/>
    <w:rsid w:val="00A077D3"/>
    <w:rsid w:val="00A103B0"/>
    <w:rsid w:val="00A109EB"/>
    <w:rsid w:val="00A10EC5"/>
    <w:rsid w:val="00A111B3"/>
    <w:rsid w:val="00A11F26"/>
    <w:rsid w:val="00A11FED"/>
    <w:rsid w:val="00A12725"/>
    <w:rsid w:val="00A12E13"/>
    <w:rsid w:val="00A1374B"/>
    <w:rsid w:val="00A140A9"/>
    <w:rsid w:val="00A14A94"/>
    <w:rsid w:val="00A15065"/>
    <w:rsid w:val="00A1511A"/>
    <w:rsid w:val="00A15265"/>
    <w:rsid w:val="00A1548C"/>
    <w:rsid w:val="00A15E6F"/>
    <w:rsid w:val="00A172E3"/>
    <w:rsid w:val="00A17CB9"/>
    <w:rsid w:val="00A20974"/>
    <w:rsid w:val="00A213D9"/>
    <w:rsid w:val="00A21450"/>
    <w:rsid w:val="00A214C9"/>
    <w:rsid w:val="00A21661"/>
    <w:rsid w:val="00A22667"/>
    <w:rsid w:val="00A23BD8"/>
    <w:rsid w:val="00A24D66"/>
    <w:rsid w:val="00A258C8"/>
    <w:rsid w:val="00A258FC"/>
    <w:rsid w:val="00A261AE"/>
    <w:rsid w:val="00A26270"/>
    <w:rsid w:val="00A26297"/>
    <w:rsid w:val="00A27475"/>
    <w:rsid w:val="00A27623"/>
    <w:rsid w:val="00A27E0E"/>
    <w:rsid w:val="00A27EB4"/>
    <w:rsid w:val="00A3254C"/>
    <w:rsid w:val="00A327A6"/>
    <w:rsid w:val="00A32B3C"/>
    <w:rsid w:val="00A32CE5"/>
    <w:rsid w:val="00A33A54"/>
    <w:rsid w:val="00A3409F"/>
    <w:rsid w:val="00A34117"/>
    <w:rsid w:val="00A3472F"/>
    <w:rsid w:val="00A349F7"/>
    <w:rsid w:val="00A35AB4"/>
    <w:rsid w:val="00A365A0"/>
    <w:rsid w:val="00A36BC3"/>
    <w:rsid w:val="00A371A1"/>
    <w:rsid w:val="00A40604"/>
    <w:rsid w:val="00A4096D"/>
    <w:rsid w:val="00A40C8D"/>
    <w:rsid w:val="00A41A3C"/>
    <w:rsid w:val="00A43185"/>
    <w:rsid w:val="00A44651"/>
    <w:rsid w:val="00A44892"/>
    <w:rsid w:val="00A4558F"/>
    <w:rsid w:val="00A455DF"/>
    <w:rsid w:val="00A45CB5"/>
    <w:rsid w:val="00A4750F"/>
    <w:rsid w:val="00A47D9B"/>
    <w:rsid w:val="00A5167D"/>
    <w:rsid w:val="00A52B62"/>
    <w:rsid w:val="00A535F2"/>
    <w:rsid w:val="00A53842"/>
    <w:rsid w:val="00A544DE"/>
    <w:rsid w:val="00A5458E"/>
    <w:rsid w:val="00A545A3"/>
    <w:rsid w:val="00A550BD"/>
    <w:rsid w:val="00A55182"/>
    <w:rsid w:val="00A556E6"/>
    <w:rsid w:val="00A571D3"/>
    <w:rsid w:val="00A5764D"/>
    <w:rsid w:val="00A57E0F"/>
    <w:rsid w:val="00A60103"/>
    <w:rsid w:val="00A61078"/>
    <w:rsid w:val="00A61424"/>
    <w:rsid w:val="00A618F1"/>
    <w:rsid w:val="00A62935"/>
    <w:rsid w:val="00A62A0A"/>
    <w:rsid w:val="00A62BB8"/>
    <w:rsid w:val="00A63F8B"/>
    <w:rsid w:val="00A64006"/>
    <w:rsid w:val="00A6493E"/>
    <w:rsid w:val="00A64F25"/>
    <w:rsid w:val="00A65D40"/>
    <w:rsid w:val="00A67329"/>
    <w:rsid w:val="00A67FE8"/>
    <w:rsid w:val="00A70B30"/>
    <w:rsid w:val="00A71401"/>
    <w:rsid w:val="00A72576"/>
    <w:rsid w:val="00A725A7"/>
    <w:rsid w:val="00A72910"/>
    <w:rsid w:val="00A75748"/>
    <w:rsid w:val="00A761EC"/>
    <w:rsid w:val="00A76977"/>
    <w:rsid w:val="00A7708B"/>
    <w:rsid w:val="00A77885"/>
    <w:rsid w:val="00A77DF4"/>
    <w:rsid w:val="00A800BF"/>
    <w:rsid w:val="00A8092D"/>
    <w:rsid w:val="00A80B17"/>
    <w:rsid w:val="00A8120C"/>
    <w:rsid w:val="00A815BC"/>
    <w:rsid w:val="00A81901"/>
    <w:rsid w:val="00A823FF"/>
    <w:rsid w:val="00A82782"/>
    <w:rsid w:val="00A82BCB"/>
    <w:rsid w:val="00A82DCC"/>
    <w:rsid w:val="00A8312F"/>
    <w:rsid w:val="00A83887"/>
    <w:rsid w:val="00A83972"/>
    <w:rsid w:val="00A83A31"/>
    <w:rsid w:val="00A83E08"/>
    <w:rsid w:val="00A8411E"/>
    <w:rsid w:val="00A8502B"/>
    <w:rsid w:val="00A85922"/>
    <w:rsid w:val="00A85BBC"/>
    <w:rsid w:val="00A85C8D"/>
    <w:rsid w:val="00A8663C"/>
    <w:rsid w:val="00A86D79"/>
    <w:rsid w:val="00A87292"/>
    <w:rsid w:val="00A8799D"/>
    <w:rsid w:val="00A8799E"/>
    <w:rsid w:val="00A87FF2"/>
    <w:rsid w:val="00A9057F"/>
    <w:rsid w:val="00A90B5F"/>
    <w:rsid w:val="00A93001"/>
    <w:rsid w:val="00A93BF9"/>
    <w:rsid w:val="00A93DA4"/>
    <w:rsid w:val="00A94B4D"/>
    <w:rsid w:val="00A94F98"/>
    <w:rsid w:val="00A9521B"/>
    <w:rsid w:val="00A959AB"/>
    <w:rsid w:val="00A95EFE"/>
    <w:rsid w:val="00A96F55"/>
    <w:rsid w:val="00A973A1"/>
    <w:rsid w:val="00A9748D"/>
    <w:rsid w:val="00A97660"/>
    <w:rsid w:val="00A97863"/>
    <w:rsid w:val="00A97DD6"/>
    <w:rsid w:val="00AA02CA"/>
    <w:rsid w:val="00AA185C"/>
    <w:rsid w:val="00AA24B8"/>
    <w:rsid w:val="00AA2592"/>
    <w:rsid w:val="00AA4079"/>
    <w:rsid w:val="00AA4738"/>
    <w:rsid w:val="00AA4A08"/>
    <w:rsid w:val="00AA4C31"/>
    <w:rsid w:val="00AA4E35"/>
    <w:rsid w:val="00AA53B6"/>
    <w:rsid w:val="00AA5574"/>
    <w:rsid w:val="00AA5D34"/>
    <w:rsid w:val="00AA6788"/>
    <w:rsid w:val="00AA7245"/>
    <w:rsid w:val="00AA72F0"/>
    <w:rsid w:val="00AA74FC"/>
    <w:rsid w:val="00AA7FF3"/>
    <w:rsid w:val="00AB1D7B"/>
    <w:rsid w:val="00AB2B76"/>
    <w:rsid w:val="00AB3CE0"/>
    <w:rsid w:val="00AB3F28"/>
    <w:rsid w:val="00AB41BD"/>
    <w:rsid w:val="00AB42C8"/>
    <w:rsid w:val="00AB6186"/>
    <w:rsid w:val="00AB6AD7"/>
    <w:rsid w:val="00AB74B2"/>
    <w:rsid w:val="00AB756B"/>
    <w:rsid w:val="00AC036C"/>
    <w:rsid w:val="00AC07AB"/>
    <w:rsid w:val="00AC12B9"/>
    <w:rsid w:val="00AC19EB"/>
    <w:rsid w:val="00AC2C3E"/>
    <w:rsid w:val="00AC411A"/>
    <w:rsid w:val="00AC4231"/>
    <w:rsid w:val="00AC55BD"/>
    <w:rsid w:val="00AC594E"/>
    <w:rsid w:val="00AC5B81"/>
    <w:rsid w:val="00AC6413"/>
    <w:rsid w:val="00AC6680"/>
    <w:rsid w:val="00AC682E"/>
    <w:rsid w:val="00AC6B77"/>
    <w:rsid w:val="00AC7CBB"/>
    <w:rsid w:val="00AD0367"/>
    <w:rsid w:val="00AD09B0"/>
    <w:rsid w:val="00AD0BA1"/>
    <w:rsid w:val="00AD128E"/>
    <w:rsid w:val="00AD20DD"/>
    <w:rsid w:val="00AD20EE"/>
    <w:rsid w:val="00AD2471"/>
    <w:rsid w:val="00AD42D4"/>
    <w:rsid w:val="00AD46F6"/>
    <w:rsid w:val="00AD5090"/>
    <w:rsid w:val="00AD681F"/>
    <w:rsid w:val="00AD6EE2"/>
    <w:rsid w:val="00AD71C9"/>
    <w:rsid w:val="00AD726B"/>
    <w:rsid w:val="00AD74DA"/>
    <w:rsid w:val="00AE17A2"/>
    <w:rsid w:val="00AE196E"/>
    <w:rsid w:val="00AE23AB"/>
    <w:rsid w:val="00AE24BF"/>
    <w:rsid w:val="00AE28C8"/>
    <w:rsid w:val="00AE2907"/>
    <w:rsid w:val="00AE33DD"/>
    <w:rsid w:val="00AE3A8C"/>
    <w:rsid w:val="00AE3BD3"/>
    <w:rsid w:val="00AE4ECA"/>
    <w:rsid w:val="00AE4F22"/>
    <w:rsid w:val="00AE4F72"/>
    <w:rsid w:val="00AE65B1"/>
    <w:rsid w:val="00AE74EC"/>
    <w:rsid w:val="00AE7890"/>
    <w:rsid w:val="00AE7A33"/>
    <w:rsid w:val="00AE7C95"/>
    <w:rsid w:val="00AF0A85"/>
    <w:rsid w:val="00AF0B71"/>
    <w:rsid w:val="00AF0F27"/>
    <w:rsid w:val="00AF13FD"/>
    <w:rsid w:val="00AF27E2"/>
    <w:rsid w:val="00AF2805"/>
    <w:rsid w:val="00AF2B56"/>
    <w:rsid w:val="00AF3E5D"/>
    <w:rsid w:val="00AF40F9"/>
    <w:rsid w:val="00AF5666"/>
    <w:rsid w:val="00AF6503"/>
    <w:rsid w:val="00AF73F3"/>
    <w:rsid w:val="00AF7758"/>
    <w:rsid w:val="00B00A29"/>
    <w:rsid w:val="00B01B1D"/>
    <w:rsid w:val="00B0249C"/>
    <w:rsid w:val="00B030D1"/>
    <w:rsid w:val="00B032AB"/>
    <w:rsid w:val="00B03733"/>
    <w:rsid w:val="00B03B6A"/>
    <w:rsid w:val="00B044ED"/>
    <w:rsid w:val="00B04C73"/>
    <w:rsid w:val="00B04D0A"/>
    <w:rsid w:val="00B0532D"/>
    <w:rsid w:val="00B05439"/>
    <w:rsid w:val="00B05530"/>
    <w:rsid w:val="00B05715"/>
    <w:rsid w:val="00B065E1"/>
    <w:rsid w:val="00B067BF"/>
    <w:rsid w:val="00B06A59"/>
    <w:rsid w:val="00B06FD7"/>
    <w:rsid w:val="00B0701A"/>
    <w:rsid w:val="00B073EC"/>
    <w:rsid w:val="00B07D50"/>
    <w:rsid w:val="00B10667"/>
    <w:rsid w:val="00B11412"/>
    <w:rsid w:val="00B11550"/>
    <w:rsid w:val="00B12AA9"/>
    <w:rsid w:val="00B12DA4"/>
    <w:rsid w:val="00B13765"/>
    <w:rsid w:val="00B173FD"/>
    <w:rsid w:val="00B175F7"/>
    <w:rsid w:val="00B17633"/>
    <w:rsid w:val="00B176EF"/>
    <w:rsid w:val="00B176F8"/>
    <w:rsid w:val="00B2014B"/>
    <w:rsid w:val="00B21566"/>
    <w:rsid w:val="00B2193F"/>
    <w:rsid w:val="00B224A8"/>
    <w:rsid w:val="00B2270D"/>
    <w:rsid w:val="00B22C84"/>
    <w:rsid w:val="00B22E20"/>
    <w:rsid w:val="00B24993"/>
    <w:rsid w:val="00B24E88"/>
    <w:rsid w:val="00B2587D"/>
    <w:rsid w:val="00B25C9B"/>
    <w:rsid w:val="00B25F70"/>
    <w:rsid w:val="00B261D1"/>
    <w:rsid w:val="00B274A6"/>
    <w:rsid w:val="00B2759C"/>
    <w:rsid w:val="00B277E2"/>
    <w:rsid w:val="00B27AB9"/>
    <w:rsid w:val="00B301D1"/>
    <w:rsid w:val="00B3081F"/>
    <w:rsid w:val="00B308C9"/>
    <w:rsid w:val="00B30AAB"/>
    <w:rsid w:val="00B330D1"/>
    <w:rsid w:val="00B337A1"/>
    <w:rsid w:val="00B34EA2"/>
    <w:rsid w:val="00B358AF"/>
    <w:rsid w:val="00B36786"/>
    <w:rsid w:val="00B3747D"/>
    <w:rsid w:val="00B37A74"/>
    <w:rsid w:val="00B4199B"/>
    <w:rsid w:val="00B44057"/>
    <w:rsid w:val="00B443BF"/>
    <w:rsid w:val="00B44576"/>
    <w:rsid w:val="00B44EA5"/>
    <w:rsid w:val="00B45052"/>
    <w:rsid w:val="00B461EB"/>
    <w:rsid w:val="00B46351"/>
    <w:rsid w:val="00B46DE6"/>
    <w:rsid w:val="00B4705C"/>
    <w:rsid w:val="00B5031C"/>
    <w:rsid w:val="00B51680"/>
    <w:rsid w:val="00B518DD"/>
    <w:rsid w:val="00B528A3"/>
    <w:rsid w:val="00B52E1E"/>
    <w:rsid w:val="00B52E5B"/>
    <w:rsid w:val="00B54A0B"/>
    <w:rsid w:val="00B54B25"/>
    <w:rsid w:val="00B54FA4"/>
    <w:rsid w:val="00B553EE"/>
    <w:rsid w:val="00B5545E"/>
    <w:rsid w:val="00B556C8"/>
    <w:rsid w:val="00B55C0C"/>
    <w:rsid w:val="00B56908"/>
    <w:rsid w:val="00B56CC6"/>
    <w:rsid w:val="00B56CE7"/>
    <w:rsid w:val="00B56DE9"/>
    <w:rsid w:val="00B60774"/>
    <w:rsid w:val="00B61166"/>
    <w:rsid w:val="00B613AB"/>
    <w:rsid w:val="00B6250E"/>
    <w:rsid w:val="00B6290D"/>
    <w:rsid w:val="00B634F3"/>
    <w:rsid w:val="00B63622"/>
    <w:rsid w:val="00B65897"/>
    <w:rsid w:val="00B66693"/>
    <w:rsid w:val="00B6686E"/>
    <w:rsid w:val="00B66B9B"/>
    <w:rsid w:val="00B66E95"/>
    <w:rsid w:val="00B70049"/>
    <w:rsid w:val="00B70656"/>
    <w:rsid w:val="00B71CE6"/>
    <w:rsid w:val="00B731D6"/>
    <w:rsid w:val="00B74FAF"/>
    <w:rsid w:val="00B75A2C"/>
    <w:rsid w:val="00B760E2"/>
    <w:rsid w:val="00B76575"/>
    <w:rsid w:val="00B76992"/>
    <w:rsid w:val="00B76B3F"/>
    <w:rsid w:val="00B77110"/>
    <w:rsid w:val="00B77250"/>
    <w:rsid w:val="00B77476"/>
    <w:rsid w:val="00B806E7"/>
    <w:rsid w:val="00B8071D"/>
    <w:rsid w:val="00B80A21"/>
    <w:rsid w:val="00B810C3"/>
    <w:rsid w:val="00B823B9"/>
    <w:rsid w:val="00B82B19"/>
    <w:rsid w:val="00B82E3C"/>
    <w:rsid w:val="00B82EEF"/>
    <w:rsid w:val="00B83282"/>
    <w:rsid w:val="00B836D9"/>
    <w:rsid w:val="00B83D8C"/>
    <w:rsid w:val="00B8481B"/>
    <w:rsid w:val="00B848E8"/>
    <w:rsid w:val="00B84FBD"/>
    <w:rsid w:val="00B8637C"/>
    <w:rsid w:val="00B8638E"/>
    <w:rsid w:val="00B8656F"/>
    <w:rsid w:val="00B86AA6"/>
    <w:rsid w:val="00B86EE9"/>
    <w:rsid w:val="00B8759C"/>
    <w:rsid w:val="00B90728"/>
    <w:rsid w:val="00B90CBE"/>
    <w:rsid w:val="00B9120B"/>
    <w:rsid w:val="00B91C54"/>
    <w:rsid w:val="00B91E7D"/>
    <w:rsid w:val="00B92963"/>
    <w:rsid w:val="00B9491D"/>
    <w:rsid w:val="00B95621"/>
    <w:rsid w:val="00B96304"/>
    <w:rsid w:val="00B9649B"/>
    <w:rsid w:val="00B96832"/>
    <w:rsid w:val="00B969A2"/>
    <w:rsid w:val="00B96AAF"/>
    <w:rsid w:val="00B975AF"/>
    <w:rsid w:val="00B97FD4"/>
    <w:rsid w:val="00BA040B"/>
    <w:rsid w:val="00BA06CC"/>
    <w:rsid w:val="00BA09E6"/>
    <w:rsid w:val="00BA2138"/>
    <w:rsid w:val="00BA234B"/>
    <w:rsid w:val="00BA2444"/>
    <w:rsid w:val="00BA2A66"/>
    <w:rsid w:val="00BA2AFC"/>
    <w:rsid w:val="00BA4DAF"/>
    <w:rsid w:val="00BA53CD"/>
    <w:rsid w:val="00BA5632"/>
    <w:rsid w:val="00BA5F12"/>
    <w:rsid w:val="00BA64DD"/>
    <w:rsid w:val="00BA6AC6"/>
    <w:rsid w:val="00BA6CF9"/>
    <w:rsid w:val="00BA76A0"/>
    <w:rsid w:val="00BA7955"/>
    <w:rsid w:val="00BB1095"/>
    <w:rsid w:val="00BB17AB"/>
    <w:rsid w:val="00BB26B9"/>
    <w:rsid w:val="00BB2C6A"/>
    <w:rsid w:val="00BB2E73"/>
    <w:rsid w:val="00BB3A71"/>
    <w:rsid w:val="00BB3DCA"/>
    <w:rsid w:val="00BB5F8A"/>
    <w:rsid w:val="00BB6751"/>
    <w:rsid w:val="00BB6852"/>
    <w:rsid w:val="00BB78E3"/>
    <w:rsid w:val="00BC1EA6"/>
    <w:rsid w:val="00BC289F"/>
    <w:rsid w:val="00BC293F"/>
    <w:rsid w:val="00BC3270"/>
    <w:rsid w:val="00BC4347"/>
    <w:rsid w:val="00BC4A3D"/>
    <w:rsid w:val="00BC4DBB"/>
    <w:rsid w:val="00BC50BB"/>
    <w:rsid w:val="00BC5FED"/>
    <w:rsid w:val="00BC7B94"/>
    <w:rsid w:val="00BC7EA8"/>
    <w:rsid w:val="00BD0D38"/>
    <w:rsid w:val="00BD1518"/>
    <w:rsid w:val="00BD19E0"/>
    <w:rsid w:val="00BD224C"/>
    <w:rsid w:val="00BD2370"/>
    <w:rsid w:val="00BD2714"/>
    <w:rsid w:val="00BD2876"/>
    <w:rsid w:val="00BD3005"/>
    <w:rsid w:val="00BD32A8"/>
    <w:rsid w:val="00BD343A"/>
    <w:rsid w:val="00BD34A6"/>
    <w:rsid w:val="00BD34E9"/>
    <w:rsid w:val="00BD4695"/>
    <w:rsid w:val="00BD4F42"/>
    <w:rsid w:val="00BD5D2E"/>
    <w:rsid w:val="00BD5EEB"/>
    <w:rsid w:val="00BD7D37"/>
    <w:rsid w:val="00BD7EAD"/>
    <w:rsid w:val="00BE0176"/>
    <w:rsid w:val="00BE03F1"/>
    <w:rsid w:val="00BE1719"/>
    <w:rsid w:val="00BE31F5"/>
    <w:rsid w:val="00BE4527"/>
    <w:rsid w:val="00BE4D48"/>
    <w:rsid w:val="00BE55A1"/>
    <w:rsid w:val="00BE55A4"/>
    <w:rsid w:val="00BE68A9"/>
    <w:rsid w:val="00BF1302"/>
    <w:rsid w:val="00BF1332"/>
    <w:rsid w:val="00BF187D"/>
    <w:rsid w:val="00BF1E92"/>
    <w:rsid w:val="00BF2811"/>
    <w:rsid w:val="00BF29D8"/>
    <w:rsid w:val="00BF2EB6"/>
    <w:rsid w:val="00BF2F36"/>
    <w:rsid w:val="00BF3751"/>
    <w:rsid w:val="00BF38E3"/>
    <w:rsid w:val="00BF3966"/>
    <w:rsid w:val="00BF4411"/>
    <w:rsid w:val="00BF4B71"/>
    <w:rsid w:val="00BF5110"/>
    <w:rsid w:val="00BF5261"/>
    <w:rsid w:val="00BF6234"/>
    <w:rsid w:val="00BF6BF9"/>
    <w:rsid w:val="00BF71FE"/>
    <w:rsid w:val="00C00013"/>
    <w:rsid w:val="00C011A3"/>
    <w:rsid w:val="00C014C1"/>
    <w:rsid w:val="00C01B7C"/>
    <w:rsid w:val="00C01BAD"/>
    <w:rsid w:val="00C02243"/>
    <w:rsid w:val="00C02332"/>
    <w:rsid w:val="00C023B0"/>
    <w:rsid w:val="00C0323D"/>
    <w:rsid w:val="00C04853"/>
    <w:rsid w:val="00C05992"/>
    <w:rsid w:val="00C059D1"/>
    <w:rsid w:val="00C05C54"/>
    <w:rsid w:val="00C05FF7"/>
    <w:rsid w:val="00C071E5"/>
    <w:rsid w:val="00C074E7"/>
    <w:rsid w:val="00C07509"/>
    <w:rsid w:val="00C109B3"/>
    <w:rsid w:val="00C11987"/>
    <w:rsid w:val="00C12AC7"/>
    <w:rsid w:val="00C12DD6"/>
    <w:rsid w:val="00C13769"/>
    <w:rsid w:val="00C1404E"/>
    <w:rsid w:val="00C15BF1"/>
    <w:rsid w:val="00C166F4"/>
    <w:rsid w:val="00C16F0E"/>
    <w:rsid w:val="00C1743D"/>
    <w:rsid w:val="00C17F23"/>
    <w:rsid w:val="00C20039"/>
    <w:rsid w:val="00C210FF"/>
    <w:rsid w:val="00C21461"/>
    <w:rsid w:val="00C21A62"/>
    <w:rsid w:val="00C21D8A"/>
    <w:rsid w:val="00C21ECB"/>
    <w:rsid w:val="00C2314B"/>
    <w:rsid w:val="00C23D19"/>
    <w:rsid w:val="00C25BA0"/>
    <w:rsid w:val="00C27256"/>
    <w:rsid w:val="00C305F2"/>
    <w:rsid w:val="00C32137"/>
    <w:rsid w:val="00C328FC"/>
    <w:rsid w:val="00C33178"/>
    <w:rsid w:val="00C3333F"/>
    <w:rsid w:val="00C34816"/>
    <w:rsid w:val="00C36425"/>
    <w:rsid w:val="00C40F8F"/>
    <w:rsid w:val="00C40FBD"/>
    <w:rsid w:val="00C410F7"/>
    <w:rsid w:val="00C4261A"/>
    <w:rsid w:val="00C42B76"/>
    <w:rsid w:val="00C42ECF"/>
    <w:rsid w:val="00C43E5D"/>
    <w:rsid w:val="00C43FF1"/>
    <w:rsid w:val="00C45A57"/>
    <w:rsid w:val="00C45DBD"/>
    <w:rsid w:val="00C46186"/>
    <w:rsid w:val="00C46366"/>
    <w:rsid w:val="00C47655"/>
    <w:rsid w:val="00C5066C"/>
    <w:rsid w:val="00C51DB0"/>
    <w:rsid w:val="00C51F55"/>
    <w:rsid w:val="00C53C3C"/>
    <w:rsid w:val="00C550F8"/>
    <w:rsid w:val="00C556AF"/>
    <w:rsid w:val="00C56541"/>
    <w:rsid w:val="00C5668B"/>
    <w:rsid w:val="00C56A2D"/>
    <w:rsid w:val="00C572BF"/>
    <w:rsid w:val="00C60B4B"/>
    <w:rsid w:val="00C61C44"/>
    <w:rsid w:val="00C621CB"/>
    <w:rsid w:val="00C63592"/>
    <w:rsid w:val="00C63718"/>
    <w:rsid w:val="00C6528F"/>
    <w:rsid w:val="00C652C6"/>
    <w:rsid w:val="00C66042"/>
    <w:rsid w:val="00C66645"/>
    <w:rsid w:val="00C668A0"/>
    <w:rsid w:val="00C66B08"/>
    <w:rsid w:val="00C66FF3"/>
    <w:rsid w:val="00C67185"/>
    <w:rsid w:val="00C70101"/>
    <w:rsid w:val="00C70788"/>
    <w:rsid w:val="00C7149B"/>
    <w:rsid w:val="00C7184D"/>
    <w:rsid w:val="00C722BF"/>
    <w:rsid w:val="00C72B4A"/>
    <w:rsid w:val="00C731FE"/>
    <w:rsid w:val="00C73E67"/>
    <w:rsid w:val="00C74275"/>
    <w:rsid w:val="00C74409"/>
    <w:rsid w:val="00C747A5"/>
    <w:rsid w:val="00C75760"/>
    <w:rsid w:val="00C7645C"/>
    <w:rsid w:val="00C7723C"/>
    <w:rsid w:val="00C77821"/>
    <w:rsid w:val="00C8015C"/>
    <w:rsid w:val="00C804AB"/>
    <w:rsid w:val="00C81673"/>
    <w:rsid w:val="00C819B4"/>
    <w:rsid w:val="00C81A84"/>
    <w:rsid w:val="00C81BAB"/>
    <w:rsid w:val="00C81BC3"/>
    <w:rsid w:val="00C82DC8"/>
    <w:rsid w:val="00C82F5D"/>
    <w:rsid w:val="00C830AA"/>
    <w:rsid w:val="00C8310E"/>
    <w:rsid w:val="00C84B93"/>
    <w:rsid w:val="00C863E5"/>
    <w:rsid w:val="00C86B4C"/>
    <w:rsid w:val="00C87F35"/>
    <w:rsid w:val="00C90EA2"/>
    <w:rsid w:val="00C91845"/>
    <w:rsid w:val="00C91A6E"/>
    <w:rsid w:val="00C91AED"/>
    <w:rsid w:val="00C92755"/>
    <w:rsid w:val="00C947B1"/>
    <w:rsid w:val="00C957EB"/>
    <w:rsid w:val="00C963C4"/>
    <w:rsid w:val="00C97BD4"/>
    <w:rsid w:val="00CA0614"/>
    <w:rsid w:val="00CA143C"/>
    <w:rsid w:val="00CA1509"/>
    <w:rsid w:val="00CA18BC"/>
    <w:rsid w:val="00CA1C6D"/>
    <w:rsid w:val="00CA2362"/>
    <w:rsid w:val="00CA24C5"/>
    <w:rsid w:val="00CA3560"/>
    <w:rsid w:val="00CA4C3A"/>
    <w:rsid w:val="00CA4D94"/>
    <w:rsid w:val="00CA53F2"/>
    <w:rsid w:val="00CA5D38"/>
    <w:rsid w:val="00CA60D9"/>
    <w:rsid w:val="00CA6143"/>
    <w:rsid w:val="00CA6D0A"/>
    <w:rsid w:val="00CA6F2B"/>
    <w:rsid w:val="00CA6F69"/>
    <w:rsid w:val="00CA79A6"/>
    <w:rsid w:val="00CA7FB6"/>
    <w:rsid w:val="00CB076A"/>
    <w:rsid w:val="00CB1361"/>
    <w:rsid w:val="00CB18CC"/>
    <w:rsid w:val="00CB1E8A"/>
    <w:rsid w:val="00CB2873"/>
    <w:rsid w:val="00CB328C"/>
    <w:rsid w:val="00CB35ED"/>
    <w:rsid w:val="00CB4575"/>
    <w:rsid w:val="00CB486E"/>
    <w:rsid w:val="00CB49AA"/>
    <w:rsid w:val="00CB5143"/>
    <w:rsid w:val="00CB52D0"/>
    <w:rsid w:val="00CB5DF4"/>
    <w:rsid w:val="00CB7683"/>
    <w:rsid w:val="00CC0267"/>
    <w:rsid w:val="00CC03F1"/>
    <w:rsid w:val="00CC1423"/>
    <w:rsid w:val="00CC1464"/>
    <w:rsid w:val="00CC1C09"/>
    <w:rsid w:val="00CC2B57"/>
    <w:rsid w:val="00CC2DBF"/>
    <w:rsid w:val="00CC2FE8"/>
    <w:rsid w:val="00CC3282"/>
    <w:rsid w:val="00CC3E34"/>
    <w:rsid w:val="00CC3F72"/>
    <w:rsid w:val="00CC43A5"/>
    <w:rsid w:val="00CC4E08"/>
    <w:rsid w:val="00CC53CE"/>
    <w:rsid w:val="00CC738A"/>
    <w:rsid w:val="00CC7533"/>
    <w:rsid w:val="00CD017C"/>
    <w:rsid w:val="00CD0623"/>
    <w:rsid w:val="00CD0B71"/>
    <w:rsid w:val="00CD0DD6"/>
    <w:rsid w:val="00CD0E7A"/>
    <w:rsid w:val="00CD2AD3"/>
    <w:rsid w:val="00CD2F99"/>
    <w:rsid w:val="00CD3992"/>
    <w:rsid w:val="00CD4BC0"/>
    <w:rsid w:val="00CD4F28"/>
    <w:rsid w:val="00CD54F6"/>
    <w:rsid w:val="00CD566E"/>
    <w:rsid w:val="00CD6E3C"/>
    <w:rsid w:val="00CD78D1"/>
    <w:rsid w:val="00CD7CD1"/>
    <w:rsid w:val="00CE0252"/>
    <w:rsid w:val="00CE03CD"/>
    <w:rsid w:val="00CE1491"/>
    <w:rsid w:val="00CE186B"/>
    <w:rsid w:val="00CE1AAC"/>
    <w:rsid w:val="00CE2531"/>
    <w:rsid w:val="00CE297F"/>
    <w:rsid w:val="00CE2D6B"/>
    <w:rsid w:val="00CE2F82"/>
    <w:rsid w:val="00CE3225"/>
    <w:rsid w:val="00CE517B"/>
    <w:rsid w:val="00CE6DFD"/>
    <w:rsid w:val="00CE6F5B"/>
    <w:rsid w:val="00CE6F8E"/>
    <w:rsid w:val="00CE70BC"/>
    <w:rsid w:val="00CE715C"/>
    <w:rsid w:val="00CE7EA6"/>
    <w:rsid w:val="00CF0434"/>
    <w:rsid w:val="00CF046A"/>
    <w:rsid w:val="00CF048A"/>
    <w:rsid w:val="00CF068A"/>
    <w:rsid w:val="00CF075B"/>
    <w:rsid w:val="00CF0D38"/>
    <w:rsid w:val="00CF1382"/>
    <w:rsid w:val="00CF330D"/>
    <w:rsid w:val="00CF535C"/>
    <w:rsid w:val="00CF5BFD"/>
    <w:rsid w:val="00CF5C9A"/>
    <w:rsid w:val="00CF5D7E"/>
    <w:rsid w:val="00CF609F"/>
    <w:rsid w:val="00CF73FD"/>
    <w:rsid w:val="00D00A6B"/>
    <w:rsid w:val="00D016B9"/>
    <w:rsid w:val="00D01AA9"/>
    <w:rsid w:val="00D033C7"/>
    <w:rsid w:val="00D03611"/>
    <w:rsid w:val="00D0394D"/>
    <w:rsid w:val="00D0443C"/>
    <w:rsid w:val="00D05262"/>
    <w:rsid w:val="00D05DAB"/>
    <w:rsid w:val="00D0634F"/>
    <w:rsid w:val="00D069F0"/>
    <w:rsid w:val="00D1044C"/>
    <w:rsid w:val="00D104D5"/>
    <w:rsid w:val="00D108CA"/>
    <w:rsid w:val="00D10F5D"/>
    <w:rsid w:val="00D11B91"/>
    <w:rsid w:val="00D11F29"/>
    <w:rsid w:val="00D129EF"/>
    <w:rsid w:val="00D130CF"/>
    <w:rsid w:val="00D13A15"/>
    <w:rsid w:val="00D142FF"/>
    <w:rsid w:val="00D14786"/>
    <w:rsid w:val="00D148EA"/>
    <w:rsid w:val="00D14947"/>
    <w:rsid w:val="00D14B59"/>
    <w:rsid w:val="00D154A2"/>
    <w:rsid w:val="00D15A3C"/>
    <w:rsid w:val="00D16486"/>
    <w:rsid w:val="00D16D07"/>
    <w:rsid w:val="00D2112E"/>
    <w:rsid w:val="00D2189B"/>
    <w:rsid w:val="00D2201B"/>
    <w:rsid w:val="00D2224C"/>
    <w:rsid w:val="00D22FD5"/>
    <w:rsid w:val="00D23004"/>
    <w:rsid w:val="00D23010"/>
    <w:rsid w:val="00D235F4"/>
    <w:rsid w:val="00D23A54"/>
    <w:rsid w:val="00D24429"/>
    <w:rsid w:val="00D24B64"/>
    <w:rsid w:val="00D24FF9"/>
    <w:rsid w:val="00D25321"/>
    <w:rsid w:val="00D25B97"/>
    <w:rsid w:val="00D25CB8"/>
    <w:rsid w:val="00D25F58"/>
    <w:rsid w:val="00D2632C"/>
    <w:rsid w:val="00D30020"/>
    <w:rsid w:val="00D30C0C"/>
    <w:rsid w:val="00D31437"/>
    <w:rsid w:val="00D3184E"/>
    <w:rsid w:val="00D31E2A"/>
    <w:rsid w:val="00D32039"/>
    <w:rsid w:val="00D32F88"/>
    <w:rsid w:val="00D34D41"/>
    <w:rsid w:val="00D34EE0"/>
    <w:rsid w:val="00D353F6"/>
    <w:rsid w:val="00D35BD8"/>
    <w:rsid w:val="00D35EDB"/>
    <w:rsid w:val="00D367DF"/>
    <w:rsid w:val="00D370AA"/>
    <w:rsid w:val="00D370B6"/>
    <w:rsid w:val="00D3786D"/>
    <w:rsid w:val="00D40475"/>
    <w:rsid w:val="00D40C1A"/>
    <w:rsid w:val="00D41D09"/>
    <w:rsid w:val="00D423F1"/>
    <w:rsid w:val="00D424A2"/>
    <w:rsid w:val="00D43D56"/>
    <w:rsid w:val="00D43DE0"/>
    <w:rsid w:val="00D44A8B"/>
    <w:rsid w:val="00D44BA7"/>
    <w:rsid w:val="00D44C81"/>
    <w:rsid w:val="00D45782"/>
    <w:rsid w:val="00D46413"/>
    <w:rsid w:val="00D5103F"/>
    <w:rsid w:val="00D51620"/>
    <w:rsid w:val="00D5216F"/>
    <w:rsid w:val="00D52230"/>
    <w:rsid w:val="00D5478E"/>
    <w:rsid w:val="00D5545C"/>
    <w:rsid w:val="00D5598B"/>
    <w:rsid w:val="00D5707C"/>
    <w:rsid w:val="00D60C3E"/>
    <w:rsid w:val="00D61E0B"/>
    <w:rsid w:val="00D624B9"/>
    <w:rsid w:val="00D62C81"/>
    <w:rsid w:val="00D62D8C"/>
    <w:rsid w:val="00D63441"/>
    <w:rsid w:val="00D63D32"/>
    <w:rsid w:val="00D6411B"/>
    <w:rsid w:val="00D64530"/>
    <w:rsid w:val="00D653EB"/>
    <w:rsid w:val="00D65402"/>
    <w:rsid w:val="00D662F0"/>
    <w:rsid w:val="00D6765E"/>
    <w:rsid w:val="00D6792E"/>
    <w:rsid w:val="00D67A14"/>
    <w:rsid w:val="00D70725"/>
    <w:rsid w:val="00D70A30"/>
    <w:rsid w:val="00D71858"/>
    <w:rsid w:val="00D720AB"/>
    <w:rsid w:val="00D720FC"/>
    <w:rsid w:val="00D726B1"/>
    <w:rsid w:val="00D73194"/>
    <w:rsid w:val="00D747E5"/>
    <w:rsid w:val="00D74B82"/>
    <w:rsid w:val="00D75803"/>
    <w:rsid w:val="00D75DBE"/>
    <w:rsid w:val="00D76335"/>
    <w:rsid w:val="00D76BF6"/>
    <w:rsid w:val="00D77E6C"/>
    <w:rsid w:val="00D8021A"/>
    <w:rsid w:val="00D80562"/>
    <w:rsid w:val="00D81CD5"/>
    <w:rsid w:val="00D81EA6"/>
    <w:rsid w:val="00D82B66"/>
    <w:rsid w:val="00D82BF3"/>
    <w:rsid w:val="00D837DA"/>
    <w:rsid w:val="00D8394E"/>
    <w:rsid w:val="00D84663"/>
    <w:rsid w:val="00D85200"/>
    <w:rsid w:val="00D85539"/>
    <w:rsid w:val="00D862C1"/>
    <w:rsid w:val="00D86C4B"/>
    <w:rsid w:val="00D870BB"/>
    <w:rsid w:val="00D876EB"/>
    <w:rsid w:val="00D90C2E"/>
    <w:rsid w:val="00D910AC"/>
    <w:rsid w:val="00D91BE2"/>
    <w:rsid w:val="00D936E0"/>
    <w:rsid w:val="00D94413"/>
    <w:rsid w:val="00D9590A"/>
    <w:rsid w:val="00D9610B"/>
    <w:rsid w:val="00D96753"/>
    <w:rsid w:val="00D96A48"/>
    <w:rsid w:val="00D96B3F"/>
    <w:rsid w:val="00DA00C9"/>
    <w:rsid w:val="00DA026C"/>
    <w:rsid w:val="00DA068B"/>
    <w:rsid w:val="00DA1114"/>
    <w:rsid w:val="00DA1A3C"/>
    <w:rsid w:val="00DA1F78"/>
    <w:rsid w:val="00DA1F9F"/>
    <w:rsid w:val="00DA2BBA"/>
    <w:rsid w:val="00DA2F18"/>
    <w:rsid w:val="00DA3765"/>
    <w:rsid w:val="00DA46BF"/>
    <w:rsid w:val="00DA47BC"/>
    <w:rsid w:val="00DA5415"/>
    <w:rsid w:val="00DA5466"/>
    <w:rsid w:val="00DA6414"/>
    <w:rsid w:val="00DA68A8"/>
    <w:rsid w:val="00DA7C81"/>
    <w:rsid w:val="00DB0281"/>
    <w:rsid w:val="00DB0393"/>
    <w:rsid w:val="00DB04E9"/>
    <w:rsid w:val="00DB0820"/>
    <w:rsid w:val="00DB1F31"/>
    <w:rsid w:val="00DB3E5F"/>
    <w:rsid w:val="00DB41A5"/>
    <w:rsid w:val="00DB493B"/>
    <w:rsid w:val="00DB4CA0"/>
    <w:rsid w:val="00DB6079"/>
    <w:rsid w:val="00DB6DED"/>
    <w:rsid w:val="00DB6F37"/>
    <w:rsid w:val="00DB6FB3"/>
    <w:rsid w:val="00DB7AC8"/>
    <w:rsid w:val="00DB7EA7"/>
    <w:rsid w:val="00DC0252"/>
    <w:rsid w:val="00DC0541"/>
    <w:rsid w:val="00DC09A9"/>
    <w:rsid w:val="00DC0EEB"/>
    <w:rsid w:val="00DC1A75"/>
    <w:rsid w:val="00DC28CD"/>
    <w:rsid w:val="00DC3617"/>
    <w:rsid w:val="00DC3AC1"/>
    <w:rsid w:val="00DC3F6A"/>
    <w:rsid w:val="00DC4BD7"/>
    <w:rsid w:val="00DC4FF1"/>
    <w:rsid w:val="00DC7528"/>
    <w:rsid w:val="00DD139A"/>
    <w:rsid w:val="00DD2C72"/>
    <w:rsid w:val="00DD334F"/>
    <w:rsid w:val="00DD38FF"/>
    <w:rsid w:val="00DD4692"/>
    <w:rsid w:val="00DE02E7"/>
    <w:rsid w:val="00DE098F"/>
    <w:rsid w:val="00DE0FA6"/>
    <w:rsid w:val="00DE1082"/>
    <w:rsid w:val="00DE11DD"/>
    <w:rsid w:val="00DE2CDA"/>
    <w:rsid w:val="00DE2E0A"/>
    <w:rsid w:val="00DE41E6"/>
    <w:rsid w:val="00DE427F"/>
    <w:rsid w:val="00DE472A"/>
    <w:rsid w:val="00DE4FB0"/>
    <w:rsid w:val="00DE56CD"/>
    <w:rsid w:val="00DE58E2"/>
    <w:rsid w:val="00DF0633"/>
    <w:rsid w:val="00DF0883"/>
    <w:rsid w:val="00DF08D5"/>
    <w:rsid w:val="00DF0D62"/>
    <w:rsid w:val="00DF2812"/>
    <w:rsid w:val="00DF2844"/>
    <w:rsid w:val="00DF2FCB"/>
    <w:rsid w:val="00DF347C"/>
    <w:rsid w:val="00DF4065"/>
    <w:rsid w:val="00DF4288"/>
    <w:rsid w:val="00DF44BC"/>
    <w:rsid w:val="00DF5562"/>
    <w:rsid w:val="00DF607E"/>
    <w:rsid w:val="00DF6107"/>
    <w:rsid w:val="00DF67FA"/>
    <w:rsid w:val="00DF6AB8"/>
    <w:rsid w:val="00DF6C08"/>
    <w:rsid w:val="00DF6C32"/>
    <w:rsid w:val="00DF74A9"/>
    <w:rsid w:val="00DF7D2D"/>
    <w:rsid w:val="00E0117A"/>
    <w:rsid w:val="00E0201F"/>
    <w:rsid w:val="00E04C1C"/>
    <w:rsid w:val="00E04D87"/>
    <w:rsid w:val="00E06796"/>
    <w:rsid w:val="00E0683F"/>
    <w:rsid w:val="00E06A50"/>
    <w:rsid w:val="00E078B3"/>
    <w:rsid w:val="00E07DC6"/>
    <w:rsid w:val="00E10A65"/>
    <w:rsid w:val="00E10E82"/>
    <w:rsid w:val="00E12266"/>
    <w:rsid w:val="00E12AB4"/>
    <w:rsid w:val="00E13633"/>
    <w:rsid w:val="00E1367D"/>
    <w:rsid w:val="00E139D7"/>
    <w:rsid w:val="00E13F58"/>
    <w:rsid w:val="00E1468E"/>
    <w:rsid w:val="00E1469B"/>
    <w:rsid w:val="00E14A00"/>
    <w:rsid w:val="00E14C64"/>
    <w:rsid w:val="00E14FCC"/>
    <w:rsid w:val="00E16460"/>
    <w:rsid w:val="00E16CCF"/>
    <w:rsid w:val="00E177A5"/>
    <w:rsid w:val="00E17CB0"/>
    <w:rsid w:val="00E202F2"/>
    <w:rsid w:val="00E20378"/>
    <w:rsid w:val="00E204C9"/>
    <w:rsid w:val="00E208BD"/>
    <w:rsid w:val="00E20900"/>
    <w:rsid w:val="00E21835"/>
    <w:rsid w:val="00E2253D"/>
    <w:rsid w:val="00E24972"/>
    <w:rsid w:val="00E253CF"/>
    <w:rsid w:val="00E2553B"/>
    <w:rsid w:val="00E25816"/>
    <w:rsid w:val="00E262BD"/>
    <w:rsid w:val="00E26A10"/>
    <w:rsid w:val="00E30861"/>
    <w:rsid w:val="00E31B1F"/>
    <w:rsid w:val="00E32577"/>
    <w:rsid w:val="00E33923"/>
    <w:rsid w:val="00E3453F"/>
    <w:rsid w:val="00E34D9B"/>
    <w:rsid w:val="00E35E29"/>
    <w:rsid w:val="00E35F58"/>
    <w:rsid w:val="00E36377"/>
    <w:rsid w:val="00E36A63"/>
    <w:rsid w:val="00E36D27"/>
    <w:rsid w:val="00E37226"/>
    <w:rsid w:val="00E37E3D"/>
    <w:rsid w:val="00E400DA"/>
    <w:rsid w:val="00E40CCD"/>
    <w:rsid w:val="00E41E8B"/>
    <w:rsid w:val="00E42961"/>
    <w:rsid w:val="00E429B8"/>
    <w:rsid w:val="00E429DB"/>
    <w:rsid w:val="00E42E30"/>
    <w:rsid w:val="00E43081"/>
    <w:rsid w:val="00E433FF"/>
    <w:rsid w:val="00E43969"/>
    <w:rsid w:val="00E43BE1"/>
    <w:rsid w:val="00E44E13"/>
    <w:rsid w:val="00E452CA"/>
    <w:rsid w:val="00E45576"/>
    <w:rsid w:val="00E45A0F"/>
    <w:rsid w:val="00E45BEB"/>
    <w:rsid w:val="00E45C88"/>
    <w:rsid w:val="00E47045"/>
    <w:rsid w:val="00E474DE"/>
    <w:rsid w:val="00E50EFF"/>
    <w:rsid w:val="00E513A3"/>
    <w:rsid w:val="00E513D8"/>
    <w:rsid w:val="00E51C94"/>
    <w:rsid w:val="00E523D1"/>
    <w:rsid w:val="00E527B0"/>
    <w:rsid w:val="00E53362"/>
    <w:rsid w:val="00E5401F"/>
    <w:rsid w:val="00E54815"/>
    <w:rsid w:val="00E54FF8"/>
    <w:rsid w:val="00E5527C"/>
    <w:rsid w:val="00E56210"/>
    <w:rsid w:val="00E56268"/>
    <w:rsid w:val="00E56A18"/>
    <w:rsid w:val="00E57685"/>
    <w:rsid w:val="00E601B6"/>
    <w:rsid w:val="00E602DB"/>
    <w:rsid w:val="00E621BB"/>
    <w:rsid w:val="00E645B0"/>
    <w:rsid w:val="00E64C41"/>
    <w:rsid w:val="00E65741"/>
    <w:rsid w:val="00E72F27"/>
    <w:rsid w:val="00E733B2"/>
    <w:rsid w:val="00E74570"/>
    <w:rsid w:val="00E7490F"/>
    <w:rsid w:val="00E752A8"/>
    <w:rsid w:val="00E7549E"/>
    <w:rsid w:val="00E755D9"/>
    <w:rsid w:val="00E75E2C"/>
    <w:rsid w:val="00E75E76"/>
    <w:rsid w:val="00E761DB"/>
    <w:rsid w:val="00E762CD"/>
    <w:rsid w:val="00E771E7"/>
    <w:rsid w:val="00E7749E"/>
    <w:rsid w:val="00E777C4"/>
    <w:rsid w:val="00E800FA"/>
    <w:rsid w:val="00E8063C"/>
    <w:rsid w:val="00E81F00"/>
    <w:rsid w:val="00E8210B"/>
    <w:rsid w:val="00E82466"/>
    <w:rsid w:val="00E83C31"/>
    <w:rsid w:val="00E84238"/>
    <w:rsid w:val="00E84922"/>
    <w:rsid w:val="00E85C5D"/>
    <w:rsid w:val="00E86D4E"/>
    <w:rsid w:val="00E87492"/>
    <w:rsid w:val="00E8771A"/>
    <w:rsid w:val="00E90105"/>
    <w:rsid w:val="00E9062C"/>
    <w:rsid w:val="00E908FD"/>
    <w:rsid w:val="00E90CFB"/>
    <w:rsid w:val="00E90F3C"/>
    <w:rsid w:val="00E9125C"/>
    <w:rsid w:val="00E912AF"/>
    <w:rsid w:val="00E9134D"/>
    <w:rsid w:val="00E92051"/>
    <w:rsid w:val="00E92AEF"/>
    <w:rsid w:val="00E92BE5"/>
    <w:rsid w:val="00E92C87"/>
    <w:rsid w:val="00E92D11"/>
    <w:rsid w:val="00E92EA4"/>
    <w:rsid w:val="00E92EE4"/>
    <w:rsid w:val="00E93252"/>
    <w:rsid w:val="00E93D23"/>
    <w:rsid w:val="00E93F70"/>
    <w:rsid w:val="00E9429F"/>
    <w:rsid w:val="00E94F36"/>
    <w:rsid w:val="00E95A0A"/>
    <w:rsid w:val="00E95CF9"/>
    <w:rsid w:val="00E96479"/>
    <w:rsid w:val="00E96551"/>
    <w:rsid w:val="00E968FC"/>
    <w:rsid w:val="00E96BB4"/>
    <w:rsid w:val="00E97BE7"/>
    <w:rsid w:val="00E97BEF"/>
    <w:rsid w:val="00E97BFA"/>
    <w:rsid w:val="00E97DAD"/>
    <w:rsid w:val="00EA0812"/>
    <w:rsid w:val="00EA101D"/>
    <w:rsid w:val="00EA1308"/>
    <w:rsid w:val="00EA1E0B"/>
    <w:rsid w:val="00EA2884"/>
    <w:rsid w:val="00EA2A5B"/>
    <w:rsid w:val="00EA31CA"/>
    <w:rsid w:val="00EA3875"/>
    <w:rsid w:val="00EA3F6E"/>
    <w:rsid w:val="00EA45DA"/>
    <w:rsid w:val="00EA5D16"/>
    <w:rsid w:val="00EA67E6"/>
    <w:rsid w:val="00EA74C7"/>
    <w:rsid w:val="00EB09BC"/>
    <w:rsid w:val="00EB1EAB"/>
    <w:rsid w:val="00EB292A"/>
    <w:rsid w:val="00EB30BF"/>
    <w:rsid w:val="00EB3FE2"/>
    <w:rsid w:val="00EB4080"/>
    <w:rsid w:val="00EB4763"/>
    <w:rsid w:val="00EB5EE0"/>
    <w:rsid w:val="00EB64D3"/>
    <w:rsid w:val="00EB6DEA"/>
    <w:rsid w:val="00EB7324"/>
    <w:rsid w:val="00EB77A2"/>
    <w:rsid w:val="00EB77BB"/>
    <w:rsid w:val="00EC0F85"/>
    <w:rsid w:val="00EC111F"/>
    <w:rsid w:val="00EC11EE"/>
    <w:rsid w:val="00EC1274"/>
    <w:rsid w:val="00EC1823"/>
    <w:rsid w:val="00EC1A8B"/>
    <w:rsid w:val="00EC2407"/>
    <w:rsid w:val="00EC2608"/>
    <w:rsid w:val="00EC301F"/>
    <w:rsid w:val="00EC356D"/>
    <w:rsid w:val="00EC3DFE"/>
    <w:rsid w:val="00EC480C"/>
    <w:rsid w:val="00EC48A0"/>
    <w:rsid w:val="00EC4C7A"/>
    <w:rsid w:val="00EC5B7D"/>
    <w:rsid w:val="00EC5C03"/>
    <w:rsid w:val="00EC60F6"/>
    <w:rsid w:val="00EC697E"/>
    <w:rsid w:val="00EC69F9"/>
    <w:rsid w:val="00EC7CAE"/>
    <w:rsid w:val="00EC7CD6"/>
    <w:rsid w:val="00ED00E7"/>
    <w:rsid w:val="00ED0697"/>
    <w:rsid w:val="00ED0850"/>
    <w:rsid w:val="00ED0CB9"/>
    <w:rsid w:val="00ED1214"/>
    <w:rsid w:val="00ED1372"/>
    <w:rsid w:val="00ED1D1F"/>
    <w:rsid w:val="00ED1E70"/>
    <w:rsid w:val="00ED234D"/>
    <w:rsid w:val="00ED2CC3"/>
    <w:rsid w:val="00ED326B"/>
    <w:rsid w:val="00ED359A"/>
    <w:rsid w:val="00ED45A7"/>
    <w:rsid w:val="00ED5810"/>
    <w:rsid w:val="00ED6D23"/>
    <w:rsid w:val="00ED7B01"/>
    <w:rsid w:val="00EE0614"/>
    <w:rsid w:val="00EE0FA3"/>
    <w:rsid w:val="00EE13C3"/>
    <w:rsid w:val="00EE1831"/>
    <w:rsid w:val="00EE2DBF"/>
    <w:rsid w:val="00EE2DFF"/>
    <w:rsid w:val="00EE2F7C"/>
    <w:rsid w:val="00EE30EF"/>
    <w:rsid w:val="00EE41AD"/>
    <w:rsid w:val="00EE5353"/>
    <w:rsid w:val="00EE57C0"/>
    <w:rsid w:val="00EE5B92"/>
    <w:rsid w:val="00EE5E52"/>
    <w:rsid w:val="00EE6F35"/>
    <w:rsid w:val="00EE7391"/>
    <w:rsid w:val="00EE7502"/>
    <w:rsid w:val="00EF10BE"/>
    <w:rsid w:val="00EF1243"/>
    <w:rsid w:val="00EF1A93"/>
    <w:rsid w:val="00EF1E46"/>
    <w:rsid w:val="00EF209D"/>
    <w:rsid w:val="00EF2C3F"/>
    <w:rsid w:val="00EF2CBD"/>
    <w:rsid w:val="00EF362F"/>
    <w:rsid w:val="00EF45BB"/>
    <w:rsid w:val="00EF489C"/>
    <w:rsid w:val="00EF4C3E"/>
    <w:rsid w:val="00EF5B9B"/>
    <w:rsid w:val="00EF6A4A"/>
    <w:rsid w:val="00EF6AB0"/>
    <w:rsid w:val="00EF6E63"/>
    <w:rsid w:val="00EF6F8A"/>
    <w:rsid w:val="00EF799C"/>
    <w:rsid w:val="00F00D21"/>
    <w:rsid w:val="00F03304"/>
    <w:rsid w:val="00F03333"/>
    <w:rsid w:val="00F045F1"/>
    <w:rsid w:val="00F050F0"/>
    <w:rsid w:val="00F055DC"/>
    <w:rsid w:val="00F05F38"/>
    <w:rsid w:val="00F06139"/>
    <w:rsid w:val="00F06435"/>
    <w:rsid w:val="00F06B37"/>
    <w:rsid w:val="00F07EA9"/>
    <w:rsid w:val="00F103ED"/>
    <w:rsid w:val="00F1082B"/>
    <w:rsid w:val="00F112CA"/>
    <w:rsid w:val="00F116EB"/>
    <w:rsid w:val="00F11B01"/>
    <w:rsid w:val="00F11BF4"/>
    <w:rsid w:val="00F12E33"/>
    <w:rsid w:val="00F135FE"/>
    <w:rsid w:val="00F1513A"/>
    <w:rsid w:val="00F15331"/>
    <w:rsid w:val="00F1533D"/>
    <w:rsid w:val="00F167FC"/>
    <w:rsid w:val="00F16CE3"/>
    <w:rsid w:val="00F1706F"/>
    <w:rsid w:val="00F17A3F"/>
    <w:rsid w:val="00F17DDF"/>
    <w:rsid w:val="00F17E80"/>
    <w:rsid w:val="00F21326"/>
    <w:rsid w:val="00F21B2D"/>
    <w:rsid w:val="00F21FFF"/>
    <w:rsid w:val="00F22AE9"/>
    <w:rsid w:val="00F22F23"/>
    <w:rsid w:val="00F247C1"/>
    <w:rsid w:val="00F254B4"/>
    <w:rsid w:val="00F254DF"/>
    <w:rsid w:val="00F269DA"/>
    <w:rsid w:val="00F26EF1"/>
    <w:rsid w:val="00F30ED3"/>
    <w:rsid w:val="00F314E0"/>
    <w:rsid w:val="00F31B4D"/>
    <w:rsid w:val="00F3262C"/>
    <w:rsid w:val="00F326DA"/>
    <w:rsid w:val="00F333F1"/>
    <w:rsid w:val="00F3396F"/>
    <w:rsid w:val="00F3531F"/>
    <w:rsid w:val="00F354D1"/>
    <w:rsid w:val="00F35CE5"/>
    <w:rsid w:val="00F3654F"/>
    <w:rsid w:val="00F3768B"/>
    <w:rsid w:val="00F3775A"/>
    <w:rsid w:val="00F378C6"/>
    <w:rsid w:val="00F40D75"/>
    <w:rsid w:val="00F41698"/>
    <w:rsid w:val="00F423FD"/>
    <w:rsid w:val="00F42407"/>
    <w:rsid w:val="00F42912"/>
    <w:rsid w:val="00F42B48"/>
    <w:rsid w:val="00F43091"/>
    <w:rsid w:val="00F43681"/>
    <w:rsid w:val="00F43D1A"/>
    <w:rsid w:val="00F44908"/>
    <w:rsid w:val="00F457DA"/>
    <w:rsid w:val="00F4599E"/>
    <w:rsid w:val="00F45FF2"/>
    <w:rsid w:val="00F46238"/>
    <w:rsid w:val="00F46377"/>
    <w:rsid w:val="00F47221"/>
    <w:rsid w:val="00F50071"/>
    <w:rsid w:val="00F50637"/>
    <w:rsid w:val="00F506C3"/>
    <w:rsid w:val="00F50D23"/>
    <w:rsid w:val="00F50E66"/>
    <w:rsid w:val="00F52285"/>
    <w:rsid w:val="00F52ECD"/>
    <w:rsid w:val="00F5315C"/>
    <w:rsid w:val="00F531C2"/>
    <w:rsid w:val="00F5348D"/>
    <w:rsid w:val="00F53492"/>
    <w:rsid w:val="00F5412A"/>
    <w:rsid w:val="00F541D8"/>
    <w:rsid w:val="00F543E5"/>
    <w:rsid w:val="00F5526E"/>
    <w:rsid w:val="00F55633"/>
    <w:rsid w:val="00F56DFB"/>
    <w:rsid w:val="00F578AF"/>
    <w:rsid w:val="00F606E4"/>
    <w:rsid w:val="00F60BEE"/>
    <w:rsid w:val="00F60CCF"/>
    <w:rsid w:val="00F615EE"/>
    <w:rsid w:val="00F61837"/>
    <w:rsid w:val="00F61F33"/>
    <w:rsid w:val="00F6208F"/>
    <w:rsid w:val="00F6255E"/>
    <w:rsid w:val="00F63C02"/>
    <w:rsid w:val="00F63E7C"/>
    <w:rsid w:val="00F64065"/>
    <w:rsid w:val="00F64097"/>
    <w:rsid w:val="00F6656E"/>
    <w:rsid w:val="00F66795"/>
    <w:rsid w:val="00F67084"/>
    <w:rsid w:val="00F67A54"/>
    <w:rsid w:val="00F67D9E"/>
    <w:rsid w:val="00F70C06"/>
    <w:rsid w:val="00F7164F"/>
    <w:rsid w:val="00F71913"/>
    <w:rsid w:val="00F72648"/>
    <w:rsid w:val="00F731FD"/>
    <w:rsid w:val="00F7335C"/>
    <w:rsid w:val="00F73B87"/>
    <w:rsid w:val="00F7441A"/>
    <w:rsid w:val="00F747E3"/>
    <w:rsid w:val="00F749A9"/>
    <w:rsid w:val="00F74F42"/>
    <w:rsid w:val="00F75624"/>
    <w:rsid w:val="00F75920"/>
    <w:rsid w:val="00F75D35"/>
    <w:rsid w:val="00F77B93"/>
    <w:rsid w:val="00F80AC3"/>
    <w:rsid w:val="00F81577"/>
    <w:rsid w:val="00F820A1"/>
    <w:rsid w:val="00F82B77"/>
    <w:rsid w:val="00F83A61"/>
    <w:rsid w:val="00F83F84"/>
    <w:rsid w:val="00F84292"/>
    <w:rsid w:val="00F84490"/>
    <w:rsid w:val="00F847EE"/>
    <w:rsid w:val="00F84D63"/>
    <w:rsid w:val="00F84E4A"/>
    <w:rsid w:val="00F852CC"/>
    <w:rsid w:val="00F86171"/>
    <w:rsid w:val="00F86834"/>
    <w:rsid w:val="00F86850"/>
    <w:rsid w:val="00F87260"/>
    <w:rsid w:val="00F87C4E"/>
    <w:rsid w:val="00F9164C"/>
    <w:rsid w:val="00F91D8D"/>
    <w:rsid w:val="00F91EF6"/>
    <w:rsid w:val="00F9324F"/>
    <w:rsid w:val="00F9341F"/>
    <w:rsid w:val="00F934B0"/>
    <w:rsid w:val="00F93D05"/>
    <w:rsid w:val="00F94B19"/>
    <w:rsid w:val="00F94BB8"/>
    <w:rsid w:val="00F94BFD"/>
    <w:rsid w:val="00F95A8D"/>
    <w:rsid w:val="00F95B44"/>
    <w:rsid w:val="00F96796"/>
    <w:rsid w:val="00F970AE"/>
    <w:rsid w:val="00F97466"/>
    <w:rsid w:val="00F9750E"/>
    <w:rsid w:val="00F977A9"/>
    <w:rsid w:val="00FA01B2"/>
    <w:rsid w:val="00FA1636"/>
    <w:rsid w:val="00FA188B"/>
    <w:rsid w:val="00FA1B3F"/>
    <w:rsid w:val="00FA3CA7"/>
    <w:rsid w:val="00FA518F"/>
    <w:rsid w:val="00FA602F"/>
    <w:rsid w:val="00FA6E2E"/>
    <w:rsid w:val="00FB02B8"/>
    <w:rsid w:val="00FB03D2"/>
    <w:rsid w:val="00FB1B46"/>
    <w:rsid w:val="00FB1C27"/>
    <w:rsid w:val="00FB1CF7"/>
    <w:rsid w:val="00FB1FB2"/>
    <w:rsid w:val="00FB3CCC"/>
    <w:rsid w:val="00FB3CD4"/>
    <w:rsid w:val="00FB3E6C"/>
    <w:rsid w:val="00FB56A4"/>
    <w:rsid w:val="00FB58FD"/>
    <w:rsid w:val="00FB7014"/>
    <w:rsid w:val="00FB7364"/>
    <w:rsid w:val="00FB7B8B"/>
    <w:rsid w:val="00FC0074"/>
    <w:rsid w:val="00FC00AE"/>
    <w:rsid w:val="00FC02C5"/>
    <w:rsid w:val="00FC066D"/>
    <w:rsid w:val="00FC0DC2"/>
    <w:rsid w:val="00FC0DC4"/>
    <w:rsid w:val="00FC0F27"/>
    <w:rsid w:val="00FC1552"/>
    <w:rsid w:val="00FC1797"/>
    <w:rsid w:val="00FC1922"/>
    <w:rsid w:val="00FC381F"/>
    <w:rsid w:val="00FC4707"/>
    <w:rsid w:val="00FC4E66"/>
    <w:rsid w:val="00FC500E"/>
    <w:rsid w:val="00FC58DE"/>
    <w:rsid w:val="00FC6C1E"/>
    <w:rsid w:val="00FC6D2E"/>
    <w:rsid w:val="00FC72AB"/>
    <w:rsid w:val="00FC74E0"/>
    <w:rsid w:val="00FC78B0"/>
    <w:rsid w:val="00FC7B8E"/>
    <w:rsid w:val="00FC7BAC"/>
    <w:rsid w:val="00FC7FD1"/>
    <w:rsid w:val="00FC7FF4"/>
    <w:rsid w:val="00FD0C5E"/>
    <w:rsid w:val="00FD212D"/>
    <w:rsid w:val="00FD28B8"/>
    <w:rsid w:val="00FD2BFD"/>
    <w:rsid w:val="00FD2ED8"/>
    <w:rsid w:val="00FD333D"/>
    <w:rsid w:val="00FD3BF4"/>
    <w:rsid w:val="00FD480C"/>
    <w:rsid w:val="00FD4FC3"/>
    <w:rsid w:val="00FD5CF7"/>
    <w:rsid w:val="00FD603A"/>
    <w:rsid w:val="00FD67DB"/>
    <w:rsid w:val="00FD6F57"/>
    <w:rsid w:val="00FD7371"/>
    <w:rsid w:val="00FD778D"/>
    <w:rsid w:val="00FD786D"/>
    <w:rsid w:val="00FD7BA9"/>
    <w:rsid w:val="00FE002B"/>
    <w:rsid w:val="00FE1045"/>
    <w:rsid w:val="00FE1F83"/>
    <w:rsid w:val="00FE27CE"/>
    <w:rsid w:val="00FE2A97"/>
    <w:rsid w:val="00FE2CD6"/>
    <w:rsid w:val="00FE30C5"/>
    <w:rsid w:val="00FE3568"/>
    <w:rsid w:val="00FE3DAB"/>
    <w:rsid w:val="00FE42F1"/>
    <w:rsid w:val="00FE462A"/>
    <w:rsid w:val="00FE5484"/>
    <w:rsid w:val="00FE65BC"/>
    <w:rsid w:val="00FE7D54"/>
    <w:rsid w:val="00FF0CF4"/>
    <w:rsid w:val="00FF1697"/>
    <w:rsid w:val="00FF1718"/>
    <w:rsid w:val="00FF29DE"/>
    <w:rsid w:val="00FF3750"/>
    <w:rsid w:val="00FF3C0C"/>
    <w:rsid w:val="00FF425D"/>
    <w:rsid w:val="00FF484E"/>
    <w:rsid w:val="00FF4E87"/>
    <w:rsid w:val="00FF610C"/>
    <w:rsid w:val="00FF6501"/>
    <w:rsid w:val="00FF66DB"/>
    <w:rsid w:val="00FF676B"/>
    <w:rsid w:val="00FF6827"/>
    <w:rsid w:val="00FF75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0D4EE5"/>
  <w15:docId w15:val="{C5B29246-A9C8-4F30-929B-CB15CBCF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ourier" w:eastAsiaTheme="minorHAnsi" w:hAnsi="Courier"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467"/>
    <w:pPr>
      <w:jc w:val="both"/>
    </w:pPr>
    <w:rPr>
      <w:rFonts w:ascii="Univers" w:eastAsia="Times New Roman" w:hAnsi="Univers" w:cs="Times New Roman"/>
      <w:color w:val="6B6B6B"/>
      <w:sz w:val="20"/>
    </w:rPr>
  </w:style>
  <w:style w:type="paragraph" w:styleId="Heading1">
    <w:name w:val="heading 1"/>
    <w:basedOn w:val="sectionheadTOC"/>
    <w:next w:val="Normal"/>
    <w:link w:val="Heading1Char"/>
    <w:qFormat/>
    <w:rsid w:val="000F65E9"/>
    <w:pPr>
      <w:outlineLvl w:val="0"/>
    </w:pPr>
  </w:style>
  <w:style w:type="paragraph" w:styleId="Heading2">
    <w:name w:val="heading 2"/>
    <w:basedOn w:val="Normal"/>
    <w:next w:val="Normal"/>
    <w:link w:val="Heading2Char"/>
    <w:rsid w:val="005B751C"/>
    <w:pPr>
      <w:keepNext/>
      <w:keepLines/>
      <w:spacing w:before="200"/>
      <w:outlineLvl w:val="1"/>
    </w:pPr>
    <w:rPr>
      <w:rFonts w:asciiTheme="majorHAnsi" w:eastAsiaTheme="majorEastAsia" w:hAnsiTheme="majorHAnsi" w:cstheme="majorBidi"/>
      <w:b/>
      <w:bCs/>
      <w:color w:val="16709E" w:themeColor="accent1"/>
      <w:sz w:val="26"/>
      <w:szCs w:val="26"/>
    </w:rPr>
  </w:style>
  <w:style w:type="paragraph" w:styleId="Heading3">
    <w:name w:val="heading 3"/>
    <w:basedOn w:val="Normal"/>
    <w:next w:val="Normal"/>
    <w:link w:val="Heading3Char"/>
    <w:semiHidden/>
    <w:unhideWhenUsed/>
    <w:rsid w:val="00DF347C"/>
    <w:pPr>
      <w:keepNext/>
      <w:keepLines/>
      <w:spacing w:before="40"/>
      <w:outlineLvl w:val="2"/>
    </w:pPr>
    <w:rPr>
      <w:rFonts w:asciiTheme="majorHAnsi" w:eastAsiaTheme="majorEastAsia" w:hAnsiTheme="majorHAnsi" w:cstheme="majorBidi"/>
      <w:color w:val="0B374E"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65E9"/>
    <w:rPr>
      <w:rFonts w:ascii="Univers" w:eastAsia="Times New Roman" w:hAnsi="Univers" w:cs="Times New Roman"/>
      <w:b/>
      <w:caps/>
      <w:color w:val="16709E"/>
      <w:sz w:val="28"/>
    </w:rPr>
  </w:style>
  <w:style w:type="paragraph" w:styleId="Header">
    <w:name w:val="header"/>
    <w:basedOn w:val="Normal"/>
    <w:link w:val="HeaderChar"/>
    <w:rsid w:val="00D424A2"/>
    <w:pPr>
      <w:tabs>
        <w:tab w:val="center" w:pos="4320"/>
        <w:tab w:val="right" w:pos="8640"/>
      </w:tabs>
    </w:pPr>
  </w:style>
  <w:style w:type="character" w:customStyle="1" w:styleId="HeaderChar">
    <w:name w:val="Header Char"/>
    <w:basedOn w:val="DefaultParagraphFont"/>
    <w:link w:val="Header"/>
    <w:rsid w:val="00673092"/>
    <w:rPr>
      <w:rFonts w:ascii="Verdana" w:eastAsia="Times New Roman" w:hAnsi="Verdana" w:cs="Times New Roman"/>
    </w:rPr>
  </w:style>
  <w:style w:type="paragraph" w:styleId="Footer">
    <w:name w:val="footer"/>
    <w:basedOn w:val="Normal"/>
    <w:link w:val="FooterChar"/>
    <w:rsid w:val="00D424A2"/>
    <w:pPr>
      <w:tabs>
        <w:tab w:val="center" w:pos="4320"/>
        <w:tab w:val="right" w:pos="8640"/>
      </w:tabs>
    </w:pPr>
  </w:style>
  <w:style w:type="character" w:customStyle="1" w:styleId="FooterChar">
    <w:name w:val="Footer Char"/>
    <w:basedOn w:val="DefaultParagraphFont"/>
    <w:link w:val="Footer"/>
    <w:rsid w:val="00673092"/>
    <w:rPr>
      <w:rFonts w:ascii="Verdana" w:eastAsia="Times New Roman" w:hAnsi="Verdana" w:cs="Times New Roman"/>
    </w:rPr>
  </w:style>
  <w:style w:type="paragraph" w:styleId="ListParagraph">
    <w:name w:val="List Paragraph"/>
    <w:aliases w:val="Numbers"/>
    <w:basedOn w:val="Normal"/>
    <w:link w:val="ListParagraphChar"/>
    <w:uiPriority w:val="34"/>
    <w:qFormat/>
    <w:rsid w:val="002E386E"/>
    <w:pPr>
      <w:numPr>
        <w:numId w:val="26"/>
      </w:numPr>
      <w:spacing w:after="120"/>
      <w:ind w:left="360"/>
    </w:pPr>
  </w:style>
  <w:style w:type="table" w:styleId="TableGrid">
    <w:name w:val="Table Grid"/>
    <w:basedOn w:val="TableNormal"/>
    <w:uiPriority w:val="99"/>
    <w:rsid w:val="00D424A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24A2"/>
    <w:rPr>
      <w:color w:val="800080"/>
      <w:u w:val="single"/>
    </w:rPr>
  </w:style>
  <w:style w:type="paragraph" w:customStyle="1" w:styleId="NEPCStyle">
    <w:name w:val="NEPC Style"/>
    <w:basedOn w:val="Normal"/>
    <w:qFormat/>
    <w:rsid w:val="00D424A2"/>
    <w:pPr>
      <w:tabs>
        <w:tab w:val="left" w:pos="748"/>
        <w:tab w:val="decimal" w:pos="7667"/>
      </w:tabs>
    </w:pPr>
    <w:rPr>
      <w:szCs w:val="28"/>
    </w:rPr>
  </w:style>
  <w:style w:type="paragraph" w:styleId="NormalWeb">
    <w:name w:val="Normal (Web)"/>
    <w:basedOn w:val="Normal"/>
    <w:uiPriority w:val="99"/>
    <w:rsid w:val="00D424A2"/>
  </w:style>
  <w:style w:type="character" w:styleId="PageNumber">
    <w:name w:val="page number"/>
    <w:basedOn w:val="DefaultParagraphFont"/>
    <w:rsid w:val="00D424A2"/>
    <w:rPr>
      <w:rFonts w:ascii="Arial" w:hAnsi="Arial"/>
    </w:rPr>
  </w:style>
  <w:style w:type="character" w:styleId="Strong">
    <w:name w:val="Strong"/>
    <w:uiPriority w:val="99"/>
    <w:qFormat/>
    <w:rsid w:val="00562467"/>
    <w:rPr>
      <w:b/>
      <w:bCs/>
      <w:color w:val="002060" w:themeColor="text2"/>
    </w:rPr>
  </w:style>
  <w:style w:type="paragraph" w:styleId="Subtitle">
    <w:name w:val="Subtitle"/>
    <w:basedOn w:val="Normal"/>
    <w:next w:val="Normal"/>
    <w:link w:val="SubtitleChar"/>
    <w:rsid w:val="00D424A2"/>
    <w:pPr>
      <w:numPr>
        <w:ilvl w:val="1"/>
      </w:numPr>
    </w:pPr>
    <w:rPr>
      <w:rFonts w:eastAsiaTheme="majorEastAsia" w:cstheme="majorBidi"/>
      <w:i/>
      <w:iCs/>
      <w:color w:val="16709E" w:themeColor="accent1"/>
      <w:spacing w:val="15"/>
    </w:rPr>
  </w:style>
  <w:style w:type="character" w:customStyle="1" w:styleId="SubtitleChar">
    <w:name w:val="Subtitle Char"/>
    <w:basedOn w:val="DefaultParagraphFont"/>
    <w:link w:val="Subtitle"/>
    <w:rsid w:val="00D424A2"/>
    <w:rPr>
      <w:rFonts w:ascii="Verdana" w:eastAsiaTheme="majorEastAsia" w:hAnsi="Verdana" w:cstheme="majorBidi"/>
      <w:i/>
      <w:iCs/>
      <w:color w:val="16709E" w:themeColor="accent1"/>
      <w:spacing w:val="15"/>
    </w:rPr>
  </w:style>
  <w:style w:type="paragraph" w:styleId="Title">
    <w:name w:val="Title"/>
    <w:basedOn w:val="Normal"/>
    <w:next w:val="Normal"/>
    <w:link w:val="TitleChar"/>
    <w:rsid w:val="00D424A2"/>
    <w:pPr>
      <w:pBdr>
        <w:bottom w:val="single" w:sz="8" w:space="4" w:color="16709E" w:themeColor="accent1"/>
      </w:pBdr>
      <w:spacing w:after="300"/>
      <w:contextualSpacing/>
    </w:pPr>
    <w:rPr>
      <w:rFonts w:eastAsiaTheme="majorEastAsia" w:cstheme="majorBidi"/>
      <w:color w:val="001747" w:themeColor="text2" w:themeShade="BF"/>
      <w:spacing w:val="5"/>
      <w:kern w:val="28"/>
      <w:sz w:val="52"/>
      <w:szCs w:val="52"/>
    </w:rPr>
  </w:style>
  <w:style w:type="character" w:customStyle="1" w:styleId="TitleChar">
    <w:name w:val="Title Char"/>
    <w:basedOn w:val="DefaultParagraphFont"/>
    <w:link w:val="Title"/>
    <w:rsid w:val="00D424A2"/>
    <w:rPr>
      <w:rFonts w:ascii="Verdana" w:eastAsiaTheme="majorEastAsia" w:hAnsi="Verdana" w:cstheme="majorBidi"/>
      <w:color w:val="001747" w:themeColor="text2" w:themeShade="BF"/>
      <w:spacing w:val="5"/>
      <w:kern w:val="28"/>
      <w:sz w:val="52"/>
      <w:szCs w:val="52"/>
    </w:rPr>
  </w:style>
  <w:style w:type="paragraph" w:styleId="TOC9">
    <w:name w:val="toc 9"/>
    <w:basedOn w:val="Normal"/>
    <w:next w:val="Normal"/>
    <w:autoRedefine/>
    <w:uiPriority w:val="39"/>
    <w:rsid w:val="00D424A2"/>
    <w:pPr>
      <w:ind w:left="1920"/>
    </w:pPr>
  </w:style>
  <w:style w:type="paragraph" w:styleId="BalloonText">
    <w:name w:val="Balloon Text"/>
    <w:basedOn w:val="Normal"/>
    <w:link w:val="BalloonTextChar"/>
    <w:uiPriority w:val="99"/>
    <w:rsid w:val="001142DB"/>
    <w:rPr>
      <w:rFonts w:ascii="Tahoma" w:hAnsi="Tahoma" w:cs="Tahoma"/>
      <w:sz w:val="16"/>
      <w:szCs w:val="16"/>
    </w:rPr>
  </w:style>
  <w:style w:type="character" w:customStyle="1" w:styleId="BalloonTextChar">
    <w:name w:val="Balloon Text Char"/>
    <w:basedOn w:val="DefaultParagraphFont"/>
    <w:link w:val="BalloonText"/>
    <w:uiPriority w:val="99"/>
    <w:rsid w:val="001142DB"/>
    <w:rPr>
      <w:rFonts w:ascii="Tahoma" w:eastAsia="Times New Roman" w:hAnsi="Tahoma" w:cs="Tahoma"/>
      <w:sz w:val="16"/>
      <w:szCs w:val="16"/>
    </w:rPr>
  </w:style>
  <w:style w:type="character" w:styleId="CommentReference">
    <w:name w:val="annotation reference"/>
    <w:basedOn w:val="DefaultParagraphFont"/>
    <w:semiHidden/>
    <w:unhideWhenUsed/>
    <w:rsid w:val="000F65E9"/>
    <w:rPr>
      <w:sz w:val="16"/>
      <w:szCs w:val="16"/>
    </w:rPr>
  </w:style>
  <w:style w:type="paragraph" w:customStyle="1" w:styleId="footerpagenumber">
    <w:name w:val="*footer page number"/>
    <w:basedOn w:val="Normal"/>
    <w:rsid w:val="00562467"/>
    <w:pPr>
      <w:spacing w:before="120"/>
      <w:jc w:val="center"/>
    </w:pPr>
    <w:rPr>
      <w:caps/>
      <w:color w:val="6B6B6B" w:themeColor="text1"/>
      <w:szCs w:val="22"/>
    </w:rPr>
  </w:style>
  <w:style w:type="character" w:customStyle="1" w:styleId="greytext">
    <w:name w:val="*grey text"/>
    <w:basedOn w:val="DefaultParagraphFont"/>
    <w:uiPriority w:val="1"/>
    <w:qFormat/>
    <w:rsid w:val="004647CE"/>
    <w:rPr>
      <w:rFonts w:ascii="Verdana" w:hAnsi="Verdana"/>
      <w:b w:val="0"/>
      <w:color w:val="6B6B6B" w:themeColor="text1"/>
      <w:sz w:val="20"/>
    </w:rPr>
  </w:style>
  <w:style w:type="table" w:styleId="GridTable5Dark-Accent6">
    <w:name w:val="Grid Table 5 Dark Accent 6"/>
    <w:basedOn w:val="TableNormal"/>
    <w:uiPriority w:val="50"/>
    <w:rsid w:val="00D01AA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BE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505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505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505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505E" w:themeFill="accent6"/>
      </w:tcPr>
    </w:tblStylePr>
    <w:tblStylePr w:type="band1Vert">
      <w:tblPr/>
      <w:tcPr>
        <w:shd w:val="clear" w:color="auto" w:fill="ADB8C5" w:themeFill="accent6" w:themeFillTint="66"/>
      </w:tcPr>
    </w:tblStylePr>
    <w:tblStylePr w:type="band1Horz">
      <w:tblPr/>
      <w:tcPr>
        <w:shd w:val="clear" w:color="auto" w:fill="ADB8C5" w:themeFill="accent6" w:themeFillTint="66"/>
      </w:tcPr>
    </w:tblStylePr>
  </w:style>
  <w:style w:type="paragraph" w:customStyle="1" w:styleId="SubtitleNew">
    <w:name w:val="Subtitle New"/>
    <w:basedOn w:val="Normal"/>
    <w:link w:val="SubtitleNewChar"/>
    <w:qFormat/>
    <w:rsid w:val="00562467"/>
    <w:rPr>
      <w:b/>
      <w:bCs/>
      <w:color w:val="002060" w:themeColor="text2"/>
      <w:sz w:val="24"/>
      <w:szCs w:val="32"/>
    </w:rPr>
  </w:style>
  <w:style w:type="paragraph" w:styleId="CommentText">
    <w:name w:val="annotation text"/>
    <w:basedOn w:val="Normal"/>
    <w:link w:val="CommentTextChar"/>
    <w:semiHidden/>
    <w:unhideWhenUsed/>
    <w:rsid w:val="000F65E9"/>
    <w:rPr>
      <w:szCs w:val="20"/>
    </w:rPr>
  </w:style>
  <w:style w:type="character" w:customStyle="1" w:styleId="CommentTextChar">
    <w:name w:val="Comment Text Char"/>
    <w:basedOn w:val="DefaultParagraphFont"/>
    <w:link w:val="CommentText"/>
    <w:semiHidden/>
    <w:rsid w:val="000F65E9"/>
    <w:rPr>
      <w:rFonts w:ascii="Univers" w:eastAsia="Times New Roman" w:hAnsi="Univers" w:cs="Times New Roman"/>
      <w:color w:val="6B6B6B"/>
      <w:sz w:val="20"/>
      <w:szCs w:val="20"/>
    </w:rPr>
  </w:style>
  <w:style w:type="paragraph" w:styleId="CommentSubject">
    <w:name w:val="annotation subject"/>
    <w:basedOn w:val="CommentText"/>
    <w:next w:val="CommentText"/>
    <w:link w:val="CommentSubjectChar"/>
    <w:semiHidden/>
    <w:unhideWhenUsed/>
    <w:rsid w:val="000F65E9"/>
    <w:rPr>
      <w:b/>
      <w:bCs/>
    </w:rPr>
  </w:style>
  <w:style w:type="character" w:customStyle="1" w:styleId="CommentSubjectChar">
    <w:name w:val="Comment Subject Char"/>
    <w:basedOn w:val="CommentTextChar"/>
    <w:link w:val="CommentSubject"/>
    <w:semiHidden/>
    <w:rsid w:val="000F65E9"/>
    <w:rPr>
      <w:rFonts w:ascii="Univers" w:eastAsia="Times New Roman" w:hAnsi="Univers" w:cs="Times New Roman"/>
      <w:b/>
      <w:bCs/>
      <w:color w:val="6B6B6B"/>
      <w:sz w:val="20"/>
      <w:szCs w:val="20"/>
    </w:rPr>
  </w:style>
  <w:style w:type="table" w:styleId="LightList-Accent1">
    <w:name w:val="Light List Accent 1"/>
    <w:basedOn w:val="TableNormal"/>
    <w:rsid w:val="00D876EB"/>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tblBorders>
    </w:tblPr>
    <w:tblStylePr w:type="firstRow">
      <w:pPr>
        <w:spacing w:before="0" w:after="0" w:line="240" w:lineRule="auto"/>
      </w:pPr>
      <w:rPr>
        <w:b/>
        <w:bCs/>
        <w:color w:val="FFFFFF" w:themeColor="background1"/>
      </w:rPr>
      <w:tblPr/>
      <w:tcPr>
        <w:shd w:val="clear" w:color="auto" w:fill="16709E" w:themeFill="accent1"/>
      </w:tcPr>
    </w:tblStylePr>
    <w:tblStylePr w:type="lastRow">
      <w:pPr>
        <w:spacing w:before="0" w:after="0" w:line="240" w:lineRule="auto"/>
      </w:pPr>
      <w:rPr>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tcBorders>
      </w:tcPr>
    </w:tblStylePr>
    <w:tblStylePr w:type="firstCol">
      <w:rPr>
        <w:b/>
        <w:bCs/>
      </w:rPr>
    </w:tblStylePr>
    <w:tblStylePr w:type="lastCol">
      <w:rPr>
        <w:b/>
        <w:bCs/>
      </w:r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style>
  <w:style w:type="paragraph" w:customStyle="1" w:styleId="Default">
    <w:name w:val="Default"/>
    <w:rsid w:val="00C8015C"/>
    <w:pPr>
      <w:autoSpaceDE w:val="0"/>
      <w:autoSpaceDN w:val="0"/>
      <w:adjustRightInd w:val="0"/>
    </w:pPr>
    <w:rPr>
      <w:rFonts w:ascii="Book Antiqua" w:eastAsia="Times New Roman" w:hAnsi="Book Antiqua" w:cs="Book Antiqua"/>
      <w:color w:val="000000"/>
    </w:rPr>
  </w:style>
  <w:style w:type="paragraph" w:styleId="TOCHeading">
    <w:name w:val="TOC Heading"/>
    <w:basedOn w:val="sectionheadTOC"/>
    <w:next w:val="Normal"/>
    <w:uiPriority w:val="39"/>
    <w:unhideWhenUsed/>
    <w:qFormat/>
    <w:rsid w:val="000F42AC"/>
  </w:style>
  <w:style w:type="table" w:styleId="MediumList1-Accent1">
    <w:name w:val="Medium List 1 Accent 1"/>
    <w:basedOn w:val="TableNormal"/>
    <w:rsid w:val="00AA2592"/>
    <w:rPr>
      <w:color w:val="6B6B6B" w:themeColor="text1"/>
    </w:rPr>
    <w:tblPr>
      <w:tblStyleRowBandSize w:val="1"/>
      <w:tblStyleColBandSize w:val="1"/>
      <w:tblBorders>
        <w:top w:val="single" w:sz="8" w:space="0" w:color="16709E" w:themeColor="accent1"/>
        <w:bottom w:val="single" w:sz="8" w:space="0" w:color="16709E" w:themeColor="accent1"/>
      </w:tblBorders>
    </w:tblPr>
    <w:tblStylePr w:type="firstRow">
      <w:rPr>
        <w:rFonts w:asciiTheme="majorHAnsi" w:eastAsiaTheme="majorEastAsia" w:hAnsiTheme="majorHAnsi" w:cstheme="majorBidi"/>
      </w:rPr>
      <w:tblPr/>
      <w:tcPr>
        <w:tcBorders>
          <w:top w:val="nil"/>
          <w:bottom w:val="single" w:sz="8" w:space="0" w:color="16709E" w:themeColor="accent1"/>
        </w:tcBorders>
      </w:tcPr>
    </w:tblStylePr>
    <w:tblStylePr w:type="lastRow">
      <w:rPr>
        <w:b/>
        <w:bCs/>
        <w:color w:val="002060" w:themeColor="text2"/>
      </w:rPr>
      <w:tblPr/>
      <w:tcPr>
        <w:tcBorders>
          <w:top w:val="single" w:sz="8" w:space="0" w:color="16709E" w:themeColor="accent1"/>
          <w:bottom w:val="single" w:sz="8" w:space="0" w:color="16709E" w:themeColor="accent1"/>
        </w:tcBorders>
      </w:tcPr>
    </w:tblStylePr>
    <w:tblStylePr w:type="firstCol">
      <w:rPr>
        <w:b/>
        <w:bCs/>
      </w:rPr>
    </w:tblStylePr>
    <w:tblStylePr w:type="lastCol">
      <w:rPr>
        <w:b/>
        <w:bCs/>
      </w:rPr>
      <w:tblPr/>
      <w:tcPr>
        <w:tcBorders>
          <w:top w:val="single" w:sz="8" w:space="0" w:color="16709E" w:themeColor="accent1"/>
          <w:bottom w:val="single" w:sz="8" w:space="0" w:color="16709E" w:themeColor="accent1"/>
        </w:tcBorders>
      </w:tcPr>
    </w:tblStylePr>
    <w:tblStylePr w:type="band1Vert">
      <w:tblPr/>
      <w:tcPr>
        <w:shd w:val="clear" w:color="auto" w:fill="B7E0F5" w:themeFill="accent1" w:themeFillTint="3F"/>
      </w:tcPr>
    </w:tblStylePr>
    <w:tblStylePr w:type="band1Horz">
      <w:tblPr/>
      <w:tcPr>
        <w:shd w:val="clear" w:color="auto" w:fill="B7E0F5" w:themeFill="accent1" w:themeFillTint="3F"/>
      </w:tcPr>
    </w:tblStylePr>
  </w:style>
  <w:style w:type="character" w:styleId="Hyperlink">
    <w:name w:val="Hyperlink"/>
    <w:basedOn w:val="DefaultParagraphFont"/>
    <w:uiPriority w:val="99"/>
    <w:rsid w:val="00AB3CE0"/>
    <w:rPr>
      <w:color w:val="14709E" w:themeColor="hyperlink"/>
      <w:u w:val="single"/>
    </w:rPr>
  </w:style>
  <w:style w:type="table" w:styleId="TableElegant">
    <w:name w:val="Table Elegant"/>
    <w:basedOn w:val="TableNormal"/>
    <w:rsid w:val="00AB3CE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AB3CE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ghtShading-Accent2">
    <w:name w:val="Light Shading Accent 2"/>
    <w:basedOn w:val="TableNormal"/>
    <w:rsid w:val="00AB3CE0"/>
    <w:rPr>
      <w:color w:val="19B4F2" w:themeColor="accent2" w:themeShade="BF"/>
    </w:rPr>
    <w:tblPr>
      <w:tblStyleRowBandSize w:val="1"/>
      <w:tblStyleColBandSize w:val="1"/>
      <w:tblBorders>
        <w:top w:val="single" w:sz="8" w:space="0" w:color="6ED0F7" w:themeColor="accent2"/>
        <w:bottom w:val="single" w:sz="8" w:space="0" w:color="6ED0F7" w:themeColor="accent2"/>
      </w:tblBorders>
    </w:tblPr>
    <w:tblStylePr w:type="fir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la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3FD" w:themeFill="accent2" w:themeFillTint="3F"/>
      </w:tcPr>
    </w:tblStylePr>
    <w:tblStylePr w:type="band1Horz">
      <w:tblPr/>
      <w:tcPr>
        <w:tcBorders>
          <w:left w:val="nil"/>
          <w:right w:val="nil"/>
          <w:insideH w:val="nil"/>
          <w:insideV w:val="nil"/>
        </w:tcBorders>
        <w:shd w:val="clear" w:color="auto" w:fill="DAF3FD" w:themeFill="accent2" w:themeFillTint="3F"/>
      </w:tcPr>
    </w:tblStylePr>
  </w:style>
  <w:style w:type="table" w:styleId="LightShading-Accent1">
    <w:name w:val="Light Shading Accent 1"/>
    <w:basedOn w:val="TableNormal"/>
    <w:rsid w:val="00AB3CE0"/>
    <w:rPr>
      <w:color w:val="105376" w:themeColor="accent1" w:themeShade="BF"/>
    </w:rPr>
    <w:tblPr>
      <w:tblStyleRowBandSize w:val="1"/>
      <w:tblStyleColBandSize w:val="1"/>
      <w:tblBorders>
        <w:top w:val="single" w:sz="8" w:space="0" w:color="16709E" w:themeColor="accent1"/>
        <w:bottom w:val="single" w:sz="8" w:space="0" w:color="16709E" w:themeColor="accent1"/>
      </w:tblBorders>
    </w:tblPr>
    <w:tblStylePr w:type="fir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la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0F5" w:themeFill="accent1" w:themeFillTint="3F"/>
      </w:tcPr>
    </w:tblStylePr>
    <w:tblStylePr w:type="band1Horz">
      <w:tblPr/>
      <w:tcPr>
        <w:tcBorders>
          <w:left w:val="nil"/>
          <w:right w:val="nil"/>
          <w:insideH w:val="nil"/>
          <w:insideV w:val="nil"/>
        </w:tcBorders>
        <w:shd w:val="clear" w:color="auto" w:fill="B7E0F5" w:themeFill="accent1" w:themeFillTint="3F"/>
      </w:tcPr>
    </w:tblStylePr>
  </w:style>
  <w:style w:type="table" w:styleId="LightShading">
    <w:name w:val="Light Shading"/>
    <w:basedOn w:val="TableNormal"/>
    <w:rsid w:val="00AB3CE0"/>
    <w:rPr>
      <w:color w:val="505050" w:themeColor="text1" w:themeShade="BF"/>
    </w:rPr>
    <w:tblPr>
      <w:tblStyleRowBandSize w:val="1"/>
      <w:tblStyleColBandSize w:val="1"/>
      <w:tblBorders>
        <w:top w:val="single" w:sz="8" w:space="0" w:color="6B6B6B" w:themeColor="text1"/>
        <w:bottom w:val="single" w:sz="8" w:space="0" w:color="6B6B6B" w:themeColor="text1"/>
      </w:tblBorders>
    </w:tblPr>
    <w:tblStylePr w:type="fir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la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ADA" w:themeFill="text1" w:themeFillTint="3F"/>
      </w:tcPr>
    </w:tblStylePr>
    <w:tblStylePr w:type="band1Horz">
      <w:tblPr/>
      <w:tcPr>
        <w:tcBorders>
          <w:left w:val="nil"/>
          <w:right w:val="nil"/>
          <w:insideH w:val="nil"/>
          <w:insideV w:val="nil"/>
        </w:tcBorders>
        <w:shd w:val="clear" w:color="auto" w:fill="DADADA" w:themeFill="text1" w:themeFillTint="3F"/>
      </w:tcPr>
    </w:tblStylePr>
  </w:style>
  <w:style w:type="paragraph" w:customStyle="1" w:styleId="AIMH-0">
    <w:name w:val="AIM H-0"/>
    <w:basedOn w:val="sectionheadTOC"/>
    <w:link w:val="AIMH-0Char"/>
    <w:autoRedefine/>
    <w:rsid w:val="00562467"/>
  </w:style>
  <w:style w:type="character" w:customStyle="1" w:styleId="AIMH-0Char">
    <w:name w:val="AIM H-0 Char"/>
    <w:basedOn w:val="DefaultParagraphFont"/>
    <w:link w:val="AIMH-0"/>
    <w:rsid w:val="00562467"/>
    <w:rPr>
      <w:rFonts w:ascii="Univers" w:eastAsia="Times New Roman" w:hAnsi="Univers" w:cs="Times New Roman"/>
      <w:b/>
      <w:caps/>
      <w:color w:val="16709E"/>
      <w:sz w:val="28"/>
    </w:rPr>
  </w:style>
  <w:style w:type="table" w:styleId="MediumShading1-Accent2">
    <w:name w:val="Medium Shading 1 Accent 2"/>
    <w:basedOn w:val="TableNormal"/>
    <w:rsid w:val="00D876EB"/>
    <w:tblPr>
      <w:tblStyleRowBandSize w:val="1"/>
      <w:tblStyleColBandSize w:val="1"/>
      <w:tbl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single" w:sz="8" w:space="0" w:color="92DBF9" w:themeColor="accent2" w:themeTint="BF"/>
      </w:tblBorders>
    </w:tblPr>
    <w:tblStylePr w:type="firstRow">
      <w:pPr>
        <w:spacing w:before="0" w:after="0" w:line="240" w:lineRule="auto"/>
      </w:pPr>
      <w:rPr>
        <w:b/>
        <w:bCs/>
        <w:color w:val="FFFFFF" w:themeColor="background1"/>
      </w:rPr>
      <w:tblPr/>
      <w:tcPr>
        <w:tc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shd w:val="clear" w:color="auto" w:fill="6ED0F7" w:themeFill="accent2"/>
      </w:tcPr>
    </w:tblStylePr>
    <w:tblStylePr w:type="lastRow">
      <w:pPr>
        <w:spacing w:before="0" w:after="0" w:line="240" w:lineRule="auto"/>
      </w:pPr>
      <w:rPr>
        <w:b/>
        <w:bCs/>
      </w:rPr>
      <w:tblPr/>
      <w:tcPr>
        <w:tcBorders>
          <w:top w:val="double" w:sz="6"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DAF3FD" w:themeFill="accent2" w:themeFillTint="3F"/>
      </w:tcPr>
    </w:tblStylePr>
    <w:tblStylePr w:type="band1Horz">
      <w:tblPr/>
      <w:tcPr>
        <w:tcBorders>
          <w:insideH w:val="nil"/>
          <w:insideV w:val="nil"/>
        </w:tcBorders>
        <w:shd w:val="clear" w:color="auto" w:fill="DAF3FD" w:themeFill="accent2" w:themeFillTint="3F"/>
      </w:tcPr>
    </w:tblStylePr>
    <w:tblStylePr w:type="band2Horz">
      <w:tblPr/>
      <w:tcPr>
        <w:tcBorders>
          <w:insideH w:val="nil"/>
          <w:insideV w:val="nil"/>
        </w:tcBorders>
      </w:tcPr>
    </w:tblStylePr>
  </w:style>
  <w:style w:type="table" w:styleId="TableList5">
    <w:name w:val="Table List 5"/>
    <w:basedOn w:val="TableNormal"/>
    <w:rsid w:val="00D876E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1">
    <w:name w:val="Medium Shading 1 Accent 1"/>
    <w:basedOn w:val="TableNormal"/>
    <w:rsid w:val="00D876EB"/>
    <w:tblPr>
      <w:tblStyleRowBandSize w:val="1"/>
      <w:tblStyleColBandSize w:val="1"/>
      <w:tbl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single" w:sz="8" w:space="0" w:color="25A1E0" w:themeColor="accent1" w:themeTint="BF"/>
      </w:tblBorders>
    </w:tblPr>
    <w:tblStylePr w:type="firstRow">
      <w:pPr>
        <w:spacing w:before="0" w:after="0" w:line="240" w:lineRule="auto"/>
      </w:pPr>
      <w:rPr>
        <w:b/>
        <w:bCs/>
        <w:color w:val="FFFFFF" w:themeColor="background1"/>
      </w:rPr>
      <w:tblPr/>
      <w:tcPr>
        <w:tc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shd w:val="clear" w:color="auto" w:fill="16709E" w:themeFill="accent1"/>
      </w:tcPr>
    </w:tblStylePr>
    <w:tblStylePr w:type="lastRow">
      <w:pPr>
        <w:spacing w:before="0" w:after="0" w:line="240" w:lineRule="auto"/>
      </w:pPr>
      <w:rPr>
        <w:b/>
        <w:bCs/>
      </w:rPr>
      <w:tblPr/>
      <w:tcPr>
        <w:tcBorders>
          <w:top w:val="double" w:sz="6"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0F5" w:themeFill="accent1" w:themeFillTint="3F"/>
      </w:tcPr>
    </w:tblStylePr>
    <w:tblStylePr w:type="band1Horz">
      <w:tblPr/>
      <w:tcPr>
        <w:tcBorders>
          <w:insideH w:val="nil"/>
          <w:insideV w:val="nil"/>
        </w:tcBorders>
        <w:shd w:val="clear" w:color="auto" w:fill="B7E0F5" w:themeFill="accent1" w:themeFillTint="3F"/>
      </w:tcPr>
    </w:tblStylePr>
    <w:tblStylePr w:type="band2Horz">
      <w:tblPr/>
      <w:tcPr>
        <w:tcBorders>
          <w:insideH w:val="nil"/>
          <w:insideV w:val="nil"/>
        </w:tcBorders>
      </w:tcPr>
    </w:tblStylePr>
  </w:style>
  <w:style w:type="table" w:styleId="LightShading-Accent4">
    <w:name w:val="Light Shading Accent 4"/>
    <w:basedOn w:val="TableNormal"/>
    <w:rsid w:val="00AC4231"/>
    <w:rPr>
      <w:color w:val="B7E835" w:themeColor="accent4" w:themeShade="BF"/>
    </w:rPr>
    <w:tblPr>
      <w:tblStyleRowBandSize w:val="1"/>
      <w:tblStyleColBandSize w:val="1"/>
      <w:tblBorders>
        <w:top w:val="single" w:sz="8" w:space="0" w:color="D6F28C" w:themeColor="accent4"/>
        <w:bottom w:val="single" w:sz="8" w:space="0" w:color="D6F28C" w:themeColor="accent4"/>
      </w:tblBorders>
    </w:tblPr>
    <w:tblStylePr w:type="fir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la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BE2" w:themeFill="accent4" w:themeFillTint="3F"/>
      </w:tcPr>
    </w:tblStylePr>
    <w:tblStylePr w:type="band1Horz">
      <w:tblPr/>
      <w:tcPr>
        <w:tcBorders>
          <w:left w:val="nil"/>
          <w:right w:val="nil"/>
          <w:insideH w:val="nil"/>
          <w:insideV w:val="nil"/>
        </w:tcBorders>
        <w:shd w:val="clear" w:color="auto" w:fill="F4FBE2" w:themeFill="accent4" w:themeFillTint="3F"/>
      </w:tcPr>
    </w:tblStylePr>
  </w:style>
  <w:style w:type="table" w:styleId="LightList-Accent3">
    <w:name w:val="Light List Accent 3"/>
    <w:basedOn w:val="TableNormal"/>
    <w:rsid w:val="00281AC7"/>
    <w:rPr>
      <w:rFonts w:ascii="Times New Roman" w:eastAsia="Times New Roman" w:hAnsi="Times New Roman" w:cs="Times New Roman"/>
      <w:sz w:val="22"/>
      <w:szCs w:val="22"/>
    </w:rPr>
    <w:tblPr>
      <w:tblStyleRowBandSize w:val="1"/>
      <w:tblStyleColBandSize w:val="1"/>
      <w:tblBorders>
        <w:top w:val="single" w:sz="8" w:space="0" w:color="8CC94A" w:themeColor="accent3"/>
        <w:left w:val="single" w:sz="8" w:space="0" w:color="8CC94A" w:themeColor="accent3"/>
        <w:bottom w:val="single" w:sz="8" w:space="0" w:color="8CC94A" w:themeColor="accent3"/>
        <w:right w:val="single" w:sz="8" w:space="0" w:color="8CC94A" w:themeColor="accent3"/>
      </w:tblBorders>
    </w:tblPr>
    <w:tblStylePr w:type="firstRow">
      <w:pPr>
        <w:spacing w:before="0" w:after="0" w:line="240" w:lineRule="auto"/>
      </w:pPr>
      <w:rPr>
        <w:b/>
        <w:bCs/>
        <w:color w:val="FFFFFF" w:themeColor="background1"/>
      </w:rPr>
      <w:tblPr/>
      <w:tcPr>
        <w:shd w:val="clear" w:color="auto" w:fill="8CC94A" w:themeFill="accent3"/>
      </w:tcPr>
    </w:tblStylePr>
    <w:tblStylePr w:type="lastRow">
      <w:pPr>
        <w:spacing w:before="0" w:after="0" w:line="240" w:lineRule="auto"/>
      </w:pPr>
      <w:rPr>
        <w:b/>
        <w:bCs/>
      </w:rPr>
      <w:tblPr/>
      <w:tcPr>
        <w:tcBorders>
          <w:top w:val="double" w:sz="6" w:space="0" w:color="8CC94A" w:themeColor="accent3"/>
          <w:left w:val="single" w:sz="8" w:space="0" w:color="8CC94A" w:themeColor="accent3"/>
          <w:bottom w:val="single" w:sz="8" w:space="0" w:color="8CC94A" w:themeColor="accent3"/>
          <w:right w:val="single" w:sz="8" w:space="0" w:color="8CC94A" w:themeColor="accent3"/>
        </w:tcBorders>
      </w:tcPr>
    </w:tblStylePr>
    <w:tblStylePr w:type="firstCol">
      <w:rPr>
        <w:b/>
        <w:bCs/>
      </w:rPr>
    </w:tblStylePr>
    <w:tblStylePr w:type="lastCol">
      <w:rPr>
        <w:b/>
        <w:bCs/>
      </w:rPr>
    </w:tblStylePr>
    <w:tblStylePr w:type="band1Vert">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tblStylePr w:type="band1Horz">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style>
  <w:style w:type="paragraph" w:styleId="TOC1">
    <w:name w:val="toc 1"/>
    <w:basedOn w:val="Normal"/>
    <w:next w:val="Normal"/>
    <w:autoRedefine/>
    <w:uiPriority w:val="39"/>
    <w:rsid w:val="000A3723"/>
    <w:pPr>
      <w:tabs>
        <w:tab w:val="right" w:leader="dot" w:pos="9350"/>
      </w:tabs>
      <w:spacing w:after="120"/>
    </w:pPr>
    <w:rPr>
      <w:b/>
      <w:bCs/>
      <w:noProof/>
      <w:color w:val="002060" w:themeColor="text2"/>
      <w:sz w:val="24"/>
      <w:szCs w:val="32"/>
    </w:rPr>
  </w:style>
  <w:style w:type="paragraph" w:styleId="TOC3">
    <w:name w:val="toc 3"/>
    <w:basedOn w:val="Normal"/>
    <w:next w:val="Normal"/>
    <w:autoRedefine/>
    <w:uiPriority w:val="39"/>
    <w:rsid w:val="000F42AC"/>
    <w:pPr>
      <w:tabs>
        <w:tab w:val="left" w:pos="720"/>
        <w:tab w:val="right" w:leader="dot" w:pos="10790"/>
      </w:tabs>
      <w:spacing w:after="120"/>
      <w:ind w:left="360" w:hanging="360"/>
    </w:pPr>
    <w:rPr>
      <w:rFonts w:asciiTheme="majorHAnsi" w:hAnsiTheme="majorHAnsi"/>
      <w:b/>
      <w:bCs/>
      <w:noProof/>
      <w:color w:val="002060" w:themeColor="text2"/>
      <w:sz w:val="24"/>
      <w:szCs w:val="36"/>
    </w:rPr>
  </w:style>
  <w:style w:type="character" w:customStyle="1" w:styleId="Heading2Char">
    <w:name w:val="Heading 2 Char"/>
    <w:basedOn w:val="DefaultParagraphFont"/>
    <w:link w:val="Heading2"/>
    <w:rsid w:val="005B751C"/>
    <w:rPr>
      <w:rFonts w:asciiTheme="majorHAnsi" w:eastAsiaTheme="majorEastAsia" w:hAnsiTheme="majorHAnsi" w:cstheme="majorBidi"/>
      <w:b/>
      <w:bCs/>
      <w:color w:val="16709E" w:themeColor="accent1"/>
      <w:sz w:val="26"/>
      <w:szCs w:val="26"/>
    </w:rPr>
  </w:style>
  <w:style w:type="paragraph" w:styleId="TOC2">
    <w:name w:val="toc 2"/>
    <w:basedOn w:val="Normal"/>
    <w:next w:val="Normal"/>
    <w:autoRedefine/>
    <w:uiPriority w:val="39"/>
    <w:unhideWhenUsed/>
    <w:rsid w:val="005B751C"/>
    <w:pPr>
      <w:spacing w:after="100" w:line="276" w:lineRule="auto"/>
      <w:ind w:left="220"/>
    </w:pPr>
    <w:rPr>
      <w:rFonts w:asciiTheme="minorHAnsi" w:eastAsiaTheme="minorEastAsia" w:hAnsiTheme="minorHAnsi" w:cstheme="minorBidi"/>
      <w:sz w:val="22"/>
      <w:szCs w:val="22"/>
      <w:lang w:eastAsia="ja-JP"/>
    </w:rPr>
  </w:style>
  <w:style w:type="character" w:customStyle="1" w:styleId="Char">
    <w:name w:val="본문 Char"/>
    <w:aliases w:val="bt Char,bt wide Char,normal Char,Body Text1 Char"/>
    <w:basedOn w:val="DefaultParagraphFont"/>
    <w:link w:val="a"/>
    <w:locked/>
    <w:rsid w:val="00D77E6C"/>
  </w:style>
  <w:style w:type="paragraph" w:customStyle="1" w:styleId="a">
    <w:name w:val="본문"/>
    <w:aliases w:val="bt,bt wide,normal,Body Text1"/>
    <w:basedOn w:val="Normal"/>
    <w:link w:val="Char"/>
    <w:rsid w:val="00D77E6C"/>
    <w:pPr>
      <w:spacing w:after="240"/>
    </w:pPr>
    <w:rPr>
      <w:rFonts w:ascii="Courier" w:eastAsiaTheme="minorHAnsi" w:hAnsi="Courier" w:cstheme="minorBidi"/>
      <w:sz w:val="24"/>
    </w:rPr>
  </w:style>
  <w:style w:type="table" w:styleId="LightGrid-Accent1">
    <w:name w:val="Light Grid Accent 1"/>
    <w:basedOn w:val="TableNormal"/>
    <w:rsid w:val="003F4889"/>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insideH w:val="single" w:sz="8" w:space="0" w:color="16709E" w:themeColor="accent1"/>
        <w:insideV w:val="single" w:sz="8" w:space="0" w:color="16709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18" w:space="0" w:color="16709E" w:themeColor="accent1"/>
          <w:right w:val="single" w:sz="8" w:space="0" w:color="16709E" w:themeColor="accent1"/>
          <w:insideH w:val="nil"/>
          <w:insideV w:val="single" w:sz="8" w:space="0" w:color="16709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insideH w:val="nil"/>
          <w:insideV w:val="single" w:sz="8" w:space="0" w:color="16709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shd w:val="clear" w:color="auto" w:fill="B7E0F5" w:themeFill="accent1" w:themeFillTint="3F"/>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shd w:val="clear" w:color="auto" w:fill="B7E0F5" w:themeFill="accent1" w:themeFillTint="3F"/>
      </w:tcPr>
    </w:tblStylePr>
    <w:tblStylePr w:type="band2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tcPr>
    </w:tblStylePr>
  </w:style>
  <w:style w:type="character" w:styleId="UnresolvedMention">
    <w:name w:val="Unresolved Mention"/>
    <w:basedOn w:val="DefaultParagraphFont"/>
    <w:uiPriority w:val="99"/>
    <w:semiHidden/>
    <w:unhideWhenUsed/>
    <w:rsid w:val="00D8021A"/>
    <w:rPr>
      <w:color w:val="808080"/>
      <w:shd w:val="clear" w:color="auto" w:fill="E6E6E6"/>
    </w:rPr>
  </w:style>
  <w:style w:type="character" w:customStyle="1" w:styleId="Heading3Char">
    <w:name w:val="Heading 3 Char"/>
    <w:basedOn w:val="DefaultParagraphFont"/>
    <w:link w:val="Heading3"/>
    <w:semiHidden/>
    <w:rsid w:val="00DF347C"/>
    <w:rPr>
      <w:rFonts w:asciiTheme="majorHAnsi" w:eastAsiaTheme="majorEastAsia" w:hAnsiTheme="majorHAnsi" w:cstheme="majorBidi"/>
      <w:color w:val="0B374E" w:themeColor="accent1" w:themeShade="7F"/>
    </w:rPr>
  </w:style>
  <w:style w:type="paragraph" w:customStyle="1" w:styleId="lettertext">
    <w:name w:val="*lettertext"/>
    <w:qFormat/>
    <w:rsid w:val="000F42AC"/>
    <w:pPr>
      <w:jc w:val="both"/>
    </w:pPr>
    <w:rPr>
      <w:rFonts w:ascii="Univers" w:eastAsia="Times New Roman" w:hAnsi="Univers" w:cs="Times New Roman"/>
      <w:color w:val="6B6B6B"/>
      <w:sz w:val="20"/>
    </w:rPr>
  </w:style>
  <w:style w:type="paragraph" w:customStyle="1" w:styleId="ztitle">
    <w:name w:val="*ztitle"/>
    <w:basedOn w:val="lettertext"/>
    <w:rsid w:val="000F42AC"/>
    <w:rPr>
      <w:b/>
      <w:caps/>
      <w:color w:val="FFFFFF"/>
      <w:sz w:val="110"/>
    </w:rPr>
  </w:style>
  <w:style w:type="paragraph" w:customStyle="1" w:styleId="zsubtitle">
    <w:name w:val="*zsubtitle"/>
    <w:basedOn w:val="lettertext"/>
    <w:rsid w:val="000F42AC"/>
    <w:rPr>
      <w:color w:val="FFFFFF"/>
      <w:sz w:val="44"/>
    </w:rPr>
  </w:style>
  <w:style w:type="paragraph" w:customStyle="1" w:styleId="zdate">
    <w:name w:val="*zdate"/>
    <w:basedOn w:val="lettertext"/>
    <w:rsid w:val="000F42AC"/>
    <w:pPr>
      <w:jc w:val="center"/>
    </w:pPr>
    <w:rPr>
      <w:b/>
      <w:caps/>
      <w:color w:val="FFFFFF"/>
      <w:sz w:val="24"/>
    </w:rPr>
  </w:style>
  <w:style w:type="paragraph" w:customStyle="1" w:styleId="zfootercontent">
    <w:name w:val="*zfootercontent"/>
    <w:basedOn w:val="lettertext"/>
    <w:qFormat/>
    <w:rsid w:val="000F42AC"/>
    <w:pPr>
      <w:jc w:val="right"/>
    </w:pPr>
    <w:rPr>
      <w:caps/>
      <w:color w:val="A6A6A6"/>
      <w:sz w:val="16"/>
    </w:rPr>
  </w:style>
  <w:style w:type="paragraph" w:customStyle="1" w:styleId="sectionheadTOC">
    <w:name w:val="*sectionheadTOC"/>
    <w:basedOn w:val="Normal"/>
    <w:next w:val="TOCHeading"/>
    <w:rsid w:val="000F42AC"/>
    <w:pPr>
      <w:pBdr>
        <w:bottom w:val="single" w:sz="4" w:space="1" w:color="6ED0F7"/>
      </w:pBdr>
      <w:spacing w:after="160"/>
    </w:pPr>
    <w:rPr>
      <w:b/>
      <w:caps/>
      <w:color w:val="16709E"/>
      <w:sz w:val="28"/>
    </w:rPr>
  </w:style>
  <w:style w:type="paragraph" w:customStyle="1" w:styleId="FundNameHeader">
    <w:name w:val="Fund Name Header"/>
    <w:basedOn w:val="Normal"/>
    <w:link w:val="FundNameHeaderChar"/>
    <w:qFormat/>
    <w:rsid w:val="00562467"/>
    <w:rPr>
      <w:b/>
      <w:bCs/>
      <w:sz w:val="28"/>
      <w:szCs w:val="36"/>
    </w:rPr>
  </w:style>
  <w:style w:type="character" w:customStyle="1" w:styleId="SubtitleNewChar">
    <w:name w:val="Subtitle New Char"/>
    <w:basedOn w:val="DefaultParagraphFont"/>
    <w:link w:val="SubtitleNew"/>
    <w:rsid w:val="00562467"/>
    <w:rPr>
      <w:rFonts w:ascii="Univers" w:eastAsia="Times New Roman" w:hAnsi="Univers" w:cs="Times New Roman"/>
      <w:b/>
      <w:bCs/>
      <w:color w:val="002060" w:themeColor="text2"/>
      <w:szCs w:val="32"/>
    </w:rPr>
  </w:style>
  <w:style w:type="paragraph" w:customStyle="1" w:styleId="StrategyHeader">
    <w:name w:val="Strategy Header"/>
    <w:basedOn w:val="Normal"/>
    <w:link w:val="StrategyHeaderChar"/>
    <w:qFormat/>
    <w:rsid w:val="00DF6C32"/>
    <w:rPr>
      <w:b/>
      <w:bCs/>
    </w:rPr>
  </w:style>
  <w:style w:type="character" w:customStyle="1" w:styleId="FundNameHeaderChar">
    <w:name w:val="Fund Name Header Char"/>
    <w:basedOn w:val="DefaultParagraphFont"/>
    <w:link w:val="FundNameHeader"/>
    <w:rsid w:val="00562467"/>
    <w:rPr>
      <w:rFonts w:ascii="Univers" w:eastAsia="Times New Roman" w:hAnsi="Univers" w:cs="Times New Roman"/>
      <w:b/>
      <w:bCs/>
      <w:color w:val="6B6B6B"/>
      <w:sz w:val="28"/>
      <w:szCs w:val="36"/>
    </w:rPr>
  </w:style>
  <w:style w:type="paragraph" w:customStyle="1" w:styleId="Bullets">
    <w:name w:val="Bullets"/>
    <w:basedOn w:val="ListParagraph"/>
    <w:link w:val="BulletsChar"/>
    <w:qFormat/>
    <w:rsid w:val="002E386E"/>
    <w:pPr>
      <w:numPr>
        <w:numId w:val="25"/>
      </w:numPr>
      <w:ind w:left="360"/>
    </w:pPr>
  </w:style>
  <w:style w:type="character" w:customStyle="1" w:styleId="StrategyHeaderChar">
    <w:name w:val="Strategy Header Char"/>
    <w:basedOn w:val="DefaultParagraphFont"/>
    <w:link w:val="StrategyHeader"/>
    <w:rsid w:val="00DF6C32"/>
    <w:rPr>
      <w:rFonts w:ascii="Univers" w:eastAsia="Times New Roman" w:hAnsi="Univers" w:cs="Times New Roman"/>
      <w:b/>
      <w:bCs/>
      <w:color w:val="6B6B6B"/>
      <w:sz w:val="20"/>
    </w:rPr>
  </w:style>
  <w:style w:type="character" w:customStyle="1" w:styleId="ListParagraphChar">
    <w:name w:val="List Paragraph Char"/>
    <w:aliases w:val="Numbers Char"/>
    <w:basedOn w:val="DefaultParagraphFont"/>
    <w:link w:val="ListParagraph"/>
    <w:uiPriority w:val="34"/>
    <w:rsid w:val="002E386E"/>
    <w:rPr>
      <w:rFonts w:ascii="Univers" w:eastAsia="Times New Roman" w:hAnsi="Univers" w:cs="Times New Roman"/>
      <w:color w:val="6B6B6B"/>
      <w:sz w:val="20"/>
    </w:rPr>
  </w:style>
  <w:style w:type="character" w:customStyle="1" w:styleId="BulletsChar">
    <w:name w:val="Bullets Char"/>
    <w:basedOn w:val="ListParagraphChar"/>
    <w:link w:val="Bullets"/>
    <w:rsid w:val="002E386E"/>
    <w:rPr>
      <w:rFonts w:ascii="Univers" w:eastAsia="Times New Roman" w:hAnsi="Univers" w:cs="Times New Roman"/>
      <w:color w:val="6B6B6B"/>
      <w:sz w:val="20"/>
    </w:rPr>
  </w:style>
  <w:style w:type="paragraph" w:styleId="FootnoteText">
    <w:name w:val="footnote text"/>
    <w:basedOn w:val="Normal"/>
    <w:link w:val="FootnoteTextChar"/>
    <w:semiHidden/>
    <w:unhideWhenUsed/>
    <w:rsid w:val="00990EB3"/>
    <w:rPr>
      <w:szCs w:val="20"/>
    </w:rPr>
  </w:style>
  <w:style w:type="character" w:customStyle="1" w:styleId="FootnoteTextChar">
    <w:name w:val="Footnote Text Char"/>
    <w:basedOn w:val="DefaultParagraphFont"/>
    <w:link w:val="FootnoteText"/>
    <w:semiHidden/>
    <w:rsid w:val="00990EB3"/>
    <w:rPr>
      <w:rFonts w:ascii="Univers" w:eastAsia="Times New Roman" w:hAnsi="Univers" w:cs="Times New Roman"/>
      <w:color w:val="6B6B6B"/>
      <w:sz w:val="20"/>
      <w:szCs w:val="20"/>
    </w:rPr>
  </w:style>
  <w:style w:type="character" w:styleId="FootnoteReference">
    <w:name w:val="footnote reference"/>
    <w:basedOn w:val="DefaultParagraphFont"/>
    <w:semiHidden/>
    <w:unhideWhenUsed/>
    <w:rsid w:val="00990EB3"/>
    <w:rPr>
      <w:vertAlign w:val="superscript"/>
    </w:rPr>
  </w:style>
  <w:style w:type="paragraph" w:styleId="NoSpacing">
    <w:name w:val="No Spacing"/>
    <w:uiPriority w:val="99"/>
    <w:qFormat/>
    <w:rsid w:val="004B04ED"/>
    <w:rPr>
      <w:rFonts w:ascii="Arial" w:eastAsia="Times New Roman" w:hAnsi="Arial" w:cs="Times New Roman"/>
    </w:rPr>
  </w:style>
  <w:style w:type="paragraph" w:customStyle="1" w:styleId="Style1">
    <w:name w:val="Style1"/>
    <w:basedOn w:val="Normal"/>
    <w:link w:val="Style1Char"/>
    <w:qFormat/>
    <w:rsid w:val="00907197"/>
    <w:pPr>
      <w:jc w:val="center"/>
    </w:pPr>
    <w:rPr>
      <w:b/>
      <w:bCs/>
      <w:u w:val="thick"/>
      <w14:shadow w14:blurRad="50800" w14:dist="50800" w14:dir="5400000" w14:sx="0" w14:sy="0" w14:kx="0" w14:ky="0" w14:algn="ctr">
        <w14:srgbClr w14:val="C5E5F7"/>
      </w14:shadow>
    </w:rPr>
  </w:style>
  <w:style w:type="character" w:customStyle="1" w:styleId="Style1Char">
    <w:name w:val="Style1 Char"/>
    <w:basedOn w:val="DefaultParagraphFont"/>
    <w:link w:val="Style1"/>
    <w:rsid w:val="00907197"/>
    <w:rPr>
      <w:rFonts w:ascii="Univers" w:eastAsia="Times New Roman" w:hAnsi="Univers" w:cs="Times New Roman"/>
      <w:b/>
      <w:bCs/>
      <w:color w:val="6B6B6B"/>
      <w:sz w:val="20"/>
      <w:u w:val="thick"/>
      <w14:shadow w14:blurRad="50800" w14:dist="50800" w14:dir="5400000" w14:sx="0" w14:sy="0" w14:kx="0" w14:ky="0" w14:algn="ctr">
        <w14:srgbClr w14:val="C5E5F7"/>
      </w14:shad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15299">
      <w:bodyDiv w:val="1"/>
      <w:marLeft w:val="0"/>
      <w:marRight w:val="0"/>
      <w:marTop w:val="0"/>
      <w:marBottom w:val="0"/>
      <w:divBdr>
        <w:top w:val="none" w:sz="0" w:space="0" w:color="auto"/>
        <w:left w:val="none" w:sz="0" w:space="0" w:color="auto"/>
        <w:bottom w:val="none" w:sz="0" w:space="0" w:color="auto"/>
        <w:right w:val="none" w:sz="0" w:space="0" w:color="auto"/>
      </w:divBdr>
    </w:div>
    <w:div w:id="23294083">
      <w:bodyDiv w:val="1"/>
      <w:marLeft w:val="0"/>
      <w:marRight w:val="0"/>
      <w:marTop w:val="0"/>
      <w:marBottom w:val="0"/>
      <w:divBdr>
        <w:top w:val="none" w:sz="0" w:space="0" w:color="auto"/>
        <w:left w:val="none" w:sz="0" w:space="0" w:color="auto"/>
        <w:bottom w:val="none" w:sz="0" w:space="0" w:color="auto"/>
        <w:right w:val="none" w:sz="0" w:space="0" w:color="auto"/>
      </w:divBdr>
    </w:div>
    <w:div w:id="53891003">
      <w:bodyDiv w:val="1"/>
      <w:marLeft w:val="0"/>
      <w:marRight w:val="0"/>
      <w:marTop w:val="0"/>
      <w:marBottom w:val="0"/>
      <w:divBdr>
        <w:top w:val="none" w:sz="0" w:space="0" w:color="auto"/>
        <w:left w:val="none" w:sz="0" w:space="0" w:color="auto"/>
        <w:bottom w:val="none" w:sz="0" w:space="0" w:color="auto"/>
        <w:right w:val="none" w:sz="0" w:space="0" w:color="auto"/>
      </w:divBdr>
    </w:div>
    <w:div w:id="71776548">
      <w:bodyDiv w:val="1"/>
      <w:marLeft w:val="0"/>
      <w:marRight w:val="0"/>
      <w:marTop w:val="0"/>
      <w:marBottom w:val="0"/>
      <w:divBdr>
        <w:top w:val="none" w:sz="0" w:space="0" w:color="auto"/>
        <w:left w:val="none" w:sz="0" w:space="0" w:color="auto"/>
        <w:bottom w:val="none" w:sz="0" w:space="0" w:color="auto"/>
        <w:right w:val="none" w:sz="0" w:space="0" w:color="auto"/>
      </w:divBdr>
    </w:div>
    <w:div w:id="123617711">
      <w:bodyDiv w:val="1"/>
      <w:marLeft w:val="0"/>
      <w:marRight w:val="0"/>
      <w:marTop w:val="0"/>
      <w:marBottom w:val="0"/>
      <w:divBdr>
        <w:top w:val="none" w:sz="0" w:space="0" w:color="auto"/>
        <w:left w:val="none" w:sz="0" w:space="0" w:color="auto"/>
        <w:bottom w:val="none" w:sz="0" w:space="0" w:color="auto"/>
        <w:right w:val="none" w:sz="0" w:space="0" w:color="auto"/>
      </w:divBdr>
    </w:div>
    <w:div w:id="123666771">
      <w:bodyDiv w:val="1"/>
      <w:marLeft w:val="0"/>
      <w:marRight w:val="0"/>
      <w:marTop w:val="0"/>
      <w:marBottom w:val="0"/>
      <w:divBdr>
        <w:top w:val="none" w:sz="0" w:space="0" w:color="auto"/>
        <w:left w:val="none" w:sz="0" w:space="0" w:color="auto"/>
        <w:bottom w:val="none" w:sz="0" w:space="0" w:color="auto"/>
        <w:right w:val="none" w:sz="0" w:space="0" w:color="auto"/>
      </w:divBdr>
    </w:div>
    <w:div w:id="132259114">
      <w:bodyDiv w:val="1"/>
      <w:marLeft w:val="0"/>
      <w:marRight w:val="0"/>
      <w:marTop w:val="0"/>
      <w:marBottom w:val="0"/>
      <w:divBdr>
        <w:top w:val="none" w:sz="0" w:space="0" w:color="auto"/>
        <w:left w:val="none" w:sz="0" w:space="0" w:color="auto"/>
        <w:bottom w:val="none" w:sz="0" w:space="0" w:color="auto"/>
        <w:right w:val="none" w:sz="0" w:space="0" w:color="auto"/>
      </w:divBdr>
    </w:div>
    <w:div w:id="168645967">
      <w:bodyDiv w:val="1"/>
      <w:marLeft w:val="0"/>
      <w:marRight w:val="0"/>
      <w:marTop w:val="0"/>
      <w:marBottom w:val="0"/>
      <w:divBdr>
        <w:top w:val="none" w:sz="0" w:space="0" w:color="auto"/>
        <w:left w:val="none" w:sz="0" w:space="0" w:color="auto"/>
        <w:bottom w:val="none" w:sz="0" w:space="0" w:color="auto"/>
        <w:right w:val="none" w:sz="0" w:space="0" w:color="auto"/>
      </w:divBdr>
    </w:div>
    <w:div w:id="209613225">
      <w:bodyDiv w:val="1"/>
      <w:marLeft w:val="0"/>
      <w:marRight w:val="0"/>
      <w:marTop w:val="0"/>
      <w:marBottom w:val="0"/>
      <w:divBdr>
        <w:top w:val="none" w:sz="0" w:space="0" w:color="auto"/>
        <w:left w:val="none" w:sz="0" w:space="0" w:color="auto"/>
        <w:bottom w:val="none" w:sz="0" w:space="0" w:color="auto"/>
        <w:right w:val="none" w:sz="0" w:space="0" w:color="auto"/>
      </w:divBdr>
    </w:div>
    <w:div w:id="217743166">
      <w:bodyDiv w:val="1"/>
      <w:marLeft w:val="0"/>
      <w:marRight w:val="0"/>
      <w:marTop w:val="0"/>
      <w:marBottom w:val="0"/>
      <w:divBdr>
        <w:top w:val="none" w:sz="0" w:space="0" w:color="auto"/>
        <w:left w:val="none" w:sz="0" w:space="0" w:color="auto"/>
        <w:bottom w:val="none" w:sz="0" w:space="0" w:color="auto"/>
        <w:right w:val="none" w:sz="0" w:space="0" w:color="auto"/>
      </w:divBdr>
    </w:div>
    <w:div w:id="219488466">
      <w:bodyDiv w:val="1"/>
      <w:marLeft w:val="0"/>
      <w:marRight w:val="0"/>
      <w:marTop w:val="0"/>
      <w:marBottom w:val="0"/>
      <w:divBdr>
        <w:top w:val="none" w:sz="0" w:space="0" w:color="auto"/>
        <w:left w:val="none" w:sz="0" w:space="0" w:color="auto"/>
        <w:bottom w:val="none" w:sz="0" w:space="0" w:color="auto"/>
        <w:right w:val="none" w:sz="0" w:space="0" w:color="auto"/>
      </w:divBdr>
    </w:div>
    <w:div w:id="223492682">
      <w:bodyDiv w:val="1"/>
      <w:marLeft w:val="0"/>
      <w:marRight w:val="0"/>
      <w:marTop w:val="0"/>
      <w:marBottom w:val="0"/>
      <w:divBdr>
        <w:top w:val="none" w:sz="0" w:space="0" w:color="auto"/>
        <w:left w:val="none" w:sz="0" w:space="0" w:color="auto"/>
        <w:bottom w:val="none" w:sz="0" w:space="0" w:color="auto"/>
        <w:right w:val="none" w:sz="0" w:space="0" w:color="auto"/>
      </w:divBdr>
    </w:div>
    <w:div w:id="229735313">
      <w:bodyDiv w:val="1"/>
      <w:marLeft w:val="0"/>
      <w:marRight w:val="0"/>
      <w:marTop w:val="0"/>
      <w:marBottom w:val="0"/>
      <w:divBdr>
        <w:top w:val="none" w:sz="0" w:space="0" w:color="auto"/>
        <w:left w:val="none" w:sz="0" w:space="0" w:color="auto"/>
        <w:bottom w:val="none" w:sz="0" w:space="0" w:color="auto"/>
        <w:right w:val="none" w:sz="0" w:space="0" w:color="auto"/>
      </w:divBdr>
    </w:div>
    <w:div w:id="375736392">
      <w:bodyDiv w:val="1"/>
      <w:marLeft w:val="0"/>
      <w:marRight w:val="0"/>
      <w:marTop w:val="0"/>
      <w:marBottom w:val="0"/>
      <w:divBdr>
        <w:top w:val="none" w:sz="0" w:space="0" w:color="auto"/>
        <w:left w:val="none" w:sz="0" w:space="0" w:color="auto"/>
        <w:bottom w:val="none" w:sz="0" w:space="0" w:color="auto"/>
        <w:right w:val="none" w:sz="0" w:space="0" w:color="auto"/>
      </w:divBdr>
    </w:div>
    <w:div w:id="402947775">
      <w:bodyDiv w:val="1"/>
      <w:marLeft w:val="0"/>
      <w:marRight w:val="0"/>
      <w:marTop w:val="0"/>
      <w:marBottom w:val="0"/>
      <w:divBdr>
        <w:top w:val="none" w:sz="0" w:space="0" w:color="auto"/>
        <w:left w:val="none" w:sz="0" w:space="0" w:color="auto"/>
        <w:bottom w:val="none" w:sz="0" w:space="0" w:color="auto"/>
        <w:right w:val="none" w:sz="0" w:space="0" w:color="auto"/>
      </w:divBdr>
    </w:div>
    <w:div w:id="470560839">
      <w:bodyDiv w:val="1"/>
      <w:marLeft w:val="0"/>
      <w:marRight w:val="0"/>
      <w:marTop w:val="0"/>
      <w:marBottom w:val="0"/>
      <w:divBdr>
        <w:top w:val="none" w:sz="0" w:space="0" w:color="auto"/>
        <w:left w:val="none" w:sz="0" w:space="0" w:color="auto"/>
        <w:bottom w:val="none" w:sz="0" w:space="0" w:color="auto"/>
        <w:right w:val="none" w:sz="0" w:space="0" w:color="auto"/>
      </w:divBdr>
    </w:div>
    <w:div w:id="487944790">
      <w:bodyDiv w:val="1"/>
      <w:marLeft w:val="0"/>
      <w:marRight w:val="0"/>
      <w:marTop w:val="0"/>
      <w:marBottom w:val="0"/>
      <w:divBdr>
        <w:top w:val="none" w:sz="0" w:space="0" w:color="auto"/>
        <w:left w:val="none" w:sz="0" w:space="0" w:color="auto"/>
        <w:bottom w:val="none" w:sz="0" w:space="0" w:color="auto"/>
        <w:right w:val="none" w:sz="0" w:space="0" w:color="auto"/>
      </w:divBdr>
    </w:div>
    <w:div w:id="516584612">
      <w:bodyDiv w:val="1"/>
      <w:marLeft w:val="0"/>
      <w:marRight w:val="0"/>
      <w:marTop w:val="0"/>
      <w:marBottom w:val="0"/>
      <w:divBdr>
        <w:top w:val="none" w:sz="0" w:space="0" w:color="auto"/>
        <w:left w:val="none" w:sz="0" w:space="0" w:color="auto"/>
        <w:bottom w:val="none" w:sz="0" w:space="0" w:color="auto"/>
        <w:right w:val="none" w:sz="0" w:space="0" w:color="auto"/>
      </w:divBdr>
    </w:div>
    <w:div w:id="525753697">
      <w:bodyDiv w:val="1"/>
      <w:marLeft w:val="0"/>
      <w:marRight w:val="0"/>
      <w:marTop w:val="0"/>
      <w:marBottom w:val="0"/>
      <w:divBdr>
        <w:top w:val="none" w:sz="0" w:space="0" w:color="auto"/>
        <w:left w:val="none" w:sz="0" w:space="0" w:color="auto"/>
        <w:bottom w:val="none" w:sz="0" w:space="0" w:color="auto"/>
        <w:right w:val="none" w:sz="0" w:space="0" w:color="auto"/>
      </w:divBdr>
    </w:div>
    <w:div w:id="550962807">
      <w:bodyDiv w:val="1"/>
      <w:marLeft w:val="0"/>
      <w:marRight w:val="0"/>
      <w:marTop w:val="0"/>
      <w:marBottom w:val="0"/>
      <w:divBdr>
        <w:top w:val="none" w:sz="0" w:space="0" w:color="auto"/>
        <w:left w:val="none" w:sz="0" w:space="0" w:color="auto"/>
        <w:bottom w:val="none" w:sz="0" w:space="0" w:color="auto"/>
        <w:right w:val="none" w:sz="0" w:space="0" w:color="auto"/>
      </w:divBdr>
    </w:div>
    <w:div w:id="562788518">
      <w:bodyDiv w:val="1"/>
      <w:marLeft w:val="0"/>
      <w:marRight w:val="0"/>
      <w:marTop w:val="0"/>
      <w:marBottom w:val="0"/>
      <w:divBdr>
        <w:top w:val="none" w:sz="0" w:space="0" w:color="auto"/>
        <w:left w:val="none" w:sz="0" w:space="0" w:color="auto"/>
        <w:bottom w:val="none" w:sz="0" w:space="0" w:color="auto"/>
        <w:right w:val="none" w:sz="0" w:space="0" w:color="auto"/>
      </w:divBdr>
    </w:div>
    <w:div w:id="571237907">
      <w:bodyDiv w:val="1"/>
      <w:marLeft w:val="0"/>
      <w:marRight w:val="0"/>
      <w:marTop w:val="0"/>
      <w:marBottom w:val="0"/>
      <w:divBdr>
        <w:top w:val="none" w:sz="0" w:space="0" w:color="auto"/>
        <w:left w:val="none" w:sz="0" w:space="0" w:color="auto"/>
        <w:bottom w:val="none" w:sz="0" w:space="0" w:color="auto"/>
        <w:right w:val="none" w:sz="0" w:space="0" w:color="auto"/>
      </w:divBdr>
    </w:div>
    <w:div w:id="592783948">
      <w:bodyDiv w:val="1"/>
      <w:marLeft w:val="0"/>
      <w:marRight w:val="0"/>
      <w:marTop w:val="0"/>
      <w:marBottom w:val="0"/>
      <w:divBdr>
        <w:top w:val="none" w:sz="0" w:space="0" w:color="auto"/>
        <w:left w:val="none" w:sz="0" w:space="0" w:color="auto"/>
        <w:bottom w:val="none" w:sz="0" w:space="0" w:color="auto"/>
        <w:right w:val="none" w:sz="0" w:space="0" w:color="auto"/>
      </w:divBdr>
    </w:div>
    <w:div w:id="595481693">
      <w:bodyDiv w:val="1"/>
      <w:marLeft w:val="0"/>
      <w:marRight w:val="0"/>
      <w:marTop w:val="0"/>
      <w:marBottom w:val="0"/>
      <w:divBdr>
        <w:top w:val="none" w:sz="0" w:space="0" w:color="auto"/>
        <w:left w:val="none" w:sz="0" w:space="0" w:color="auto"/>
        <w:bottom w:val="none" w:sz="0" w:space="0" w:color="auto"/>
        <w:right w:val="none" w:sz="0" w:space="0" w:color="auto"/>
      </w:divBdr>
    </w:div>
    <w:div w:id="610627519">
      <w:bodyDiv w:val="1"/>
      <w:marLeft w:val="0"/>
      <w:marRight w:val="0"/>
      <w:marTop w:val="0"/>
      <w:marBottom w:val="0"/>
      <w:divBdr>
        <w:top w:val="none" w:sz="0" w:space="0" w:color="auto"/>
        <w:left w:val="none" w:sz="0" w:space="0" w:color="auto"/>
        <w:bottom w:val="none" w:sz="0" w:space="0" w:color="auto"/>
        <w:right w:val="none" w:sz="0" w:space="0" w:color="auto"/>
      </w:divBdr>
    </w:div>
    <w:div w:id="634677958">
      <w:bodyDiv w:val="1"/>
      <w:marLeft w:val="0"/>
      <w:marRight w:val="0"/>
      <w:marTop w:val="0"/>
      <w:marBottom w:val="0"/>
      <w:divBdr>
        <w:top w:val="none" w:sz="0" w:space="0" w:color="auto"/>
        <w:left w:val="none" w:sz="0" w:space="0" w:color="auto"/>
        <w:bottom w:val="none" w:sz="0" w:space="0" w:color="auto"/>
        <w:right w:val="none" w:sz="0" w:space="0" w:color="auto"/>
      </w:divBdr>
    </w:div>
    <w:div w:id="644509705">
      <w:bodyDiv w:val="1"/>
      <w:marLeft w:val="0"/>
      <w:marRight w:val="0"/>
      <w:marTop w:val="0"/>
      <w:marBottom w:val="0"/>
      <w:divBdr>
        <w:top w:val="none" w:sz="0" w:space="0" w:color="auto"/>
        <w:left w:val="none" w:sz="0" w:space="0" w:color="auto"/>
        <w:bottom w:val="none" w:sz="0" w:space="0" w:color="auto"/>
        <w:right w:val="none" w:sz="0" w:space="0" w:color="auto"/>
      </w:divBdr>
    </w:div>
    <w:div w:id="650211592">
      <w:bodyDiv w:val="1"/>
      <w:marLeft w:val="0"/>
      <w:marRight w:val="0"/>
      <w:marTop w:val="0"/>
      <w:marBottom w:val="0"/>
      <w:divBdr>
        <w:top w:val="none" w:sz="0" w:space="0" w:color="auto"/>
        <w:left w:val="none" w:sz="0" w:space="0" w:color="auto"/>
        <w:bottom w:val="none" w:sz="0" w:space="0" w:color="auto"/>
        <w:right w:val="none" w:sz="0" w:space="0" w:color="auto"/>
      </w:divBdr>
    </w:div>
    <w:div w:id="794756678">
      <w:bodyDiv w:val="1"/>
      <w:marLeft w:val="0"/>
      <w:marRight w:val="0"/>
      <w:marTop w:val="0"/>
      <w:marBottom w:val="0"/>
      <w:divBdr>
        <w:top w:val="none" w:sz="0" w:space="0" w:color="auto"/>
        <w:left w:val="none" w:sz="0" w:space="0" w:color="auto"/>
        <w:bottom w:val="none" w:sz="0" w:space="0" w:color="auto"/>
        <w:right w:val="none" w:sz="0" w:space="0" w:color="auto"/>
      </w:divBdr>
    </w:div>
    <w:div w:id="832717327">
      <w:bodyDiv w:val="1"/>
      <w:marLeft w:val="0"/>
      <w:marRight w:val="0"/>
      <w:marTop w:val="0"/>
      <w:marBottom w:val="0"/>
      <w:divBdr>
        <w:top w:val="none" w:sz="0" w:space="0" w:color="auto"/>
        <w:left w:val="none" w:sz="0" w:space="0" w:color="auto"/>
        <w:bottom w:val="none" w:sz="0" w:space="0" w:color="auto"/>
        <w:right w:val="none" w:sz="0" w:space="0" w:color="auto"/>
      </w:divBdr>
    </w:div>
    <w:div w:id="836269910">
      <w:bodyDiv w:val="1"/>
      <w:marLeft w:val="0"/>
      <w:marRight w:val="0"/>
      <w:marTop w:val="0"/>
      <w:marBottom w:val="0"/>
      <w:divBdr>
        <w:top w:val="none" w:sz="0" w:space="0" w:color="auto"/>
        <w:left w:val="none" w:sz="0" w:space="0" w:color="auto"/>
        <w:bottom w:val="none" w:sz="0" w:space="0" w:color="auto"/>
        <w:right w:val="none" w:sz="0" w:space="0" w:color="auto"/>
      </w:divBdr>
    </w:div>
    <w:div w:id="887759481">
      <w:bodyDiv w:val="1"/>
      <w:marLeft w:val="0"/>
      <w:marRight w:val="0"/>
      <w:marTop w:val="0"/>
      <w:marBottom w:val="0"/>
      <w:divBdr>
        <w:top w:val="none" w:sz="0" w:space="0" w:color="auto"/>
        <w:left w:val="none" w:sz="0" w:space="0" w:color="auto"/>
        <w:bottom w:val="none" w:sz="0" w:space="0" w:color="auto"/>
        <w:right w:val="none" w:sz="0" w:space="0" w:color="auto"/>
      </w:divBdr>
    </w:div>
    <w:div w:id="912543835">
      <w:bodyDiv w:val="1"/>
      <w:marLeft w:val="0"/>
      <w:marRight w:val="0"/>
      <w:marTop w:val="0"/>
      <w:marBottom w:val="0"/>
      <w:divBdr>
        <w:top w:val="none" w:sz="0" w:space="0" w:color="auto"/>
        <w:left w:val="none" w:sz="0" w:space="0" w:color="auto"/>
        <w:bottom w:val="none" w:sz="0" w:space="0" w:color="auto"/>
        <w:right w:val="none" w:sz="0" w:space="0" w:color="auto"/>
      </w:divBdr>
    </w:div>
    <w:div w:id="939531832">
      <w:bodyDiv w:val="1"/>
      <w:marLeft w:val="0"/>
      <w:marRight w:val="0"/>
      <w:marTop w:val="0"/>
      <w:marBottom w:val="0"/>
      <w:divBdr>
        <w:top w:val="none" w:sz="0" w:space="0" w:color="auto"/>
        <w:left w:val="none" w:sz="0" w:space="0" w:color="auto"/>
        <w:bottom w:val="none" w:sz="0" w:space="0" w:color="auto"/>
        <w:right w:val="none" w:sz="0" w:space="0" w:color="auto"/>
      </w:divBdr>
    </w:div>
    <w:div w:id="985861227">
      <w:bodyDiv w:val="1"/>
      <w:marLeft w:val="0"/>
      <w:marRight w:val="0"/>
      <w:marTop w:val="0"/>
      <w:marBottom w:val="0"/>
      <w:divBdr>
        <w:top w:val="none" w:sz="0" w:space="0" w:color="auto"/>
        <w:left w:val="none" w:sz="0" w:space="0" w:color="auto"/>
        <w:bottom w:val="none" w:sz="0" w:space="0" w:color="auto"/>
        <w:right w:val="none" w:sz="0" w:space="0" w:color="auto"/>
      </w:divBdr>
    </w:div>
    <w:div w:id="1022784240">
      <w:bodyDiv w:val="1"/>
      <w:marLeft w:val="0"/>
      <w:marRight w:val="0"/>
      <w:marTop w:val="0"/>
      <w:marBottom w:val="0"/>
      <w:divBdr>
        <w:top w:val="none" w:sz="0" w:space="0" w:color="auto"/>
        <w:left w:val="none" w:sz="0" w:space="0" w:color="auto"/>
        <w:bottom w:val="none" w:sz="0" w:space="0" w:color="auto"/>
        <w:right w:val="none" w:sz="0" w:space="0" w:color="auto"/>
      </w:divBdr>
    </w:div>
    <w:div w:id="1215971109">
      <w:bodyDiv w:val="1"/>
      <w:marLeft w:val="0"/>
      <w:marRight w:val="0"/>
      <w:marTop w:val="0"/>
      <w:marBottom w:val="0"/>
      <w:divBdr>
        <w:top w:val="none" w:sz="0" w:space="0" w:color="auto"/>
        <w:left w:val="none" w:sz="0" w:space="0" w:color="auto"/>
        <w:bottom w:val="none" w:sz="0" w:space="0" w:color="auto"/>
        <w:right w:val="none" w:sz="0" w:space="0" w:color="auto"/>
      </w:divBdr>
    </w:div>
    <w:div w:id="1298415185">
      <w:bodyDiv w:val="1"/>
      <w:marLeft w:val="0"/>
      <w:marRight w:val="0"/>
      <w:marTop w:val="0"/>
      <w:marBottom w:val="0"/>
      <w:divBdr>
        <w:top w:val="none" w:sz="0" w:space="0" w:color="auto"/>
        <w:left w:val="none" w:sz="0" w:space="0" w:color="auto"/>
        <w:bottom w:val="none" w:sz="0" w:space="0" w:color="auto"/>
        <w:right w:val="none" w:sz="0" w:space="0" w:color="auto"/>
      </w:divBdr>
    </w:div>
    <w:div w:id="1300526384">
      <w:bodyDiv w:val="1"/>
      <w:marLeft w:val="0"/>
      <w:marRight w:val="0"/>
      <w:marTop w:val="0"/>
      <w:marBottom w:val="0"/>
      <w:divBdr>
        <w:top w:val="none" w:sz="0" w:space="0" w:color="auto"/>
        <w:left w:val="none" w:sz="0" w:space="0" w:color="auto"/>
        <w:bottom w:val="none" w:sz="0" w:space="0" w:color="auto"/>
        <w:right w:val="none" w:sz="0" w:space="0" w:color="auto"/>
      </w:divBdr>
    </w:div>
    <w:div w:id="1322582590">
      <w:bodyDiv w:val="1"/>
      <w:marLeft w:val="0"/>
      <w:marRight w:val="0"/>
      <w:marTop w:val="0"/>
      <w:marBottom w:val="0"/>
      <w:divBdr>
        <w:top w:val="none" w:sz="0" w:space="0" w:color="auto"/>
        <w:left w:val="none" w:sz="0" w:space="0" w:color="auto"/>
        <w:bottom w:val="none" w:sz="0" w:space="0" w:color="auto"/>
        <w:right w:val="none" w:sz="0" w:space="0" w:color="auto"/>
      </w:divBdr>
    </w:div>
    <w:div w:id="1327397079">
      <w:bodyDiv w:val="1"/>
      <w:marLeft w:val="0"/>
      <w:marRight w:val="0"/>
      <w:marTop w:val="0"/>
      <w:marBottom w:val="0"/>
      <w:divBdr>
        <w:top w:val="none" w:sz="0" w:space="0" w:color="auto"/>
        <w:left w:val="none" w:sz="0" w:space="0" w:color="auto"/>
        <w:bottom w:val="none" w:sz="0" w:space="0" w:color="auto"/>
        <w:right w:val="none" w:sz="0" w:space="0" w:color="auto"/>
      </w:divBdr>
    </w:div>
    <w:div w:id="1336110501">
      <w:bodyDiv w:val="1"/>
      <w:marLeft w:val="0"/>
      <w:marRight w:val="0"/>
      <w:marTop w:val="0"/>
      <w:marBottom w:val="0"/>
      <w:divBdr>
        <w:top w:val="none" w:sz="0" w:space="0" w:color="auto"/>
        <w:left w:val="none" w:sz="0" w:space="0" w:color="auto"/>
        <w:bottom w:val="none" w:sz="0" w:space="0" w:color="auto"/>
        <w:right w:val="none" w:sz="0" w:space="0" w:color="auto"/>
      </w:divBdr>
    </w:div>
    <w:div w:id="1344279992">
      <w:bodyDiv w:val="1"/>
      <w:marLeft w:val="0"/>
      <w:marRight w:val="0"/>
      <w:marTop w:val="0"/>
      <w:marBottom w:val="0"/>
      <w:divBdr>
        <w:top w:val="none" w:sz="0" w:space="0" w:color="auto"/>
        <w:left w:val="none" w:sz="0" w:space="0" w:color="auto"/>
        <w:bottom w:val="none" w:sz="0" w:space="0" w:color="auto"/>
        <w:right w:val="none" w:sz="0" w:space="0" w:color="auto"/>
      </w:divBdr>
    </w:div>
    <w:div w:id="1392922587">
      <w:bodyDiv w:val="1"/>
      <w:marLeft w:val="0"/>
      <w:marRight w:val="0"/>
      <w:marTop w:val="0"/>
      <w:marBottom w:val="0"/>
      <w:divBdr>
        <w:top w:val="none" w:sz="0" w:space="0" w:color="auto"/>
        <w:left w:val="none" w:sz="0" w:space="0" w:color="auto"/>
        <w:bottom w:val="none" w:sz="0" w:space="0" w:color="auto"/>
        <w:right w:val="none" w:sz="0" w:space="0" w:color="auto"/>
      </w:divBdr>
    </w:div>
    <w:div w:id="1424299977">
      <w:bodyDiv w:val="1"/>
      <w:marLeft w:val="0"/>
      <w:marRight w:val="0"/>
      <w:marTop w:val="0"/>
      <w:marBottom w:val="0"/>
      <w:divBdr>
        <w:top w:val="none" w:sz="0" w:space="0" w:color="auto"/>
        <w:left w:val="none" w:sz="0" w:space="0" w:color="auto"/>
        <w:bottom w:val="none" w:sz="0" w:space="0" w:color="auto"/>
        <w:right w:val="none" w:sz="0" w:space="0" w:color="auto"/>
      </w:divBdr>
    </w:div>
    <w:div w:id="1494645276">
      <w:bodyDiv w:val="1"/>
      <w:marLeft w:val="0"/>
      <w:marRight w:val="0"/>
      <w:marTop w:val="0"/>
      <w:marBottom w:val="0"/>
      <w:divBdr>
        <w:top w:val="none" w:sz="0" w:space="0" w:color="auto"/>
        <w:left w:val="none" w:sz="0" w:space="0" w:color="auto"/>
        <w:bottom w:val="none" w:sz="0" w:space="0" w:color="auto"/>
        <w:right w:val="none" w:sz="0" w:space="0" w:color="auto"/>
      </w:divBdr>
    </w:div>
    <w:div w:id="1512530434">
      <w:bodyDiv w:val="1"/>
      <w:marLeft w:val="0"/>
      <w:marRight w:val="0"/>
      <w:marTop w:val="0"/>
      <w:marBottom w:val="0"/>
      <w:divBdr>
        <w:top w:val="none" w:sz="0" w:space="0" w:color="auto"/>
        <w:left w:val="none" w:sz="0" w:space="0" w:color="auto"/>
        <w:bottom w:val="none" w:sz="0" w:space="0" w:color="auto"/>
        <w:right w:val="none" w:sz="0" w:space="0" w:color="auto"/>
      </w:divBdr>
    </w:div>
    <w:div w:id="1527132890">
      <w:bodyDiv w:val="1"/>
      <w:marLeft w:val="0"/>
      <w:marRight w:val="0"/>
      <w:marTop w:val="0"/>
      <w:marBottom w:val="0"/>
      <w:divBdr>
        <w:top w:val="none" w:sz="0" w:space="0" w:color="auto"/>
        <w:left w:val="none" w:sz="0" w:space="0" w:color="auto"/>
        <w:bottom w:val="none" w:sz="0" w:space="0" w:color="auto"/>
        <w:right w:val="none" w:sz="0" w:space="0" w:color="auto"/>
      </w:divBdr>
    </w:div>
    <w:div w:id="1540972754">
      <w:bodyDiv w:val="1"/>
      <w:marLeft w:val="0"/>
      <w:marRight w:val="0"/>
      <w:marTop w:val="0"/>
      <w:marBottom w:val="0"/>
      <w:divBdr>
        <w:top w:val="none" w:sz="0" w:space="0" w:color="auto"/>
        <w:left w:val="none" w:sz="0" w:space="0" w:color="auto"/>
        <w:bottom w:val="none" w:sz="0" w:space="0" w:color="auto"/>
        <w:right w:val="none" w:sz="0" w:space="0" w:color="auto"/>
      </w:divBdr>
    </w:div>
    <w:div w:id="1571305762">
      <w:bodyDiv w:val="1"/>
      <w:marLeft w:val="0"/>
      <w:marRight w:val="0"/>
      <w:marTop w:val="0"/>
      <w:marBottom w:val="0"/>
      <w:divBdr>
        <w:top w:val="none" w:sz="0" w:space="0" w:color="auto"/>
        <w:left w:val="none" w:sz="0" w:space="0" w:color="auto"/>
        <w:bottom w:val="none" w:sz="0" w:space="0" w:color="auto"/>
        <w:right w:val="none" w:sz="0" w:space="0" w:color="auto"/>
      </w:divBdr>
    </w:div>
    <w:div w:id="1584607120">
      <w:bodyDiv w:val="1"/>
      <w:marLeft w:val="0"/>
      <w:marRight w:val="0"/>
      <w:marTop w:val="0"/>
      <w:marBottom w:val="0"/>
      <w:divBdr>
        <w:top w:val="none" w:sz="0" w:space="0" w:color="auto"/>
        <w:left w:val="none" w:sz="0" w:space="0" w:color="auto"/>
        <w:bottom w:val="none" w:sz="0" w:space="0" w:color="auto"/>
        <w:right w:val="none" w:sz="0" w:space="0" w:color="auto"/>
      </w:divBdr>
    </w:div>
    <w:div w:id="1591816449">
      <w:bodyDiv w:val="1"/>
      <w:marLeft w:val="0"/>
      <w:marRight w:val="0"/>
      <w:marTop w:val="0"/>
      <w:marBottom w:val="0"/>
      <w:divBdr>
        <w:top w:val="none" w:sz="0" w:space="0" w:color="auto"/>
        <w:left w:val="none" w:sz="0" w:space="0" w:color="auto"/>
        <w:bottom w:val="none" w:sz="0" w:space="0" w:color="auto"/>
        <w:right w:val="none" w:sz="0" w:space="0" w:color="auto"/>
      </w:divBdr>
    </w:div>
    <w:div w:id="1686979251">
      <w:bodyDiv w:val="1"/>
      <w:marLeft w:val="0"/>
      <w:marRight w:val="0"/>
      <w:marTop w:val="0"/>
      <w:marBottom w:val="0"/>
      <w:divBdr>
        <w:top w:val="none" w:sz="0" w:space="0" w:color="auto"/>
        <w:left w:val="none" w:sz="0" w:space="0" w:color="auto"/>
        <w:bottom w:val="none" w:sz="0" w:space="0" w:color="auto"/>
        <w:right w:val="none" w:sz="0" w:space="0" w:color="auto"/>
      </w:divBdr>
    </w:div>
    <w:div w:id="1688949337">
      <w:bodyDiv w:val="1"/>
      <w:marLeft w:val="0"/>
      <w:marRight w:val="0"/>
      <w:marTop w:val="0"/>
      <w:marBottom w:val="0"/>
      <w:divBdr>
        <w:top w:val="none" w:sz="0" w:space="0" w:color="auto"/>
        <w:left w:val="none" w:sz="0" w:space="0" w:color="auto"/>
        <w:bottom w:val="none" w:sz="0" w:space="0" w:color="auto"/>
        <w:right w:val="none" w:sz="0" w:space="0" w:color="auto"/>
      </w:divBdr>
    </w:div>
    <w:div w:id="1771969479">
      <w:bodyDiv w:val="1"/>
      <w:marLeft w:val="0"/>
      <w:marRight w:val="0"/>
      <w:marTop w:val="0"/>
      <w:marBottom w:val="0"/>
      <w:divBdr>
        <w:top w:val="none" w:sz="0" w:space="0" w:color="auto"/>
        <w:left w:val="none" w:sz="0" w:space="0" w:color="auto"/>
        <w:bottom w:val="none" w:sz="0" w:space="0" w:color="auto"/>
        <w:right w:val="none" w:sz="0" w:space="0" w:color="auto"/>
      </w:divBdr>
    </w:div>
    <w:div w:id="1783841354">
      <w:bodyDiv w:val="1"/>
      <w:marLeft w:val="0"/>
      <w:marRight w:val="0"/>
      <w:marTop w:val="0"/>
      <w:marBottom w:val="0"/>
      <w:divBdr>
        <w:top w:val="none" w:sz="0" w:space="0" w:color="auto"/>
        <w:left w:val="none" w:sz="0" w:space="0" w:color="auto"/>
        <w:bottom w:val="none" w:sz="0" w:space="0" w:color="auto"/>
        <w:right w:val="none" w:sz="0" w:space="0" w:color="auto"/>
      </w:divBdr>
    </w:div>
    <w:div w:id="1808550659">
      <w:bodyDiv w:val="1"/>
      <w:marLeft w:val="0"/>
      <w:marRight w:val="0"/>
      <w:marTop w:val="0"/>
      <w:marBottom w:val="0"/>
      <w:divBdr>
        <w:top w:val="none" w:sz="0" w:space="0" w:color="auto"/>
        <w:left w:val="none" w:sz="0" w:space="0" w:color="auto"/>
        <w:bottom w:val="none" w:sz="0" w:space="0" w:color="auto"/>
        <w:right w:val="none" w:sz="0" w:space="0" w:color="auto"/>
      </w:divBdr>
    </w:div>
    <w:div w:id="1811365281">
      <w:bodyDiv w:val="1"/>
      <w:marLeft w:val="0"/>
      <w:marRight w:val="0"/>
      <w:marTop w:val="0"/>
      <w:marBottom w:val="0"/>
      <w:divBdr>
        <w:top w:val="none" w:sz="0" w:space="0" w:color="auto"/>
        <w:left w:val="none" w:sz="0" w:space="0" w:color="auto"/>
        <w:bottom w:val="none" w:sz="0" w:space="0" w:color="auto"/>
        <w:right w:val="none" w:sz="0" w:space="0" w:color="auto"/>
      </w:divBdr>
    </w:div>
    <w:div w:id="1830249047">
      <w:bodyDiv w:val="1"/>
      <w:marLeft w:val="0"/>
      <w:marRight w:val="0"/>
      <w:marTop w:val="0"/>
      <w:marBottom w:val="0"/>
      <w:divBdr>
        <w:top w:val="none" w:sz="0" w:space="0" w:color="auto"/>
        <w:left w:val="none" w:sz="0" w:space="0" w:color="auto"/>
        <w:bottom w:val="none" w:sz="0" w:space="0" w:color="auto"/>
        <w:right w:val="none" w:sz="0" w:space="0" w:color="auto"/>
      </w:divBdr>
    </w:div>
    <w:div w:id="1833638579">
      <w:bodyDiv w:val="1"/>
      <w:marLeft w:val="0"/>
      <w:marRight w:val="0"/>
      <w:marTop w:val="0"/>
      <w:marBottom w:val="0"/>
      <w:divBdr>
        <w:top w:val="none" w:sz="0" w:space="0" w:color="auto"/>
        <w:left w:val="none" w:sz="0" w:space="0" w:color="auto"/>
        <w:bottom w:val="none" w:sz="0" w:space="0" w:color="auto"/>
        <w:right w:val="none" w:sz="0" w:space="0" w:color="auto"/>
      </w:divBdr>
    </w:div>
    <w:div w:id="1860004905">
      <w:bodyDiv w:val="1"/>
      <w:marLeft w:val="0"/>
      <w:marRight w:val="0"/>
      <w:marTop w:val="0"/>
      <w:marBottom w:val="0"/>
      <w:divBdr>
        <w:top w:val="none" w:sz="0" w:space="0" w:color="auto"/>
        <w:left w:val="none" w:sz="0" w:space="0" w:color="auto"/>
        <w:bottom w:val="none" w:sz="0" w:space="0" w:color="auto"/>
        <w:right w:val="none" w:sz="0" w:space="0" w:color="auto"/>
      </w:divBdr>
    </w:div>
    <w:div w:id="1878463611">
      <w:bodyDiv w:val="1"/>
      <w:marLeft w:val="0"/>
      <w:marRight w:val="0"/>
      <w:marTop w:val="0"/>
      <w:marBottom w:val="0"/>
      <w:divBdr>
        <w:top w:val="none" w:sz="0" w:space="0" w:color="auto"/>
        <w:left w:val="none" w:sz="0" w:space="0" w:color="auto"/>
        <w:bottom w:val="none" w:sz="0" w:space="0" w:color="auto"/>
        <w:right w:val="none" w:sz="0" w:space="0" w:color="auto"/>
      </w:divBdr>
    </w:div>
    <w:div w:id="1891963346">
      <w:bodyDiv w:val="1"/>
      <w:marLeft w:val="0"/>
      <w:marRight w:val="0"/>
      <w:marTop w:val="0"/>
      <w:marBottom w:val="0"/>
      <w:divBdr>
        <w:top w:val="none" w:sz="0" w:space="0" w:color="auto"/>
        <w:left w:val="none" w:sz="0" w:space="0" w:color="auto"/>
        <w:bottom w:val="none" w:sz="0" w:space="0" w:color="auto"/>
        <w:right w:val="none" w:sz="0" w:space="0" w:color="auto"/>
      </w:divBdr>
    </w:div>
    <w:div w:id="1908804543">
      <w:bodyDiv w:val="1"/>
      <w:marLeft w:val="0"/>
      <w:marRight w:val="0"/>
      <w:marTop w:val="0"/>
      <w:marBottom w:val="0"/>
      <w:divBdr>
        <w:top w:val="none" w:sz="0" w:space="0" w:color="auto"/>
        <w:left w:val="none" w:sz="0" w:space="0" w:color="auto"/>
        <w:bottom w:val="none" w:sz="0" w:space="0" w:color="auto"/>
        <w:right w:val="none" w:sz="0" w:space="0" w:color="auto"/>
      </w:divBdr>
    </w:div>
    <w:div w:id="1956054058">
      <w:bodyDiv w:val="1"/>
      <w:marLeft w:val="0"/>
      <w:marRight w:val="0"/>
      <w:marTop w:val="0"/>
      <w:marBottom w:val="0"/>
      <w:divBdr>
        <w:top w:val="none" w:sz="0" w:space="0" w:color="auto"/>
        <w:left w:val="none" w:sz="0" w:space="0" w:color="auto"/>
        <w:bottom w:val="none" w:sz="0" w:space="0" w:color="auto"/>
        <w:right w:val="none" w:sz="0" w:space="0" w:color="auto"/>
      </w:divBdr>
    </w:div>
    <w:div w:id="1979190327">
      <w:bodyDiv w:val="1"/>
      <w:marLeft w:val="0"/>
      <w:marRight w:val="0"/>
      <w:marTop w:val="0"/>
      <w:marBottom w:val="0"/>
      <w:divBdr>
        <w:top w:val="none" w:sz="0" w:space="0" w:color="auto"/>
        <w:left w:val="none" w:sz="0" w:space="0" w:color="auto"/>
        <w:bottom w:val="none" w:sz="0" w:space="0" w:color="auto"/>
        <w:right w:val="none" w:sz="0" w:space="0" w:color="auto"/>
      </w:divBdr>
    </w:div>
    <w:div w:id="2015373736">
      <w:bodyDiv w:val="1"/>
      <w:marLeft w:val="0"/>
      <w:marRight w:val="0"/>
      <w:marTop w:val="0"/>
      <w:marBottom w:val="0"/>
      <w:divBdr>
        <w:top w:val="none" w:sz="0" w:space="0" w:color="auto"/>
        <w:left w:val="none" w:sz="0" w:space="0" w:color="auto"/>
        <w:bottom w:val="none" w:sz="0" w:space="0" w:color="auto"/>
        <w:right w:val="none" w:sz="0" w:space="0" w:color="auto"/>
      </w:divBdr>
    </w:div>
    <w:div w:id="2085491835">
      <w:bodyDiv w:val="1"/>
      <w:marLeft w:val="0"/>
      <w:marRight w:val="0"/>
      <w:marTop w:val="0"/>
      <w:marBottom w:val="0"/>
      <w:divBdr>
        <w:top w:val="none" w:sz="0" w:space="0" w:color="auto"/>
        <w:left w:val="none" w:sz="0" w:space="0" w:color="auto"/>
        <w:bottom w:val="none" w:sz="0" w:space="0" w:color="auto"/>
        <w:right w:val="none" w:sz="0" w:space="0" w:color="auto"/>
      </w:divBdr>
    </w:div>
    <w:div w:id="2099398501">
      <w:bodyDiv w:val="1"/>
      <w:marLeft w:val="0"/>
      <w:marRight w:val="0"/>
      <w:marTop w:val="0"/>
      <w:marBottom w:val="0"/>
      <w:divBdr>
        <w:top w:val="none" w:sz="0" w:space="0" w:color="auto"/>
        <w:left w:val="none" w:sz="0" w:space="0" w:color="auto"/>
        <w:bottom w:val="none" w:sz="0" w:space="0" w:color="auto"/>
        <w:right w:val="none" w:sz="0" w:space="0" w:color="auto"/>
      </w:divBdr>
    </w:div>
    <w:div w:id="2107074174">
      <w:bodyDiv w:val="1"/>
      <w:marLeft w:val="0"/>
      <w:marRight w:val="0"/>
      <w:marTop w:val="0"/>
      <w:marBottom w:val="0"/>
      <w:divBdr>
        <w:top w:val="none" w:sz="0" w:space="0" w:color="auto"/>
        <w:left w:val="none" w:sz="0" w:space="0" w:color="auto"/>
        <w:bottom w:val="none" w:sz="0" w:space="0" w:color="auto"/>
        <w:right w:val="none" w:sz="0" w:space="0" w:color="auto"/>
      </w:divBdr>
    </w:div>
    <w:div w:id="2116902206">
      <w:bodyDiv w:val="1"/>
      <w:marLeft w:val="0"/>
      <w:marRight w:val="0"/>
      <w:marTop w:val="0"/>
      <w:marBottom w:val="0"/>
      <w:divBdr>
        <w:top w:val="none" w:sz="0" w:space="0" w:color="auto"/>
        <w:left w:val="none" w:sz="0" w:space="0" w:color="auto"/>
        <w:bottom w:val="none" w:sz="0" w:space="0" w:color="auto"/>
        <w:right w:val="none" w:sz="0" w:space="0" w:color="auto"/>
      </w:divBdr>
    </w:div>
    <w:div w:id="2135980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NEPC 2021">
  <a:themeElements>
    <a:clrScheme name="NEPC 2021">
      <a:dk1>
        <a:srgbClr val="6B6B6B"/>
      </a:dk1>
      <a:lt1>
        <a:srgbClr val="FFFFFF"/>
      </a:lt1>
      <a:dk2>
        <a:srgbClr val="002060"/>
      </a:dk2>
      <a:lt2>
        <a:srgbClr val="C9D4DE"/>
      </a:lt2>
      <a:accent1>
        <a:srgbClr val="16709E"/>
      </a:accent1>
      <a:accent2>
        <a:srgbClr val="6ED0F7"/>
      </a:accent2>
      <a:accent3>
        <a:srgbClr val="8CC94A"/>
      </a:accent3>
      <a:accent4>
        <a:srgbClr val="D6F28C"/>
      </a:accent4>
      <a:accent5>
        <a:srgbClr val="F2CC73"/>
      </a:accent5>
      <a:accent6>
        <a:srgbClr val="43505E"/>
      </a:accent6>
      <a:hlink>
        <a:srgbClr val="14709E"/>
      </a:hlink>
      <a:folHlink>
        <a:srgbClr val="70CFF5"/>
      </a:folHlink>
    </a:clrScheme>
    <a:fontScheme name="NEPC 2021">
      <a:majorFont>
        <a:latin typeface="Univers"/>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dirty="0" err="1" smtClean="0">
            <a:cs typeface="Verdana"/>
          </a:defRPr>
        </a:defPPr>
      </a:lstStyle>
    </a:txDef>
  </a:objectDefaults>
  <a:extraClrSchemeLst/>
  <a:extLst>
    <a:ext uri="{05A4C25C-085E-4340-85A3-A5531E510DB2}">
      <thm15:themeFamily xmlns:thm15="http://schemas.microsoft.com/office/thememl/2012/main" name="NEPC 2021" id="{87B66493-1994-4B62-A3F1-ADE5144DE8BB}" vid="{DEADB63F-1C38-49A8-8E0C-6B5CAE7EED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B3826A77BDCF4896B7818F30108696" ma:contentTypeVersion="12" ma:contentTypeDescription="Create a new document." ma:contentTypeScope="" ma:versionID="3cf88f387a500364120d850aca417a20">
  <xsd:schema xmlns:xsd="http://www.w3.org/2001/XMLSchema" xmlns:xs="http://www.w3.org/2001/XMLSchema" xmlns:p="http://schemas.microsoft.com/office/2006/metadata/properties" xmlns:ns3="ebec853d-38c2-41df-b021-c83473c00222" xmlns:ns4="26b21697-d09f-433b-9b26-8bace3aa5829" targetNamespace="http://schemas.microsoft.com/office/2006/metadata/properties" ma:root="true" ma:fieldsID="f96a76380dafcd54064df6489b891f8a" ns3:_="" ns4:_="">
    <xsd:import namespace="ebec853d-38c2-41df-b021-c83473c00222"/>
    <xsd:import namespace="26b21697-d09f-433b-9b26-8bace3aa58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c853d-38c2-41df-b021-c83473c00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21697-d09f-433b-9b26-8bace3aa582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DF5FC-E732-4AA0-8D47-B31DC0D8AD38}">
  <ds:schemaRefs>
    <ds:schemaRef ds:uri="http://schemas.openxmlformats.org/officeDocument/2006/bibliography"/>
  </ds:schemaRefs>
</ds:datastoreItem>
</file>

<file path=customXml/itemProps2.xml><?xml version="1.0" encoding="utf-8"?>
<ds:datastoreItem xmlns:ds="http://schemas.openxmlformats.org/officeDocument/2006/customXml" ds:itemID="{FE9E5B2C-8019-4C54-B05A-1F96B7687E06}">
  <ds:schemaRefs>
    <ds:schemaRef ds:uri="http://schemas.microsoft.com/sharepoint/v3/contenttype/forms"/>
  </ds:schemaRefs>
</ds:datastoreItem>
</file>

<file path=customXml/itemProps3.xml><?xml version="1.0" encoding="utf-8"?>
<ds:datastoreItem xmlns:ds="http://schemas.openxmlformats.org/officeDocument/2006/customXml" ds:itemID="{AD91C2BC-EE13-4E41-BFEF-C7E4EBA5F524}">
  <ds:schemaRefs>
    <ds:schemaRef ds:uri="http://schemas.microsoft.com/office/2006/metadata/properties"/>
  </ds:schemaRefs>
</ds:datastoreItem>
</file>

<file path=customXml/itemProps4.xml><?xml version="1.0" encoding="utf-8"?>
<ds:datastoreItem xmlns:ds="http://schemas.openxmlformats.org/officeDocument/2006/customXml" ds:itemID="{1D5C580A-FA45-46D6-9B4B-E39445DDA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c853d-38c2-41df-b021-c83473c00222"/>
    <ds:schemaRef ds:uri="26b21697-d09f-433b-9b26-8bace3aa5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5620</Words>
  <Characters>3204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NEPC-Vertical-Template 2018</vt:lpstr>
    </vt:vector>
  </TitlesOfParts>
  <Company>Hill Holliday</Company>
  <LinksUpToDate>false</LinksUpToDate>
  <CharactersWithSpaces>3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C-Vertical-Template 2018</dc:title>
  <dc:creator>Allison Des Meules</dc:creator>
  <cp:lastModifiedBy>Fournier, Andrew</cp:lastModifiedBy>
  <cp:revision>4</cp:revision>
  <cp:lastPrinted>2018-06-17T22:35:00Z</cp:lastPrinted>
  <dcterms:created xsi:type="dcterms:W3CDTF">2023-06-14T19:57:00Z</dcterms:created>
  <dcterms:modified xsi:type="dcterms:W3CDTF">2024-10-2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y fmtid="{D5CDD505-2E9C-101B-9397-08002B2CF9AE}" pid="3" name="_DM_888ccac60b004874854d1cfd5e07ab3f~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4" name="_DM_888ccac60b004874854d1cfd5e07ab3f~1">
    <vt:lpwstr>astUpdate="Update NA" FileDesc="" Text="" Value="" Inst="0" SBR="False" SBC="False" DestType="" HeaderRows="0" TableRowIndex="0" TableColIndex="0" ChartType="0" ChartAlignFixedStartRate="0" /&gt;_x000d_
&lt;/Data&gt;</vt:lpwstr>
  </property>
  <property fmtid="{D5CDD505-2E9C-101B-9397-08002B2CF9AE}" pid="5" name="_DM_698d86477b5d4443a6ca7aebcba2ca9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6" name="_DM_698d86477b5d4443a6ca7aebcba2ca93~1">
    <vt:lpwstr>astUpdate="Update NA" FileDesc="" Text="" Value="" Inst="0" SBR="False" SBC="False" DestType="" HeaderRows="0" TableRowIndex="0" TableColIndex="0" ChartType="0" ChartAlignFixedStartRate="0" /&gt;_x000d_
&lt;/Data&gt;</vt:lpwstr>
  </property>
  <property fmtid="{D5CDD505-2E9C-101B-9397-08002B2CF9AE}" pid="7" name="_DM_89d74e84dd12426da03a65fe1ce38948~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8" name="_DM_89d74e84dd12426da03a65fe1ce38948~1">
    <vt:lpwstr>astUpdate="Update NA" FileDesc="" Text="" Value="" Inst="0" SBR="False" SBC="False" DestType="" HeaderRows="0" TableRowIndex="0" TableColIndex="0" ChartType="0" ChartAlignFixedStartRate="0" /&gt;_x000d_
&lt;/Data&gt;</vt:lpwstr>
  </property>
  <property fmtid="{D5CDD505-2E9C-101B-9397-08002B2CF9AE}" pid="9" name="_DM_2ff60f74c47d4874a8be2becba6d9030~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0" name="_DM_2ff60f74c47d4874a8be2becba6d9030~1">
    <vt:lpwstr>astUpdate="Update NA" FileDesc="" Text="" Value="" Inst="0" SBR="False" SBC="False" DestType="" HeaderRows="0" TableRowIndex="0" TableColIndex="0" ChartType="0" ChartAlignFixedStartRate="0" /&gt;_x000d_
&lt;/Data&gt;</vt:lpwstr>
  </property>
  <property fmtid="{D5CDD505-2E9C-101B-9397-08002B2CF9AE}" pid="11" name="_DM_4c1ea22de9204385be1a96a8636caf1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2" name="_DM_4c1ea22de9204385be1a96a8636caf13~1">
    <vt:lpwstr>astUpdate="Update NA" FileDesc="" Text="" Value="" Inst="0" SBR="False" SBC="False" DestType="" HeaderRows="0" TableRowIndex="0" TableColIndex="0" ChartType="0" ChartAlignFixedStartRate="0" /&gt;_x000d_
&lt;/Data&gt;</vt:lpwstr>
  </property>
</Properties>
</file>